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theme/themeOverride5.xml" ContentType="application/vnd.openxmlformats-officedocument.themeOverrid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theme/themeOverride6.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C1E82" w14:textId="77777777" w:rsidR="000F1FEB" w:rsidRDefault="000F1FEB" w:rsidP="00390F3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7C6B4D1F" w14:textId="77777777" w:rsidR="000F1FEB" w:rsidRDefault="000F1FEB" w:rsidP="00390F3F">
      <w:pPr>
        <w:suppressAutoHyphens w:val="0"/>
        <w:autoSpaceDE w:val="0"/>
        <w:autoSpaceDN w:val="0"/>
        <w:adjustRightInd w:val="0"/>
        <w:spacing w:after="0" w:line="360" w:lineRule="auto"/>
        <w:rPr>
          <w:rFonts w:ascii="Times New Roman" w:eastAsia="Times New Roman" w:hAnsi="Times New Roman" w:cs="Times New Roman"/>
          <w:b/>
          <w:sz w:val="24"/>
          <w:szCs w:val="24"/>
          <w:lang w:val="en-IN" w:eastAsia="en-IN"/>
        </w:rPr>
      </w:pPr>
    </w:p>
    <w:p w14:paraId="6A7D28E9" w14:textId="2C1BE841" w:rsidR="00DD32B5" w:rsidRPr="00390F3F" w:rsidRDefault="001A794C" w:rsidP="00390F3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DATA MANAGEMENT</w:t>
      </w:r>
      <w:r w:rsidR="00390F3F" w:rsidRPr="00390F3F">
        <w:rPr>
          <w:rFonts w:ascii="Times New Roman" w:eastAsia="Times New Roman" w:hAnsi="Times New Roman" w:cs="Times New Roman"/>
          <w:b/>
          <w:bCs/>
          <w:sz w:val="24"/>
          <w:szCs w:val="24"/>
          <w:lang w:val="en-IN" w:eastAsia="en-IN"/>
        </w:rPr>
        <w:t xml:space="preserve"> </w:t>
      </w:r>
      <w:r w:rsidR="005D1224" w:rsidRPr="00390F3F">
        <w:rPr>
          <w:rFonts w:ascii="Times New Roman" w:eastAsia="Times New Roman" w:hAnsi="Times New Roman" w:cs="Times New Roman"/>
          <w:b/>
          <w:bCs/>
          <w:sz w:val="24"/>
          <w:szCs w:val="24"/>
          <w:lang w:val="en-IN" w:eastAsia="en-IN"/>
        </w:rPr>
        <w:t>PROJECT</w:t>
      </w:r>
      <w:r w:rsidR="00390F3F" w:rsidRPr="00390F3F">
        <w:rPr>
          <w:rFonts w:ascii="Times New Roman" w:eastAsia="Times New Roman" w:hAnsi="Times New Roman" w:cs="Times New Roman"/>
          <w:b/>
          <w:bCs/>
          <w:sz w:val="24"/>
          <w:szCs w:val="24"/>
          <w:lang w:val="en-IN" w:eastAsia="en-IN"/>
        </w:rPr>
        <w:t xml:space="preserve"> </w:t>
      </w:r>
      <w:r w:rsidR="005D1224" w:rsidRPr="00390F3F">
        <w:rPr>
          <w:rFonts w:ascii="Times New Roman" w:eastAsia="Times New Roman" w:hAnsi="Times New Roman" w:cs="Times New Roman"/>
          <w:b/>
          <w:bCs/>
          <w:sz w:val="24"/>
          <w:szCs w:val="24"/>
          <w:lang w:val="en-IN" w:eastAsia="en-IN"/>
        </w:rPr>
        <w:t>RE</w:t>
      </w:r>
      <w:r w:rsidR="00DD32B5" w:rsidRPr="00390F3F">
        <w:rPr>
          <w:rFonts w:ascii="Times New Roman" w:eastAsia="Times New Roman" w:hAnsi="Times New Roman" w:cs="Times New Roman"/>
          <w:b/>
          <w:bCs/>
          <w:sz w:val="24"/>
          <w:szCs w:val="24"/>
          <w:lang w:val="en-IN" w:eastAsia="en-IN"/>
        </w:rPr>
        <w:t>PORT</w:t>
      </w:r>
    </w:p>
    <w:p w14:paraId="5E975AB8" w14:textId="77777777" w:rsidR="00DD32B5" w:rsidRPr="00390F3F" w:rsidRDefault="00213806" w:rsidP="00390F3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390F3F">
        <w:rPr>
          <w:rFonts w:ascii="Times New Roman" w:eastAsia="Times New Roman" w:hAnsi="Times New Roman" w:cs="Times New Roman"/>
          <w:sz w:val="24"/>
          <w:szCs w:val="24"/>
          <w:lang w:val="en-IN" w:eastAsia="en-IN"/>
        </w:rPr>
        <w:t>(Pro</w:t>
      </w:r>
      <w:r w:rsidR="009852BE" w:rsidRPr="00390F3F">
        <w:rPr>
          <w:rFonts w:ascii="Times New Roman" w:eastAsia="Times New Roman" w:hAnsi="Times New Roman" w:cs="Times New Roman"/>
          <w:sz w:val="24"/>
          <w:szCs w:val="24"/>
          <w:lang w:val="en-IN" w:eastAsia="en-IN"/>
        </w:rPr>
        <w:t xml:space="preserve">ject Semester </w:t>
      </w:r>
      <w:r w:rsidR="00390F3F" w:rsidRPr="00390F3F">
        <w:rPr>
          <w:rFonts w:ascii="Times New Roman" w:eastAsia="Times New Roman" w:hAnsi="Times New Roman" w:cs="Times New Roman"/>
          <w:sz w:val="24"/>
          <w:szCs w:val="24"/>
          <w:lang w:val="en-IN" w:eastAsia="en-IN"/>
        </w:rPr>
        <w:t xml:space="preserve">August-December </w:t>
      </w:r>
      <w:r w:rsidR="009852BE" w:rsidRPr="00390F3F">
        <w:rPr>
          <w:rFonts w:ascii="Times New Roman" w:eastAsia="Times New Roman" w:hAnsi="Times New Roman" w:cs="Times New Roman"/>
          <w:sz w:val="24"/>
          <w:szCs w:val="24"/>
          <w:lang w:val="en-IN" w:eastAsia="en-IN"/>
        </w:rPr>
        <w:t>20</w:t>
      </w:r>
      <w:r w:rsidR="004567E9">
        <w:rPr>
          <w:rFonts w:ascii="Times New Roman" w:eastAsia="Times New Roman" w:hAnsi="Times New Roman" w:cs="Times New Roman"/>
          <w:sz w:val="24"/>
          <w:szCs w:val="24"/>
          <w:lang w:val="en-IN" w:eastAsia="en-IN"/>
        </w:rPr>
        <w:t>20</w:t>
      </w:r>
      <w:r w:rsidRPr="00390F3F">
        <w:rPr>
          <w:rFonts w:ascii="Times New Roman" w:eastAsia="Times New Roman" w:hAnsi="Times New Roman" w:cs="Times New Roman"/>
          <w:sz w:val="24"/>
          <w:szCs w:val="24"/>
          <w:lang w:val="en-IN" w:eastAsia="en-IN"/>
        </w:rPr>
        <w:t>)</w:t>
      </w:r>
    </w:p>
    <w:p w14:paraId="6F802A25" w14:textId="77777777" w:rsidR="00DD32B5" w:rsidRPr="00390F3F" w:rsidRDefault="00DD32B5" w:rsidP="00390F3F">
      <w:pPr>
        <w:suppressAutoHyphens w:val="0"/>
        <w:autoSpaceDE w:val="0"/>
        <w:autoSpaceDN w:val="0"/>
        <w:adjustRightInd w:val="0"/>
        <w:spacing w:after="0" w:line="360" w:lineRule="auto"/>
        <w:rPr>
          <w:rFonts w:ascii="Times New Roman" w:eastAsia="Times New Roman" w:hAnsi="Times New Roman" w:cs="Times New Roman"/>
          <w:b/>
          <w:bCs/>
          <w:i/>
          <w:iCs/>
          <w:sz w:val="24"/>
          <w:szCs w:val="24"/>
          <w:lang w:val="en-IN" w:eastAsia="en-IN"/>
        </w:rPr>
      </w:pPr>
    </w:p>
    <w:p w14:paraId="22DDBD76" w14:textId="77777777"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b/>
          <w:bCs/>
          <w:i/>
          <w:iCs/>
          <w:sz w:val="24"/>
          <w:szCs w:val="24"/>
          <w:lang w:val="en-IN" w:eastAsia="en-IN"/>
        </w:rPr>
      </w:pPr>
    </w:p>
    <w:p w14:paraId="2FBA20A0" w14:textId="16F4BEE1" w:rsidR="00DD32B5" w:rsidRPr="00390F3F" w:rsidRDefault="001F7D35" w:rsidP="00390F3F">
      <w:pPr>
        <w:suppressAutoHyphens w:val="0"/>
        <w:autoSpaceDE w:val="0"/>
        <w:autoSpaceDN w:val="0"/>
        <w:adjustRightInd w:val="0"/>
        <w:spacing w:after="0" w:line="360" w:lineRule="auto"/>
        <w:jc w:val="center"/>
        <w:rPr>
          <w:rFonts w:ascii="Times New Roman" w:eastAsia="Times New Roman" w:hAnsi="Times New Roman" w:cs="Times New Roman"/>
          <w:b/>
          <w:bCs/>
          <w:i/>
          <w:iCs/>
          <w:sz w:val="32"/>
          <w:szCs w:val="32"/>
          <w:lang w:val="en-IN" w:eastAsia="en-IN"/>
        </w:rPr>
      </w:pPr>
      <w:r>
        <w:rPr>
          <w:rFonts w:ascii="Times New Roman" w:eastAsia="Times New Roman" w:hAnsi="Times New Roman" w:cs="Times New Roman"/>
          <w:b/>
          <w:bCs/>
          <w:i/>
          <w:iCs/>
          <w:sz w:val="32"/>
          <w:szCs w:val="32"/>
          <w:lang w:val="en-IN" w:eastAsia="en-IN"/>
        </w:rPr>
        <w:t xml:space="preserve">ANALYZING </w:t>
      </w:r>
      <w:r w:rsidR="00AC38CA">
        <w:rPr>
          <w:rFonts w:ascii="Times New Roman" w:eastAsia="Times New Roman" w:hAnsi="Times New Roman" w:cs="Times New Roman"/>
          <w:b/>
          <w:bCs/>
          <w:i/>
          <w:iCs/>
          <w:sz w:val="32"/>
          <w:szCs w:val="32"/>
          <w:lang w:val="en-IN" w:eastAsia="en-IN"/>
        </w:rPr>
        <w:t xml:space="preserve">HOTEL </w:t>
      </w:r>
      <w:r>
        <w:rPr>
          <w:rFonts w:ascii="Times New Roman" w:eastAsia="Times New Roman" w:hAnsi="Times New Roman" w:cs="Times New Roman"/>
          <w:b/>
          <w:bCs/>
          <w:i/>
          <w:iCs/>
          <w:sz w:val="32"/>
          <w:szCs w:val="32"/>
          <w:lang w:val="en-IN" w:eastAsia="en-IN"/>
        </w:rPr>
        <w:t xml:space="preserve">DATA FROM </w:t>
      </w:r>
      <w:r w:rsidR="006C4D83">
        <w:rPr>
          <w:rFonts w:ascii="Times New Roman" w:eastAsia="Times New Roman" w:hAnsi="Times New Roman" w:cs="Times New Roman"/>
          <w:b/>
          <w:bCs/>
          <w:i/>
          <w:iCs/>
          <w:sz w:val="32"/>
          <w:szCs w:val="32"/>
          <w:lang w:val="en-IN" w:eastAsia="en-IN"/>
        </w:rPr>
        <w:t>MAKEMYTRIP</w:t>
      </w:r>
      <w:r w:rsidR="00AC38CA">
        <w:rPr>
          <w:rFonts w:ascii="Times New Roman" w:eastAsia="Times New Roman" w:hAnsi="Times New Roman" w:cs="Times New Roman"/>
          <w:b/>
          <w:bCs/>
          <w:i/>
          <w:iCs/>
          <w:sz w:val="32"/>
          <w:szCs w:val="32"/>
          <w:lang w:val="en-IN" w:eastAsia="en-IN"/>
        </w:rPr>
        <w:t>.COM</w:t>
      </w:r>
    </w:p>
    <w:p w14:paraId="12825BEA" w14:textId="77777777" w:rsidR="00DD32B5" w:rsidRPr="00390F3F" w:rsidRDefault="00DD32B5" w:rsidP="00390F3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2E0CE5EB" w14:textId="77777777" w:rsidR="00DD32B5" w:rsidRPr="00390F3F" w:rsidRDefault="00DD32B5" w:rsidP="00390F3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3FDD2DE8" w14:textId="77777777"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390F3F">
        <w:rPr>
          <w:rFonts w:ascii="Times New Roman" w:eastAsia="Times New Roman" w:hAnsi="Times New Roman" w:cs="Times New Roman"/>
          <w:sz w:val="24"/>
          <w:szCs w:val="24"/>
          <w:lang w:val="en-IN" w:eastAsia="en-IN"/>
        </w:rPr>
        <w:t>Submitted by</w:t>
      </w:r>
    </w:p>
    <w:p w14:paraId="2336E657" w14:textId="11F945E3" w:rsidR="00DD32B5" w:rsidRPr="00390F3F" w:rsidRDefault="006C4D83"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Mansi Dattatray Kamthane</w:t>
      </w:r>
    </w:p>
    <w:p w14:paraId="0C2F4EE8" w14:textId="0784F40B"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sidRPr="00390F3F">
        <w:rPr>
          <w:rFonts w:ascii="Times New Roman" w:eastAsia="Times New Roman" w:hAnsi="Times New Roman" w:cs="Times New Roman"/>
          <w:bCs/>
          <w:sz w:val="24"/>
          <w:szCs w:val="24"/>
          <w:lang w:val="en-IN" w:eastAsia="en-IN"/>
        </w:rPr>
        <w:t>Registration No</w:t>
      </w:r>
      <w:r w:rsidR="006C4D83">
        <w:rPr>
          <w:rFonts w:ascii="Times New Roman" w:eastAsia="Times New Roman" w:hAnsi="Times New Roman" w:cs="Times New Roman"/>
          <w:bCs/>
          <w:sz w:val="24"/>
          <w:szCs w:val="24"/>
          <w:lang w:val="en-IN" w:eastAsia="en-IN"/>
        </w:rPr>
        <w:t>: 11802354</w:t>
      </w:r>
    </w:p>
    <w:p w14:paraId="0DF2CFB5" w14:textId="77777777"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p>
    <w:p w14:paraId="0FBBB0EE" w14:textId="77777777" w:rsidR="007F48F4"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sidRPr="00390F3F">
        <w:rPr>
          <w:rFonts w:ascii="Times New Roman" w:eastAsia="Times New Roman" w:hAnsi="Times New Roman" w:cs="Times New Roman"/>
          <w:bCs/>
          <w:sz w:val="24"/>
          <w:szCs w:val="24"/>
          <w:lang w:val="en-IN" w:eastAsia="en-IN"/>
        </w:rPr>
        <w:t>Section</w:t>
      </w:r>
      <w:r w:rsidR="00126E34">
        <w:rPr>
          <w:rFonts w:ascii="Times New Roman" w:eastAsia="Times New Roman" w:hAnsi="Times New Roman" w:cs="Times New Roman"/>
          <w:bCs/>
          <w:sz w:val="24"/>
          <w:szCs w:val="24"/>
          <w:lang w:val="en-IN" w:eastAsia="en-IN"/>
        </w:rPr>
        <w:t xml:space="preserve">: </w:t>
      </w:r>
      <w:r w:rsidR="007F48F4">
        <w:rPr>
          <w:rFonts w:ascii="Times New Roman" w:eastAsia="Times New Roman" w:hAnsi="Times New Roman" w:cs="Times New Roman"/>
          <w:bCs/>
          <w:sz w:val="24"/>
          <w:szCs w:val="24"/>
          <w:lang w:val="en-IN" w:eastAsia="en-IN"/>
        </w:rPr>
        <w:t>KM077</w:t>
      </w:r>
    </w:p>
    <w:p w14:paraId="371719C9" w14:textId="1B30B79E" w:rsidR="00DD32B5" w:rsidRPr="00390F3F" w:rsidRDefault="007F48F4"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Pr>
          <w:rFonts w:ascii="Times New Roman" w:eastAsia="Times New Roman" w:hAnsi="Times New Roman" w:cs="Times New Roman"/>
          <w:bCs/>
          <w:sz w:val="24"/>
          <w:szCs w:val="24"/>
          <w:lang w:val="en-IN" w:eastAsia="en-IN"/>
        </w:rPr>
        <w:t>Roll No: A16</w:t>
      </w:r>
      <w:r w:rsidR="00DD32B5" w:rsidRPr="00390F3F">
        <w:rPr>
          <w:rFonts w:ascii="Times New Roman" w:eastAsia="Times New Roman" w:hAnsi="Times New Roman" w:cs="Times New Roman"/>
          <w:bCs/>
          <w:sz w:val="24"/>
          <w:szCs w:val="24"/>
          <w:lang w:val="en-IN" w:eastAsia="en-IN"/>
        </w:rPr>
        <w:t xml:space="preserve"> </w:t>
      </w:r>
    </w:p>
    <w:p w14:paraId="0C45155B" w14:textId="1E48928A" w:rsidR="005D77AF" w:rsidRPr="00390F3F" w:rsidRDefault="005D77AF" w:rsidP="00390F3F">
      <w:pPr>
        <w:suppressAutoHyphens w:val="0"/>
        <w:autoSpaceDE w:val="0"/>
        <w:autoSpaceDN w:val="0"/>
        <w:adjustRightInd w:val="0"/>
        <w:spacing w:after="0" w:line="360" w:lineRule="auto"/>
        <w:jc w:val="center"/>
        <w:rPr>
          <w:rFonts w:ascii="Times New Roman" w:eastAsia="Times New Roman" w:hAnsi="Times New Roman" w:cs="Times New Roman"/>
          <w:bCs/>
          <w:sz w:val="24"/>
          <w:szCs w:val="24"/>
          <w:lang w:val="en-IN" w:eastAsia="en-IN"/>
        </w:rPr>
      </w:pPr>
      <w:r w:rsidRPr="00390F3F">
        <w:rPr>
          <w:rFonts w:ascii="Times New Roman" w:eastAsia="Times New Roman" w:hAnsi="Times New Roman" w:cs="Times New Roman"/>
          <w:bCs/>
          <w:sz w:val="24"/>
          <w:szCs w:val="24"/>
          <w:lang w:val="en-IN" w:eastAsia="en-IN"/>
        </w:rPr>
        <w:t xml:space="preserve">Course </w:t>
      </w:r>
      <w:proofErr w:type="gramStart"/>
      <w:r w:rsidRPr="00390F3F">
        <w:rPr>
          <w:rFonts w:ascii="Times New Roman" w:eastAsia="Times New Roman" w:hAnsi="Times New Roman" w:cs="Times New Roman"/>
          <w:bCs/>
          <w:sz w:val="24"/>
          <w:szCs w:val="24"/>
          <w:lang w:val="en-IN" w:eastAsia="en-IN"/>
        </w:rPr>
        <w:t xml:space="preserve">Code </w:t>
      </w:r>
      <w:r w:rsidR="00E846D3">
        <w:rPr>
          <w:rFonts w:ascii="Times New Roman" w:eastAsia="Times New Roman" w:hAnsi="Times New Roman" w:cs="Times New Roman"/>
          <w:bCs/>
          <w:sz w:val="24"/>
          <w:szCs w:val="24"/>
          <w:lang w:val="en-IN" w:eastAsia="en-IN"/>
        </w:rPr>
        <w:t>:</w:t>
      </w:r>
      <w:proofErr w:type="gramEnd"/>
      <w:r w:rsidR="00E846D3">
        <w:rPr>
          <w:rFonts w:ascii="Times New Roman" w:eastAsia="Times New Roman" w:hAnsi="Times New Roman" w:cs="Times New Roman"/>
          <w:bCs/>
          <w:sz w:val="24"/>
          <w:szCs w:val="24"/>
          <w:lang w:val="en-IN" w:eastAsia="en-IN"/>
        </w:rPr>
        <w:t xml:space="preserve"> INT217</w:t>
      </w:r>
    </w:p>
    <w:p w14:paraId="5150F5A9" w14:textId="77777777" w:rsidR="00DD32B5" w:rsidRPr="00390F3F" w:rsidRDefault="00DD32B5" w:rsidP="00390F3F">
      <w:pPr>
        <w:suppressAutoHyphens w:val="0"/>
        <w:autoSpaceDE w:val="0"/>
        <w:autoSpaceDN w:val="0"/>
        <w:adjustRightInd w:val="0"/>
        <w:spacing w:after="0" w:line="360" w:lineRule="auto"/>
        <w:rPr>
          <w:rFonts w:ascii="Times New Roman" w:eastAsia="Times New Roman" w:hAnsi="Times New Roman" w:cs="Times New Roman"/>
          <w:sz w:val="24"/>
          <w:szCs w:val="24"/>
          <w:lang w:val="en-IN" w:eastAsia="en-IN"/>
        </w:rPr>
      </w:pPr>
    </w:p>
    <w:p w14:paraId="29ED37AD" w14:textId="77777777" w:rsidR="004567E9" w:rsidRDefault="004567E9" w:rsidP="00390F3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p>
    <w:p w14:paraId="0C7DB52D" w14:textId="77777777"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sz w:val="24"/>
          <w:szCs w:val="24"/>
          <w:lang w:val="en-IN" w:eastAsia="en-IN"/>
        </w:rPr>
      </w:pPr>
      <w:r w:rsidRPr="00390F3F">
        <w:rPr>
          <w:rFonts w:ascii="Times New Roman" w:eastAsia="Times New Roman" w:hAnsi="Times New Roman" w:cs="Times New Roman"/>
          <w:sz w:val="24"/>
          <w:szCs w:val="24"/>
          <w:lang w:val="en-IN" w:eastAsia="en-IN"/>
        </w:rPr>
        <w:t>Under the Guidance of</w:t>
      </w:r>
    </w:p>
    <w:p w14:paraId="4D9C4435" w14:textId="0E628576" w:rsidR="00DD32B5" w:rsidRPr="00390F3F" w:rsidRDefault="005C1B58" w:rsidP="00390F3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Pr>
          <w:rFonts w:ascii="Times New Roman" w:eastAsia="Times New Roman" w:hAnsi="Times New Roman" w:cs="Times New Roman"/>
          <w:b/>
          <w:bCs/>
          <w:sz w:val="24"/>
          <w:szCs w:val="24"/>
          <w:lang w:val="en-IN" w:eastAsia="en-IN"/>
        </w:rPr>
        <w:t>Miss.</w:t>
      </w:r>
      <w:r w:rsidR="009D06CE">
        <w:rPr>
          <w:rFonts w:ascii="Times New Roman" w:eastAsia="Times New Roman" w:hAnsi="Times New Roman" w:cs="Times New Roman"/>
          <w:b/>
          <w:bCs/>
          <w:sz w:val="24"/>
          <w:szCs w:val="24"/>
          <w:lang w:val="en-IN" w:eastAsia="en-IN"/>
        </w:rPr>
        <w:t xml:space="preserve"> Komal </w:t>
      </w:r>
      <w:proofErr w:type="gramStart"/>
      <w:r w:rsidR="009D06CE">
        <w:rPr>
          <w:rFonts w:ascii="Times New Roman" w:eastAsia="Times New Roman" w:hAnsi="Times New Roman" w:cs="Times New Roman"/>
          <w:b/>
          <w:bCs/>
          <w:sz w:val="24"/>
          <w:szCs w:val="24"/>
          <w:lang w:val="en-IN" w:eastAsia="en-IN"/>
        </w:rPr>
        <w:t>Arora :</w:t>
      </w:r>
      <w:proofErr w:type="gramEnd"/>
      <w:r w:rsidR="009D06CE">
        <w:rPr>
          <w:rFonts w:ascii="Times New Roman" w:eastAsia="Times New Roman" w:hAnsi="Times New Roman" w:cs="Times New Roman"/>
          <w:b/>
          <w:bCs/>
          <w:sz w:val="24"/>
          <w:szCs w:val="24"/>
          <w:lang w:val="en-IN" w:eastAsia="en-IN"/>
        </w:rPr>
        <w:t xml:space="preserve"> 17783</w:t>
      </w:r>
    </w:p>
    <w:p w14:paraId="7EF17C51" w14:textId="77777777" w:rsidR="00DD32B5" w:rsidRPr="00390F3F" w:rsidRDefault="00DD32B5" w:rsidP="00390F3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p>
    <w:p w14:paraId="113B322E" w14:textId="77777777" w:rsidR="00DD32B5" w:rsidRPr="00390F3F" w:rsidRDefault="009542CB" w:rsidP="00390F3F">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390F3F">
        <w:rPr>
          <w:rFonts w:ascii="Times New Roman" w:eastAsia="Times New Roman" w:hAnsi="Times New Roman" w:cs="Times New Roman"/>
          <w:b/>
          <w:bCs/>
          <w:sz w:val="24"/>
          <w:szCs w:val="24"/>
          <w:lang w:val="en-IN" w:eastAsia="en-IN"/>
        </w:rPr>
        <w:t xml:space="preserve">Discipline </w:t>
      </w:r>
      <w:r w:rsidR="00DD32B5" w:rsidRPr="00390F3F">
        <w:rPr>
          <w:rFonts w:ascii="Times New Roman" w:eastAsia="Times New Roman" w:hAnsi="Times New Roman" w:cs="Times New Roman"/>
          <w:b/>
          <w:bCs/>
          <w:sz w:val="24"/>
          <w:szCs w:val="24"/>
          <w:lang w:val="en-IN" w:eastAsia="en-IN"/>
        </w:rPr>
        <w:t>of CSE/IT</w:t>
      </w:r>
    </w:p>
    <w:p w14:paraId="2700C0D7" w14:textId="557F3447" w:rsidR="00DD32B5" w:rsidRPr="00390F3F" w:rsidRDefault="00DD32B5" w:rsidP="004567E9">
      <w:pPr>
        <w:suppressAutoHyphens w:val="0"/>
        <w:autoSpaceDE w:val="0"/>
        <w:autoSpaceDN w:val="0"/>
        <w:adjustRightInd w:val="0"/>
        <w:spacing w:after="0" w:line="360" w:lineRule="auto"/>
        <w:jc w:val="center"/>
        <w:rPr>
          <w:rFonts w:ascii="Times New Roman" w:eastAsia="Times New Roman" w:hAnsi="Times New Roman" w:cs="Times New Roman"/>
          <w:b/>
          <w:bCs/>
          <w:sz w:val="24"/>
          <w:szCs w:val="24"/>
          <w:lang w:val="en-IN" w:eastAsia="en-IN"/>
        </w:rPr>
      </w:pPr>
      <w:r w:rsidRPr="00390F3F">
        <w:rPr>
          <w:rFonts w:ascii="Times New Roman" w:eastAsia="Times New Roman" w:hAnsi="Times New Roman" w:cs="Times New Roman"/>
          <w:b/>
          <w:bCs/>
          <w:sz w:val="24"/>
          <w:szCs w:val="24"/>
          <w:lang w:val="en-IN" w:eastAsia="en-IN"/>
        </w:rPr>
        <w:t xml:space="preserve">Lovely School of </w:t>
      </w:r>
      <w:r w:rsidR="00E846D3">
        <w:rPr>
          <w:rFonts w:ascii="Times New Roman" w:eastAsia="Times New Roman" w:hAnsi="Times New Roman" w:cs="Times New Roman"/>
          <w:b/>
          <w:bCs/>
          <w:sz w:val="24"/>
          <w:szCs w:val="24"/>
          <w:lang w:val="en-IN" w:eastAsia="en-IN"/>
        </w:rPr>
        <w:t>computer science</w:t>
      </w:r>
    </w:p>
    <w:p w14:paraId="62F2BF6F" w14:textId="77777777" w:rsidR="00AA5975" w:rsidRPr="00390F3F" w:rsidRDefault="00DD32B5" w:rsidP="00390F3F">
      <w:pPr>
        <w:spacing w:after="0" w:line="360" w:lineRule="auto"/>
        <w:jc w:val="center"/>
        <w:rPr>
          <w:rFonts w:ascii="Times New Roman" w:eastAsia="Times New Roman" w:hAnsi="Times New Roman" w:cs="Times New Roman"/>
          <w:b/>
          <w:bCs/>
          <w:sz w:val="24"/>
          <w:szCs w:val="24"/>
          <w:lang w:val="en-IN" w:eastAsia="en-IN"/>
        </w:rPr>
      </w:pPr>
      <w:r w:rsidRPr="00390F3F">
        <w:rPr>
          <w:rFonts w:ascii="Times New Roman" w:eastAsia="Times New Roman" w:hAnsi="Times New Roman" w:cs="Times New Roman"/>
          <w:b/>
          <w:bCs/>
          <w:sz w:val="24"/>
          <w:szCs w:val="24"/>
          <w:lang w:val="en-IN" w:eastAsia="en-IN"/>
        </w:rPr>
        <w:t>Lovely Professional University, Phagwara</w:t>
      </w:r>
    </w:p>
    <w:p w14:paraId="15A70288" w14:textId="77777777" w:rsidR="00AA5975" w:rsidRPr="00390F3F" w:rsidRDefault="00AA5975" w:rsidP="00390F3F">
      <w:pPr>
        <w:spacing w:after="0" w:line="360" w:lineRule="auto"/>
        <w:jc w:val="center"/>
        <w:rPr>
          <w:rFonts w:ascii="Times New Roman" w:eastAsia="Times New Roman" w:hAnsi="Times New Roman" w:cs="Times New Roman"/>
          <w:b/>
          <w:bCs/>
          <w:sz w:val="24"/>
          <w:szCs w:val="24"/>
          <w:lang w:val="en-IN" w:eastAsia="en-IN"/>
        </w:rPr>
      </w:pPr>
    </w:p>
    <w:p w14:paraId="4318E2E3" w14:textId="514D9D91" w:rsidR="00AA5975" w:rsidRPr="00390F3F" w:rsidRDefault="00EA45E2" w:rsidP="00390F3F">
      <w:pPr>
        <w:spacing w:after="0" w:line="360" w:lineRule="auto"/>
        <w:jc w:val="center"/>
        <w:rPr>
          <w:rFonts w:ascii="Times New Roman" w:eastAsia="Times New Roman" w:hAnsi="Times New Roman" w:cs="Times New Roman"/>
          <w:b/>
          <w:bCs/>
          <w:sz w:val="24"/>
          <w:szCs w:val="24"/>
          <w:lang w:val="en-IN" w:eastAsia="en-IN"/>
        </w:rPr>
      </w:pPr>
      <w:r>
        <w:rPr>
          <w:noProof/>
        </w:rPr>
        <w:drawing>
          <wp:inline distT="0" distB="0" distL="0" distR="0" wp14:anchorId="764F2CBA" wp14:editId="35E5F0A4">
            <wp:extent cx="3048000" cy="1493520"/>
            <wp:effectExtent l="19050" t="19050" r="38100" b="304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48000" cy="1493520"/>
                    </a:xfrm>
                    <a:prstGeom prst="rect">
                      <a:avLst/>
                    </a:prstGeom>
                    <a:noFill/>
                    <a:ln w="9525" cmpd="sng">
                      <a:solidFill>
                        <a:srgbClr val="C45911"/>
                      </a:solidFill>
                      <a:miter lim="800000"/>
                      <a:headEnd/>
                      <a:tailEnd/>
                    </a:ln>
                    <a:effectLst>
                      <a:outerShdw dist="35921" dir="2700000" algn="ctr" rotWithShape="0">
                        <a:srgbClr val="808080"/>
                      </a:outerShdw>
                    </a:effectLst>
                  </pic:spPr>
                </pic:pic>
              </a:graphicData>
            </a:graphic>
          </wp:inline>
        </w:drawing>
      </w:r>
    </w:p>
    <w:p w14:paraId="2CC5033F" w14:textId="77777777" w:rsidR="00C67C1D" w:rsidRPr="006938A1" w:rsidRDefault="004567E9" w:rsidP="00390F3F">
      <w:pPr>
        <w:spacing w:line="360" w:lineRule="auto"/>
        <w:ind w:left="720" w:right="737"/>
        <w:jc w:val="center"/>
        <w:rPr>
          <w:rFonts w:ascii="Times New Roman" w:hAnsi="Times New Roman" w:cs="Times New Roman"/>
          <w:b/>
          <w:sz w:val="32"/>
          <w:szCs w:val="32"/>
        </w:rPr>
      </w:pPr>
      <w:r w:rsidRPr="006938A1">
        <w:rPr>
          <w:rFonts w:ascii="Times New Roman" w:hAnsi="Times New Roman" w:cs="Times New Roman"/>
          <w:b/>
          <w:sz w:val="32"/>
          <w:szCs w:val="32"/>
          <w:u w:val="single"/>
        </w:rPr>
        <w:br w:type="page"/>
      </w:r>
      <w:r w:rsidR="00C67C1D" w:rsidRPr="006938A1">
        <w:rPr>
          <w:rFonts w:ascii="Times New Roman" w:hAnsi="Times New Roman" w:cs="Times New Roman"/>
          <w:b/>
          <w:sz w:val="32"/>
          <w:szCs w:val="32"/>
          <w:u w:val="single"/>
        </w:rPr>
        <w:lastRenderedPageBreak/>
        <w:t>CERTIFICATE</w:t>
      </w:r>
    </w:p>
    <w:p w14:paraId="1D1A4721" w14:textId="09F52391" w:rsidR="00C67C1D" w:rsidRDefault="00C67C1D" w:rsidP="00390F3F">
      <w:pPr>
        <w:spacing w:line="360" w:lineRule="auto"/>
        <w:ind w:left="720" w:right="737"/>
        <w:jc w:val="both"/>
        <w:rPr>
          <w:rFonts w:ascii="Times New Roman" w:hAnsi="Times New Roman" w:cs="Times New Roman"/>
          <w:b/>
          <w:sz w:val="24"/>
          <w:szCs w:val="24"/>
        </w:rPr>
      </w:pPr>
    </w:p>
    <w:p w14:paraId="1C6217AB" w14:textId="77777777" w:rsidR="006938A1" w:rsidRPr="00390F3F" w:rsidRDefault="006938A1" w:rsidP="00390F3F">
      <w:pPr>
        <w:spacing w:line="360" w:lineRule="auto"/>
        <w:ind w:left="720" w:right="737"/>
        <w:jc w:val="both"/>
        <w:rPr>
          <w:rFonts w:ascii="Times New Roman" w:hAnsi="Times New Roman" w:cs="Times New Roman"/>
          <w:b/>
          <w:sz w:val="24"/>
          <w:szCs w:val="24"/>
        </w:rPr>
      </w:pPr>
    </w:p>
    <w:p w14:paraId="14277C28" w14:textId="28B884F0" w:rsidR="00C67C1D" w:rsidRPr="00390F3F" w:rsidRDefault="00C67C1D" w:rsidP="00390F3F">
      <w:pPr>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This is to certify that </w:t>
      </w:r>
      <w:r w:rsidR="004F15D3">
        <w:rPr>
          <w:rFonts w:ascii="Times New Roman" w:hAnsi="Times New Roman" w:cs="Times New Roman"/>
          <w:sz w:val="24"/>
          <w:szCs w:val="24"/>
        </w:rPr>
        <w:t>Mansi Dattatray Kamthane</w:t>
      </w:r>
      <w:r w:rsidRPr="00390F3F">
        <w:rPr>
          <w:rFonts w:ascii="Times New Roman" w:hAnsi="Times New Roman" w:cs="Times New Roman"/>
          <w:sz w:val="24"/>
          <w:szCs w:val="24"/>
        </w:rPr>
        <w:t xml:space="preserve"> bearing Registration no. </w:t>
      </w:r>
      <w:r w:rsidR="004F15D3" w:rsidRPr="00F72BA6">
        <w:rPr>
          <w:rFonts w:ascii="Times New Roman" w:hAnsi="Times New Roman" w:cs="Times New Roman"/>
          <w:b/>
          <w:bCs/>
          <w:sz w:val="24"/>
          <w:szCs w:val="24"/>
        </w:rPr>
        <w:t>11802354</w:t>
      </w:r>
      <w:r w:rsidRPr="00390F3F">
        <w:rPr>
          <w:rFonts w:ascii="Times New Roman" w:hAnsi="Times New Roman" w:cs="Times New Roman"/>
          <w:sz w:val="24"/>
          <w:szCs w:val="24"/>
        </w:rPr>
        <w:t xml:space="preserve"> has completed </w:t>
      </w:r>
      <w:r w:rsidR="004F15D3">
        <w:rPr>
          <w:rFonts w:ascii="Times New Roman" w:hAnsi="Times New Roman" w:cs="Times New Roman"/>
          <w:sz w:val="24"/>
          <w:szCs w:val="24"/>
        </w:rPr>
        <w:t>INT 217</w:t>
      </w:r>
      <w:r w:rsidR="00D32DD2" w:rsidRPr="00390F3F">
        <w:rPr>
          <w:rFonts w:ascii="Times New Roman" w:hAnsi="Times New Roman" w:cs="Times New Roman"/>
          <w:sz w:val="24"/>
          <w:szCs w:val="24"/>
        </w:rPr>
        <w:t xml:space="preserve"> </w:t>
      </w:r>
      <w:r w:rsidRPr="00390F3F">
        <w:rPr>
          <w:rFonts w:ascii="Times New Roman" w:hAnsi="Times New Roman" w:cs="Times New Roman"/>
          <w:sz w:val="24"/>
          <w:szCs w:val="24"/>
        </w:rPr>
        <w:t xml:space="preserve">project titled, </w:t>
      </w:r>
      <w:r w:rsidR="00AC38CA">
        <w:rPr>
          <w:rFonts w:ascii="Times New Roman" w:hAnsi="Times New Roman" w:cs="Times New Roman"/>
          <w:sz w:val="24"/>
          <w:szCs w:val="24"/>
        </w:rPr>
        <w:t>“</w:t>
      </w:r>
      <w:r w:rsidR="00AC38CA">
        <w:rPr>
          <w:rFonts w:ascii="Times New Roman" w:hAnsi="Times New Roman" w:cs="Times New Roman"/>
          <w:b/>
          <w:sz w:val="24"/>
          <w:szCs w:val="24"/>
        </w:rPr>
        <w:t>Analyzing hotel data from makemytrip.com”</w:t>
      </w:r>
      <w:r w:rsidRPr="00390F3F">
        <w:rPr>
          <w:rFonts w:ascii="Times New Roman" w:hAnsi="Times New Roman" w:cs="Times New Roman"/>
          <w:b/>
          <w:sz w:val="24"/>
          <w:szCs w:val="24"/>
        </w:rPr>
        <w:t xml:space="preserve"> </w:t>
      </w:r>
      <w:r w:rsidRPr="00390F3F">
        <w:rPr>
          <w:rFonts w:ascii="Times New Roman" w:hAnsi="Times New Roman" w:cs="Times New Roman"/>
          <w:sz w:val="24"/>
          <w:szCs w:val="24"/>
        </w:rPr>
        <w:t xml:space="preserve">under my </w:t>
      </w:r>
      <w:r w:rsidR="005751BA" w:rsidRPr="00390F3F">
        <w:rPr>
          <w:rFonts w:ascii="Times New Roman" w:hAnsi="Times New Roman" w:cs="Times New Roman"/>
          <w:sz w:val="24"/>
          <w:szCs w:val="24"/>
        </w:rPr>
        <w:t xml:space="preserve">guidance and </w:t>
      </w:r>
      <w:r w:rsidRPr="00390F3F">
        <w:rPr>
          <w:rFonts w:ascii="Times New Roman" w:hAnsi="Times New Roman" w:cs="Times New Roman"/>
          <w:sz w:val="24"/>
          <w:szCs w:val="24"/>
        </w:rPr>
        <w:t xml:space="preserve">supervision. To the best of my knowledge, the present work is the result of his/her original </w:t>
      </w:r>
      <w:r w:rsidR="00D72748" w:rsidRPr="00390F3F">
        <w:rPr>
          <w:rFonts w:ascii="Times New Roman" w:hAnsi="Times New Roman" w:cs="Times New Roman"/>
          <w:sz w:val="24"/>
          <w:szCs w:val="24"/>
        </w:rPr>
        <w:t>development</w:t>
      </w:r>
      <w:r w:rsidRPr="00390F3F">
        <w:rPr>
          <w:rFonts w:ascii="Times New Roman" w:hAnsi="Times New Roman" w:cs="Times New Roman"/>
          <w:sz w:val="24"/>
          <w:szCs w:val="24"/>
        </w:rPr>
        <w:t xml:space="preserve">, </w:t>
      </w:r>
      <w:proofErr w:type="gramStart"/>
      <w:r w:rsidRPr="00390F3F">
        <w:rPr>
          <w:rFonts w:ascii="Times New Roman" w:hAnsi="Times New Roman" w:cs="Times New Roman"/>
          <w:sz w:val="24"/>
          <w:szCs w:val="24"/>
        </w:rPr>
        <w:t>effort</w:t>
      </w:r>
      <w:proofErr w:type="gramEnd"/>
      <w:r w:rsidRPr="00390F3F">
        <w:rPr>
          <w:rFonts w:ascii="Times New Roman" w:hAnsi="Times New Roman" w:cs="Times New Roman"/>
          <w:sz w:val="24"/>
          <w:szCs w:val="24"/>
        </w:rPr>
        <w:t xml:space="preserve"> and study.</w:t>
      </w:r>
      <w:r w:rsidRPr="00390F3F">
        <w:rPr>
          <w:rFonts w:ascii="Times New Roman" w:hAnsi="Times New Roman" w:cs="Times New Roman"/>
          <w:sz w:val="24"/>
          <w:szCs w:val="24"/>
        </w:rPr>
        <w:tab/>
      </w:r>
    </w:p>
    <w:p w14:paraId="49D2C2BA" w14:textId="77777777" w:rsidR="00C67C1D" w:rsidRPr="00390F3F" w:rsidRDefault="00C67C1D" w:rsidP="00390F3F">
      <w:pPr>
        <w:spacing w:line="360" w:lineRule="auto"/>
        <w:ind w:left="720" w:right="737"/>
        <w:jc w:val="both"/>
        <w:rPr>
          <w:rFonts w:ascii="Times New Roman" w:hAnsi="Times New Roman" w:cs="Times New Roman"/>
          <w:sz w:val="24"/>
          <w:szCs w:val="24"/>
        </w:rPr>
      </w:pPr>
    </w:p>
    <w:p w14:paraId="35853C40" w14:textId="77777777" w:rsidR="00C67C1D" w:rsidRPr="00390F3F" w:rsidRDefault="00C67C1D" w:rsidP="00390F3F">
      <w:pPr>
        <w:spacing w:line="360" w:lineRule="auto"/>
        <w:ind w:left="720" w:right="737"/>
        <w:jc w:val="both"/>
        <w:rPr>
          <w:rFonts w:ascii="Times New Roman" w:hAnsi="Times New Roman" w:cs="Times New Roman"/>
          <w:sz w:val="24"/>
          <w:szCs w:val="24"/>
        </w:rPr>
      </w:pPr>
    </w:p>
    <w:p w14:paraId="5365458E" w14:textId="77777777" w:rsidR="00C67C1D" w:rsidRPr="00390F3F" w:rsidRDefault="00C67C1D" w:rsidP="00390F3F">
      <w:pPr>
        <w:pStyle w:val="NoSpacing"/>
        <w:spacing w:line="360" w:lineRule="auto"/>
        <w:ind w:left="720" w:right="737"/>
        <w:rPr>
          <w:rFonts w:ascii="Times New Roman" w:hAnsi="Times New Roman" w:cs="Times New Roman"/>
          <w:b/>
          <w:sz w:val="24"/>
          <w:szCs w:val="24"/>
        </w:rPr>
      </w:pPr>
      <w:r w:rsidRPr="00390F3F">
        <w:rPr>
          <w:rFonts w:ascii="Times New Roman" w:hAnsi="Times New Roman" w:cs="Times New Roman"/>
          <w:b/>
          <w:sz w:val="24"/>
          <w:szCs w:val="24"/>
        </w:rPr>
        <w:t>Signature and Name of the Supervisor</w:t>
      </w:r>
    </w:p>
    <w:p w14:paraId="6F2A3E69" w14:textId="77777777" w:rsidR="00C67C1D" w:rsidRPr="00390F3F" w:rsidRDefault="00C67C1D" w:rsidP="00390F3F">
      <w:pPr>
        <w:pStyle w:val="NoSpacing"/>
        <w:spacing w:line="360" w:lineRule="auto"/>
        <w:ind w:left="720" w:right="737"/>
        <w:rPr>
          <w:rFonts w:ascii="Times New Roman" w:hAnsi="Times New Roman" w:cs="Times New Roman"/>
          <w:b/>
          <w:sz w:val="24"/>
          <w:szCs w:val="24"/>
        </w:rPr>
      </w:pPr>
      <w:r w:rsidRPr="00390F3F">
        <w:rPr>
          <w:rFonts w:ascii="Times New Roman" w:hAnsi="Times New Roman" w:cs="Times New Roman"/>
          <w:b/>
          <w:sz w:val="24"/>
          <w:szCs w:val="24"/>
        </w:rPr>
        <w:t>Designation</w:t>
      </w:r>
      <w:r w:rsidR="00390F3F">
        <w:rPr>
          <w:rFonts w:ascii="Times New Roman" w:hAnsi="Times New Roman" w:cs="Times New Roman"/>
          <w:b/>
          <w:sz w:val="24"/>
          <w:szCs w:val="24"/>
        </w:rPr>
        <w:t xml:space="preserve"> </w:t>
      </w:r>
      <w:r w:rsidR="00390F3F" w:rsidRPr="00390F3F">
        <w:rPr>
          <w:rFonts w:ascii="Times New Roman" w:hAnsi="Times New Roman" w:cs="Times New Roman"/>
          <w:b/>
          <w:sz w:val="24"/>
          <w:szCs w:val="24"/>
        </w:rPr>
        <w:t>of the Supervisor</w:t>
      </w:r>
    </w:p>
    <w:p w14:paraId="42A93C94" w14:textId="6D5D4FDF" w:rsidR="00C67C1D" w:rsidRPr="00390F3F" w:rsidRDefault="00C67C1D" w:rsidP="00390F3F">
      <w:pPr>
        <w:pStyle w:val="NoSpacing"/>
        <w:spacing w:line="360" w:lineRule="auto"/>
        <w:ind w:left="720" w:right="737"/>
        <w:rPr>
          <w:rFonts w:ascii="Times New Roman" w:hAnsi="Times New Roman" w:cs="Times New Roman"/>
          <w:b/>
          <w:sz w:val="24"/>
          <w:szCs w:val="24"/>
        </w:rPr>
      </w:pPr>
      <w:r w:rsidRPr="00390F3F">
        <w:rPr>
          <w:rFonts w:ascii="Times New Roman" w:hAnsi="Times New Roman" w:cs="Times New Roman"/>
          <w:b/>
          <w:sz w:val="24"/>
          <w:szCs w:val="24"/>
        </w:rPr>
        <w:t>School</w:t>
      </w:r>
      <w:r w:rsidR="005D77AF" w:rsidRPr="00390F3F">
        <w:rPr>
          <w:rFonts w:ascii="Times New Roman" w:hAnsi="Times New Roman" w:cs="Times New Roman"/>
          <w:b/>
          <w:sz w:val="24"/>
          <w:szCs w:val="24"/>
        </w:rPr>
        <w:t xml:space="preserve"> of </w:t>
      </w:r>
      <w:r w:rsidR="00952EEE">
        <w:rPr>
          <w:rFonts w:ascii="Times New Roman" w:hAnsi="Times New Roman" w:cs="Times New Roman"/>
          <w:b/>
          <w:sz w:val="24"/>
          <w:szCs w:val="24"/>
        </w:rPr>
        <w:t>Computer Science</w:t>
      </w:r>
    </w:p>
    <w:p w14:paraId="7185CC1C" w14:textId="77777777" w:rsidR="00C67C1D" w:rsidRPr="00390F3F" w:rsidRDefault="00C67C1D" w:rsidP="00390F3F">
      <w:pPr>
        <w:pStyle w:val="NoSpacing"/>
        <w:spacing w:line="360" w:lineRule="auto"/>
        <w:ind w:left="720" w:right="737"/>
        <w:rPr>
          <w:rFonts w:ascii="Times New Roman" w:hAnsi="Times New Roman" w:cs="Times New Roman"/>
          <w:sz w:val="24"/>
          <w:szCs w:val="24"/>
        </w:rPr>
      </w:pPr>
      <w:r w:rsidRPr="00390F3F">
        <w:rPr>
          <w:rFonts w:ascii="Times New Roman" w:hAnsi="Times New Roman" w:cs="Times New Roman"/>
          <w:sz w:val="24"/>
          <w:szCs w:val="24"/>
        </w:rPr>
        <w:t>Lovely Professional University</w:t>
      </w:r>
    </w:p>
    <w:p w14:paraId="34F43FEA" w14:textId="77777777" w:rsidR="00C67C1D" w:rsidRPr="00390F3F" w:rsidRDefault="00C67C1D" w:rsidP="00390F3F">
      <w:pPr>
        <w:pStyle w:val="NoSpacing"/>
        <w:spacing w:line="360" w:lineRule="auto"/>
        <w:ind w:left="720" w:right="737"/>
        <w:rPr>
          <w:rFonts w:ascii="Times New Roman" w:hAnsi="Times New Roman" w:cs="Times New Roman"/>
          <w:sz w:val="24"/>
          <w:szCs w:val="24"/>
        </w:rPr>
      </w:pPr>
      <w:r w:rsidRPr="00390F3F">
        <w:rPr>
          <w:rFonts w:ascii="Times New Roman" w:hAnsi="Times New Roman" w:cs="Times New Roman"/>
          <w:sz w:val="24"/>
          <w:szCs w:val="24"/>
        </w:rPr>
        <w:t xml:space="preserve">Phagwara, Punjab. </w:t>
      </w:r>
    </w:p>
    <w:p w14:paraId="1944C3A9" w14:textId="77777777" w:rsidR="00C67C1D" w:rsidRPr="00390F3F" w:rsidRDefault="00C67C1D" w:rsidP="00390F3F">
      <w:pPr>
        <w:pStyle w:val="NoSpacing"/>
        <w:spacing w:line="360" w:lineRule="auto"/>
        <w:ind w:left="720" w:right="737"/>
        <w:rPr>
          <w:rFonts w:ascii="Times New Roman" w:hAnsi="Times New Roman" w:cs="Times New Roman"/>
          <w:sz w:val="24"/>
          <w:szCs w:val="24"/>
        </w:rPr>
      </w:pPr>
    </w:p>
    <w:p w14:paraId="7E12E117" w14:textId="5BFF3659" w:rsidR="00C67C1D" w:rsidRPr="00390F3F" w:rsidRDefault="00C67C1D" w:rsidP="00390F3F">
      <w:pPr>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Date: </w:t>
      </w:r>
      <w:r w:rsidR="00952EEE">
        <w:rPr>
          <w:rFonts w:ascii="Times New Roman" w:hAnsi="Times New Roman" w:cs="Times New Roman"/>
          <w:sz w:val="24"/>
          <w:szCs w:val="24"/>
        </w:rPr>
        <w:t>18/11/2020</w:t>
      </w:r>
    </w:p>
    <w:p w14:paraId="35522020" w14:textId="77777777" w:rsidR="00C67C1D" w:rsidRPr="00390F3F" w:rsidRDefault="00C67C1D" w:rsidP="00390F3F">
      <w:pPr>
        <w:pStyle w:val="NoSpacing"/>
        <w:spacing w:line="360" w:lineRule="auto"/>
        <w:ind w:left="720" w:right="737"/>
        <w:rPr>
          <w:rFonts w:ascii="Times New Roman" w:hAnsi="Times New Roman" w:cs="Times New Roman"/>
          <w:sz w:val="24"/>
          <w:szCs w:val="24"/>
        </w:rPr>
      </w:pPr>
    </w:p>
    <w:p w14:paraId="2AA72D57" w14:textId="77777777" w:rsidR="00C67C1D" w:rsidRPr="00390F3F" w:rsidRDefault="00C67C1D" w:rsidP="00390F3F">
      <w:pPr>
        <w:spacing w:line="360" w:lineRule="auto"/>
        <w:ind w:left="720" w:right="737"/>
        <w:jc w:val="both"/>
        <w:rPr>
          <w:rFonts w:ascii="Times New Roman" w:hAnsi="Times New Roman" w:cs="Times New Roman"/>
          <w:sz w:val="24"/>
          <w:szCs w:val="24"/>
        </w:rPr>
      </w:pPr>
    </w:p>
    <w:p w14:paraId="6A83218B" w14:textId="6A78A8A3" w:rsidR="00C67C1D" w:rsidRDefault="00C67C1D" w:rsidP="00390F3F">
      <w:pPr>
        <w:spacing w:line="360" w:lineRule="auto"/>
        <w:ind w:left="720" w:right="737"/>
        <w:jc w:val="center"/>
        <w:rPr>
          <w:rFonts w:ascii="Times New Roman" w:hAnsi="Times New Roman" w:cs="Times New Roman"/>
          <w:b/>
          <w:sz w:val="32"/>
          <w:szCs w:val="32"/>
          <w:u w:val="single"/>
        </w:rPr>
      </w:pPr>
      <w:r w:rsidRPr="006938A1">
        <w:rPr>
          <w:rFonts w:ascii="Times New Roman" w:hAnsi="Times New Roman" w:cs="Times New Roman"/>
          <w:sz w:val="32"/>
          <w:szCs w:val="32"/>
        </w:rPr>
        <w:br w:type="page"/>
      </w:r>
      <w:r w:rsidRPr="006938A1">
        <w:rPr>
          <w:rFonts w:ascii="Times New Roman" w:hAnsi="Times New Roman" w:cs="Times New Roman"/>
          <w:b/>
          <w:sz w:val="32"/>
          <w:szCs w:val="32"/>
          <w:u w:val="single"/>
        </w:rPr>
        <w:lastRenderedPageBreak/>
        <w:t>DECLARATION</w:t>
      </w:r>
    </w:p>
    <w:p w14:paraId="31EA70C6" w14:textId="77777777" w:rsidR="006938A1" w:rsidRPr="006938A1" w:rsidRDefault="006938A1" w:rsidP="00390F3F">
      <w:pPr>
        <w:spacing w:line="360" w:lineRule="auto"/>
        <w:ind w:left="720" w:right="737"/>
        <w:jc w:val="center"/>
        <w:rPr>
          <w:rFonts w:ascii="Times New Roman" w:hAnsi="Times New Roman" w:cs="Times New Roman"/>
          <w:b/>
          <w:sz w:val="32"/>
          <w:szCs w:val="32"/>
          <w:u w:val="single"/>
        </w:rPr>
      </w:pPr>
    </w:p>
    <w:p w14:paraId="43AAC184" w14:textId="77777777" w:rsidR="00C67C1D" w:rsidRPr="00390F3F" w:rsidRDefault="00C67C1D" w:rsidP="00390F3F">
      <w:pPr>
        <w:spacing w:line="360" w:lineRule="auto"/>
        <w:ind w:left="720" w:right="737"/>
        <w:jc w:val="both"/>
        <w:rPr>
          <w:rFonts w:ascii="Times New Roman" w:hAnsi="Times New Roman" w:cs="Times New Roman"/>
          <w:sz w:val="24"/>
          <w:szCs w:val="24"/>
        </w:rPr>
      </w:pPr>
    </w:p>
    <w:p w14:paraId="08CEADA3" w14:textId="47A36E18" w:rsidR="00C67C1D" w:rsidRPr="00390F3F" w:rsidRDefault="00C67C1D" w:rsidP="00390F3F">
      <w:pPr>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I, </w:t>
      </w:r>
      <w:r w:rsidR="00F82EA1">
        <w:rPr>
          <w:rFonts w:ascii="Times New Roman" w:hAnsi="Times New Roman" w:cs="Times New Roman"/>
          <w:sz w:val="24"/>
          <w:szCs w:val="24"/>
        </w:rPr>
        <w:t>Mansi Dattatray Kamthane</w:t>
      </w:r>
      <w:r w:rsidRPr="00390F3F">
        <w:rPr>
          <w:rFonts w:ascii="Times New Roman" w:hAnsi="Times New Roman" w:cs="Times New Roman"/>
          <w:sz w:val="24"/>
          <w:szCs w:val="24"/>
        </w:rPr>
        <w:t xml:space="preserve">, student of </w:t>
      </w:r>
      <w:proofErr w:type="spellStart"/>
      <w:proofErr w:type="gramStart"/>
      <w:r w:rsidR="00F82EA1">
        <w:rPr>
          <w:rFonts w:ascii="Times New Roman" w:hAnsi="Times New Roman" w:cs="Times New Roman"/>
          <w:sz w:val="24"/>
          <w:szCs w:val="24"/>
        </w:rPr>
        <w:t>B.Tech</w:t>
      </w:r>
      <w:proofErr w:type="spellEnd"/>
      <w:proofErr w:type="gramEnd"/>
      <w:r w:rsidRPr="00390F3F">
        <w:rPr>
          <w:rFonts w:ascii="Times New Roman" w:hAnsi="Times New Roman" w:cs="Times New Roman"/>
          <w:sz w:val="24"/>
          <w:szCs w:val="24"/>
        </w:rPr>
        <w:t xml:space="preserve"> under </w:t>
      </w:r>
      <w:r w:rsidR="005751BA" w:rsidRPr="00390F3F">
        <w:rPr>
          <w:rFonts w:ascii="Times New Roman" w:hAnsi="Times New Roman" w:cs="Times New Roman"/>
          <w:sz w:val="24"/>
          <w:szCs w:val="24"/>
        </w:rPr>
        <w:t>CSE/IT Discipline at</w:t>
      </w:r>
      <w:r w:rsidR="00390F3F">
        <w:rPr>
          <w:rFonts w:ascii="Times New Roman" w:hAnsi="Times New Roman" w:cs="Times New Roman"/>
          <w:sz w:val="24"/>
          <w:szCs w:val="24"/>
        </w:rPr>
        <w:t xml:space="preserve">, </w:t>
      </w:r>
      <w:r w:rsidRPr="00390F3F">
        <w:rPr>
          <w:rFonts w:ascii="Times New Roman" w:hAnsi="Times New Roman" w:cs="Times New Roman"/>
          <w:sz w:val="24"/>
          <w:szCs w:val="24"/>
        </w:rPr>
        <w:t>Lovely Professional University, Punjab, hereby declare that all the information f</w:t>
      </w:r>
      <w:r w:rsidR="00213806" w:rsidRPr="00390F3F">
        <w:rPr>
          <w:rFonts w:ascii="Times New Roman" w:hAnsi="Times New Roman" w:cs="Times New Roman"/>
          <w:sz w:val="24"/>
          <w:szCs w:val="24"/>
        </w:rPr>
        <w:t xml:space="preserve">urnished in this </w:t>
      </w:r>
      <w:r w:rsidRPr="00390F3F">
        <w:rPr>
          <w:rFonts w:ascii="Times New Roman" w:hAnsi="Times New Roman" w:cs="Times New Roman"/>
          <w:sz w:val="24"/>
          <w:szCs w:val="24"/>
        </w:rPr>
        <w:t>project report is based on my own intensive work and is genuine.</w:t>
      </w:r>
    </w:p>
    <w:p w14:paraId="7BE80108" w14:textId="77777777" w:rsidR="00C67C1D" w:rsidRPr="00390F3F" w:rsidRDefault="00C67C1D" w:rsidP="00390F3F">
      <w:pPr>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 </w:t>
      </w:r>
      <w:r w:rsidRPr="00390F3F">
        <w:rPr>
          <w:rFonts w:ascii="Times New Roman" w:hAnsi="Times New Roman" w:cs="Times New Roman"/>
          <w:sz w:val="24"/>
          <w:szCs w:val="24"/>
        </w:rPr>
        <w:tab/>
      </w:r>
      <w:r w:rsidR="001D4A45" w:rsidRPr="00390F3F">
        <w:rPr>
          <w:rFonts w:ascii="Times New Roman" w:hAnsi="Times New Roman" w:cs="Times New Roman"/>
          <w:sz w:val="24"/>
          <w:szCs w:val="24"/>
        </w:rPr>
        <w:t xml:space="preserve"> </w:t>
      </w:r>
    </w:p>
    <w:p w14:paraId="0E7C804D" w14:textId="77777777" w:rsidR="00C67C1D" w:rsidRPr="00390F3F" w:rsidRDefault="00C67C1D" w:rsidP="00390F3F">
      <w:pPr>
        <w:spacing w:line="360" w:lineRule="auto"/>
        <w:ind w:left="720" w:right="737"/>
        <w:jc w:val="both"/>
        <w:rPr>
          <w:rFonts w:ascii="Times New Roman" w:hAnsi="Times New Roman" w:cs="Times New Roman"/>
          <w:sz w:val="24"/>
          <w:szCs w:val="24"/>
        </w:rPr>
      </w:pPr>
    </w:p>
    <w:p w14:paraId="5952CF21" w14:textId="4DCEF648" w:rsidR="00C67C1D" w:rsidRPr="00390F3F" w:rsidRDefault="00C67C1D" w:rsidP="00390F3F">
      <w:pPr>
        <w:tabs>
          <w:tab w:val="left" w:pos="6120"/>
        </w:tabs>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Date:         </w:t>
      </w:r>
      <w:r w:rsidR="003544C5">
        <w:rPr>
          <w:rFonts w:ascii="Times New Roman" w:hAnsi="Times New Roman" w:cs="Times New Roman"/>
          <w:sz w:val="24"/>
          <w:szCs w:val="24"/>
        </w:rPr>
        <w:t>18/11/2020</w:t>
      </w:r>
      <w:r w:rsidRPr="00390F3F">
        <w:rPr>
          <w:rFonts w:ascii="Times New Roman" w:hAnsi="Times New Roman" w:cs="Times New Roman"/>
          <w:sz w:val="24"/>
          <w:szCs w:val="24"/>
        </w:rPr>
        <w:t xml:space="preserve">                        </w:t>
      </w:r>
      <w:r w:rsidR="005D77AF" w:rsidRPr="00390F3F">
        <w:rPr>
          <w:rFonts w:ascii="Times New Roman" w:hAnsi="Times New Roman" w:cs="Times New Roman"/>
          <w:sz w:val="24"/>
          <w:szCs w:val="24"/>
        </w:rPr>
        <w:tab/>
      </w:r>
      <w:r w:rsidR="005D77AF" w:rsidRPr="00390F3F">
        <w:rPr>
          <w:rFonts w:ascii="Times New Roman" w:hAnsi="Times New Roman" w:cs="Times New Roman"/>
          <w:sz w:val="24"/>
          <w:szCs w:val="24"/>
        </w:rPr>
        <w:tab/>
      </w:r>
      <w:r w:rsidR="005D77AF" w:rsidRPr="00390F3F">
        <w:rPr>
          <w:rFonts w:ascii="Times New Roman" w:hAnsi="Times New Roman" w:cs="Times New Roman"/>
          <w:sz w:val="24"/>
          <w:szCs w:val="24"/>
        </w:rPr>
        <w:tab/>
      </w:r>
      <w:r w:rsidR="00390F3F">
        <w:rPr>
          <w:rFonts w:ascii="Times New Roman" w:hAnsi="Times New Roman" w:cs="Times New Roman"/>
          <w:sz w:val="24"/>
          <w:szCs w:val="24"/>
        </w:rPr>
        <w:tab/>
      </w:r>
      <w:r w:rsidR="00EA45E2">
        <w:rPr>
          <w:rFonts w:ascii="Times New Roman" w:hAnsi="Times New Roman" w:cs="Times New Roman"/>
          <w:noProof/>
          <w:sz w:val="24"/>
          <w:szCs w:val="24"/>
        </w:rPr>
        <w:drawing>
          <wp:inline distT="0" distB="0" distL="0" distR="0" wp14:anchorId="6EAFDAE1" wp14:editId="2AE5D2A6">
            <wp:extent cx="1562100" cy="67818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l="23244" t="22430" b="34579"/>
                    <a:stretch>
                      <a:fillRect/>
                    </a:stretch>
                  </pic:blipFill>
                  <pic:spPr bwMode="auto">
                    <a:xfrm>
                      <a:off x="0" y="0"/>
                      <a:ext cx="1562100" cy="678180"/>
                    </a:xfrm>
                    <a:prstGeom prst="rect">
                      <a:avLst/>
                    </a:prstGeom>
                    <a:noFill/>
                    <a:ln>
                      <a:noFill/>
                    </a:ln>
                  </pic:spPr>
                </pic:pic>
              </a:graphicData>
            </a:graphic>
          </wp:inline>
        </w:drawing>
      </w:r>
      <w:r w:rsidRPr="00390F3F">
        <w:rPr>
          <w:rFonts w:ascii="Times New Roman" w:hAnsi="Times New Roman" w:cs="Times New Roman"/>
          <w:sz w:val="24"/>
          <w:szCs w:val="24"/>
        </w:rPr>
        <w:t xml:space="preserve">                                                        </w:t>
      </w:r>
      <w:r w:rsidR="005D77AF" w:rsidRPr="00390F3F">
        <w:rPr>
          <w:rFonts w:ascii="Times New Roman" w:hAnsi="Times New Roman" w:cs="Times New Roman"/>
          <w:sz w:val="24"/>
          <w:szCs w:val="24"/>
        </w:rPr>
        <w:t xml:space="preserve">                  </w:t>
      </w:r>
    </w:p>
    <w:p w14:paraId="07596C2D" w14:textId="4D9899AF" w:rsidR="003544C5" w:rsidRDefault="00C67C1D" w:rsidP="00390F3F">
      <w:pPr>
        <w:tabs>
          <w:tab w:val="left" w:pos="6120"/>
        </w:tabs>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 xml:space="preserve">Registration No. </w:t>
      </w:r>
      <w:r w:rsidR="003544C5">
        <w:rPr>
          <w:rFonts w:ascii="Times New Roman" w:hAnsi="Times New Roman" w:cs="Times New Roman"/>
          <w:sz w:val="24"/>
          <w:szCs w:val="24"/>
        </w:rPr>
        <w:t>11802354</w:t>
      </w:r>
      <w:r w:rsidR="005D77AF" w:rsidRPr="00390F3F">
        <w:rPr>
          <w:rFonts w:ascii="Times New Roman" w:hAnsi="Times New Roman" w:cs="Times New Roman"/>
          <w:sz w:val="24"/>
          <w:szCs w:val="24"/>
        </w:rPr>
        <w:tab/>
      </w:r>
      <w:r w:rsidR="005D77AF" w:rsidRPr="00390F3F">
        <w:rPr>
          <w:rFonts w:ascii="Times New Roman" w:hAnsi="Times New Roman" w:cs="Times New Roman"/>
          <w:sz w:val="24"/>
          <w:szCs w:val="24"/>
        </w:rPr>
        <w:tab/>
      </w:r>
      <w:r w:rsidR="005D77AF" w:rsidRPr="00390F3F">
        <w:rPr>
          <w:rFonts w:ascii="Times New Roman" w:hAnsi="Times New Roman" w:cs="Times New Roman"/>
          <w:sz w:val="24"/>
          <w:szCs w:val="24"/>
        </w:rPr>
        <w:tab/>
        <w:t xml:space="preserve">     </w:t>
      </w:r>
      <w:r w:rsidR="00390F3F">
        <w:rPr>
          <w:rFonts w:ascii="Times New Roman" w:hAnsi="Times New Roman" w:cs="Times New Roman"/>
          <w:sz w:val="24"/>
          <w:szCs w:val="24"/>
        </w:rPr>
        <w:tab/>
      </w:r>
      <w:r w:rsidR="008479B9">
        <w:rPr>
          <w:rFonts w:ascii="Times New Roman" w:hAnsi="Times New Roman" w:cs="Times New Roman"/>
          <w:sz w:val="24"/>
          <w:szCs w:val="24"/>
        </w:rPr>
        <w:t>Mansi Kamthane</w:t>
      </w:r>
    </w:p>
    <w:p w14:paraId="58E117ED" w14:textId="4ED61E68" w:rsidR="005D77AF" w:rsidRPr="00390F3F" w:rsidRDefault="005D77AF" w:rsidP="00390F3F">
      <w:pPr>
        <w:tabs>
          <w:tab w:val="left" w:pos="6120"/>
        </w:tabs>
        <w:spacing w:line="360" w:lineRule="auto"/>
        <w:ind w:left="720" w:right="737"/>
        <w:jc w:val="both"/>
        <w:rPr>
          <w:rFonts w:ascii="Times New Roman" w:hAnsi="Times New Roman" w:cs="Times New Roman"/>
          <w:sz w:val="24"/>
          <w:szCs w:val="24"/>
        </w:rPr>
      </w:pPr>
      <w:r w:rsidRPr="00390F3F">
        <w:rPr>
          <w:rFonts w:ascii="Times New Roman" w:hAnsi="Times New Roman" w:cs="Times New Roman"/>
          <w:sz w:val="24"/>
          <w:szCs w:val="24"/>
        </w:rPr>
        <w:tab/>
      </w:r>
      <w:r w:rsidRPr="00390F3F">
        <w:rPr>
          <w:rFonts w:ascii="Times New Roman" w:hAnsi="Times New Roman" w:cs="Times New Roman"/>
          <w:sz w:val="24"/>
          <w:szCs w:val="24"/>
        </w:rPr>
        <w:tab/>
      </w:r>
      <w:r w:rsidRPr="00390F3F">
        <w:rPr>
          <w:rFonts w:ascii="Times New Roman" w:hAnsi="Times New Roman" w:cs="Times New Roman"/>
          <w:sz w:val="24"/>
          <w:szCs w:val="24"/>
        </w:rPr>
        <w:tab/>
      </w:r>
      <w:r w:rsidRPr="00390F3F">
        <w:rPr>
          <w:rFonts w:ascii="Times New Roman" w:hAnsi="Times New Roman" w:cs="Times New Roman"/>
          <w:sz w:val="24"/>
          <w:szCs w:val="24"/>
        </w:rPr>
        <w:tab/>
      </w:r>
      <w:r w:rsidRPr="00390F3F">
        <w:rPr>
          <w:rFonts w:ascii="Times New Roman" w:hAnsi="Times New Roman" w:cs="Times New Roman"/>
          <w:sz w:val="24"/>
          <w:szCs w:val="24"/>
        </w:rPr>
        <w:tab/>
      </w:r>
      <w:r w:rsidRPr="00390F3F">
        <w:rPr>
          <w:rFonts w:ascii="Times New Roman" w:hAnsi="Times New Roman" w:cs="Times New Roman"/>
          <w:sz w:val="24"/>
          <w:szCs w:val="24"/>
        </w:rPr>
        <w:tab/>
      </w:r>
      <w:r w:rsidRPr="00390F3F">
        <w:rPr>
          <w:rFonts w:ascii="Times New Roman" w:hAnsi="Times New Roman" w:cs="Times New Roman"/>
          <w:sz w:val="24"/>
          <w:szCs w:val="24"/>
        </w:rPr>
        <w:tab/>
        <w:t xml:space="preserve"> </w:t>
      </w:r>
    </w:p>
    <w:p w14:paraId="5E96CAEF" w14:textId="77777777" w:rsidR="000B0721" w:rsidRDefault="00AA5975" w:rsidP="00390F3F">
      <w:pPr>
        <w:spacing w:after="0" w:line="360" w:lineRule="auto"/>
        <w:rPr>
          <w:rFonts w:ascii="Times New Roman" w:eastAsia="Times New Roman" w:hAnsi="Times New Roman" w:cs="Times New Roman"/>
          <w:b/>
          <w:bCs/>
          <w:sz w:val="24"/>
          <w:szCs w:val="24"/>
          <w:lang w:val="en-IN" w:eastAsia="en-IN"/>
        </w:rPr>
      </w:pPr>
      <w:r w:rsidRPr="00390F3F">
        <w:rPr>
          <w:rFonts w:ascii="Times New Roman" w:eastAsia="Times New Roman" w:hAnsi="Times New Roman" w:cs="Times New Roman"/>
          <w:b/>
          <w:bCs/>
          <w:sz w:val="24"/>
          <w:szCs w:val="24"/>
          <w:lang w:val="en-IN" w:eastAsia="en-IN"/>
        </w:rPr>
        <w:tab/>
      </w:r>
    </w:p>
    <w:p w14:paraId="02C7853C"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62059E5E"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75617017"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0A6C575F"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091CADF0"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1B4162F3"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12665D1D"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600EA5C3"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0E607C67"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2D27FD30"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28301977"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3A5C38BB"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3684DF24" w14:textId="77777777"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6DFAA60A" w14:textId="4D6A54A1" w:rsidR="000B0721" w:rsidRDefault="000B0721" w:rsidP="00390F3F">
      <w:pPr>
        <w:spacing w:after="0" w:line="360" w:lineRule="auto"/>
        <w:rPr>
          <w:rFonts w:ascii="Times New Roman" w:eastAsia="Times New Roman" w:hAnsi="Times New Roman" w:cs="Times New Roman"/>
          <w:b/>
          <w:bCs/>
          <w:sz w:val="24"/>
          <w:szCs w:val="24"/>
          <w:lang w:val="en-IN" w:eastAsia="en-IN"/>
        </w:rPr>
      </w:pPr>
    </w:p>
    <w:p w14:paraId="033D83A7" w14:textId="69F04501" w:rsidR="006938A1" w:rsidRDefault="006938A1" w:rsidP="00390F3F">
      <w:pPr>
        <w:spacing w:after="0" w:line="360" w:lineRule="auto"/>
        <w:rPr>
          <w:rFonts w:ascii="Times New Roman" w:eastAsia="Times New Roman" w:hAnsi="Times New Roman" w:cs="Times New Roman"/>
          <w:b/>
          <w:bCs/>
          <w:sz w:val="24"/>
          <w:szCs w:val="24"/>
          <w:lang w:val="en-IN" w:eastAsia="en-IN"/>
        </w:rPr>
      </w:pPr>
    </w:p>
    <w:p w14:paraId="41941F11" w14:textId="77777777" w:rsidR="006938A1" w:rsidRDefault="006938A1" w:rsidP="00390F3F">
      <w:pPr>
        <w:spacing w:after="0" w:line="360" w:lineRule="auto"/>
        <w:rPr>
          <w:rFonts w:ascii="Times New Roman" w:eastAsia="Times New Roman" w:hAnsi="Times New Roman" w:cs="Times New Roman"/>
          <w:b/>
          <w:bCs/>
          <w:sz w:val="24"/>
          <w:szCs w:val="24"/>
          <w:lang w:val="en-IN" w:eastAsia="en-IN"/>
        </w:rPr>
      </w:pPr>
    </w:p>
    <w:p w14:paraId="4E5FD15D" w14:textId="19CC7240" w:rsidR="00AA5975" w:rsidRDefault="000B0721" w:rsidP="00AC38CA">
      <w:pPr>
        <w:spacing w:after="0" w:line="360" w:lineRule="auto"/>
        <w:jc w:val="center"/>
        <w:rPr>
          <w:rFonts w:ascii="Times New Roman" w:eastAsia="Times New Roman" w:hAnsi="Times New Roman" w:cs="Times New Roman"/>
          <w:b/>
          <w:bCs/>
          <w:sz w:val="32"/>
          <w:szCs w:val="32"/>
          <w:lang w:val="en-IN" w:eastAsia="en-IN"/>
        </w:rPr>
      </w:pPr>
      <w:r w:rsidRPr="00101D34">
        <w:rPr>
          <w:rFonts w:ascii="Times New Roman" w:eastAsia="Times New Roman" w:hAnsi="Times New Roman" w:cs="Times New Roman"/>
          <w:b/>
          <w:bCs/>
          <w:sz w:val="32"/>
          <w:szCs w:val="32"/>
          <w:lang w:val="en-IN" w:eastAsia="en-IN"/>
        </w:rPr>
        <w:t>ACKNOWLEDGEMENT</w:t>
      </w:r>
    </w:p>
    <w:p w14:paraId="5347CFD9" w14:textId="04FDA66E" w:rsidR="00511180" w:rsidRDefault="00511180" w:rsidP="00AC38CA">
      <w:pPr>
        <w:spacing w:after="0" w:line="360" w:lineRule="auto"/>
        <w:jc w:val="center"/>
        <w:rPr>
          <w:rFonts w:ascii="Times New Roman" w:eastAsia="Times New Roman" w:hAnsi="Times New Roman" w:cs="Times New Roman"/>
          <w:b/>
          <w:bCs/>
          <w:sz w:val="32"/>
          <w:szCs w:val="32"/>
          <w:lang w:val="en-IN" w:eastAsia="en-IN"/>
        </w:rPr>
      </w:pPr>
    </w:p>
    <w:p w14:paraId="3B463C20" w14:textId="77777777" w:rsidR="00511180" w:rsidRDefault="00511180" w:rsidP="00AC38CA">
      <w:pPr>
        <w:spacing w:after="0" w:line="360" w:lineRule="auto"/>
        <w:jc w:val="center"/>
        <w:rPr>
          <w:rFonts w:ascii="Times New Roman" w:eastAsia="Times New Roman" w:hAnsi="Times New Roman" w:cs="Times New Roman"/>
          <w:b/>
          <w:bCs/>
          <w:sz w:val="32"/>
          <w:szCs w:val="32"/>
          <w:lang w:val="en-IN" w:eastAsia="en-IN"/>
        </w:rPr>
      </w:pPr>
    </w:p>
    <w:p w14:paraId="5B9947BE" w14:textId="46467C44" w:rsidR="00AC38CA" w:rsidRDefault="00AC38CA" w:rsidP="00311C10">
      <w:pPr>
        <w:spacing w:after="0" w:line="360" w:lineRule="auto"/>
        <w:rPr>
          <w:rFonts w:ascii="Times New Roman" w:eastAsia="Times New Roman" w:hAnsi="Times New Roman" w:cs="Times New Roman"/>
          <w:b/>
          <w:bCs/>
          <w:sz w:val="32"/>
          <w:szCs w:val="32"/>
          <w:lang w:val="en-IN" w:eastAsia="en-IN"/>
        </w:rPr>
      </w:pPr>
    </w:p>
    <w:p w14:paraId="69B0D86D" w14:textId="77015F19" w:rsidR="00CF5B69" w:rsidRDefault="00311C10" w:rsidP="00CF5B69">
      <w:pPr>
        <w:spacing w:after="0" w:line="360" w:lineRule="auto"/>
        <w:rPr>
          <w:rFonts w:ascii="Times New Roman" w:eastAsia="Times New Roman" w:hAnsi="Times New Roman" w:cs="Times New Roman"/>
          <w:sz w:val="32"/>
          <w:szCs w:val="32"/>
          <w:lang w:val="en-IN" w:eastAsia="en-IN"/>
        </w:rPr>
      </w:pPr>
      <w:r w:rsidRPr="003052FB">
        <w:rPr>
          <w:rFonts w:ascii="Times New Roman" w:eastAsia="Times New Roman" w:hAnsi="Times New Roman" w:cs="Times New Roman"/>
          <w:sz w:val="32"/>
          <w:szCs w:val="32"/>
          <w:lang w:val="en-IN" w:eastAsia="en-IN"/>
        </w:rPr>
        <w:t xml:space="preserve">I would like to express my special thanks and gratitude to </w:t>
      </w:r>
      <w:r w:rsidR="00DC0ACE" w:rsidRPr="003052FB">
        <w:rPr>
          <w:rFonts w:ascii="Times New Roman" w:eastAsia="Times New Roman" w:hAnsi="Times New Roman" w:cs="Times New Roman"/>
          <w:sz w:val="32"/>
          <w:szCs w:val="32"/>
          <w:lang w:val="en-IN" w:eastAsia="en-IN"/>
        </w:rPr>
        <w:t xml:space="preserve">the subject </w:t>
      </w:r>
      <w:proofErr w:type="gramStart"/>
      <w:r w:rsidR="00DC0ACE" w:rsidRPr="003052FB">
        <w:rPr>
          <w:rFonts w:ascii="Times New Roman" w:eastAsia="Times New Roman" w:hAnsi="Times New Roman" w:cs="Times New Roman"/>
          <w:sz w:val="32"/>
          <w:szCs w:val="32"/>
          <w:lang w:val="en-IN" w:eastAsia="en-IN"/>
        </w:rPr>
        <w:t>teacher</w:t>
      </w:r>
      <w:r w:rsidR="003052FB">
        <w:rPr>
          <w:rFonts w:ascii="Times New Roman" w:eastAsia="Times New Roman" w:hAnsi="Times New Roman" w:cs="Times New Roman"/>
          <w:sz w:val="32"/>
          <w:szCs w:val="32"/>
          <w:lang w:val="en-IN" w:eastAsia="en-IN"/>
        </w:rPr>
        <w:t xml:space="preserve">  </w:t>
      </w:r>
      <w:r w:rsidR="00DC0ACE" w:rsidRPr="003052FB">
        <w:rPr>
          <w:rFonts w:ascii="Times New Roman" w:eastAsia="Times New Roman" w:hAnsi="Times New Roman" w:cs="Times New Roman"/>
          <w:b/>
          <w:bCs/>
          <w:sz w:val="32"/>
          <w:szCs w:val="32"/>
          <w:lang w:val="en-IN" w:eastAsia="en-IN"/>
        </w:rPr>
        <w:t>Miss.</w:t>
      </w:r>
      <w:proofErr w:type="gramEnd"/>
      <w:r w:rsidR="00DC0ACE" w:rsidRPr="003052FB">
        <w:rPr>
          <w:rFonts w:ascii="Times New Roman" w:eastAsia="Times New Roman" w:hAnsi="Times New Roman" w:cs="Times New Roman"/>
          <w:b/>
          <w:bCs/>
          <w:sz w:val="32"/>
          <w:szCs w:val="32"/>
          <w:lang w:val="en-IN" w:eastAsia="en-IN"/>
        </w:rPr>
        <w:t xml:space="preserve"> Komal Arora</w:t>
      </w:r>
      <w:r w:rsidR="003052FB">
        <w:rPr>
          <w:rFonts w:ascii="Times New Roman" w:eastAsia="Times New Roman" w:hAnsi="Times New Roman" w:cs="Times New Roman"/>
          <w:b/>
          <w:bCs/>
          <w:sz w:val="32"/>
          <w:szCs w:val="32"/>
          <w:lang w:val="en-IN" w:eastAsia="en-IN"/>
        </w:rPr>
        <w:t xml:space="preserve"> </w:t>
      </w:r>
      <w:r w:rsidR="00DC0ACE" w:rsidRPr="003052FB">
        <w:rPr>
          <w:rFonts w:ascii="Times New Roman" w:eastAsia="Times New Roman" w:hAnsi="Times New Roman" w:cs="Times New Roman"/>
          <w:sz w:val="32"/>
          <w:szCs w:val="32"/>
          <w:lang w:val="en-IN" w:eastAsia="en-IN"/>
        </w:rPr>
        <w:t xml:space="preserve">who gave the opportunity </w:t>
      </w:r>
      <w:r w:rsidR="00F90810" w:rsidRPr="003052FB">
        <w:rPr>
          <w:rFonts w:ascii="Times New Roman" w:eastAsia="Times New Roman" w:hAnsi="Times New Roman" w:cs="Times New Roman"/>
          <w:sz w:val="32"/>
          <w:szCs w:val="32"/>
          <w:lang w:val="en-IN" w:eastAsia="en-IN"/>
        </w:rPr>
        <w:t>and fruitful guidance to do this project on topic of</w:t>
      </w:r>
      <w:r w:rsidR="00C93204" w:rsidRPr="003052FB">
        <w:rPr>
          <w:rFonts w:ascii="Times New Roman" w:eastAsia="Times New Roman" w:hAnsi="Times New Roman" w:cs="Times New Roman"/>
          <w:sz w:val="32"/>
          <w:szCs w:val="32"/>
          <w:lang w:val="en-IN" w:eastAsia="en-IN"/>
        </w:rPr>
        <w:t xml:space="preserve"> “</w:t>
      </w:r>
      <w:r w:rsidR="00E51B14" w:rsidRPr="003052FB">
        <w:rPr>
          <w:rFonts w:ascii="Times New Roman" w:eastAsia="Times New Roman" w:hAnsi="Times New Roman" w:cs="Times New Roman"/>
          <w:i/>
          <w:iCs/>
          <w:sz w:val="32"/>
          <w:szCs w:val="32"/>
          <w:u w:val="single"/>
          <w:lang w:val="en-IN" w:eastAsia="en-IN"/>
        </w:rPr>
        <w:t>Analysing</w:t>
      </w:r>
      <w:r w:rsidR="00C93204" w:rsidRPr="003052FB">
        <w:rPr>
          <w:rFonts w:ascii="Times New Roman" w:eastAsia="Times New Roman" w:hAnsi="Times New Roman" w:cs="Times New Roman"/>
          <w:i/>
          <w:iCs/>
          <w:sz w:val="32"/>
          <w:szCs w:val="32"/>
          <w:u w:val="single"/>
          <w:lang w:val="en-IN" w:eastAsia="en-IN"/>
        </w:rPr>
        <w:t xml:space="preserve"> hotel data from makemytrip.com</w:t>
      </w:r>
      <w:r w:rsidR="00C93204" w:rsidRPr="003052FB">
        <w:rPr>
          <w:rFonts w:ascii="Times New Roman" w:eastAsia="Times New Roman" w:hAnsi="Times New Roman" w:cs="Times New Roman"/>
          <w:sz w:val="32"/>
          <w:szCs w:val="32"/>
          <w:lang w:val="en-IN" w:eastAsia="en-IN"/>
        </w:rPr>
        <w:t>”</w:t>
      </w:r>
      <w:r w:rsidR="004F6848" w:rsidRPr="003052FB">
        <w:rPr>
          <w:rFonts w:ascii="Times New Roman" w:eastAsia="Times New Roman" w:hAnsi="Times New Roman" w:cs="Times New Roman"/>
          <w:sz w:val="32"/>
          <w:szCs w:val="32"/>
          <w:lang w:val="en-IN" w:eastAsia="en-IN"/>
        </w:rPr>
        <w:t>.</w:t>
      </w:r>
      <w:r w:rsidR="009C3778">
        <w:rPr>
          <w:rFonts w:ascii="Times New Roman" w:eastAsia="Times New Roman" w:hAnsi="Times New Roman" w:cs="Times New Roman"/>
          <w:sz w:val="32"/>
          <w:szCs w:val="32"/>
          <w:lang w:val="en-IN" w:eastAsia="en-IN"/>
        </w:rPr>
        <w:t xml:space="preserve"> She guided me in preparation of the project at every interval of time</w:t>
      </w:r>
      <w:r w:rsidR="00DA18FE">
        <w:rPr>
          <w:rFonts w:ascii="Times New Roman" w:eastAsia="Times New Roman" w:hAnsi="Times New Roman" w:cs="Times New Roman"/>
          <w:sz w:val="32"/>
          <w:szCs w:val="32"/>
          <w:lang w:val="en-IN" w:eastAsia="en-IN"/>
        </w:rPr>
        <w:t xml:space="preserve"> and is project in charge.</w:t>
      </w:r>
      <w:r w:rsidR="00CC4F6E">
        <w:rPr>
          <w:rFonts w:ascii="Times New Roman" w:eastAsia="Times New Roman" w:hAnsi="Times New Roman" w:cs="Times New Roman"/>
          <w:sz w:val="32"/>
          <w:szCs w:val="32"/>
          <w:lang w:val="en-IN" w:eastAsia="en-IN"/>
        </w:rPr>
        <w:t xml:space="preserve"> Finally, a word of gratitude to our family and friends who</w:t>
      </w:r>
      <w:r w:rsidR="003F3651">
        <w:rPr>
          <w:rFonts w:ascii="Times New Roman" w:eastAsia="Times New Roman" w:hAnsi="Times New Roman" w:cs="Times New Roman"/>
          <w:sz w:val="32"/>
          <w:szCs w:val="32"/>
          <w:lang w:val="en-IN" w:eastAsia="en-IN"/>
        </w:rPr>
        <w:t xml:space="preserve"> were always there with their support and encouragement.</w:t>
      </w:r>
    </w:p>
    <w:p w14:paraId="0141D47A" w14:textId="77777777" w:rsidR="00CF5B69" w:rsidRDefault="00CF5B69" w:rsidP="00CF5B69">
      <w:pPr>
        <w:spacing w:after="0" w:line="360" w:lineRule="auto"/>
        <w:rPr>
          <w:rFonts w:ascii="Times New Roman" w:eastAsia="Times New Roman" w:hAnsi="Times New Roman" w:cs="Times New Roman"/>
          <w:sz w:val="32"/>
          <w:szCs w:val="32"/>
          <w:lang w:val="en-IN" w:eastAsia="en-IN"/>
        </w:rPr>
      </w:pPr>
    </w:p>
    <w:p w14:paraId="48155C61" w14:textId="406BC3C3" w:rsidR="00CF5B69" w:rsidRPr="003052FB" w:rsidRDefault="004F6848" w:rsidP="00CF5B69">
      <w:pPr>
        <w:spacing w:after="0" w:line="360" w:lineRule="auto"/>
        <w:rPr>
          <w:rFonts w:ascii="Times New Roman" w:eastAsia="Times New Roman" w:hAnsi="Times New Roman" w:cs="Times New Roman"/>
          <w:sz w:val="32"/>
          <w:szCs w:val="32"/>
          <w:lang w:val="en-IN" w:eastAsia="en-IN"/>
        </w:rPr>
      </w:pPr>
      <w:r w:rsidRPr="003052FB">
        <w:rPr>
          <w:rFonts w:ascii="Times New Roman" w:eastAsia="Times New Roman" w:hAnsi="Times New Roman" w:cs="Times New Roman"/>
          <w:sz w:val="32"/>
          <w:szCs w:val="32"/>
          <w:lang w:val="en-IN" w:eastAsia="en-IN"/>
        </w:rPr>
        <w:t xml:space="preserve">By doing this project, I got enriched with many </w:t>
      </w:r>
      <w:r w:rsidR="003A35C5" w:rsidRPr="003052FB">
        <w:rPr>
          <w:rFonts w:ascii="Times New Roman" w:eastAsia="Times New Roman" w:hAnsi="Times New Roman" w:cs="Times New Roman"/>
          <w:sz w:val="32"/>
          <w:szCs w:val="32"/>
          <w:lang w:val="en-IN" w:eastAsia="en-IN"/>
        </w:rPr>
        <w:t>information which can help me in upcoming future projects.</w:t>
      </w:r>
      <w:r w:rsidR="00CF5B69" w:rsidRPr="00CF5B69">
        <w:rPr>
          <w:rFonts w:ascii="Times New Roman" w:eastAsia="Times New Roman" w:hAnsi="Times New Roman" w:cs="Times New Roman"/>
          <w:sz w:val="32"/>
          <w:szCs w:val="32"/>
          <w:lang w:val="en-IN" w:eastAsia="en-IN"/>
        </w:rPr>
        <w:t xml:space="preserve"> </w:t>
      </w:r>
      <w:r w:rsidR="00CF5B69" w:rsidRPr="003052FB">
        <w:rPr>
          <w:rFonts w:ascii="Times New Roman" w:eastAsia="Times New Roman" w:hAnsi="Times New Roman" w:cs="Times New Roman"/>
          <w:sz w:val="32"/>
          <w:szCs w:val="32"/>
          <w:lang w:val="en-IN" w:eastAsia="en-IN"/>
        </w:rPr>
        <w:t>This Project shows up my Excel skills.</w:t>
      </w:r>
      <w:r w:rsidR="00CF5B69">
        <w:rPr>
          <w:rFonts w:ascii="Times New Roman" w:eastAsia="Times New Roman" w:hAnsi="Times New Roman" w:cs="Times New Roman"/>
          <w:sz w:val="32"/>
          <w:szCs w:val="32"/>
          <w:lang w:val="en-IN" w:eastAsia="en-IN"/>
        </w:rPr>
        <w:t xml:space="preserve"> </w:t>
      </w:r>
    </w:p>
    <w:p w14:paraId="191A0CF4" w14:textId="7685D585" w:rsidR="00311C10" w:rsidRPr="003052FB" w:rsidRDefault="00311C10" w:rsidP="00311C10">
      <w:pPr>
        <w:spacing w:after="0" w:line="360" w:lineRule="auto"/>
        <w:rPr>
          <w:rFonts w:ascii="Times New Roman" w:eastAsia="Times New Roman" w:hAnsi="Times New Roman" w:cs="Times New Roman"/>
          <w:sz w:val="32"/>
          <w:szCs w:val="32"/>
          <w:lang w:val="en-IN" w:eastAsia="en-IN"/>
        </w:rPr>
      </w:pPr>
    </w:p>
    <w:p w14:paraId="3A7BE26C" w14:textId="30006F7F" w:rsidR="00E51B14" w:rsidRPr="003052FB" w:rsidRDefault="00E51B14" w:rsidP="00311C10">
      <w:pPr>
        <w:spacing w:after="0" w:line="360" w:lineRule="auto"/>
        <w:rPr>
          <w:rFonts w:ascii="Times New Roman" w:eastAsia="Times New Roman" w:hAnsi="Times New Roman" w:cs="Times New Roman"/>
          <w:sz w:val="32"/>
          <w:szCs w:val="32"/>
          <w:lang w:val="en-IN" w:eastAsia="en-IN"/>
        </w:rPr>
      </w:pPr>
    </w:p>
    <w:p w14:paraId="1BC239A0" w14:textId="44072016" w:rsidR="003052FB" w:rsidRDefault="003052FB" w:rsidP="003052FB">
      <w:pPr>
        <w:spacing w:after="0" w:line="360" w:lineRule="auto"/>
        <w:jc w:val="right"/>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Mansi Kamthane</w:t>
      </w:r>
    </w:p>
    <w:p w14:paraId="6066CBAD" w14:textId="00781EDB" w:rsidR="003052FB" w:rsidRDefault="003052FB" w:rsidP="00311C10">
      <w:pPr>
        <w:spacing w:after="0" w:line="360" w:lineRule="auto"/>
        <w:rPr>
          <w:rFonts w:ascii="Times New Roman" w:eastAsia="Times New Roman" w:hAnsi="Times New Roman" w:cs="Times New Roman"/>
          <w:b/>
          <w:bCs/>
          <w:sz w:val="32"/>
          <w:szCs w:val="32"/>
          <w:lang w:val="en-IN" w:eastAsia="en-IN"/>
        </w:rPr>
      </w:pPr>
    </w:p>
    <w:p w14:paraId="1B446485" w14:textId="29D0F532"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505B4AF4" w14:textId="59575548"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066F9D33" w14:textId="02EE728A"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10ACD6C7" w14:textId="51B83E13"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24324F12" w14:textId="39103C28"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3EE0A379" w14:textId="4AEC23BC"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6023C7C6" w14:textId="57B3E705"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2BB2A0D4" w14:textId="7ED0C213"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29B243AC" w14:textId="36DADF33"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05B16679" w14:textId="01B4D341" w:rsidR="00B75079" w:rsidRDefault="00B75079" w:rsidP="00311C10">
      <w:pPr>
        <w:spacing w:after="0" w:line="360" w:lineRule="auto"/>
        <w:rPr>
          <w:rFonts w:ascii="Times New Roman" w:eastAsia="Times New Roman" w:hAnsi="Times New Roman" w:cs="Times New Roman"/>
          <w:b/>
          <w:bCs/>
          <w:sz w:val="32"/>
          <w:szCs w:val="32"/>
          <w:lang w:val="en-IN" w:eastAsia="en-IN"/>
        </w:rPr>
      </w:pPr>
    </w:p>
    <w:p w14:paraId="111906EF" w14:textId="5DDDDC85" w:rsidR="00B75079" w:rsidRDefault="00227092" w:rsidP="00311C10">
      <w:pPr>
        <w:spacing w:after="0" w:line="360" w:lineRule="auto"/>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 xml:space="preserve"> </w:t>
      </w:r>
    </w:p>
    <w:p w14:paraId="4549FB48" w14:textId="6470C973" w:rsidR="00B75079" w:rsidRDefault="00B75079" w:rsidP="006213B1">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TABLE OF CONTENT</w:t>
      </w:r>
    </w:p>
    <w:p w14:paraId="55ED234F" w14:textId="77777777" w:rsidR="002F0A06" w:rsidRDefault="002F0A06" w:rsidP="006213B1">
      <w:pPr>
        <w:spacing w:after="0" w:line="360" w:lineRule="auto"/>
        <w:jc w:val="center"/>
        <w:rPr>
          <w:rFonts w:ascii="Times New Roman" w:eastAsia="Times New Roman" w:hAnsi="Times New Roman" w:cs="Times New Roman"/>
          <w:b/>
          <w:bCs/>
          <w:sz w:val="32"/>
          <w:szCs w:val="32"/>
          <w:lang w:val="en-IN" w:eastAsia="en-IN"/>
        </w:rPr>
      </w:pPr>
    </w:p>
    <w:p w14:paraId="6910967B" w14:textId="3C69CE51" w:rsidR="006213B1" w:rsidRDefault="006213B1" w:rsidP="006213B1">
      <w:pPr>
        <w:spacing w:after="0" w:line="360" w:lineRule="auto"/>
        <w:rPr>
          <w:rFonts w:ascii="Times New Roman" w:eastAsia="Times New Roman" w:hAnsi="Times New Roman" w:cs="Times New Roman"/>
          <w:b/>
          <w:bCs/>
          <w:sz w:val="32"/>
          <w:szCs w:val="32"/>
          <w:lang w:val="en-IN" w:eastAsia="en-IN"/>
        </w:rPr>
      </w:pPr>
    </w:p>
    <w:p w14:paraId="421CC6E7" w14:textId="6C9CEEFD" w:rsidR="006213B1" w:rsidRPr="002F0A06" w:rsidRDefault="006213B1" w:rsidP="006213B1">
      <w:pPr>
        <w:numPr>
          <w:ilvl w:val="0"/>
          <w:numId w:val="15"/>
        </w:numPr>
        <w:spacing w:after="0" w:line="360" w:lineRule="auto"/>
        <w:rPr>
          <w:rFonts w:ascii="Times New Roman" w:eastAsia="Times New Roman" w:hAnsi="Times New Roman" w:cs="Times New Roman"/>
          <w:b/>
          <w:bCs/>
          <w:sz w:val="28"/>
          <w:szCs w:val="28"/>
          <w:lang w:val="en-IN" w:eastAsia="en-IN"/>
        </w:rPr>
      </w:pPr>
      <w:r w:rsidRPr="00C706C3">
        <w:rPr>
          <w:rFonts w:ascii="Times New Roman" w:eastAsia="Times New Roman" w:hAnsi="Times New Roman" w:cs="Times New Roman"/>
          <w:b/>
          <w:bCs/>
          <w:sz w:val="28"/>
          <w:szCs w:val="28"/>
          <w:lang w:val="en-IN" w:eastAsia="en-IN"/>
        </w:rPr>
        <w:t>Introduction</w:t>
      </w:r>
    </w:p>
    <w:p w14:paraId="67FC9DD4" w14:textId="6C1ACE11" w:rsidR="00811EC8" w:rsidRPr="002F0A06" w:rsidRDefault="00811EC8" w:rsidP="006213B1">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 xml:space="preserve">Objectives </w:t>
      </w:r>
    </w:p>
    <w:p w14:paraId="5B60514B" w14:textId="4516DDBD" w:rsidR="00811EC8" w:rsidRPr="002F0A06" w:rsidRDefault="00811EC8" w:rsidP="006213B1">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Source of dataset</w:t>
      </w:r>
    </w:p>
    <w:p w14:paraId="19457653" w14:textId="1CFA2F0B" w:rsidR="00811EC8" w:rsidRPr="002F0A06" w:rsidRDefault="005B113E" w:rsidP="006213B1">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ETL Process</w:t>
      </w:r>
    </w:p>
    <w:p w14:paraId="44EB8439" w14:textId="06F9919B" w:rsidR="005B113E" w:rsidRPr="002F0A06" w:rsidRDefault="005B113E" w:rsidP="006213B1">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Analysis on dataset (for each)</w:t>
      </w:r>
    </w:p>
    <w:p w14:paraId="2F538F19" w14:textId="769644AD" w:rsidR="005B113E" w:rsidRPr="002F0A06" w:rsidRDefault="00B825F5" w:rsidP="00B825F5">
      <w:pPr>
        <w:numPr>
          <w:ilvl w:val="2"/>
          <w:numId w:val="16"/>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Introduction</w:t>
      </w:r>
    </w:p>
    <w:p w14:paraId="7DD58FF6" w14:textId="4C1237AF" w:rsidR="00B825F5" w:rsidRPr="002F0A06" w:rsidRDefault="00B825F5" w:rsidP="00B825F5">
      <w:pPr>
        <w:numPr>
          <w:ilvl w:val="2"/>
          <w:numId w:val="16"/>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General Description</w:t>
      </w:r>
    </w:p>
    <w:p w14:paraId="71EF21F8" w14:textId="533FCBD0" w:rsidR="00B825F5" w:rsidRPr="002F0A06" w:rsidRDefault="002F0A06" w:rsidP="00B825F5">
      <w:pPr>
        <w:numPr>
          <w:ilvl w:val="2"/>
          <w:numId w:val="16"/>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Specific</w:t>
      </w:r>
      <w:r w:rsidR="000A384B" w:rsidRPr="002F0A06">
        <w:rPr>
          <w:rFonts w:ascii="Times New Roman" w:eastAsia="Times New Roman" w:hAnsi="Times New Roman" w:cs="Times New Roman"/>
          <w:b/>
          <w:bCs/>
          <w:sz w:val="28"/>
          <w:szCs w:val="28"/>
          <w:lang w:val="en-IN" w:eastAsia="en-IN"/>
        </w:rPr>
        <w:t xml:space="preserve"> Requirements</w:t>
      </w:r>
    </w:p>
    <w:p w14:paraId="78F91D34" w14:textId="3F5EE77E" w:rsidR="000A384B" w:rsidRPr="002F0A06" w:rsidRDefault="000A384B" w:rsidP="00B825F5">
      <w:pPr>
        <w:numPr>
          <w:ilvl w:val="2"/>
          <w:numId w:val="16"/>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Analysis Result</w:t>
      </w:r>
    </w:p>
    <w:p w14:paraId="36E3ADBB" w14:textId="68554489" w:rsidR="000A384B" w:rsidRPr="002F0A06" w:rsidRDefault="000A384B" w:rsidP="00B825F5">
      <w:pPr>
        <w:numPr>
          <w:ilvl w:val="2"/>
          <w:numId w:val="16"/>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Visualization</w:t>
      </w:r>
    </w:p>
    <w:p w14:paraId="2A332FAF" w14:textId="266462CF" w:rsidR="000A384B" w:rsidRPr="002F0A06" w:rsidRDefault="000A384B" w:rsidP="000A384B">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List of Analysis with results</w:t>
      </w:r>
    </w:p>
    <w:p w14:paraId="742F7211" w14:textId="738B9B36" w:rsidR="000A384B" w:rsidRPr="002F0A06" w:rsidRDefault="002F0A06" w:rsidP="000A384B">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References</w:t>
      </w:r>
    </w:p>
    <w:p w14:paraId="14073E74" w14:textId="2264690C" w:rsidR="002F0A06" w:rsidRPr="002F0A06" w:rsidRDefault="002F0A06" w:rsidP="000A384B">
      <w:pPr>
        <w:numPr>
          <w:ilvl w:val="0"/>
          <w:numId w:val="15"/>
        </w:numPr>
        <w:spacing w:after="0" w:line="360" w:lineRule="auto"/>
        <w:rPr>
          <w:rFonts w:ascii="Times New Roman" w:eastAsia="Times New Roman" w:hAnsi="Times New Roman" w:cs="Times New Roman"/>
          <w:b/>
          <w:bCs/>
          <w:sz w:val="28"/>
          <w:szCs w:val="28"/>
          <w:lang w:val="en-IN" w:eastAsia="en-IN"/>
        </w:rPr>
      </w:pPr>
      <w:r w:rsidRPr="002F0A06">
        <w:rPr>
          <w:rFonts w:ascii="Times New Roman" w:eastAsia="Times New Roman" w:hAnsi="Times New Roman" w:cs="Times New Roman"/>
          <w:b/>
          <w:bCs/>
          <w:sz w:val="28"/>
          <w:szCs w:val="28"/>
          <w:lang w:val="en-IN" w:eastAsia="en-IN"/>
        </w:rPr>
        <w:t>Bibliography</w:t>
      </w:r>
    </w:p>
    <w:p w14:paraId="2C541016" w14:textId="77777777" w:rsidR="002F0A06" w:rsidRPr="002F0A06" w:rsidRDefault="002F0A06" w:rsidP="002F0A06">
      <w:pPr>
        <w:spacing w:after="0" w:line="360" w:lineRule="auto"/>
        <w:ind w:left="360"/>
        <w:rPr>
          <w:rFonts w:ascii="Times New Roman" w:eastAsia="Times New Roman" w:hAnsi="Times New Roman" w:cs="Times New Roman"/>
          <w:b/>
          <w:bCs/>
          <w:sz w:val="28"/>
          <w:szCs w:val="28"/>
          <w:lang w:val="en-IN" w:eastAsia="en-IN"/>
        </w:rPr>
      </w:pPr>
    </w:p>
    <w:p w14:paraId="620C9FDB" w14:textId="77777777" w:rsidR="003F3651" w:rsidRPr="002F0A06" w:rsidRDefault="003F3651" w:rsidP="003F3651">
      <w:pPr>
        <w:suppressAutoHyphens w:val="0"/>
        <w:autoSpaceDE w:val="0"/>
        <w:autoSpaceDN w:val="0"/>
        <w:adjustRightInd w:val="0"/>
        <w:spacing w:after="0" w:line="360" w:lineRule="auto"/>
        <w:jc w:val="center"/>
        <w:rPr>
          <w:rFonts w:ascii="Times New Roman" w:eastAsia="Times New Roman" w:hAnsi="Times New Roman" w:cs="Times New Roman"/>
          <w:b/>
          <w:bCs/>
          <w:lang w:val="en-IN" w:eastAsia="en-IN"/>
        </w:rPr>
      </w:pPr>
    </w:p>
    <w:p w14:paraId="195D7332" w14:textId="77777777" w:rsidR="003F3651" w:rsidRPr="002F0A06" w:rsidRDefault="003F3651" w:rsidP="003F3651">
      <w:pPr>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31190873" w14:textId="05706213" w:rsidR="003F3651" w:rsidRDefault="003F3651" w:rsidP="003F3651">
      <w:pPr>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436F143F" w14:textId="17688836" w:rsidR="002F0A06" w:rsidRDefault="002F0A06" w:rsidP="003F3651">
      <w:pPr>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203E327F" w14:textId="796F4DC6" w:rsidR="002F0A06"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r>
        <w:rPr>
          <w:rFonts w:ascii="Times New Roman" w:eastAsia="Times New Roman" w:hAnsi="Times New Roman" w:cs="Times New Roman"/>
          <w:b/>
          <w:bCs/>
          <w:lang w:val="en-IN" w:eastAsia="en-IN"/>
        </w:rPr>
        <w:tab/>
      </w:r>
    </w:p>
    <w:p w14:paraId="3E079E9D" w14:textId="455CC646"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132F5216" w14:textId="196CC3A0"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7C999C5A" w14:textId="2C10109F"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7F5A7B33" w14:textId="4D3552C1"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11B4A071" w14:textId="597BB8DC"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7A6FB765" w14:textId="2ADB97FA"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45621614" w14:textId="77777777" w:rsidR="006938A1" w:rsidRDefault="006938A1" w:rsidP="006938A1">
      <w:pPr>
        <w:tabs>
          <w:tab w:val="left" w:pos="7344"/>
        </w:tabs>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37181398" w14:textId="31B47973" w:rsidR="002F0A06" w:rsidRDefault="002F0A06" w:rsidP="003F3651">
      <w:pPr>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73A3F256" w14:textId="7394CAF8" w:rsidR="002F0A06" w:rsidRDefault="002F0A06" w:rsidP="003F3651">
      <w:pPr>
        <w:suppressAutoHyphens w:val="0"/>
        <w:autoSpaceDE w:val="0"/>
        <w:autoSpaceDN w:val="0"/>
        <w:adjustRightInd w:val="0"/>
        <w:spacing w:after="0" w:line="360" w:lineRule="auto"/>
        <w:rPr>
          <w:rFonts w:ascii="Times New Roman" w:eastAsia="Times New Roman" w:hAnsi="Times New Roman" w:cs="Times New Roman"/>
          <w:b/>
          <w:bCs/>
          <w:lang w:val="en-IN" w:eastAsia="en-IN"/>
        </w:rPr>
      </w:pPr>
    </w:p>
    <w:p w14:paraId="7545ABC9" w14:textId="2361BE7F" w:rsidR="002F0A06" w:rsidRDefault="002F0A06" w:rsidP="00E05A32">
      <w:pPr>
        <w:suppressAutoHyphens w:val="0"/>
        <w:autoSpaceDE w:val="0"/>
        <w:autoSpaceDN w:val="0"/>
        <w:adjustRightInd w:val="0"/>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INTRODUCTION</w:t>
      </w:r>
    </w:p>
    <w:p w14:paraId="77D5E25A" w14:textId="77777777" w:rsidR="00227092" w:rsidRDefault="00227092" w:rsidP="00E05A32">
      <w:pPr>
        <w:suppressAutoHyphens w:val="0"/>
        <w:autoSpaceDE w:val="0"/>
        <w:autoSpaceDN w:val="0"/>
        <w:adjustRightInd w:val="0"/>
        <w:spacing w:after="0" w:line="360" w:lineRule="auto"/>
        <w:jc w:val="center"/>
        <w:rPr>
          <w:rFonts w:ascii="Times New Roman" w:eastAsia="Times New Roman" w:hAnsi="Times New Roman" w:cs="Times New Roman"/>
          <w:b/>
          <w:bCs/>
          <w:sz w:val="32"/>
          <w:szCs w:val="32"/>
          <w:lang w:val="en-IN" w:eastAsia="en-IN"/>
        </w:rPr>
      </w:pPr>
    </w:p>
    <w:p w14:paraId="7021ABD7" w14:textId="77777777" w:rsidR="002F0A06" w:rsidRPr="002F0A06" w:rsidRDefault="002F0A06" w:rsidP="003F3651">
      <w:pPr>
        <w:suppressAutoHyphens w:val="0"/>
        <w:autoSpaceDE w:val="0"/>
        <w:autoSpaceDN w:val="0"/>
        <w:adjustRightInd w:val="0"/>
        <w:spacing w:after="0" w:line="360" w:lineRule="auto"/>
        <w:rPr>
          <w:rFonts w:ascii="Times New Roman" w:eastAsia="Times New Roman" w:hAnsi="Times New Roman" w:cs="Times New Roman"/>
          <w:b/>
          <w:bCs/>
          <w:sz w:val="32"/>
          <w:szCs w:val="32"/>
          <w:lang w:val="en-IN" w:eastAsia="en-IN"/>
        </w:rPr>
      </w:pPr>
    </w:p>
    <w:p w14:paraId="323D6493" w14:textId="7D838E55" w:rsidR="006213B1" w:rsidRDefault="006213B1" w:rsidP="003F3651">
      <w:pPr>
        <w:spacing w:after="0" w:line="360" w:lineRule="auto"/>
        <w:ind w:left="360"/>
        <w:rPr>
          <w:rFonts w:ascii="Times New Roman" w:eastAsia="Times New Roman" w:hAnsi="Times New Roman" w:cs="Times New Roman"/>
          <w:b/>
          <w:bCs/>
          <w:sz w:val="28"/>
          <w:szCs w:val="28"/>
          <w:lang w:val="en-IN" w:eastAsia="en-IN"/>
        </w:rPr>
      </w:pPr>
    </w:p>
    <w:p w14:paraId="3AF85CD3" w14:textId="45A447D9" w:rsidR="00E05A32" w:rsidRPr="00200131" w:rsidRDefault="006810F8" w:rsidP="003F3651">
      <w:pPr>
        <w:spacing w:after="0" w:line="360" w:lineRule="auto"/>
        <w:ind w:left="360"/>
        <w:rPr>
          <w:rFonts w:ascii="Times New Roman" w:eastAsia="Times New Roman" w:hAnsi="Times New Roman" w:cs="Times New Roman"/>
          <w:sz w:val="28"/>
          <w:szCs w:val="28"/>
          <w:lang w:val="en-IN" w:eastAsia="en-IN"/>
        </w:rPr>
      </w:pPr>
      <w:r w:rsidRPr="00200131">
        <w:rPr>
          <w:rFonts w:ascii="Times New Roman" w:eastAsia="Times New Roman" w:hAnsi="Times New Roman" w:cs="Times New Roman"/>
          <w:sz w:val="28"/>
          <w:szCs w:val="28"/>
          <w:lang w:val="en-IN" w:eastAsia="en-IN"/>
        </w:rPr>
        <w:t xml:space="preserve">This project is based on analysis and visualization </w:t>
      </w:r>
      <w:r w:rsidR="00EF64AD" w:rsidRPr="00200131">
        <w:rPr>
          <w:rFonts w:ascii="Times New Roman" w:eastAsia="Times New Roman" w:hAnsi="Times New Roman" w:cs="Times New Roman"/>
          <w:sz w:val="28"/>
          <w:szCs w:val="28"/>
          <w:lang w:val="en-IN" w:eastAsia="en-IN"/>
        </w:rPr>
        <w:t>which is done with the powerful tool Microsoft Excel.</w:t>
      </w:r>
      <w:r w:rsidR="00462A0C" w:rsidRPr="00200131">
        <w:rPr>
          <w:rFonts w:ascii="Times New Roman" w:eastAsia="Times New Roman" w:hAnsi="Times New Roman" w:cs="Times New Roman"/>
          <w:sz w:val="28"/>
          <w:szCs w:val="28"/>
          <w:lang w:val="en-IN" w:eastAsia="en-IN"/>
        </w:rPr>
        <w:t xml:space="preserve"> In this project the dataset is analysed based on property type and its different attributes.</w:t>
      </w:r>
      <w:r w:rsidR="005A27D2" w:rsidRPr="00200131">
        <w:rPr>
          <w:rFonts w:ascii="Times New Roman" w:eastAsia="Times New Roman" w:hAnsi="Times New Roman" w:cs="Times New Roman"/>
          <w:sz w:val="28"/>
          <w:szCs w:val="28"/>
          <w:lang w:val="en-IN" w:eastAsia="en-IN"/>
        </w:rPr>
        <w:t xml:space="preserve"> Source of data is mentioned ahead and downloaded from Kaggle website. This analysis makes sure t</w:t>
      </w:r>
      <w:r w:rsidR="00F25E78" w:rsidRPr="00200131">
        <w:rPr>
          <w:rFonts w:ascii="Times New Roman" w:eastAsia="Times New Roman" w:hAnsi="Times New Roman" w:cs="Times New Roman"/>
          <w:sz w:val="28"/>
          <w:szCs w:val="28"/>
          <w:lang w:val="en-IN" w:eastAsia="en-IN"/>
        </w:rPr>
        <w:t xml:space="preserve">o bring different insights together and have respective objectives for growth of the business. In this project </w:t>
      </w:r>
      <w:r w:rsidR="000F5C46" w:rsidRPr="00200131">
        <w:rPr>
          <w:rFonts w:ascii="Times New Roman" w:eastAsia="Times New Roman" w:hAnsi="Times New Roman" w:cs="Times New Roman"/>
          <w:sz w:val="28"/>
          <w:szCs w:val="28"/>
          <w:lang w:val="en-IN" w:eastAsia="en-IN"/>
        </w:rPr>
        <w:t xml:space="preserve">tableau is used for the concern of advanced visualization. The data is cleaned and filtered </w:t>
      </w:r>
      <w:r w:rsidR="007167A4" w:rsidRPr="00200131">
        <w:rPr>
          <w:rFonts w:ascii="Times New Roman" w:eastAsia="Times New Roman" w:hAnsi="Times New Roman" w:cs="Times New Roman"/>
          <w:sz w:val="28"/>
          <w:szCs w:val="28"/>
          <w:lang w:val="en-IN" w:eastAsia="en-IN"/>
        </w:rPr>
        <w:t xml:space="preserve">along with its manipulation </w:t>
      </w:r>
      <w:r w:rsidR="000F5C46" w:rsidRPr="00200131">
        <w:rPr>
          <w:rFonts w:ascii="Times New Roman" w:eastAsia="Times New Roman" w:hAnsi="Times New Roman" w:cs="Times New Roman"/>
          <w:sz w:val="28"/>
          <w:szCs w:val="28"/>
          <w:lang w:val="en-IN" w:eastAsia="en-IN"/>
        </w:rPr>
        <w:t>for better results.</w:t>
      </w:r>
    </w:p>
    <w:p w14:paraId="1F68A600" w14:textId="48978518" w:rsidR="000F5C46" w:rsidRPr="00200131" w:rsidRDefault="000F5C46" w:rsidP="003F3651">
      <w:pPr>
        <w:spacing w:after="0" w:line="360" w:lineRule="auto"/>
        <w:ind w:left="360"/>
        <w:rPr>
          <w:rFonts w:ascii="Times New Roman" w:eastAsia="Times New Roman" w:hAnsi="Times New Roman" w:cs="Times New Roman"/>
          <w:sz w:val="28"/>
          <w:szCs w:val="28"/>
          <w:lang w:val="en-IN" w:eastAsia="en-IN"/>
        </w:rPr>
      </w:pPr>
    </w:p>
    <w:p w14:paraId="77D9B911" w14:textId="596BEF6D" w:rsidR="001C7D6E" w:rsidRPr="00200131" w:rsidRDefault="001C7D6E" w:rsidP="003F3651">
      <w:pPr>
        <w:spacing w:after="0" w:line="360" w:lineRule="auto"/>
        <w:ind w:left="360"/>
        <w:rPr>
          <w:rFonts w:ascii="Times New Roman" w:eastAsia="Times New Roman" w:hAnsi="Times New Roman" w:cs="Times New Roman"/>
          <w:sz w:val="28"/>
          <w:szCs w:val="28"/>
          <w:lang w:val="en-IN" w:eastAsia="en-IN"/>
        </w:rPr>
      </w:pPr>
      <w:r w:rsidRPr="00200131">
        <w:rPr>
          <w:rFonts w:ascii="Times New Roman" w:eastAsia="Times New Roman" w:hAnsi="Times New Roman" w:cs="Times New Roman"/>
          <w:sz w:val="28"/>
          <w:szCs w:val="28"/>
          <w:lang w:val="en-IN" w:eastAsia="en-IN"/>
        </w:rPr>
        <w:t>The use of Excel is widespread in the industry. It is very powerful data analysis to</w:t>
      </w:r>
      <w:r w:rsidR="00ED7DF9" w:rsidRPr="00200131">
        <w:rPr>
          <w:rFonts w:ascii="Times New Roman" w:eastAsia="Times New Roman" w:hAnsi="Times New Roman" w:cs="Times New Roman"/>
          <w:sz w:val="28"/>
          <w:szCs w:val="28"/>
          <w:lang w:val="en-IN" w:eastAsia="en-IN"/>
        </w:rPr>
        <w:t>o</w:t>
      </w:r>
      <w:r w:rsidRPr="00200131">
        <w:rPr>
          <w:rFonts w:ascii="Times New Roman" w:eastAsia="Times New Roman" w:hAnsi="Times New Roman" w:cs="Times New Roman"/>
          <w:sz w:val="28"/>
          <w:szCs w:val="28"/>
          <w:lang w:val="en-IN" w:eastAsia="en-IN"/>
        </w:rPr>
        <w:t xml:space="preserve">l and almost big and small business use excel in their daily </w:t>
      </w:r>
      <w:r w:rsidR="007167A4" w:rsidRPr="00200131">
        <w:rPr>
          <w:rFonts w:ascii="Times New Roman" w:eastAsia="Times New Roman" w:hAnsi="Times New Roman" w:cs="Times New Roman"/>
          <w:sz w:val="28"/>
          <w:szCs w:val="28"/>
          <w:lang w:val="en-IN" w:eastAsia="en-IN"/>
        </w:rPr>
        <w:t xml:space="preserve">functioning. </w:t>
      </w:r>
      <w:r w:rsidR="00CD7C4F" w:rsidRPr="00200131">
        <w:rPr>
          <w:rFonts w:ascii="Times New Roman" w:eastAsia="Times New Roman" w:hAnsi="Times New Roman" w:cs="Times New Roman"/>
          <w:sz w:val="28"/>
          <w:szCs w:val="28"/>
          <w:lang w:val="en-IN" w:eastAsia="en-IN"/>
        </w:rPr>
        <w:t>Different types of formatting options are made available with easy calculations and graphics. Charts are been used for better visualizations.</w:t>
      </w:r>
    </w:p>
    <w:p w14:paraId="1CCD0FC7" w14:textId="01E2FD58" w:rsidR="00384D7C" w:rsidRPr="00200131" w:rsidRDefault="00384D7C" w:rsidP="003F3651">
      <w:pPr>
        <w:spacing w:after="0" w:line="360" w:lineRule="auto"/>
        <w:ind w:left="360"/>
        <w:rPr>
          <w:rFonts w:ascii="Times New Roman" w:eastAsia="Times New Roman" w:hAnsi="Times New Roman" w:cs="Times New Roman"/>
          <w:sz w:val="28"/>
          <w:szCs w:val="28"/>
          <w:lang w:val="en-IN" w:eastAsia="en-IN"/>
        </w:rPr>
      </w:pPr>
    </w:p>
    <w:p w14:paraId="34F9A63E" w14:textId="14F708B5" w:rsidR="006A26F3" w:rsidRPr="00200131" w:rsidRDefault="00384D7C" w:rsidP="006A26F3">
      <w:pPr>
        <w:spacing w:after="0" w:line="360" w:lineRule="auto"/>
        <w:ind w:left="360"/>
        <w:rPr>
          <w:rFonts w:ascii="Times New Roman" w:eastAsia="Times New Roman" w:hAnsi="Times New Roman" w:cs="Times New Roman"/>
          <w:sz w:val="28"/>
          <w:szCs w:val="28"/>
          <w:lang w:val="en-IN" w:eastAsia="en-IN"/>
        </w:rPr>
      </w:pPr>
      <w:proofErr w:type="gramStart"/>
      <w:r w:rsidRPr="00200131">
        <w:rPr>
          <w:rFonts w:ascii="Times New Roman" w:eastAsia="Times New Roman" w:hAnsi="Times New Roman" w:cs="Times New Roman"/>
          <w:sz w:val="28"/>
          <w:szCs w:val="28"/>
          <w:lang w:val="en-IN" w:eastAsia="en-IN"/>
        </w:rPr>
        <w:t>Tableau</w:t>
      </w:r>
      <w:proofErr w:type="gramEnd"/>
      <w:r w:rsidRPr="00200131">
        <w:rPr>
          <w:rFonts w:ascii="Times New Roman" w:eastAsia="Times New Roman" w:hAnsi="Times New Roman" w:cs="Times New Roman"/>
          <w:sz w:val="28"/>
          <w:szCs w:val="28"/>
          <w:lang w:val="en-IN" w:eastAsia="en-IN"/>
        </w:rPr>
        <w:t xml:space="preserve"> drag and drop interface allows </w:t>
      </w:r>
      <w:r w:rsidR="00E94D59" w:rsidRPr="00200131">
        <w:rPr>
          <w:rFonts w:ascii="Times New Roman" w:eastAsia="Times New Roman" w:hAnsi="Times New Roman" w:cs="Times New Roman"/>
          <w:sz w:val="28"/>
          <w:szCs w:val="28"/>
          <w:lang w:val="en-IN" w:eastAsia="en-IN"/>
        </w:rPr>
        <w:t>analysis quickly and interesting updates are made available along with functionalities of plotting unique graphs</w:t>
      </w:r>
      <w:r w:rsidR="003357C4" w:rsidRPr="00200131">
        <w:rPr>
          <w:rFonts w:ascii="Times New Roman" w:eastAsia="Times New Roman" w:hAnsi="Times New Roman" w:cs="Times New Roman"/>
          <w:sz w:val="28"/>
          <w:szCs w:val="28"/>
          <w:lang w:val="en-IN" w:eastAsia="en-IN"/>
        </w:rPr>
        <w:t xml:space="preserve"> used in the concern of relevant information. It makes easy for preparation of dashboards and 3d graphs.</w:t>
      </w:r>
      <w:r w:rsidR="006A26F3" w:rsidRPr="00200131">
        <w:rPr>
          <w:rFonts w:ascii="Times New Roman" w:eastAsia="Times New Roman" w:hAnsi="Times New Roman" w:cs="Times New Roman"/>
          <w:sz w:val="28"/>
          <w:szCs w:val="28"/>
          <w:lang w:val="en-IN" w:eastAsia="en-IN"/>
        </w:rPr>
        <w:t xml:space="preserve"> Connecting to different data sources become easier and more effective.</w:t>
      </w:r>
    </w:p>
    <w:p w14:paraId="6415BB3A" w14:textId="30BC981B" w:rsidR="006A26F3" w:rsidRPr="00200131" w:rsidRDefault="006A26F3" w:rsidP="006A26F3">
      <w:pPr>
        <w:spacing w:after="0" w:line="360" w:lineRule="auto"/>
        <w:ind w:left="360"/>
        <w:rPr>
          <w:rFonts w:ascii="Times New Roman" w:eastAsia="Times New Roman" w:hAnsi="Times New Roman" w:cs="Times New Roman"/>
          <w:sz w:val="28"/>
          <w:szCs w:val="28"/>
          <w:lang w:val="en-IN" w:eastAsia="en-IN"/>
        </w:rPr>
      </w:pPr>
    </w:p>
    <w:p w14:paraId="4E241D33" w14:textId="0CC19ECE" w:rsidR="006A26F3" w:rsidRPr="00200131" w:rsidRDefault="004C7C2B" w:rsidP="006A26F3">
      <w:pPr>
        <w:spacing w:after="0" w:line="360" w:lineRule="auto"/>
        <w:ind w:left="360"/>
        <w:rPr>
          <w:rFonts w:ascii="Times New Roman" w:eastAsia="Times New Roman" w:hAnsi="Times New Roman" w:cs="Times New Roman"/>
          <w:sz w:val="28"/>
          <w:szCs w:val="28"/>
          <w:lang w:val="en-IN" w:eastAsia="en-IN"/>
        </w:rPr>
      </w:pPr>
      <w:r w:rsidRPr="00200131">
        <w:rPr>
          <w:rFonts w:ascii="Times New Roman" w:eastAsia="Times New Roman" w:hAnsi="Times New Roman" w:cs="Times New Roman"/>
          <w:sz w:val="28"/>
          <w:szCs w:val="28"/>
          <w:lang w:val="en-IN" w:eastAsia="en-IN"/>
        </w:rPr>
        <w:t xml:space="preserve">Hence, along with the </w:t>
      </w:r>
      <w:r w:rsidR="00814E76" w:rsidRPr="00200131">
        <w:rPr>
          <w:rFonts w:ascii="Times New Roman" w:eastAsia="Times New Roman" w:hAnsi="Times New Roman" w:cs="Times New Roman"/>
          <w:sz w:val="28"/>
          <w:szCs w:val="28"/>
          <w:lang w:val="en-IN" w:eastAsia="en-IN"/>
        </w:rPr>
        <w:t>visualization</w:t>
      </w:r>
      <w:r w:rsidRPr="00200131">
        <w:rPr>
          <w:rFonts w:ascii="Times New Roman" w:eastAsia="Times New Roman" w:hAnsi="Times New Roman" w:cs="Times New Roman"/>
          <w:sz w:val="28"/>
          <w:szCs w:val="28"/>
          <w:lang w:val="en-IN" w:eastAsia="en-IN"/>
        </w:rPr>
        <w:t xml:space="preserve"> this project makes sure to grasp the attention towards each </w:t>
      </w:r>
      <w:r w:rsidR="00387220" w:rsidRPr="00200131">
        <w:rPr>
          <w:rFonts w:ascii="Times New Roman" w:eastAsia="Times New Roman" w:hAnsi="Times New Roman" w:cs="Times New Roman"/>
          <w:sz w:val="28"/>
          <w:szCs w:val="28"/>
          <w:lang w:val="en-IN" w:eastAsia="en-IN"/>
        </w:rPr>
        <w:t>objective</w:t>
      </w:r>
      <w:r w:rsidR="00814E76" w:rsidRPr="00200131">
        <w:rPr>
          <w:rFonts w:ascii="Times New Roman" w:eastAsia="Times New Roman" w:hAnsi="Times New Roman" w:cs="Times New Roman"/>
          <w:sz w:val="28"/>
          <w:szCs w:val="28"/>
          <w:lang w:val="en-IN" w:eastAsia="en-IN"/>
        </w:rPr>
        <w:t xml:space="preserve"> holding pivot tables and pivot charts for user consideration.</w:t>
      </w:r>
      <w:r w:rsidR="00387220">
        <w:rPr>
          <w:rFonts w:ascii="Times New Roman" w:eastAsia="Times New Roman" w:hAnsi="Times New Roman" w:cs="Times New Roman"/>
          <w:sz w:val="28"/>
          <w:szCs w:val="28"/>
          <w:lang w:val="en-IN" w:eastAsia="en-IN"/>
        </w:rPr>
        <w:t xml:space="preserve"> Screenshots of visualisations are inserted to make the report more effective.</w:t>
      </w:r>
    </w:p>
    <w:p w14:paraId="5D93EF04" w14:textId="0F456744" w:rsidR="00E05A32" w:rsidRPr="00200131" w:rsidRDefault="00E05A32" w:rsidP="003F3651">
      <w:pPr>
        <w:spacing w:after="0" w:line="360" w:lineRule="auto"/>
        <w:ind w:left="360"/>
        <w:rPr>
          <w:rFonts w:ascii="Times New Roman" w:eastAsia="Times New Roman" w:hAnsi="Times New Roman" w:cs="Times New Roman"/>
          <w:sz w:val="28"/>
          <w:szCs w:val="28"/>
          <w:lang w:val="en-IN" w:eastAsia="en-IN"/>
        </w:rPr>
      </w:pPr>
    </w:p>
    <w:p w14:paraId="74974403" w14:textId="6A191CA6" w:rsidR="00E05A32" w:rsidRPr="00F32269" w:rsidRDefault="00E05A32" w:rsidP="003F3651">
      <w:pPr>
        <w:spacing w:after="0" w:line="360" w:lineRule="auto"/>
        <w:ind w:left="360"/>
        <w:rPr>
          <w:rFonts w:ascii="Times New Roman" w:eastAsia="Times New Roman" w:hAnsi="Times New Roman" w:cs="Times New Roman"/>
          <w:sz w:val="24"/>
          <w:szCs w:val="24"/>
          <w:lang w:val="en-IN" w:eastAsia="en-IN"/>
        </w:rPr>
      </w:pPr>
    </w:p>
    <w:p w14:paraId="606D0C5B" w14:textId="68809B47" w:rsidR="00E05A32" w:rsidRDefault="00E05A32" w:rsidP="003F3651">
      <w:pPr>
        <w:spacing w:after="0" w:line="360" w:lineRule="auto"/>
        <w:ind w:left="360"/>
        <w:rPr>
          <w:rFonts w:ascii="Times New Roman" w:eastAsia="Times New Roman" w:hAnsi="Times New Roman" w:cs="Times New Roman"/>
          <w:b/>
          <w:bCs/>
          <w:sz w:val="28"/>
          <w:szCs w:val="28"/>
          <w:lang w:val="en-IN" w:eastAsia="en-IN"/>
        </w:rPr>
      </w:pPr>
    </w:p>
    <w:p w14:paraId="28D1EEBA" w14:textId="18C019AF" w:rsidR="00BF0BFF" w:rsidRDefault="00BF0BFF" w:rsidP="003F3651">
      <w:pPr>
        <w:spacing w:after="0" w:line="360" w:lineRule="auto"/>
        <w:ind w:left="360"/>
        <w:rPr>
          <w:rFonts w:ascii="Times New Roman" w:eastAsia="Times New Roman" w:hAnsi="Times New Roman" w:cs="Times New Roman"/>
          <w:b/>
          <w:bCs/>
          <w:sz w:val="28"/>
          <w:szCs w:val="28"/>
          <w:lang w:val="en-IN" w:eastAsia="en-IN"/>
        </w:rPr>
      </w:pPr>
    </w:p>
    <w:p w14:paraId="1CA60653" w14:textId="284D5706" w:rsidR="00BF0BFF" w:rsidRDefault="00BF0BFF" w:rsidP="003F3651">
      <w:pPr>
        <w:spacing w:after="0" w:line="360" w:lineRule="auto"/>
        <w:ind w:left="360"/>
        <w:rPr>
          <w:rFonts w:ascii="Times New Roman" w:eastAsia="Times New Roman" w:hAnsi="Times New Roman" w:cs="Times New Roman"/>
          <w:b/>
          <w:bCs/>
          <w:sz w:val="28"/>
          <w:szCs w:val="28"/>
          <w:lang w:val="en-IN" w:eastAsia="en-IN"/>
        </w:rPr>
      </w:pPr>
    </w:p>
    <w:p w14:paraId="26790E98" w14:textId="1C0A5865" w:rsidR="00E05A32" w:rsidRDefault="00E05A32" w:rsidP="00F32269">
      <w:pPr>
        <w:spacing w:after="0" w:line="360" w:lineRule="auto"/>
        <w:jc w:val="center"/>
        <w:rPr>
          <w:rFonts w:ascii="Times New Roman" w:eastAsia="Times New Roman" w:hAnsi="Times New Roman" w:cs="Times New Roman"/>
          <w:b/>
          <w:bCs/>
          <w:sz w:val="32"/>
          <w:szCs w:val="32"/>
          <w:lang w:val="en-IN" w:eastAsia="en-IN"/>
        </w:rPr>
      </w:pPr>
      <w:r w:rsidRPr="00E05A32">
        <w:rPr>
          <w:rFonts w:ascii="Times New Roman" w:eastAsia="Times New Roman" w:hAnsi="Times New Roman" w:cs="Times New Roman"/>
          <w:b/>
          <w:bCs/>
          <w:sz w:val="32"/>
          <w:szCs w:val="32"/>
          <w:lang w:val="en-IN" w:eastAsia="en-IN"/>
        </w:rPr>
        <w:t>OBJECTIVES</w:t>
      </w:r>
    </w:p>
    <w:p w14:paraId="53EDE625" w14:textId="77777777" w:rsidR="003528AF" w:rsidRPr="00E05A32" w:rsidRDefault="003528AF" w:rsidP="00F32269">
      <w:pPr>
        <w:spacing w:after="0" w:line="360" w:lineRule="auto"/>
        <w:jc w:val="center"/>
        <w:rPr>
          <w:rFonts w:ascii="Times New Roman" w:eastAsia="Times New Roman" w:hAnsi="Times New Roman" w:cs="Times New Roman"/>
          <w:b/>
          <w:bCs/>
          <w:sz w:val="32"/>
          <w:szCs w:val="32"/>
          <w:lang w:val="en-IN" w:eastAsia="en-IN"/>
        </w:rPr>
      </w:pPr>
    </w:p>
    <w:p w14:paraId="5B7ECB27" w14:textId="40434CC1" w:rsidR="00E05A32" w:rsidRDefault="00E05A32" w:rsidP="00E05A32">
      <w:pPr>
        <w:spacing w:after="0" w:line="360" w:lineRule="auto"/>
        <w:ind w:left="360"/>
        <w:rPr>
          <w:rFonts w:ascii="Times New Roman" w:eastAsia="Times New Roman" w:hAnsi="Times New Roman" w:cs="Times New Roman"/>
          <w:b/>
          <w:bCs/>
          <w:sz w:val="28"/>
          <w:szCs w:val="28"/>
          <w:lang w:val="en-IN" w:eastAsia="en-IN"/>
        </w:rPr>
      </w:pPr>
    </w:p>
    <w:p w14:paraId="70E46732" w14:textId="0557D643"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15C38DCD" w14:textId="0FE90DDE" w:rsidR="0094124D" w:rsidRPr="003528AF" w:rsidRDefault="0094124D" w:rsidP="009074FC">
      <w:pPr>
        <w:spacing w:after="0" w:line="360" w:lineRule="auto"/>
        <w:rPr>
          <w:rFonts w:ascii="Times New Roman" w:eastAsia="Times New Roman" w:hAnsi="Times New Roman" w:cs="Times New Roman"/>
          <w:sz w:val="28"/>
          <w:szCs w:val="28"/>
          <w:lang w:val="en-IN" w:eastAsia="en-IN"/>
        </w:rPr>
      </w:pPr>
    </w:p>
    <w:p w14:paraId="1C8BD7BF" w14:textId="7956CAE4" w:rsidR="009275B1" w:rsidRDefault="009275B1" w:rsidP="009275B1">
      <w:pPr>
        <w:numPr>
          <w:ilvl w:val="0"/>
          <w:numId w:val="18"/>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Finding available property type in respective cities along with customer reviews</w:t>
      </w:r>
      <w:r w:rsidR="003528AF">
        <w:rPr>
          <w:rFonts w:ascii="Times New Roman" w:eastAsia="Times New Roman" w:hAnsi="Times New Roman" w:cs="Times New Roman"/>
          <w:sz w:val="28"/>
          <w:szCs w:val="28"/>
          <w:lang w:eastAsia="en-IN"/>
        </w:rPr>
        <w:t>.</w:t>
      </w:r>
    </w:p>
    <w:p w14:paraId="11B28A90" w14:textId="77777777" w:rsidR="003528AF" w:rsidRPr="009275B1" w:rsidRDefault="003528AF" w:rsidP="003528AF">
      <w:pPr>
        <w:spacing w:after="0" w:line="360" w:lineRule="auto"/>
        <w:ind w:left="720"/>
        <w:rPr>
          <w:rFonts w:ascii="Times New Roman" w:eastAsia="Times New Roman" w:hAnsi="Times New Roman" w:cs="Times New Roman"/>
          <w:sz w:val="28"/>
          <w:szCs w:val="28"/>
          <w:lang w:eastAsia="en-IN"/>
        </w:rPr>
      </w:pPr>
    </w:p>
    <w:p w14:paraId="52FB461D" w14:textId="097A6200" w:rsidR="008E7F34" w:rsidRDefault="008E7F34" w:rsidP="008E7F34">
      <w:pPr>
        <w:numPr>
          <w:ilvl w:val="0"/>
          <w:numId w:val="18"/>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 xml:space="preserve">Summarizing the </w:t>
      </w:r>
      <w:r w:rsidR="003C1BC1" w:rsidRPr="003528AF">
        <w:rPr>
          <w:rFonts w:ascii="Times New Roman" w:eastAsia="Times New Roman" w:hAnsi="Times New Roman" w:cs="Times New Roman"/>
          <w:sz w:val="28"/>
          <w:szCs w:val="28"/>
          <w:lang w:eastAsia="en-IN"/>
        </w:rPr>
        <w:t>total number</w:t>
      </w:r>
      <w:r w:rsidRPr="003528AF">
        <w:rPr>
          <w:rFonts w:ascii="Times New Roman" w:eastAsia="Times New Roman" w:hAnsi="Times New Roman" w:cs="Times New Roman"/>
          <w:sz w:val="28"/>
          <w:szCs w:val="28"/>
          <w:lang w:eastAsia="en-IN"/>
        </w:rPr>
        <w:t xml:space="preserve"> of property </w:t>
      </w:r>
      <w:r w:rsidR="002B5D20" w:rsidRPr="003528AF">
        <w:rPr>
          <w:rFonts w:ascii="Times New Roman" w:eastAsia="Times New Roman" w:hAnsi="Times New Roman" w:cs="Times New Roman"/>
          <w:sz w:val="28"/>
          <w:szCs w:val="28"/>
          <w:lang w:eastAsia="en-IN"/>
        </w:rPr>
        <w:t>type, especially</w:t>
      </w:r>
      <w:r w:rsidRPr="003528AF">
        <w:rPr>
          <w:rFonts w:ascii="Times New Roman" w:eastAsia="Times New Roman" w:hAnsi="Times New Roman" w:cs="Times New Roman"/>
          <w:sz w:val="28"/>
          <w:szCs w:val="28"/>
          <w:lang w:eastAsia="en-IN"/>
        </w:rPr>
        <w:t xml:space="preserve"> hotels in respective city.</w:t>
      </w:r>
    </w:p>
    <w:p w14:paraId="370E4981" w14:textId="77777777" w:rsidR="003528AF" w:rsidRPr="008E7F34" w:rsidRDefault="003528AF" w:rsidP="003528AF">
      <w:pPr>
        <w:spacing w:after="0" w:line="360" w:lineRule="auto"/>
        <w:rPr>
          <w:rFonts w:ascii="Times New Roman" w:eastAsia="Times New Roman" w:hAnsi="Times New Roman" w:cs="Times New Roman"/>
          <w:sz w:val="28"/>
          <w:szCs w:val="28"/>
          <w:lang w:eastAsia="en-IN"/>
        </w:rPr>
      </w:pPr>
    </w:p>
    <w:p w14:paraId="2081297C" w14:textId="51210ED1" w:rsidR="008E7F34" w:rsidRDefault="008E7F34" w:rsidP="008E7F34">
      <w:pPr>
        <w:numPr>
          <w:ilvl w:val="0"/>
          <w:numId w:val="18"/>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Finding frequency of hotels according to stars and filtered by city as well as value given by people.</w:t>
      </w:r>
    </w:p>
    <w:p w14:paraId="7C424CDA" w14:textId="77777777" w:rsidR="003528AF" w:rsidRPr="008E7F34" w:rsidRDefault="003528AF" w:rsidP="003528AF">
      <w:pPr>
        <w:spacing w:after="0" w:line="360" w:lineRule="auto"/>
        <w:rPr>
          <w:rFonts w:ascii="Times New Roman" w:eastAsia="Times New Roman" w:hAnsi="Times New Roman" w:cs="Times New Roman"/>
          <w:sz w:val="28"/>
          <w:szCs w:val="28"/>
          <w:lang w:eastAsia="en-IN"/>
        </w:rPr>
      </w:pPr>
    </w:p>
    <w:p w14:paraId="67F3D5C1" w14:textId="77D76CF3" w:rsidR="003528AF" w:rsidRDefault="008E7F34" w:rsidP="003528AF">
      <w:pPr>
        <w:numPr>
          <w:ilvl w:val="0"/>
          <w:numId w:val="18"/>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Analyzing the value of property type as review of people to look over the highlights</w:t>
      </w:r>
      <w:r w:rsidR="003528AF">
        <w:rPr>
          <w:rFonts w:ascii="Times New Roman" w:eastAsia="Times New Roman" w:hAnsi="Times New Roman" w:cs="Times New Roman"/>
          <w:sz w:val="28"/>
          <w:szCs w:val="28"/>
          <w:lang w:eastAsia="en-IN"/>
        </w:rPr>
        <w:t>.</w:t>
      </w:r>
    </w:p>
    <w:p w14:paraId="1E7BA176" w14:textId="77777777" w:rsidR="003528AF" w:rsidRPr="008E7F34" w:rsidRDefault="003528AF" w:rsidP="003528AF">
      <w:pPr>
        <w:spacing w:after="0" w:line="360" w:lineRule="auto"/>
        <w:rPr>
          <w:rFonts w:ascii="Times New Roman" w:eastAsia="Times New Roman" w:hAnsi="Times New Roman" w:cs="Times New Roman"/>
          <w:sz w:val="28"/>
          <w:szCs w:val="28"/>
          <w:lang w:eastAsia="en-IN"/>
        </w:rPr>
      </w:pPr>
    </w:p>
    <w:p w14:paraId="0B2311C4" w14:textId="256265C7" w:rsidR="002B5D20" w:rsidRPr="002B5D20" w:rsidRDefault="002B5D20" w:rsidP="002B5D20">
      <w:pPr>
        <w:numPr>
          <w:ilvl w:val="0"/>
          <w:numId w:val="18"/>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 xml:space="preserve">Analyzing the outliers based on longitudes and latitudes along with layer of hotel ratings and summarizing the hotel </w:t>
      </w:r>
      <w:r w:rsidR="003C1BC1" w:rsidRPr="003528AF">
        <w:rPr>
          <w:rFonts w:ascii="Times New Roman" w:eastAsia="Times New Roman" w:hAnsi="Times New Roman" w:cs="Times New Roman"/>
          <w:sz w:val="28"/>
          <w:szCs w:val="28"/>
          <w:lang w:eastAsia="en-IN"/>
        </w:rPr>
        <w:t>summations in country.</w:t>
      </w:r>
    </w:p>
    <w:p w14:paraId="16AC56BC" w14:textId="58AA949C" w:rsidR="0094124D" w:rsidRPr="009074FC" w:rsidRDefault="0094124D" w:rsidP="002B5D20">
      <w:pPr>
        <w:spacing w:after="0" w:line="360" w:lineRule="auto"/>
        <w:ind w:left="360"/>
        <w:rPr>
          <w:rFonts w:ascii="Times New Roman" w:eastAsia="Times New Roman" w:hAnsi="Times New Roman" w:cs="Times New Roman"/>
          <w:sz w:val="28"/>
          <w:szCs w:val="28"/>
          <w:lang w:val="en-IN" w:eastAsia="en-IN"/>
        </w:rPr>
      </w:pPr>
    </w:p>
    <w:p w14:paraId="3D2763E3" w14:textId="2B2FCB1D"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638FF498" w14:textId="24A75BFD"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380BA8C" w14:textId="3C816B32"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BFA2AF0" w14:textId="574E27DB"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6C5BE143" w14:textId="1BDDA5FA"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21352B2F" w14:textId="0FC668DE"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9B1C85E" w14:textId="44608F12"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75D85F9" w14:textId="69E97287"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3BDB936A" w14:textId="71B31256"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7DD35C5B" w14:textId="726E3899"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097E4D5B" w14:textId="77777777" w:rsidR="006938A1" w:rsidRDefault="006938A1" w:rsidP="00E05A32">
      <w:pPr>
        <w:spacing w:after="0" w:line="360" w:lineRule="auto"/>
        <w:ind w:left="360"/>
        <w:rPr>
          <w:rFonts w:ascii="Times New Roman" w:eastAsia="Times New Roman" w:hAnsi="Times New Roman" w:cs="Times New Roman"/>
          <w:b/>
          <w:bCs/>
          <w:sz w:val="28"/>
          <w:szCs w:val="28"/>
          <w:lang w:val="en-IN" w:eastAsia="en-IN"/>
        </w:rPr>
      </w:pPr>
    </w:p>
    <w:p w14:paraId="44915BA3" w14:textId="797EDF3E" w:rsidR="0094124D" w:rsidRPr="00BF0BFF" w:rsidRDefault="0094124D" w:rsidP="00BF0BFF">
      <w:pPr>
        <w:spacing w:after="0" w:line="360" w:lineRule="auto"/>
        <w:ind w:left="360"/>
        <w:jc w:val="center"/>
        <w:rPr>
          <w:rFonts w:ascii="Times New Roman" w:eastAsia="Times New Roman" w:hAnsi="Times New Roman" w:cs="Times New Roman"/>
          <w:b/>
          <w:bCs/>
          <w:sz w:val="32"/>
          <w:szCs w:val="32"/>
          <w:lang w:val="en-IN" w:eastAsia="en-IN"/>
        </w:rPr>
      </w:pPr>
      <w:r w:rsidRPr="00BF0BFF">
        <w:rPr>
          <w:rFonts w:ascii="Times New Roman" w:eastAsia="Times New Roman" w:hAnsi="Times New Roman" w:cs="Times New Roman"/>
          <w:b/>
          <w:bCs/>
          <w:sz w:val="32"/>
          <w:szCs w:val="32"/>
          <w:lang w:val="en-IN" w:eastAsia="en-IN"/>
        </w:rPr>
        <w:t>SOURCE OF DATASET</w:t>
      </w:r>
    </w:p>
    <w:p w14:paraId="134748A2" w14:textId="30BA331D"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7247A537" w14:textId="419A2C56"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52A3B4BC" w14:textId="6D5973CD"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1BBC61B5" w14:textId="33D1D363" w:rsidR="0094124D" w:rsidRDefault="00BF0BFF" w:rsidP="00E05A32">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data is imported from </w:t>
      </w:r>
      <w:hyperlink r:id="rId9" w:history="1">
        <w:r w:rsidR="00916C57">
          <w:rPr>
            <w:rStyle w:val="Hyperlink"/>
            <w:rFonts w:ascii="Times New Roman" w:eastAsia="Times New Roman" w:hAnsi="Times New Roman" w:cs="Times New Roman"/>
            <w:sz w:val="28"/>
            <w:szCs w:val="28"/>
            <w:lang w:val="en-IN" w:eastAsia="en-IN"/>
          </w:rPr>
          <w:t>hotels-on-</w:t>
        </w:r>
        <w:proofErr w:type="spellStart"/>
        <w:r w:rsidR="00916C57">
          <w:rPr>
            <w:rStyle w:val="Hyperlink"/>
            <w:rFonts w:ascii="Times New Roman" w:eastAsia="Times New Roman" w:hAnsi="Times New Roman" w:cs="Times New Roman"/>
            <w:sz w:val="28"/>
            <w:szCs w:val="28"/>
            <w:lang w:val="en-IN" w:eastAsia="en-IN"/>
          </w:rPr>
          <w:t>makemytrip</w:t>
        </w:r>
        <w:proofErr w:type="spellEnd"/>
      </w:hyperlink>
    </w:p>
    <w:p w14:paraId="13A74D84" w14:textId="77533C2A" w:rsidR="00916C57" w:rsidRPr="00BF0BFF" w:rsidRDefault="00916C57" w:rsidP="00E05A32">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e above data is imported from Kaggle website. Do</w:t>
      </w:r>
      <w:r w:rsidR="00A3357D">
        <w:rPr>
          <w:rFonts w:ascii="Times New Roman" w:eastAsia="Times New Roman" w:hAnsi="Times New Roman" w:cs="Times New Roman"/>
          <w:sz w:val="28"/>
          <w:szCs w:val="28"/>
          <w:lang w:val="en-IN" w:eastAsia="en-IN"/>
        </w:rPr>
        <w:t>wnloading the data on local device and working on it is expected.</w:t>
      </w:r>
    </w:p>
    <w:p w14:paraId="1C27F050" w14:textId="433AFAC3"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3A1CE77E" w14:textId="77777777" w:rsidR="00ED596E" w:rsidRDefault="00ED596E" w:rsidP="00E05A32">
      <w:pPr>
        <w:spacing w:after="0" w:line="360" w:lineRule="auto"/>
        <w:ind w:left="360"/>
        <w:rPr>
          <w:rFonts w:ascii="Times New Roman" w:eastAsia="Times New Roman" w:hAnsi="Times New Roman" w:cs="Times New Roman"/>
          <w:b/>
          <w:bCs/>
          <w:sz w:val="28"/>
          <w:szCs w:val="28"/>
          <w:lang w:val="en-IN" w:eastAsia="en-IN"/>
        </w:rPr>
      </w:pPr>
    </w:p>
    <w:p w14:paraId="6C042BE2" w14:textId="1CA0D7EE" w:rsidR="00D23921" w:rsidRPr="00D23921" w:rsidRDefault="00693E03" w:rsidP="00D23921">
      <w:pPr>
        <w:spacing w:after="0" w:line="360" w:lineRule="auto"/>
        <w:ind w:left="360"/>
        <w:rPr>
          <w:rFonts w:ascii="Times New Roman" w:eastAsia="Times New Roman" w:hAnsi="Times New Roman" w:cs="Times New Roman"/>
          <w:sz w:val="28"/>
          <w:szCs w:val="28"/>
          <w:lang w:val="en-IN" w:eastAsia="en-IN"/>
        </w:rPr>
      </w:pPr>
      <w:r w:rsidRPr="00D23921">
        <w:rPr>
          <w:rFonts w:ascii="Times New Roman" w:eastAsia="Times New Roman" w:hAnsi="Times New Roman" w:cs="Times New Roman"/>
          <w:sz w:val="28"/>
          <w:szCs w:val="28"/>
          <w:lang w:val="en-IN" w:eastAsia="en-IN"/>
        </w:rPr>
        <w:t xml:space="preserve">Link from local system for </w:t>
      </w:r>
      <w:r w:rsidR="00D23921" w:rsidRPr="00D23921">
        <w:rPr>
          <w:rFonts w:ascii="Times New Roman" w:eastAsia="Times New Roman" w:hAnsi="Times New Roman" w:cs="Times New Roman"/>
          <w:sz w:val="28"/>
          <w:szCs w:val="28"/>
          <w:lang w:val="en-IN" w:eastAsia="en-IN"/>
        </w:rPr>
        <w:t xml:space="preserve">whole </w:t>
      </w:r>
      <w:hyperlink r:id="rId10" w:history="1">
        <w:r w:rsidRPr="00D23921">
          <w:rPr>
            <w:rStyle w:val="Hyperlink"/>
            <w:rFonts w:ascii="Times New Roman" w:eastAsia="Times New Roman" w:hAnsi="Times New Roman" w:cs="Times New Roman"/>
            <w:b/>
            <w:bCs/>
            <w:sz w:val="28"/>
            <w:szCs w:val="28"/>
            <w:lang w:val="en-IN" w:eastAsia="en-IN"/>
          </w:rPr>
          <w:t>PROJECT</w:t>
        </w:r>
      </w:hyperlink>
      <w:r w:rsidR="00D23921" w:rsidRPr="00D23921">
        <w:rPr>
          <w:rFonts w:ascii="Times New Roman" w:eastAsia="Times New Roman" w:hAnsi="Times New Roman" w:cs="Times New Roman"/>
          <w:sz w:val="28"/>
          <w:szCs w:val="28"/>
          <w:lang w:val="en-IN" w:eastAsia="en-IN"/>
        </w:rPr>
        <w:t xml:space="preserve"> in Excel</w:t>
      </w:r>
    </w:p>
    <w:p w14:paraId="7B5EA603" w14:textId="7913CBC7"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077D99E4" w14:textId="78857865"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3368C037" w14:textId="4A32FB5B" w:rsidR="0094124D" w:rsidRDefault="004D6ED6" w:rsidP="00E05A32">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data from the source is unfiltered and uncleaned with </w:t>
      </w:r>
      <w:proofErr w:type="spellStart"/>
      <w:r>
        <w:rPr>
          <w:rFonts w:ascii="Times New Roman" w:eastAsia="Times New Roman" w:hAnsi="Times New Roman" w:cs="Times New Roman"/>
          <w:sz w:val="28"/>
          <w:szCs w:val="28"/>
          <w:lang w:val="en-IN" w:eastAsia="en-IN"/>
        </w:rPr>
        <w:t>lost</w:t>
      </w:r>
      <w:proofErr w:type="spellEnd"/>
      <w:r>
        <w:rPr>
          <w:rFonts w:ascii="Times New Roman" w:eastAsia="Times New Roman" w:hAnsi="Times New Roman" w:cs="Times New Roman"/>
          <w:sz w:val="28"/>
          <w:szCs w:val="28"/>
          <w:lang w:val="en-IN" w:eastAsia="en-IN"/>
        </w:rPr>
        <w:t xml:space="preserve"> of </w:t>
      </w:r>
      <w:r w:rsidR="006938A1">
        <w:rPr>
          <w:rFonts w:ascii="Times New Roman" w:eastAsia="Times New Roman" w:hAnsi="Times New Roman" w:cs="Times New Roman"/>
          <w:sz w:val="28"/>
          <w:szCs w:val="28"/>
          <w:lang w:val="en-IN" w:eastAsia="en-IN"/>
        </w:rPr>
        <w:t>glitches</w:t>
      </w:r>
      <w:r>
        <w:rPr>
          <w:rFonts w:ascii="Times New Roman" w:eastAsia="Times New Roman" w:hAnsi="Times New Roman" w:cs="Times New Roman"/>
          <w:sz w:val="28"/>
          <w:szCs w:val="28"/>
          <w:lang w:val="en-IN" w:eastAsia="en-IN"/>
        </w:rPr>
        <w:t xml:space="preserve"> in it. It is necessary to clean the data and columns as per the </w:t>
      </w:r>
      <w:r w:rsidR="006938A1">
        <w:rPr>
          <w:rFonts w:ascii="Times New Roman" w:eastAsia="Times New Roman" w:hAnsi="Times New Roman" w:cs="Times New Roman"/>
          <w:sz w:val="28"/>
          <w:szCs w:val="28"/>
          <w:lang w:val="en-IN" w:eastAsia="en-IN"/>
        </w:rPr>
        <w:t>convenience</w:t>
      </w:r>
      <w:r>
        <w:rPr>
          <w:rFonts w:ascii="Times New Roman" w:eastAsia="Times New Roman" w:hAnsi="Times New Roman" w:cs="Times New Roman"/>
          <w:sz w:val="28"/>
          <w:szCs w:val="28"/>
          <w:lang w:val="en-IN" w:eastAsia="en-IN"/>
        </w:rPr>
        <w:t xml:space="preserve">. </w:t>
      </w:r>
      <w:r w:rsidR="008C76B5">
        <w:rPr>
          <w:rFonts w:ascii="Times New Roman" w:eastAsia="Times New Roman" w:hAnsi="Times New Roman" w:cs="Times New Roman"/>
          <w:sz w:val="28"/>
          <w:szCs w:val="28"/>
          <w:lang w:val="en-IN" w:eastAsia="en-IN"/>
        </w:rPr>
        <w:t xml:space="preserve">Some of the cleaning is </w:t>
      </w:r>
      <w:r w:rsidR="008C76B5" w:rsidRPr="006938A1">
        <w:rPr>
          <w:rFonts w:ascii="Times New Roman" w:eastAsia="Times New Roman" w:hAnsi="Times New Roman" w:cs="Times New Roman"/>
          <w:sz w:val="28"/>
          <w:szCs w:val="28"/>
          <w:lang w:val="en-IN" w:eastAsia="en-IN"/>
        </w:rPr>
        <w:t>mentioned:</w:t>
      </w:r>
    </w:p>
    <w:p w14:paraId="20E1B497" w14:textId="77777777" w:rsidR="006938A1" w:rsidRPr="006938A1" w:rsidRDefault="006938A1" w:rsidP="00E05A32">
      <w:pPr>
        <w:spacing w:after="0" w:line="360" w:lineRule="auto"/>
        <w:ind w:left="360"/>
        <w:rPr>
          <w:rFonts w:ascii="Times New Roman" w:eastAsia="Times New Roman" w:hAnsi="Times New Roman" w:cs="Times New Roman"/>
          <w:sz w:val="28"/>
          <w:szCs w:val="28"/>
          <w:lang w:val="en-IN" w:eastAsia="en-IN"/>
        </w:rPr>
      </w:pPr>
    </w:p>
    <w:p w14:paraId="4BB52284"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1. Nearly 10k duplicate rows have been deleted</w:t>
      </w:r>
    </w:p>
    <w:p w14:paraId="7EFA0621"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2. co-ordinates which were wrongly placed are updated</w:t>
      </w:r>
    </w:p>
    <w:p w14:paraId="58CA1A92"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3. count of reviews from different sources have been summarized</w:t>
      </w:r>
    </w:p>
    <w:p w14:paraId="5C6A332C"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 xml:space="preserve">4. reviews of excellent, </w:t>
      </w:r>
      <w:proofErr w:type="gramStart"/>
      <w:r w:rsidRPr="006938A1">
        <w:rPr>
          <w:rFonts w:ascii="Times New Roman" w:eastAsia="Times New Roman" w:hAnsi="Times New Roman" w:cs="Times New Roman"/>
          <w:sz w:val="28"/>
          <w:szCs w:val="28"/>
          <w:lang w:eastAsia="en-IN"/>
        </w:rPr>
        <w:t>good</w:t>
      </w:r>
      <w:proofErr w:type="gramEnd"/>
      <w:r w:rsidRPr="006938A1">
        <w:rPr>
          <w:rFonts w:ascii="Times New Roman" w:eastAsia="Times New Roman" w:hAnsi="Times New Roman" w:cs="Times New Roman"/>
          <w:sz w:val="28"/>
          <w:szCs w:val="28"/>
          <w:lang w:eastAsia="en-IN"/>
        </w:rPr>
        <w:t xml:space="preserve"> and much more have been categorized from one column to other</w:t>
      </w:r>
    </w:p>
    <w:p w14:paraId="7139FA8B" w14:textId="66325E66"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 xml:space="preserve">5.  room type are summarized in </w:t>
      </w:r>
      <w:r w:rsidR="006938A1" w:rsidRPr="006938A1">
        <w:rPr>
          <w:rFonts w:ascii="Times New Roman" w:eastAsia="Times New Roman" w:hAnsi="Times New Roman" w:cs="Times New Roman"/>
          <w:sz w:val="28"/>
          <w:szCs w:val="28"/>
          <w:lang w:eastAsia="en-IN"/>
        </w:rPr>
        <w:t>specific</w:t>
      </w:r>
      <w:r w:rsidRPr="006938A1">
        <w:rPr>
          <w:rFonts w:ascii="Times New Roman" w:eastAsia="Times New Roman" w:hAnsi="Times New Roman" w:cs="Times New Roman"/>
          <w:sz w:val="28"/>
          <w:szCs w:val="28"/>
          <w:lang w:eastAsia="en-IN"/>
        </w:rPr>
        <w:t xml:space="preserve"> category</w:t>
      </w:r>
    </w:p>
    <w:p w14:paraId="584DA559"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6. blank values are either filled with average or 0</w:t>
      </w:r>
    </w:p>
    <w:p w14:paraId="35CD351A" w14:textId="77777777"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7.invalid text data have been filtered and replaced wherever necessary.</w:t>
      </w:r>
    </w:p>
    <w:p w14:paraId="1C7B0442" w14:textId="334DC95E" w:rsidR="008C76B5" w:rsidRPr="008C76B5" w:rsidRDefault="008C76B5" w:rsidP="008C76B5">
      <w:pPr>
        <w:spacing w:after="0" w:line="360" w:lineRule="auto"/>
        <w:ind w:left="360"/>
        <w:rPr>
          <w:rFonts w:ascii="Times New Roman" w:eastAsia="Times New Roman" w:hAnsi="Times New Roman" w:cs="Times New Roman"/>
          <w:sz w:val="28"/>
          <w:szCs w:val="28"/>
          <w:lang w:eastAsia="en-IN"/>
        </w:rPr>
      </w:pPr>
      <w:r w:rsidRPr="006938A1">
        <w:rPr>
          <w:rFonts w:ascii="Times New Roman" w:eastAsia="Times New Roman" w:hAnsi="Times New Roman" w:cs="Times New Roman"/>
          <w:sz w:val="28"/>
          <w:szCs w:val="28"/>
          <w:lang w:eastAsia="en-IN"/>
        </w:rPr>
        <w:t xml:space="preserve">8.  unwanted data and columns are deleted like image </w:t>
      </w:r>
      <w:r w:rsidR="006938A1" w:rsidRPr="006938A1">
        <w:rPr>
          <w:rFonts w:ascii="Times New Roman" w:eastAsia="Times New Roman" w:hAnsi="Times New Roman" w:cs="Times New Roman"/>
          <w:sz w:val="28"/>
          <w:szCs w:val="28"/>
          <w:lang w:eastAsia="en-IN"/>
        </w:rPr>
        <w:t>URL</w:t>
      </w:r>
      <w:r w:rsidRPr="006938A1">
        <w:rPr>
          <w:rFonts w:ascii="Times New Roman" w:eastAsia="Times New Roman" w:hAnsi="Times New Roman" w:cs="Times New Roman"/>
          <w:sz w:val="28"/>
          <w:szCs w:val="28"/>
          <w:lang w:eastAsia="en-IN"/>
        </w:rPr>
        <w:t xml:space="preserve"> column.</w:t>
      </w:r>
    </w:p>
    <w:p w14:paraId="4FD205F5" w14:textId="77777777" w:rsidR="008C76B5" w:rsidRPr="006938A1" w:rsidRDefault="008C76B5" w:rsidP="00E05A32">
      <w:pPr>
        <w:spacing w:after="0" w:line="360" w:lineRule="auto"/>
        <w:ind w:left="360"/>
        <w:rPr>
          <w:rFonts w:ascii="Times New Roman" w:eastAsia="Times New Roman" w:hAnsi="Times New Roman" w:cs="Times New Roman"/>
          <w:sz w:val="28"/>
          <w:szCs w:val="28"/>
          <w:lang w:val="en-IN" w:eastAsia="en-IN"/>
        </w:rPr>
      </w:pPr>
    </w:p>
    <w:p w14:paraId="047279A8" w14:textId="6C3990ED" w:rsidR="0094124D" w:rsidRPr="004D6ED6" w:rsidRDefault="0094124D" w:rsidP="00E05A32">
      <w:pPr>
        <w:spacing w:after="0" w:line="360" w:lineRule="auto"/>
        <w:ind w:left="360"/>
        <w:rPr>
          <w:rFonts w:ascii="Times New Roman" w:eastAsia="Times New Roman" w:hAnsi="Times New Roman" w:cs="Times New Roman"/>
          <w:sz w:val="28"/>
          <w:szCs w:val="28"/>
          <w:lang w:val="en-IN" w:eastAsia="en-IN"/>
        </w:rPr>
      </w:pPr>
    </w:p>
    <w:p w14:paraId="020B0CE1" w14:textId="77777777" w:rsidR="000515F3" w:rsidRDefault="000515F3" w:rsidP="00E05A32">
      <w:pPr>
        <w:spacing w:after="0" w:line="360" w:lineRule="auto"/>
        <w:ind w:left="360"/>
        <w:rPr>
          <w:rFonts w:ascii="Times New Roman" w:eastAsia="Times New Roman" w:hAnsi="Times New Roman" w:cs="Times New Roman"/>
          <w:b/>
          <w:bCs/>
          <w:sz w:val="28"/>
          <w:szCs w:val="28"/>
          <w:lang w:val="en-IN" w:eastAsia="en-IN"/>
        </w:rPr>
      </w:pPr>
    </w:p>
    <w:p w14:paraId="44F581BD" w14:textId="6164A8A3" w:rsidR="0094124D" w:rsidRDefault="0094124D" w:rsidP="000515F3">
      <w:pPr>
        <w:spacing w:after="0" w:line="360" w:lineRule="auto"/>
        <w:ind w:left="360"/>
        <w:jc w:val="center"/>
        <w:rPr>
          <w:rFonts w:ascii="Times New Roman" w:eastAsia="Times New Roman" w:hAnsi="Times New Roman" w:cs="Times New Roman"/>
          <w:b/>
          <w:bCs/>
          <w:sz w:val="32"/>
          <w:szCs w:val="32"/>
          <w:lang w:val="en-IN" w:eastAsia="en-IN"/>
        </w:rPr>
      </w:pPr>
      <w:r w:rsidRPr="000515F3">
        <w:rPr>
          <w:rFonts w:ascii="Times New Roman" w:eastAsia="Times New Roman" w:hAnsi="Times New Roman" w:cs="Times New Roman"/>
          <w:b/>
          <w:bCs/>
          <w:sz w:val="32"/>
          <w:szCs w:val="32"/>
          <w:lang w:val="en-IN" w:eastAsia="en-IN"/>
        </w:rPr>
        <w:lastRenderedPageBreak/>
        <w:t>ETL PROCESS</w:t>
      </w:r>
    </w:p>
    <w:p w14:paraId="6DA64ED4" w14:textId="77777777" w:rsidR="005F2BEF" w:rsidRPr="000515F3" w:rsidRDefault="005F2BEF" w:rsidP="000515F3">
      <w:pPr>
        <w:spacing w:after="0" w:line="360" w:lineRule="auto"/>
        <w:ind w:left="360"/>
        <w:jc w:val="center"/>
        <w:rPr>
          <w:rFonts w:ascii="Times New Roman" w:eastAsia="Times New Roman" w:hAnsi="Times New Roman" w:cs="Times New Roman"/>
          <w:b/>
          <w:bCs/>
          <w:sz w:val="32"/>
          <w:szCs w:val="32"/>
          <w:lang w:val="en-IN" w:eastAsia="en-IN"/>
        </w:rPr>
      </w:pPr>
    </w:p>
    <w:p w14:paraId="6CEEB3FE" w14:textId="1C7BF9F5"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5B30E805" w14:textId="329EE15F" w:rsidR="0094124D" w:rsidRDefault="0035336F" w:rsidP="000515F3">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ETL defines within itself- Extract – Transform </w:t>
      </w:r>
      <w:r w:rsidR="000468F9">
        <w:rPr>
          <w:rFonts w:ascii="Times New Roman" w:eastAsia="Times New Roman" w:hAnsi="Times New Roman" w:cs="Times New Roman"/>
          <w:sz w:val="28"/>
          <w:szCs w:val="28"/>
          <w:lang w:val="en-IN" w:eastAsia="en-IN"/>
        </w:rPr>
        <w:t>–</w:t>
      </w:r>
      <w:r>
        <w:rPr>
          <w:rFonts w:ascii="Times New Roman" w:eastAsia="Times New Roman" w:hAnsi="Times New Roman" w:cs="Times New Roman"/>
          <w:sz w:val="28"/>
          <w:szCs w:val="28"/>
          <w:lang w:val="en-IN" w:eastAsia="en-IN"/>
        </w:rPr>
        <w:t xml:space="preserve"> Load</w:t>
      </w:r>
      <w:r w:rsidR="000468F9">
        <w:rPr>
          <w:rFonts w:ascii="Times New Roman" w:eastAsia="Times New Roman" w:hAnsi="Times New Roman" w:cs="Times New Roman"/>
          <w:sz w:val="28"/>
          <w:szCs w:val="28"/>
          <w:lang w:val="en-IN" w:eastAsia="en-IN"/>
        </w:rPr>
        <w:t xml:space="preserve"> </w:t>
      </w:r>
    </w:p>
    <w:p w14:paraId="1438C830" w14:textId="77777777" w:rsidR="005F2BEF" w:rsidRDefault="005F2BEF" w:rsidP="000515F3">
      <w:pPr>
        <w:spacing w:after="0" w:line="360" w:lineRule="auto"/>
        <w:ind w:left="360"/>
        <w:rPr>
          <w:rFonts w:ascii="Times New Roman" w:eastAsia="Times New Roman" w:hAnsi="Times New Roman" w:cs="Times New Roman"/>
          <w:sz w:val="28"/>
          <w:szCs w:val="28"/>
          <w:lang w:val="en-IN" w:eastAsia="en-IN"/>
        </w:rPr>
      </w:pPr>
    </w:p>
    <w:p w14:paraId="051940A7" w14:textId="202AFE26" w:rsidR="000468F9" w:rsidRDefault="000468F9" w:rsidP="000515F3">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It is process that extracts the data from different source, then transformation of data which includes calculations, </w:t>
      </w:r>
      <w:r w:rsidR="00BC7B69">
        <w:rPr>
          <w:rFonts w:ascii="Times New Roman" w:eastAsia="Times New Roman" w:hAnsi="Times New Roman" w:cs="Times New Roman"/>
          <w:sz w:val="28"/>
          <w:szCs w:val="28"/>
          <w:lang w:val="en-IN" w:eastAsia="en-IN"/>
        </w:rPr>
        <w:t>manipulation,</w:t>
      </w:r>
      <w:r>
        <w:rPr>
          <w:rFonts w:ascii="Times New Roman" w:eastAsia="Times New Roman" w:hAnsi="Times New Roman" w:cs="Times New Roman"/>
          <w:sz w:val="28"/>
          <w:szCs w:val="28"/>
          <w:lang w:val="en-IN" w:eastAsia="en-IN"/>
        </w:rPr>
        <w:t xml:space="preserve"> and the filtering process.</w:t>
      </w:r>
      <w:r w:rsidR="00643520">
        <w:rPr>
          <w:rFonts w:ascii="Times New Roman" w:eastAsia="Times New Roman" w:hAnsi="Times New Roman" w:cs="Times New Roman"/>
          <w:sz w:val="28"/>
          <w:szCs w:val="28"/>
          <w:lang w:val="en-IN" w:eastAsia="en-IN"/>
        </w:rPr>
        <w:t xml:space="preserve"> Finally, the data loading part which </w:t>
      </w:r>
      <w:r w:rsidR="00BC7B69">
        <w:rPr>
          <w:rFonts w:ascii="Times New Roman" w:eastAsia="Times New Roman" w:hAnsi="Times New Roman" w:cs="Times New Roman"/>
          <w:sz w:val="28"/>
          <w:szCs w:val="28"/>
          <w:lang w:val="en-IN" w:eastAsia="en-IN"/>
        </w:rPr>
        <w:t>is ready for the working part and then the visualisations can be made from it.</w:t>
      </w:r>
    </w:p>
    <w:p w14:paraId="2C64B745" w14:textId="2ED7A623" w:rsidR="005F2BEF" w:rsidRDefault="005F2BEF" w:rsidP="000515F3">
      <w:pPr>
        <w:spacing w:after="0" w:line="360" w:lineRule="auto"/>
        <w:ind w:left="360"/>
        <w:rPr>
          <w:rFonts w:ascii="Times New Roman" w:eastAsia="Times New Roman" w:hAnsi="Times New Roman" w:cs="Times New Roman"/>
          <w:sz w:val="28"/>
          <w:szCs w:val="28"/>
          <w:lang w:val="en-IN" w:eastAsia="en-IN"/>
        </w:rPr>
      </w:pPr>
    </w:p>
    <w:p w14:paraId="78F9B002" w14:textId="13127AB4" w:rsidR="00770B6D" w:rsidRDefault="005F2BEF" w:rsidP="00D71DAB">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In this project, data is extracted from the above source and some steps are to be performed as mentioned in above </w:t>
      </w:r>
      <w:r w:rsidR="00B9731E">
        <w:rPr>
          <w:rFonts w:ascii="Times New Roman" w:eastAsia="Times New Roman" w:hAnsi="Times New Roman" w:cs="Times New Roman"/>
          <w:sz w:val="28"/>
          <w:szCs w:val="28"/>
          <w:lang w:val="en-IN" w:eastAsia="en-IN"/>
        </w:rPr>
        <w:t xml:space="preserve">page for cleaning the data. Data is transformed into cleaned data by transforming some columns into text by defined separator by merging the columns using calculations such as average or summation. </w:t>
      </w:r>
      <w:r w:rsidR="00770B6D">
        <w:rPr>
          <w:rFonts w:ascii="Times New Roman" w:eastAsia="Times New Roman" w:hAnsi="Times New Roman" w:cs="Times New Roman"/>
          <w:sz w:val="28"/>
          <w:szCs w:val="28"/>
          <w:lang w:val="en-IN" w:eastAsia="en-IN"/>
        </w:rPr>
        <w:t xml:space="preserve">Many formulas such as </w:t>
      </w:r>
      <w:r w:rsidR="004D6019">
        <w:rPr>
          <w:rFonts w:ascii="Times New Roman" w:eastAsia="Times New Roman" w:hAnsi="Times New Roman" w:cs="Times New Roman"/>
          <w:sz w:val="28"/>
          <w:szCs w:val="28"/>
          <w:lang w:val="en-IN" w:eastAsia="en-IN"/>
        </w:rPr>
        <w:t>VLOOKUP</w:t>
      </w:r>
      <w:r w:rsidR="00770B6D">
        <w:rPr>
          <w:rFonts w:ascii="Times New Roman" w:eastAsia="Times New Roman" w:hAnsi="Times New Roman" w:cs="Times New Roman"/>
          <w:sz w:val="28"/>
          <w:szCs w:val="28"/>
          <w:lang w:val="en-IN" w:eastAsia="en-IN"/>
        </w:rPr>
        <w:t xml:space="preserve"> and </w:t>
      </w:r>
      <w:r w:rsidR="004D6019">
        <w:rPr>
          <w:rFonts w:ascii="Times New Roman" w:eastAsia="Times New Roman" w:hAnsi="Times New Roman" w:cs="Times New Roman"/>
          <w:sz w:val="28"/>
          <w:szCs w:val="28"/>
          <w:lang w:val="en-IN" w:eastAsia="en-IN"/>
        </w:rPr>
        <w:t>Lookup</w:t>
      </w:r>
      <w:r w:rsidR="00770B6D">
        <w:rPr>
          <w:rFonts w:ascii="Times New Roman" w:eastAsia="Times New Roman" w:hAnsi="Times New Roman" w:cs="Times New Roman"/>
          <w:sz w:val="28"/>
          <w:szCs w:val="28"/>
          <w:lang w:val="en-IN" w:eastAsia="en-IN"/>
        </w:rPr>
        <w:t xml:space="preserve"> are used along with pivot tables which completely transforms the data.</w:t>
      </w:r>
      <w:r w:rsidR="00D71DAB">
        <w:rPr>
          <w:rFonts w:ascii="Times New Roman" w:eastAsia="Times New Roman" w:hAnsi="Times New Roman" w:cs="Times New Roman"/>
          <w:sz w:val="28"/>
          <w:szCs w:val="28"/>
          <w:lang w:val="en-IN" w:eastAsia="en-IN"/>
        </w:rPr>
        <w:t xml:space="preserve"> Exporting of CSV data is done into Excel file and then </w:t>
      </w:r>
      <w:proofErr w:type="gramStart"/>
      <w:r w:rsidR="00D71DAB">
        <w:rPr>
          <w:rFonts w:ascii="Times New Roman" w:eastAsia="Times New Roman" w:hAnsi="Times New Roman" w:cs="Times New Roman"/>
          <w:sz w:val="28"/>
          <w:szCs w:val="28"/>
          <w:lang w:val="en-IN" w:eastAsia="en-IN"/>
        </w:rPr>
        <w:t>later on</w:t>
      </w:r>
      <w:proofErr w:type="gramEnd"/>
      <w:r w:rsidR="00D71DAB">
        <w:rPr>
          <w:rFonts w:ascii="Times New Roman" w:eastAsia="Times New Roman" w:hAnsi="Times New Roman" w:cs="Times New Roman"/>
          <w:sz w:val="28"/>
          <w:szCs w:val="28"/>
          <w:lang w:val="en-IN" w:eastAsia="en-IN"/>
        </w:rPr>
        <w:t xml:space="preserve"> as per the requirement </w:t>
      </w:r>
      <w:r w:rsidR="004D6019">
        <w:rPr>
          <w:rFonts w:ascii="Times New Roman" w:eastAsia="Times New Roman" w:hAnsi="Times New Roman" w:cs="Times New Roman"/>
          <w:sz w:val="28"/>
          <w:szCs w:val="28"/>
          <w:lang w:val="en-IN" w:eastAsia="en-IN"/>
        </w:rPr>
        <w:t>the data</w:t>
      </w:r>
      <w:r w:rsidR="00D71DAB">
        <w:rPr>
          <w:rFonts w:ascii="Times New Roman" w:eastAsia="Times New Roman" w:hAnsi="Times New Roman" w:cs="Times New Roman"/>
          <w:sz w:val="28"/>
          <w:szCs w:val="28"/>
          <w:lang w:val="en-IN" w:eastAsia="en-IN"/>
        </w:rPr>
        <w:t xml:space="preserve"> is loaded into tableau for </w:t>
      </w:r>
      <w:r w:rsidR="00F3345C">
        <w:rPr>
          <w:rFonts w:ascii="Times New Roman" w:eastAsia="Times New Roman" w:hAnsi="Times New Roman" w:cs="Times New Roman"/>
          <w:sz w:val="28"/>
          <w:szCs w:val="28"/>
          <w:lang w:val="en-IN" w:eastAsia="en-IN"/>
        </w:rPr>
        <w:t>better visualisation.</w:t>
      </w:r>
    </w:p>
    <w:p w14:paraId="7B419212" w14:textId="1D8DAA3D" w:rsidR="00F3345C" w:rsidRDefault="00F3345C" w:rsidP="00D71DAB">
      <w:pPr>
        <w:spacing w:after="0" w:line="360" w:lineRule="auto"/>
        <w:ind w:left="360"/>
        <w:rPr>
          <w:rFonts w:ascii="Times New Roman" w:eastAsia="Times New Roman" w:hAnsi="Times New Roman" w:cs="Times New Roman"/>
          <w:sz w:val="28"/>
          <w:szCs w:val="28"/>
          <w:lang w:val="en-IN" w:eastAsia="en-IN"/>
        </w:rPr>
      </w:pPr>
    </w:p>
    <w:p w14:paraId="5EC8A22D" w14:textId="46FA016A" w:rsidR="00F3345C" w:rsidRDefault="00F3345C" w:rsidP="00D71DAB">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ETL Process finds the route to simplification from complicated and garbage data. </w:t>
      </w:r>
      <w:r w:rsidR="001A362B">
        <w:rPr>
          <w:rFonts w:ascii="Times New Roman" w:eastAsia="Times New Roman" w:hAnsi="Times New Roman" w:cs="Times New Roman"/>
          <w:sz w:val="28"/>
          <w:szCs w:val="28"/>
          <w:lang w:val="en-IN" w:eastAsia="en-IN"/>
        </w:rPr>
        <w:t xml:space="preserve">The Main part is played on the transformation of data which leads to information from data and helps to finds the different insights in consideration with the growth of the business. Analysis should be done only after ETL process. </w:t>
      </w:r>
    </w:p>
    <w:p w14:paraId="2973E8B7" w14:textId="5EB36CAD" w:rsidR="00B7617D" w:rsidRDefault="00B7617D" w:rsidP="00D71DAB">
      <w:pPr>
        <w:spacing w:after="0" w:line="360" w:lineRule="auto"/>
        <w:ind w:left="360"/>
        <w:rPr>
          <w:rFonts w:ascii="Times New Roman" w:eastAsia="Times New Roman" w:hAnsi="Times New Roman" w:cs="Times New Roman"/>
          <w:sz w:val="28"/>
          <w:szCs w:val="28"/>
          <w:lang w:val="en-IN" w:eastAsia="en-IN"/>
        </w:rPr>
      </w:pPr>
    </w:p>
    <w:p w14:paraId="558FF613" w14:textId="77777777" w:rsidR="00770465" w:rsidRDefault="00B7617D" w:rsidP="00D71DAB">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Excel Project file consists the </w:t>
      </w:r>
      <w:r w:rsidR="00770465">
        <w:rPr>
          <w:rFonts w:ascii="Times New Roman" w:eastAsia="Times New Roman" w:hAnsi="Times New Roman" w:cs="Times New Roman"/>
          <w:sz w:val="28"/>
          <w:szCs w:val="28"/>
          <w:lang w:val="en-IN" w:eastAsia="en-IN"/>
        </w:rPr>
        <w:t>transformed data and the untransformed data or the data before ETL process can be found in CSV file.</w:t>
      </w:r>
    </w:p>
    <w:p w14:paraId="245D0B88" w14:textId="66D6B2A3" w:rsidR="00B7617D" w:rsidRPr="000515F3" w:rsidRDefault="00B7617D" w:rsidP="00D71DAB">
      <w:pPr>
        <w:spacing w:after="0" w:line="360" w:lineRule="auto"/>
        <w:ind w:left="36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w:t>
      </w:r>
    </w:p>
    <w:p w14:paraId="4351FAFC" w14:textId="00C0D7F3"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01293636" w14:textId="211C4028"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53D5F7C7" w14:textId="528F69F1"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62E02036" w14:textId="4B409367"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0763C3D1" w14:textId="195BE3E6"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7542A027" w14:textId="180701D0"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2D0010CD" w14:textId="51784BE8" w:rsidR="00770502" w:rsidRDefault="00770502" w:rsidP="00770502">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CLEANED DATA</w:t>
      </w:r>
    </w:p>
    <w:p w14:paraId="0F04DACD" w14:textId="484AA3F1" w:rsidR="00770502" w:rsidRDefault="00770502" w:rsidP="00770502">
      <w:pPr>
        <w:spacing w:after="0" w:line="360" w:lineRule="auto"/>
        <w:jc w:val="center"/>
        <w:rPr>
          <w:rFonts w:ascii="Times New Roman" w:eastAsia="Times New Roman" w:hAnsi="Times New Roman" w:cs="Times New Roman"/>
          <w:b/>
          <w:bCs/>
          <w:sz w:val="32"/>
          <w:szCs w:val="32"/>
          <w:lang w:val="en-IN" w:eastAsia="en-IN"/>
        </w:rPr>
      </w:pPr>
    </w:p>
    <w:p w14:paraId="72803A9A" w14:textId="3C550EEC" w:rsidR="00770502" w:rsidRDefault="00770502" w:rsidP="00770502">
      <w:pPr>
        <w:spacing w:after="0" w:line="360" w:lineRule="auto"/>
        <w:jc w:val="center"/>
        <w:rPr>
          <w:rFonts w:ascii="Times New Roman" w:eastAsia="Times New Roman" w:hAnsi="Times New Roman" w:cs="Times New Roman"/>
          <w:b/>
          <w:bCs/>
          <w:sz w:val="32"/>
          <w:szCs w:val="32"/>
          <w:lang w:val="en-IN" w:eastAsia="en-IN"/>
        </w:rPr>
      </w:pPr>
    </w:p>
    <w:p w14:paraId="262A39A5" w14:textId="3CF2347A" w:rsidR="00770502" w:rsidRDefault="00770502" w:rsidP="00770502">
      <w:pPr>
        <w:spacing w:after="0" w:line="360" w:lineRule="auto"/>
        <w:jc w:val="center"/>
        <w:rPr>
          <w:rFonts w:ascii="Times New Roman" w:eastAsia="Times New Roman" w:hAnsi="Times New Roman" w:cs="Times New Roman"/>
          <w:b/>
          <w:bCs/>
          <w:sz w:val="32"/>
          <w:szCs w:val="32"/>
          <w:lang w:val="en-IN" w:eastAsia="en-IN"/>
        </w:rPr>
      </w:pPr>
    </w:p>
    <w:p w14:paraId="32D3F560" w14:textId="0F732484" w:rsidR="00770502" w:rsidRPr="00770502" w:rsidRDefault="00EA45E2" w:rsidP="00770502">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noProof/>
          <w:sz w:val="32"/>
          <w:szCs w:val="32"/>
          <w:lang w:val="en-IN" w:eastAsia="en-IN"/>
        </w:rPr>
        <w:lastRenderedPageBreak/>
        <w:drawing>
          <wp:inline distT="0" distB="0" distL="0" distR="0" wp14:anchorId="2ED4008F" wp14:editId="1987F29D">
            <wp:extent cx="6766560" cy="381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766560" cy="3810000"/>
                    </a:xfrm>
                    <a:prstGeom prst="rect">
                      <a:avLst/>
                    </a:prstGeom>
                    <a:noFill/>
                    <a:ln>
                      <a:noFill/>
                    </a:ln>
                  </pic:spPr>
                </pic:pic>
              </a:graphicData>
            </a:graphic>
          </wp:inline>
        </w:drawing>
      </w:r>
      <w:r>
        <w:rPr>
          <w:rFonts w:ascii="Times New Roman" w:eastAsia="Times New Roman" w:hAnsi="Times New Roman" w:cs="Times New Roman"/>
          <w:b/>
          <w:bCs/>
          <w:noProof/>
          <w:sz w:val="32"/>
          <w:szCs w:val="32"/>
          <w:lang w:val="en-IN" w:eastAsia="en-IN"/>
        </w:rPr>
        <w:drawing>
          <wp:inline distT="0" distB="0" distL="0" distR="0" wp14:anchorId="14ADCFA7" wp14:editId="23271F9B">
            <wp:extent cx="6766560" cy="381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766560" cy="3810000"/>
                    </a:xfrm>
                    <a:prstGeom prst="rect">
                      <a:avLst/>
                    </a:prstGeom>
                    <a:noFill/>
                    <a:ln>
                      <a:noFill/>
                    </a:ln>
                  </pic:spPr>
                </pic:pic>
              </a:graphicData>
            </a:graphic>
          </wp:inline>
        </w:drawing>
      </w:r>
    </w:p>
    <w:p w14:paraId="25BD94A1" w14:textId="74FB9D9E"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73DAB6A3" w14:textId="067DC448"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21DFBB26" w14:textId="1F1B751A"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7B68272E" w14:textId="77777777" w:rsidR="00770502" w:rsidRDefault="00770502" w:rsidP="00E05A32">
      <w:pPr>
        <w:spacing w:after="0" w:line="360" w:lineRule="auto"/>
        <w:ind w:left="360"/>
        <w:rPr>
          <w:rFonts w:ascii="Times New Roman" w:eastAsia="Times New Roman" w:hAnsi="Times New Roman" w:cs="Times New Roman"/>
          <w:b/>
          <w:bCs/>
          <w:sz w:val="28"/>
          <w:szCs w:val="28"/>
          <w:lang w:val="en-IN" w:eastAsia="en-IN"/>
        </w:rPr>
      </w:pPr>
    </w:p>
    <w:p w14:paraId="3B6842BE" w14:textId="29D55987"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78D85619" w14:textId="6A75CCA8" w:rsidR="00C51BA3" w:rsidRPr="002C19EB" w:rsidRDefault="002C19EB" w:rsidP="002C19EB">
      <w:pPr>
        <w:spacing w:after="0" w:line="360" w:lineRule="auto"/>
        <w:ind w:left="360"/>
        <w:jc w:val="center"/>
        <w:rPr>
          <w:rFonts w:ascii="Times New Roman" w:eastAsia="Times New Roman" w:hAnsi="Times New Roman" w:cs="Times New Roman"/>
          <w:b/>
          <w:bCs/>
          <w:sz w:val="32"/>
          <w:szCs w:val="32"/>
          <w:lang w:val="en-IN" w:eastAsia="en-IN"/>
        </w:rPr>
      </w:pPr>
      <w:r w:rsidRPr="002C19EB">
        <w:rPr>
          <w:rFonts w:ascii="Times New Roman" w:eastAsia="Times New Roman" w:hAnsi="Times New Roman" w:cs="Times New Roman"/>
          <w:b/>
          <w:bCs/>
          <w:sz w:val="32"/>
          <w:szCs w:val="32"/>
          <w:lang w:val="en-IN" w:eastAsia="en-IN"/>
        </w:rPr>
        <w:t>ANALYSIS ON DATASET</w:t>
      </w:r>
    </w:p>
    <w:p w14:paraId="2EEC5656" w14:textId="3BB8E73A"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0B6A913E" w14:textId="1252B45E" w:rsidR="00C51BA3" w:rsidRDefault="00C51BA3" w:rsidP="00770502">
      <w:pPr>
        <w:spacing w:after="0" w:line="360" w:lineRule="auto"/>
        <w:rPr>
          <w:rFonts w:ascii="Times New Roman" w:eastAsia="Times New Roman" w:hAnsi="Times New Roman" w:cs="Times New Roman"/>
          <w:b/>
          <w:bCs/>
          <w:sz w:val="28"/>
          <w:szCs w:val="28"/>
          <w:lang w:val="en-IN" w:eastAsia="en-IN"/>
        </w:rPr>
      </w:pPr>
    </w:p>
    <w:p w14:paraId="09DE4082" w14:textId="6521AECA" w:rsidR="00C51BA3" w:rsidRPr="00EA6306" w:rsidRDefault="00B80232" w:rsidP="00EA6306">
      <w:pPr>
        <w:spacing w:after="0" w:line="360" w:lineRule="auto"/>
        <w:rPr>
          <w:rFonts w:ascii="Times New Roman" w:hAnsi="Times New Roman" w:cs="Times New Roman"/>
          <w:color w:val="000000"/>
          <w:sz w:val="28"/>
          <w:szCs w:val="28"/>
        </w:rPr>
      </w:pPr>
      <w:r w:rsidRPr="00EA6306">
        <w:rPr>
          <w:rFonts w:ascii="Times New Roman" w:hAnsi="Times New Roman" w:cs="Times New Roman"/>
          <w:color w:val="000000"/>
          <w:sz w:val="28"/>
          <w:szCs w:val="28"/>
        </w:rPr>
        <w:t>There are a variety of methods that may be utilized to analyze data. Many statistical packages are available, including Microsoft Excel, which is free and can often be used for simple, efficient analysis.</w:t>
      </w:r>
      <w:r w:rsidR="00C345B4">
        <w:rPr>
          <w:rFonts w:ascii="Times New Roman" w:hAnsi="Times New Roman" w:cs="Times New Roman"/>
          <w:color w:val="000000"/>
          <w:sz w:val="28"/>
          <w:szCs w:val="28"/>
        </w:rPr>
        <w:t xml:space="preserve"> Tableau prep and Tableau Desktop has additional functionalities for the analysis part.</w:t>
      </w:r>
    </w:p>
    <w:p w14:paraId="6E73FFDE" w14:textId="00674910" w:rsidR="00C5618C" w:rsidRDefault="00C5618C" w:rsidP="00EA6306">
      <w:pPr>
        <w:pStyle w:val="NormalWeb"/>
        <w:spacing w:line="360" w:lineRule="auto"/>
        <w:rPr>
          <w:color w:val="000000"/>
          <w:sz w:val="28"/>
          <w:szCs w:val="28"/>
        </w:rPr>
      </w:pPr>
      <w:r w:rsidRPr="00EA6306">
        <w:rPr>
          <w:color w:val="000000"/>
          <w:sz w:val="28"/>
          <w:szCs w:val="28"/>
        </w:rPr>
        <w:t xml:space="preserve">With large data sets, manually counting or using a formula to count can be tedious and create opportunities for error. Pivot Tables will automatically sort data and list values, producing efficient and accurate information. To create a Pivot Table, select the data, click on the “Insert” tab, and then select “Pivot Table.” </w:t>
      </w:r>
    </w:p>
    <w:p w14:paraId="3698A307" w14:textId="559C37B7" w:rsidR="00223AC2" w:rsidRDefault="00074F1E" w:rsidP="00EA6306">
      <w:pPr>
        <w:pStyle w:val="NormalWeb"/>
        <w:spacing w:line="360" w:lineRule="auto"/>
        <w:rPr>
          <w:color w:val="000000"/>
          <w:sz w:val="28"/>
          <w:szCs w:val="28"/>
        </w:rPr>
      </w:pPr>
      <w:r>
        <w:rPr>
          <w:color w:val="000000"/>
          <w:sz w:val="28"/>
          <w:szCs w:val="28"/>
        </w:rPr>
        <w:t xml:space="preserve">Different analysis is done for different objective along with the charts and the </w:t>
      </w:r>
      <w:r w:rsidR="00223AC2">
        <w:rPr>
          <w:color w:val="000000"/>
          <w:sz w:val="28"/>
          <w:szCs w:val="28"/>
        </w:rPr>
        <w:t>visualizations</w:t>
      </w:r>
      <w:r>
        <w:rPr>
          <w:color w:val="000000"/>
          <w:sz w:val="28"/>
          <w:szCs w:val="28"/>
        </w:rPr>
        <w:t>. The description and other details will be given ahead</w:t>
      </w:r>
      <w:r w:rsidR="00B35EF8">
        <w:rPr>
          <w:color w:val="000000"/>
          <w:sz w:val="28"/>
          <w:szCs w:val="28"/>
        </w:rPr>
        <w:t xml:space="preserve">. Every objective has specific insights for the data which results into </w:t>
      </w:r>
      <w:r w:rsidR="008E0153">
        <w:rPr>
          <w:color w:val="000000"/>
          <w:sz w:val="28"/>
          <w:szCs w:val="28"/>
        </w:rPr>
        <w:t xml:space="preserve">beneficial analysis result and contributes towards the project aim. </w:t>
      </w:r>
    </w:p>
    <w:p w14:paraId="4C8A9756" w14:textId="29F77AEE" w:rsidR="00DD56C1" w:rsidRDefault="008E0153" w:rsidP="00EA6306">
      <w:pPr>
        <w:pStyle w:val="NormalWeb"/>
        <w:spacing w:line="360" w:lineRule="auto"/>
        <w:rPr>
          <w:color w:val="000000"/>
          <w:sz w:val="28"/>
          <w:szCs w:val="28"/>
        </w:rPr>
      </w:pPr>
      <w:r>
        <w:rPr>
          <w:color w:val="000000"/>
          <w:sz w:val="28"/>
          <w:szCs w:val="28"/>
        </w:rPr>
        <w:t xml:space="preserve">For </w:t>
      </w:r>
      <w:r w:rsidR="00223AC2">
        <w:rPr>
          <w:color w:val="000000"/>
          <w:sz w:val="28"/>
          <w:szCs w:val="28"/>
        </w:rPr>
        <w:t>analyzing</w:t>
      </w:r>
      <w:r>
        <w:rPr>
          <w:color w:val="000000"/>
          <w:sz w:val="28"/>
          <w:szCs w:val="28"/>
        </w:rPr>
        <w:t xml:space="preserve"> the data many functions as well as different types of charts are used. Data validation is used along with the filters. The sheets are </w:t>
      </w:r>
      <w:r w:rsidR="00223AC2">
        <w:rPr>
          <w:color w:val="000000"/>
          <w:sz w:val="28"/>
          <w:szCs w:val="28"/>
        </w:rPr>
        <w:t>protected,</w:t>
      </w:r>
      <w:r>
        <w:rPr>
          <w:color w:val="000000"/>
          <w:sz w:val="28"/>
          <w:szCs w:val="28"/>
        </w:rPr>
        <w:t xml:space="preserve"> and user </w:t>
      </w:r>
      <w:r w:rsidR="009C1BEA">
        <w:rPr>
          <w:color w:val="000000"/>
          <w:sz w:val="28"/>
          <w:szCs w:val="28"/>
        </w:rPr>
        <w:t>can</w:t>
      </w:r>
      <w:r>
        <w:rPr>
          <w:color w:val="000000"/>
          <w:sz w:val="28"/>
          <w:szCs w:val="28"/>
        </w:rPr>
        <w:t xml:space="preserve"> make </w:t>
      </w:r>
      <w:r w:rsidR="00223AC2">
        <w:rPr>
          <w:color w:val="000000"/>
          <w:sz w:val="28"/>
          <w:szCs w:val="28"/>
        </w:rPr>
        <w:t>certain</w:t>
      </w:r>
      <w:r>
        <w:rPr>
          <w:color w:val="000000"/>
          <w:sz w:val="28"/>
          <w:szCs w:val="28"/>
        </w:rPr>
        <w:t xml:space="preserve"> changes as per the providence of the ability to access the sheets as well as workbook. Sparklines are used to indicate the </w:t>
      </w:r>
      <w:r w:rsidR="00580EF9">
        <w:rPr>
          <w:color w:val="000000"/>
          <w:sz w:val="28"/>
          <w:szCs w:val="28"/>
        </w:rPr>
        <w:t xml:space="preserve">rising and lowering of data in certain columns. Conditional formatting as well as other fonts are used for better </w:t>
      </w:r>
      <w:r w:rsidR="00223AC2">
        <w:rPr>
          <w:color w:val="000000"/>
          <w:sz w:val="28"/>
          <w:szCs w:val="28"/>
        </w:rPr>
        <w:t xml:space="preserve">recognition. </w:t>
      </w:r>
      <w:r w:rsidR="009C1BEA">
        <w:rPr>
          <w:color w:val="000000"/>
          <w:sz w:val="28"/>
          <w:szCs w:val="28"/>
        </w:rPr>
        <w:t xml:space="preserve">Tables are made wherever necessary as well as columns are sliced down as per requirement. </w:t>
      </w:r>
      <w:r w:rsidR="00C35B0B">
        <w:rPr>
          <w:color w:val="000000"/>
          <w:sz w:val="28"/>
          <w:szCs w:val="28"/>
        </w:rPr>
        <w:t>Use of all tabs have been done in Excel such as Data, View, Review, Home, Insert</w:t>
      </w:r>
      <w:r w:rsidR="00DD56C1">
        <w:rPr>
          <w:color w:val="000000"/>
          <w:sz w:val="28"/>
          <w:szCs w:val="28"/>
        </w:rPr>
        <w:t xml:space="preserve">, Power Pivot, Page Layout and many more. </w:t>
      </w:r>
    </w:p>
    <w:p w14:paraId="1633BFD3" w14:textId="77777777" w:rsidR="00DD56C1" w:rsidRPr="00EA6306" w:rsidRDefault="00DD56C1" w:rsidP="00EA6306">
      <w:pPr>
        <w:pStyle w:val="NormalWeb"/>
        <w:spacing w:line="360" w:lineRule="auto"/>
        <w:rPr>
          <w:color w:val="000000"/>
          <w:sz w:val="28"/>
          <w:szCs w:val="28"/>
        </w:rPr>
      </w:pPr>
    </w:p>
    <w:p w14:paraId="732BD3D8" w14:textId="4AA91332" w:rsidR="00C5618C" w:rsidRDefault="00C5618C" w:rsidP="00C5618C">
      <w:pPr>
        <w:pStyle w:val="NormalWeb"/>
        <w:rPr>
          <w:color w:val="000000"/>
          <w:sz w:val="28"/>
          <w:szCs w:val="28"/>
        </w:rPr>
      </w:pPr>
      <w:r w:rsidRPr="00EA6306">
        <w:rPr>
          <w:color w:val="000000"/>
          <w:sz w:val="28"/>
          <w:szCs w:val="28"/>
        </w:rPr>
        <w:t> </w:t>
      </w:r>
    </w:p>
    <w:p w14:paraId="53524ED0" w14:textId="77777777" w:rsidR="00EE4C6E" w:rsidRPr="00EA6306" w:rsidRDefault="00EE4C6E" w:rsidP="00C5618C">
      <w:pPr>
        <w:pStyle w:val="NormalWeb"/>
        <w:rPr>
          <w:color w:val="000000"/>
          <w:sz w:val="28"/>
          <w:szCs w:val="28"/>
        </w:rPr>
      </w:pPr>
    </w:p>
    <w:p w14:paraId="2403CFFA" w14:textId="77777777" w:rsidR="00A6001F" w:rsidRDefault="00A6001F" w:rsidP="001E40CC">
      <w:pPr>
        <w:spacing w:after="0" w:line="360" w:lineRule="auto"/>
        <w:jc w:val="center"/>
        <w:rPr>
          <w:rFonts w:ascii="Times New Roman" w:eastAsia="Times New Roman" w:hAnsi="Times New Roman" w:cs="Times New Roman"/>
          <w:b/>
          <w:bCs/>
          <w:sz w:val="32"/>
          <w:szCs w:val="32"/>
          <w:lang w:eastAsia="en-IN"/>
        </w:rPr>
      </w:pPr>
    </w:p>
    <w:p w14:paraId="6C2A07B4" w14:textId="7FCE2F91" w:rsidR="00C5618C" w:rsidRDefault="00230887" w:rsidP="001E40CC">
      <w:pPr>
        <w:spacing w:after="0" w:line="360" w:lineRule="auto"/>
        <w:jc w:val="center"/>
        <w:rPr>
          <w:rFonts w:ascii="Times New Roman" w:eastAsia="Times New Roman" w:hAnsi="Times New Roman" w:cs="Times New Roman"/>
          <w:b/>
          <w:bCs/>
          <w:sz w:val="32"/>
          <w:szCs w:val="32"/>
          <w:lang w:eastAsia="en-IN"/>
        </w:rPr>
      </w:pPr>
      <w:r w:rsidRPr="00230887">
        <w:rPr>
          <w:rFonts w:ascii="Times New Roman" w:eastAsia="Times New Roman" w:hAnsi="Times New Roman" w:cs="Times New Roman"/>
          <w:b/>
          <w:bCs/>
          <w:sz w:val="32"/>
          <w:szCs w:val="32"/>
          <w:lang w:eastAsia="en-IN"/>
        </w:rPr>
        <w:t>Finding available property type in respective cities along with customer reviews.</w:t>
      </w:r>
    </w:p>
    <w:p w14:paraId="39D056D7" w14:textId="77777777" w:rsidR="005A4564" w:rsidRDefault="005A4564" w:rsidP="001E40CC">
      <w:pPr>
        <w:spacing w:after="0" w:line="360" w:lineRule="auto"/>
        <w:jc w:val="center"/>
        <w:rPr>
          <w:rFonts w:ascii="Times New Roman" w:eastAsia="Times New Roman" w:hAnsi="Times New Roman" w:cs="Times New Roman"/>
          <w:b/>
          <w:bCs/>
          <w:sz w:val="32"/>
          <w:szCs w:val="32"/>
          <w:lang w:eastAsia="en-IN"/>
        </w:rPr>
      </w:pPr>
    </w:p>
    <w:p w14:paraId="10F68179" w14:textId="5BD1BECB" w:rsidR="001E40CC" w:rsidRDefault="001E40CC" w:rsidP="001E40CC">
      <w:pPr>
        <w:spacing w:after="0" w:line="360" w:lineRule="auto"/>
        <w:rPr>
          <w:rFonts w:ascii="Times New Roman" w:eastAsia="Times New Roman" w:hAnsi="Times New Roman" w:cs="Times New Roman"/>
          <w:b/>
          <w:bCs/>
          <w:sz w:val="32"/>
          <w:szCs w:val="32"/>
          <w:lang w:eastAsia="en-IN"/>
        </w:rPr>
      </w:pPr>
    </w:p>
    <w:p w14:paraId="189168A9" w14:textId="5325D5E8" w:rsidR="001E40CC" w:rsidRDefault="001E40CC" w:rsidP="001E40CC">
      <w:pPr>
        <w:numPr>
          <w:ilvl w:val="0"/>
          <w:numId w:val="21"/>
        </w:numPr>
        <w:spacing w:after="0" w:line="36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INTRODUCTION:</w:t>
      </w:r>
    </w:p>
    <w:p w14:paraId="6D8C1658" w14:textId="77777777" w:rsidR="002E0132" w:rsidRDefault="002E0132" w:rsidP="002E0132">
      <w:pPr>
        <w:spacing w:after="0" w:line="360" w:lineRule="auto"/>
        <w:rPr>
          <w:rFonts w:ascii="Times New Roman" w:eastAsia="Times New Roman" w:hAnsi="Times New Roman" w:cs="Times New Roman"/>
          <w:b/>
          <w:bCs/>
          <w:sz w:val="28"/>
          <w:szCs w:val="28"/>
          <w:lang w:eastAsia="en-IN"/>
        </w:rPr>
      </w:pPr>
    </w:p>
    <w:p w14:paraId="07E8B6F2" w14:textId="324231D8" w:rsidR="005A4564" w:rsidRDefault="00000CF1" w:rsidP="005A4564">
      <w:pPr>
        <w:spacing w:after="0" w:line="360" w:lineRule="auto"/>
        <w:ind w:left="720"/>
        <w:rPr>
          <w:rFonts w:ascii="Times New Roman" w:eastAsia="Times New Roman" w:hAnsi="Times New Roman" w:cs="Times New Roman"/>
          <w:sz w:val="28"/>
          <w:szCs w:val="28"/>
          <w:lang w:eastAsia="en-IN"/>
        </w:rPr>
      </w:pPr>
      <w:r w:rsidRPr="00000CF1">
        <w:rPr>
          <w:rFonts w:ascii="Times New Roman" w:eastAsia="Times New Roman" w:hAnsi="Times New Roman" w:cs="Times New Roman"/>
          <w:sz w:val="28"/>
          <w:szCs w:val="28"/>
          <w:lang w:eastAsia="en-IN"/>
        </w:rPr>
        <w:t>With the help of columns property type</w:t>
      </w:r>
      <w:r w:rsidR="005365AC">
        <w:rPr>
          <w:rFonts w:ascii="Times New Roman" w:eastAsia="Times New Roman" w:hAnsi="Times New Roman" w:cs="Times New Roman"/>
          <w:sz w:val="28"/>
          <w:szCs w:val="28"/>
          <w:lang w:eastAsia="en-IN"/>
        </w:rPr>
        <w:t xml:space="preserve">, city and total reviews which are categorized into </w:t>
      </w:r>
      <w:r w:rsidR="004F2BB7">
        <w:rPr>
          <w:rFonts w:ascii="Times New Roman" w:eastAsia="Times New Roman" w:hAnsi="Times New Roman" w:cs="Times New Roman"/>
          <w:sz w:val="28"/>
          <w:szCs w:val="28"/>
          <w:lang w:eastAsia="en-IN"/>
        </w:rPr>
        <w:t xml:space="preserve">Excellent, Very Good, Average, Poor Terrible </w:t>
      </w:r>
      <w:r w:rsidR="006247C0">
        <w:rPr>
          <w:rFonts w:ascii="Times New Roman" w:eastAsia="Times New Roman" w:hAnsi="Times New Roman" w:cs="Times New Roman"/>
          <w:sz w:val="28"/>
          <w:szCs w:val="28"/>
          <w:lang w:eastAsia="en-IN"/>
        </w:rPr>
        <w:t>the visualization was made.</w:t>
      </w:r>
    </w:p>
    <w:p w14:paraId="307EF952" w14:textId="544E1776" w:rsidR="002E0132" w:rsidRDefault="002E0132" w:rsidP="005A456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This is </w:t>
      </w:r>
      <w:r w:rsidR="00826D3D">
        <w:rPr>
          <w:rFonts w:ascii="Times New Roman" w:eastAsia="Times New Roman" w:hAnsi="Times New Roman" w:cs="Times New Roman"/>
          <w:sz w:val="28"/>
          <w:szCs w:val="28"/>
          <w:lang w:eastAsia="en-IN"/>
        </w:rPr>
        <w:t xml:space="preserve">in need for the insight of the objective to make it clear and understand the criteria behind this. Growth can be considered if the other property type rather than hotel </w:t>
      </w:r>
      <w:proofErr w:type="gramStart"/>
      <w:r w:rsidR="00826D3D">
        <w:rPr>
          <w:rFonts w:ascii="Times New Roman" w:eastAsia="Times New Roman" w:hAnsi="Times New Roman" w:cs="Times New Roman"/>
          <w:sz w:val="28"/>
          <w:szCs w:val="28"/>
          <w:lang w:eastAsia="en-IN"/>
        </w:rPr>
        <w:t>are</w:t>
      </w:r>
      <w:proofErr w:type="gramEnd"/>
      <w:r w:rsidR="00826D3D">
        <w:rPr>
          <w:rFonts w:ascii="Times New Roman" w:eastAsia="Times New Roman" w:hAnsi="Times New Roman" w:cs="Times New Roman"/>
          <w:sz w:val="28"/>
          <w:szCs w:val="28"/>
          <w:lang w:eastAsia="en-IN"/>
        </w:rPr>
        <w:t xml:space="preserve"> taken into demand. </w:t>
      </w:r>
    </w:p>
    <w:p w14:paraId="2EBE15D2" w14:textId="4D57E87D" w:rsidR="00826D3D" w:rsidRDefault="00826D3D" w:rsidP="005A4564">
      <w:pPr>
        <w:spacing w:after="0" w:line="360" w:lineRule="auto"/>
        <w:ind w:left="720"/>
        <w:rPr>
          <w:rFonts w:ascii="Times New Roman" w:eastAsia="Times New Roman" w:hAnsi="Times New Roman" w:cs="Times New Roman"/>
          <w:sz w:val="28"/>
          <w:szCs w:val="28"/>
          <w:lang w:eastAsia="en-IN"/>
        </w:rPr>
      </w:pPr>
    </w:p>
    <w:p w14:paraId="407EDD06" w14:textId="2009C7F9" w:rsidR="00826D3D" w:rsidRDefault="00826D3D" w:rsidP="005A456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For the best results of the reviews and improve this, the steps are considered </w:t>
      </w:r>
      <w:proofErr w:type="gramStart"/>
      <w:r>
        <w:rPr>
          <w:rFonts w:ascii="Times New Roman" w:eastAsia="Times New Roman" w:hAnsi="Times New Roman" w:cs="Times New Roman"/>
          <w:sz w:val="28"/>
          <w:szCs w:val="28"/>
          <w:lang w:eastAsia="en-IN"/>
        </w:rPr>
        <w:t>on the basis of</w:t>
      </w:r>
      <w:proofErr w:type="gramEnd"/>
      <w:r>
        <w:rPr>
          <w:rFonts w:ascii="Times New Roman" w:eastAsia="Times New Roman" w:hAnsi="Times New Roman" w:cs="Times New Roman"/>
          <w:sz w:val="28"/>
          <w:szCs w:val="28"/>
          <w:lang w:eastAsia="en-IN"/>
        </w:rPr>
        <w:t xml:space="preserve"> the highlight values or the facilities they pro</w:t>
      </w:r>
      <w:r w:rsidR="00A6001F">
        <w:rPr>
          <w:rFonts w:ascii="Times New Roman" w:eastAsia="Times New Roman" w:hAnsi="Times New Roman" w:cs="Times New Roman"/>
          <w:sz w:val="28"/>
          <w:szCs w:val="28"/>
          <w:lang w:eastAsia="en-IN"/>
        </w:rPr>
        <w:t xml:space="preserve">vide. </w:t>
      </w:r>
    </w:p>
    <w:p w14:paraId="32496ABB" w14:textId="7A4F293E" w:rsidR="009E0C47" w:rsidRDefault="009E0C47" w:rsidP="005A456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One can have hold as per the cities too where </w:t>
      </w:r>
      <w:r w:rsidR="00C87B26">
        <w:rPr>
          <w:rFonts w:ascii="Times New Roman" w:eastAsia="Times New Roman" w:hAnsi="Times New Roman" w:cs="Times New Roman"/>
          <w:sz w:val="28"/>
          <w:szCs w:val="28"/>
          <w:lang w:eastAsia="en-IN"/>
        </w:rPr>
        <w:t>metropolitan</w:t>
      </w:r>
      <w:r>
        <w:rPr>
          <w:rFonts w:ascii="Times New Roman" w:eastAsia="Times New Roman" w:hAnsi="Times New Roman" w:cs="Times New Roman"/>
          <w:sz w:val="28"/>
          <w:szCs w:val="28"/>
          <w:lang w:eastAsia="en-IN"/>
        </w:rPr>
        <w:t xml:space="preserve"> cities shows great growth and better review too for the business of hotels. The highlighted values in these cities are satisfying and are well </w:t>
      </w:r>
      <w:r w:rsidR="00507D48">
        <w:rPr>
          <w:rFonts w:ascii="Times New Roman" w:eastAsia="Times New Roman" w:hAnsi="Times New Roman" w:cs="Times New Roman"/>
          <w:sz w:val="28"/>
          <w:szCs w:val="28"/>
          <w:lang w:eastAsia="en-IN"/>
        </w:rPr>
        <w:t xml:space="preserve">mannered which encourages customers for satisfaction. </w:t>
      </w:r>
    </w:p>
    <w:p w14:paraId="4B29A12E" w14:textId="17194F2F" w:rsidR="00507D48" w:rsidRDefault="00507D48" w:rsidP="005A4564">
      <w:pPr>
        <w:spacing w:after="0" w:line="360" w:lineRule="auto"/>
        <w:ind w:left="720"/>
        <w:rPr>
          <w:rFonts w:ascii="Times New Roman" w:eastAsia="Times New Roman" w:hAnsi="Times New Roman" w:cs="Times New Roman"/>
          <w:sz w:val="28"/>
          <w:szCs w:val="28"/>
          <w:lang w:eastAsia="en-IN"/>
        </w:rPr>
      </w:pPr>
    </w:p>
    <w:p w14:paraId="40FF8003" w14:textId="346ABBCA" w:rsidR="00507D48" w:rsidRPr="00000CF1" w:rsidRDefault="00507D48" w:rsidP="005A456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The highlighted values and facilities can be found </w:t>
      </w:r>
      <w:r w:rsidR="00C87B26">
        <w:rPr>
          <w:rFonts w:ascii="Times New Roman" w:eastAsia="Times New Roman" w:hAnsi="Times New Roman" w:cs="Times New Roman"/>
          <w:sz w:val="28"/>
          <w:szCs w:val="28"/>
          <w:lang w:eastAsia="en-IN"/>
        </w:rPr>
        <w:t xml:space="preserve">by lookup formulas and many other factors. </w:t>
      </w:r>
      <w:r w:rsidR="001F23CD">
        <w:rPr>
          <w:rFonts w:ascii="Times New Roman" w:eastAsia="Times New Roman" w:hAnsi="Times New Roman" w:cs="Times New Roman"/>
          <w:sz w:val="28"/>
          <w:szCs w:val="28"/>
          <w:lang w:eastAsia="en-IN"/>
        </w:rPr>
        <w:t xml:space="preserve">The data is prior cleaned with required columns and then the task is to be taken ahead. Different colors are used for </w:t>
      </w:r>
      <w:r w:rsidR="005942FF">
        <w:rPr>
          <w:rFonts w:ascii="Times New Roman" w:eastAsia="Times New Roman" w:hAnsi="Times New Roman" w:cs="Times New Roman"/>
          <w:sz w:val="28"/>
          <w:szCs w:val="28"/>
          <w:lang w:eastAsia="en-IN"/>
        </w:rPr>
        <w:t xml:space="preserve">readers enthusiasm. </w:t>
      </w:r>
      <w:r w:rsidR="005B67D5">
        <w:rPr>
          <w:rFonts w:ascii="Times New Roman" w:eastAsia="Times New Roman" w:hAnsi="Times New Roman" w:cs="Times New Roman"/>
          <w:sz w:val="28"/>
          <w:szCs w:val="28"/>
          <w:lang w:eastAsia="en-IN"/>
        </w:rPr>
        <w:t>Whereas</w:t>
      </w:r>
      <w:r w:rsidR="005942FF">
        <w:rPr>
          <w:rFonts w:ascii="Times New Roman" w:eastAsia="Times New Roman" w:hAnsi="Times New Roman" w:cs="Times New Roman"/>
          <w:sz w:val="28"/>
          <w:szCs w:val="28"/>
          <w:lang w:eastAsia="en-IN"/>
        </w:rPr>
        <w:t xml:space="preserve"> the data is filtered by chart as well as pivot table. Slicers are added for user friendly data access and view the required data as per the user convenience. </w:t>
      </w:r>
      <w:r w:rsidR="00E36C1F">
        <w:rPr>
          <w:rFonts w:ascii="Times New Roman" w:eastAsia="Times New Roman" w:hAnsi="Times New Roman" w:cs="Times New Roman"/>
          <w:sz w:val="28"/>
          <w:szCs w:val="28"/>
          <w:lang w:eastAsia="en-IN"/>
        </w:rPr>
        <w:t xml:space="preserve"> The 5 categories of reviews are initially modified and replaced by certain formulas and words which determine </w:t>
      </w:r>
      <w:r w:rsidR="005B67D5">
        <w:rPr>
          <w:rFonts w:ascii="Times New Roman" w:eastAsia="Times New Roman" w:hAnsi="Times New Roman" w:cs="Times New Roman"/>
          <w:sz w:val="28"/>
          <w:szCs w:val="28"/>
          <w:lang w:eastAsia="en-IN"/>
        </w:rPr>
        <w:t>their</w:t>
      </w:r>
      <w:r w:rsidR="00E36C1F">
        <w:rPr>
          <w:rFonts w:ascii="Times New Roman" w:eastAsia="Times New Roman" w:hAnsi="Times New Roman" w:cs="Times New Roman"/>
          <w:sz w:val="28"/>
          <w:szCs w:val="28"/>
          <w:lang w:eastAsia="en-IN"/>
        </w:rPr>
        <w:t xml:space="preserve"> existent in </w:t>
      </w:r>
      <w:r w:rsidR="005B67D5">
        <w:rPr>
          <w:rFonts w:ascii="Times New Roman" w:eastAsia="Times New Roman" w:hAnsi="Times New Roman" w:cs="Times New Roman"/>
          <w:sz w:val="28"/>
          <w:szCs w:val="28"/>
          <w:lang w:eastAsia="en-IN"/>
        </w:rPr>
        <w:t>different directions.</w:t>
      </w:r>
    </w:p>
    <w:p w14:paraId="3FA8BA7D" w14:textId="47071424" w:rsidR="005A4564" w:rsidRDefault="005A4564" w:rsidP="005A4564">
      <w:pPr>
        <w:spacing w:after="0" w:line="360" w:lineRule="auto"/>
        <w:rPr>
          <w:rFonts w:ascii="Times New Roman" w:eastAsia="Times New Roman" w:hAnsi="Times New Roman" w:cs="Times New Roman"/>
          <w:b/>
          <w:bCs/>
          <w:sz w:val="28"/>
          <w:szCs w:val="28"/>
          <w:lang w:eastAsia="en-IN"/>
        </w:rPr>
      </w:pPr>
    </w:p>
    <w:p w14:paraId="759C94E6" w14:textId="13092402" w:rsidR="005A4564" w:rsidRDefault="005A4564" w:rsidP="005A4564">
      <w:pPr>
        <w:spacing w:after="0" w:line="360" w:lineRule="auto"/>
        <w:rPr>
          <w:rFonts w:ascii="Times New Roman" w:eastAsia="Times New Roman" w:hAnsi="Times New Roman" w:cs="Times New Roman"/>
          <w:b/>
          <w:bCs/>
          <w:sz w:val="28"/>
          <w:szCs w:val="28"/>
          <w:lang w:eastAsia="en-IN"/>
        </w:rPr>
      </w:pPr>
    </w:p>
    <w:p w14:paraId="60B71C4B" w14:textId="6BC55298" w:rsidR="005A4564" w:rsidRDefault="005A4564" w:rsidP="005A4564">
      <w:pPr>
        <w:spacing w:after="0" w:line="360" w:lineRule="auto"/>
        <w:rPr>
          <w:rFonts w:ascii="Times New Roman" w:eastAsia="Times New Roman" w:hAnsi="Times New Roman" w:cs="Times New Roman"/>
          <w:b/>
          <w:bCs/>
          <w:sz w:val="28"/>
          <w:szCs w:val="28"/>
          <w:lang w:eastAsia="en-IN"/>
        </w:rPr>
      </w:pPr>
    </w:p>
    <w:p w14:paraId="46EB5712" w14:textId="77777777" w:rsidR="005A4564" w:rsidRDefault="005A4564" w:rsidP="005A4564">
      <w:pPr>
        <w:spacing w:after="0" w:line="360" w:lineRule="auto"/>
        <w:rPr>
          <w:rFonts w:ascii="Times New Roman" w:eastAsia="Times New Roman" w:hAnsi="Times New Roman" w:cs="Times New Roman"/>
          <w:b/>
          <w:bCs/>
          <w:sz w:val="28"/>
          <w:szCs w:val="28"/>
          <w:lang w:eastAsia="en-IN"/>
        </w:rPr>
      </w:pPr>
    </w:p>
    <w:p w14:paraId="14CA8A09" w14:textId="1FBBFE24" w:rsidR="001E40CC" w:rsidRDefault="00B70D9C" w:rsidP="001E40CC">
      <w:pPr>
        <w:numPr>
          <w:ilvl w:val="0"/>
          <w:numId w:val="21"/>
        </w:numPr>
        <w:spacing w:after="0" w:line="36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GENERAL DESCRIPTION</w:t>
      </w:r>
      <w:r w:rsidR="006B6AD3">
        <w:rPr>
          <w:rFonts w:ascii="Times New Roman" w:eastAsia="Times New Roman" w:hAnsi="Times New Roman" w:cs="Times New Roman"/>
          <w:b/>
          <w:bCs/>
          <w:sz w:val="28"/>
          <w:szCs w:val="28"/>
          <w:lang w:eastAsia="en-IN"/>
        </w:rPr>
        <w:t>:</w:t>
      </w:r>
    </w:p>
    <w:p w14:paraId="0A1160F5" w14:textId="77777777" w:rsidR="001A0897" w:rsidRDefault="001A0897" w:rsidP="001A0897">
      <w:pPr>
        <w:spacing w:after="0" w:line="360" w:lineRule="auto"/>
        <w:rPr>
          <w:rFonts w:ascii="Times New Roman" w:eastAsia="Times New Roman" w:hAnsi="Times New Roman" w:cs="Times New Roman"/>
          <w:b/>
          <w:bCs/>
          <w:sz w:val="28"/>
          <w:szCs w:val="28"/>
          <w:lang w:eastAsia="en-IN"/>
        </w:rPr>
      </w:pPr>
    </w:p>
    <w:p w14:paraId="5E377FE9" w14:textId="52E6FD14" w:rsidR="006B6AD3" w:rsidRDefault="00577666" w:rsidP="006B6AD3">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Initially the pivot chart is made </w:t>
      </w:r>
      <w:r w:rsidR="000B142F">
        <w:rPr>
          <w:rFonts w:ascii="Times New Roman" w:eastAsia="Times New Roman" w:hAnsi="Times New Roman" w:cs="Times New Roman"/>
          <w:sz w:val="28"/>
          <w:szCs w:val="28"/>
          <w:lang w:eastAsia="en-IN"/>
        </w:rPr>
        <w:t xml:space="preserve">by choosing the required columns. Here, there is need of selected columns that are city, property type and </w:t>
      </w:r>
      <w:r w:rsidR="00E2556F">
        <w:rPr>
          <w:rFonts w:ascii="Times New Roman" w:eastAsia="Times New Roman" w:hAnsi="Times New Roman" w:cs="Times New Roman"/>
          <w:sz w:val="28"/>
          <w:szCs w:val="28"/>
          <w:lang w:eastAsia="en-IN"/>
        </w:rPr>
        <w:t xml:space="preserve">reviews by the people. </w:t>
      </w:r>
    </w:p>
    <w:p w14:paraId="6CC9E07E" w14:textId="5ADAB5AB" w:rsidR="008F444B" w:rsidRDefault="00E2556F" w:rsidP="008F444B">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There is only one column of review where all type of reviews </w:t>
      </w:r>
      <w:r w:rsidR="00286703">
        <w:rPr>
          <w:rFonts w:ascii="Times New Roman" w:eastAsia="Times New Roman" w:hAnsi="Times New Roman" w:cs="Times New Roman"/>
          <w:sz w:val="28"/>
          <w:szCs w:val="28"/>
          <w:lang w:eastAsia="en-IN"/>
        </w:rPr>
        <w:t>is</w:t>
      </w:r>
      <w:r>
        <w:rPr>
          <w:rFonts w:ascii="Times New Roman" w:eastAsia="Times New Roman" w:hAnsi="Times New Roman" w:cs="Times New Roman"/>
          <w:sz w:val="28"/>
          <w:szCs w:val="28"/>
          <w:lang w:eastAsia="en-IN"/>
        </w:rPr>
        <w:t xml:space="preserve"> mentioned together in single column</w:t>
      </w:r>
      <w:r w:rsidR="00D040C1">
        <w:rPr>
          <w:rFonts w:ascii="Times New Roman" w:eastAsia="Times New Roman" w:hAnsi="Times New Roman" w:cs="Times New Roman"/>
          <w:sz w:val="28"/>
          <w:szCs w:val="28"/>
          <w:lang w:eastAsia="en-IN"/>
        </w:rPr>
        <w:t xml:space="preserve">. To simplify </w:t>
      </w:r>
      <w:r w:rsidR="00286703">
        <w:rPr>
          <w:rFonts w:ascii="Times New Roman" w:eastAsia="Times New Roman" w:hAnsi="Times New Roman" w:cs="Times New Roman"/>
          <w:sz w:val="28"/>
          <w:szCs w:val="28"/>
          <w:lang w:eastAsia="en-IN"/>
        </w:rPr>
        <w:t>these complicate reviews</w:t>
      </w:r>
      <w:r w:rsidR="00D040C1">
        <w:rPr>
          <w:rFonts w:ascii="Times New Roman" w:eastAsia="Times New Roman" w:hAnsi="Times New Roman" w:cs="Times New Roman"/>
          <w:sz w:val="28"/>
          <w:szCs w:val="28"/>
          <w:lang w:eastAsia="en-IN"/>
        </w:rPr>
        <w:t xml:space="preserve">, the data of that column is transformed into </w:t>
      </w:r>
      <w:r w:rsidR="00533901">
        <w:rPr>
          <w:rFonts w:ascii="Times New Roman" w:eastAsia="Times New Roman" w:hAnsi="Times New Roman" w:cs="Times New Roman"/>
          <w:sz w:val="28"/>
          <w:szCs w:val="28"/>
          <w:lang w:eastAsia="en-IN"/>
        </w:rPr>
        <w:t xml:space="preserve">column to text option based on separator | which creates 5 columns with different reviews as </w:t>
      </w:r>
      <w:r w:rsidR="008F444B">
        <w:rPr>
          <w:rFonts w:ascii="Times New Roman" w:eastAsia="Times New Roman" w:hAnsi="Times New Roman" w:cs="Times New Roman"/>
          <w:sz w:val="28"/>
          <w:szCs w:val="28"/>
          <w:lang w:eastAsia="en-IN"/>
        </w:rPr>
        <w:t>Excellent, Very Good, Average, Poor, Terrible.</w:t>
      </w:r>
    </w:p>
    <w:p w14:paraId="26D738FB" w14:textId="29B1AB0F" w:rsidR="00C80BD6" w:rsidRDefault="00C80BD6" w:rsidP="008F444B">
      <w:pPr>
        <w:spacing w:after="0" w:line="360" w:lineRule="auto"/>
        <w:ind w:left="720"/>
        <w:rPr>
          <w:rFonts w:ascii="Times New Roman" w:eastAsia="Times New Roman" w:hAnsi="Times New Roman" w:cs="Times New Roman"/>
          <w:sz w:val="28"/>
          <w:szCs w:val="28"/>
          <w:lang w:eastAsia="en-IN"/>
        </w:rPr>
      </w:pPr>
    </w:p>
    <w:p w14:paraId="1FFC28EE" w14:textId="68AF695D" w:rsidR="00C80BD6" w:rsidRDefault="00C80BD6" w:rsidP="008F444B">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After getting all required data pivot chart is made along with the pivot chart. The sparklines are made based on pivot table summation calculation which shows rapid increase and decrease in the data of that </w:t>
      </w:r>
      <w:r w:rsidR="00286703">
        <w:rPr>
          <w:rFonts w:ascii="Times New Roman" w:eastAsia="Times New Roman" w:hAnsi="Times New Roman" w:cs="Times New Roman"/>
          <w:sz w:val="28"/>
          <w:szCs w:val="28"/>
          <w:lang w:eastAsia="en-IN"/>
        </w:rPr>
        <w:t>review</w:t>
      </w:r>
      <w:r>
        <w:rPr>
          <w:rFonts w:ascii="Times New Roman" w:eastAsia="Times New Roman" w:hAnsi="Times New Roman" w:cs="Times New Roman"/>
          <w:sz w:val="28"/>
          <w:szCs w:val="28"/>
          <w:lang w:eastAsia="en-IN"/>
        </w:rPr>
        <w:t xml:space="preserve">. </w:t>
      </w:r>
      <w:r w:rsidR="002F61F4">
        <w:rPr>
          <w:rFonts w:ascii="Times New Roman" w:eastAsia="Times New Roman" w:hAnsi="Times New Roman" w:cs="Times New Roman"/>
          <w:sz w:val="28"/>
          <w:szCs w:val="28"/>
          <w:lang w:eastAsia="en-IN"/>
        </w:rPr>
        <w:t xml:space="preserve">Conditional formatting is applied where </w:t>
      </w:r>
      <w:r w:rsidR="00286703">
        <w:rPr>
          <w:rFonts w:ascii="Times New Roman" w:eastAsia="Times New Roman" w:hAnsi="Times New Roman" w:cs="Times New Roman"/>
          <w:sz w:val="28"/>
          <w:szCs w:val="28"/>
          <w:lang w:eastAsia="en-IN"/>
        </w:rPr>
        <w:t>highest</w:t>
      </w:r>
      <w:r w:rsidR="002F61F4">
        <w:rPr>
          <w:rFonts w:ascii="Times New Roman" w:eastAsia="Times New Roman" w:hAnsi="Times New Roman" w:cs="Times New Roman"/>
          <w:sz w:val="28"/>
          <w:szCs w:val="28"/>
          <w:lang w:eastAsia="en-IN"/>
        </w:rPr>
        <w:t xml:space="preserve"> values are highlighted which shows the value heavily affecting the results. </w:t>
      </w:r>
    </w:p>
    <w:p w14:paraId="04182E9A" w14:textId="2EC07BD9" w:rsidR="002F61F4" w:rsidRDefault="002F61F4" w:rsidP="008F444B">
      <w:pPr>
        <w:spacing w:after="0" w:line="360" w:lineRule="auto"/>
        <w:ind w:left="720"/>
        <w:rPr>
          <w:rFonts w:ascii="Times New Roman" w:eastAsia="Times New Roman" w:hAnsi="Times New Roman" w:cs="Times New Roman"/>
          <w:sz w:val="28"/>
          <w:szCs w:val="28"/>
          <w:lang w:eastAsia="en-IN"/>
        </w:rPr>
      </w:pPr>
    </w:p>
    <w:p w14:paraId="295C0CA0" w14:textId="57BDA3B2" w:rsidR="002F61F4" w:rsidRPr="00000CF1" w:rsidRDefault="006713F0" w:rsidP="008F444B">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Pivot chart is enabled with labels as well as </w:t>
      </w:r>
      <w:r w:rsidR="00286703">
        <w:rPr>
          <w:rFonts w:ascii="Times New Roman" w:eastAsia="Times New Roman" w:hAnsi="Times New Roman" w:cs="Times New Roman"/>
          <w:sz w:val="28"/>
          <w:szCs w:val="28"/>
          <w:lang w:eastAsia="en-IN"/>
        </w:rPr>
        <w:t>specific</w:t>
      </w:r>
      <w:r>
        <w:rPr>
          <w:rFonts w:ascii="Times New Roman" w:eastAsia="Times New Roman" w:hAnsi="Times New Roman" w:cs="Times New Roman"/>
          <w:sz w:val="28"/>
          <w:szCs w:val="28"/>
          <w:lang w:eastAsia="en-IN"/>
        </w:rPr>
        <w:t xml:space="preserve"> bar graph is </w:t>
      </w:r>
      <w:r w:rsidR="00286703">
        <w:rPr>
          <w:rFonts w:ascii="Times New Roman" w:eastAsia="Times New Roman" w:hAnsi="Times New Roman" w:cs="Times New Roman"/>
          <w:sz w:val="28"/>
          <w:szCs w:val="28"/>
          <w:lang w:eastAsia="en-IN"/>
        </w:rPr>
        <w:t xml:space="preserve">chosen </w:t>
      </w:r>
      <w:r>
        <w:rPr>
          <w:rFonts w:ascii="Times New Roman" w:eastAsia="Times New Roman" w:hAnsi="Times New Roman" w:cs="Times New Roman"/>
          <w:sz w:val="28"/>
          <w:szCs w:val="28"/>
          <w:lang w:eastAsia="en-IN"/>
        </w:rPr>
        <w:t>to plot on plot area with filter of city</w:t>
      </w:r>
      <w:r w:rsidR="00DD1766">
        <w:rPr>
          <w:rFonts w:ascii="Times New Roman" w:eastAsia="Times New Roman" w:hAnsi="Times New Roman" w:cs="Times New Roman"/>
          <w:sz w:val="28"/>
          <w:szCs w:val="28"/>
          <w:lang w:eastAsia="en-IN"/>
        </w:rPr>
        <w:t xml:space="preserve">. Design is changed with shadow, </w:t>
      </w:r>
      <w:r w:rsidR="00286703">
        <w:rPr>
          <w:rFonts w:ascii="Times New Roman" w:eastAsia="Times New Roman" w:hAnsi="Times New Roman" w:cs="Times New Roman"/>
          <w:sz w:val="28"/>
          <w:szCs w:val="28"/>
          <w:lang w:eastAsia="en-IN"/>
        </w:rPr>
        <w:t>glow,</w:t>
      </w:r>
      <w:r w:rsidR="00DD1766">
        <w:rPr>
          <w:rFonts w:ascii="Times New Roman" w:eastAsia="Times New Roman" w:hAnsi="Times New Roman" w:cs="Times New Roman"/>
          <w:sz w:val="28"/>
          <w:szCs w:val="28"/>
          <w:lang w:eastAsia="en-IN"/>
        </w:rPr>
        <w:t xml:space="preserve"> and other effects. Objective is mentioned in the text b</w:t>
      </w:r>
      <w:r w:rsidR="00286703">
        <w:rPr>
          <w:rFonts w:ascii="Times New Roman" w:eastAsia="Times New Roman" w:hAnsi="Times New Roman" w:cs="Times New Roman"/>
          <w:sz w:val="28"/>
          <w:szCs w:val="28"/>
          <w:lang w:eastAsia="en-IN"/>
        </w:rPr>
        <w:t>ox inserted which signifies the plotting and visualization.</w:t>
      </w:r>
    </w:p>
    <w:p w14:paraId="17B6237C" w14:textId="77777777" w:rsidR="008F444B" w:rsidRDefault="008F444B" w:rsidP="008F444B">
      <w:pPr>
        <w:spacing w:after="0" w:line="360" w:lineRule="auto"/>
        <w:rPr>
          <w:rFonts w:ascii="Times New Roman" w:eastAsia="Times New Roman" w:hAnsi="Times New Roman" w:cs="Times New Roman"/>
          <w:b/>
          <w:bCs/>
          <w:sz w:val="28"/>
          <w:szCs w:val="28"/>
          <w:lang w:eastAsia="en-IN"/>
        </w:rPr>
      </w:pPr>
    </w:p>
    <w:p w14:paraId="417BFA21" w14:textId="77777777" w:rsidR="008F444B" w:rsidRDefault="008F444B" w:rsidP="008F444B">
      <w:pPr>
        <w:spacing w:after="0" w:line="360" w:lineRule="auto"/>
        <w:rPr>
          <w:rFonts w:ascii="Times New Roman" w:eastAsia="Times New Roman" w:hAnsi="Times New Roman" w:cs="Times New Roman"/>
          <w:b/>
          <w:bCs/>
          <w:sz w:val="28"/>
          <w:szCs w:val="28"/>
          <w:lang w:eastAsia="en-IN"/>
        </w:rPr>
      </w:pPr>
    </w:p>
    <w:p w14:paraId="4C3792AA" w14:textId="77777777" w:rsidR="008F444B" w:rsidRDefault="008F444B" w:rsidP="008F444B">
      <w:pPr>
        <w:spacing w:after="0" w:line="360" w:lineRule="auto"/>
        <w:rPr>
          <w:rFonts w:ascii="Times New Roman" w:eastAsia="Times New Roman" w:hAnsi="Times New Roman" w:cs="Times New Roman"/>
          <w:b/>
          <w:bCs/>
          <w:sz w:val="28"/>
          <w:szCs w:val="28"/>
          <w:lang w:eastAsia="en-IN"/>
        </w:rPr>
      </w:pPr>
    </w:p>
    <w:p w14:paraId="0287D9A3" w14:textId="0B0252F6" w:rsidR="00E2556F" w:rsidRPr="00577666" w:rsidRDefault="00E2556F" w:rsidP="006B6AD3">
      <w:pPr>
        <w:spacing w:after="0" w:line="360" w:lineRule="auto"/>
        <w:ind w:left="720"/>
        <w:rPr>
          <w:rFonts w:ascii="Times New Roman" w:eastAsia="Times New Roman" w:hAnsi="Times New Roman" w:cs="Times New Roman"/>
          <w:sz w:val="28"/>
          <w:szCs w:val="28"/>
          <w:lang w:eastAsia="en-IN"/>
        </w:rPr>
      </w:pPr>
    </w:p>
    <w:p w14:paraId="071F4641" w14:textId="2884D0A0" w:rsidR="00B70D9C" w:rsidRDefault="00B70D9C" w:rsidP="001E40CC">
      <w:pPr>
        <w:numPr>
          <w:ilvl w:val="0"/>
          <w:numId w:val="21"/>
        </w:numPr>
        <w:spacing w:after="0" w:line="36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SPECIFIC REQUIREMENTS</w:t>
      </w:r>
      <w:r w:rsidR="00650C12">
        <w:rPr>
          <w:rFonts w:ascii="Times New Roman" w:eastAsia="Times New Roman" w:hAnsi="Times New Roman" w:cs="Times New Roman"/>
          <w:b/>
          <w:bCs/>
          <w:sz w:val="28"/>
          <w:szCs w:val="28"/>
          <w:lang w:eastAsia="en-IN"/>
        </w:rPr>
        <w:t>:</w:t>
      </w:r>
    </w:p>
    <w:p w14:paraId="0A44482B" w14:textId="77777777" w:rsidR="001A0897" w:rsidRDefault="001A0897" w:rsidP="001A0897">
      <w:pPr>
        <w:spacing w:after="0" w:line="360" w:lineRule="auto"/>
        <w:rPr>
          <w:rFonts w:ascii="Times New Roman" w:eastAsia="Times New Roman" w:hAnsi="Times New Roman" w:cs="Times New Roman"/>
          <w:b/>
          <w:bCs/>
          <w:sz w:val="28"/>
          <w:szCs w:val="28"/>
          <w:lang w:eastAsia="en-IN"/>
        </w:rPr>
      </w:pPr>
    </w:p>
    <w:p w14:paraId="7E19B1F8" w14:textId="78915C61" w:rsidR="00650C12" w:rsidRDefault="00461D89" w:rsidP="00650C12">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Knowledge of Pivot table and the sparkline</w:t>
      </w:r>
      <w:r w:rsidR="00C350BD">
        <w:rPr>
          <w:rFonts w:ascii="Times New Roman" w:eastAsia="Times New Roman" w:hAnsi="Times New Roman" w:cs="Times New Roman"/>
          <w:sz w:val="28"/>
          <w:szCs w:val="28"/>
          <w:lang w:eastAsia="en-IN"/>
        </w:rPr>
        <w:t>s, Slicer from Insert tab and the conditional formatting</w:t>
      </w:r>
      <w:r w:rsidR="006B6AD3">
        <w:rPr>
          <w:rFonts w:ascii="Times New Roman" w:eastAsia="Times New Roman" w:hAnsi="Times New Roman" w:cs="Times New Roman"/>
          <w:sz w:val="28"/>
          <w:szCs w:val="28"/>
          <w:lang w:eastAsia="en-IN"/>
        </w:rPr>
        <w:t xml:space="preserve"> along with design of pivot chart. </w:t>
      </w:r>
    </w:p>
    <w:p w14:paraId="7B91EF5E" w14:textId="2898EC5A" w:rsidR="001A0897" w:rsidRDefault="001A0897" w:rsidP="00650C12">
      <w:pPr>
        <w:spacing w:after="0" w:line="360" w:lineRule="auto"/>
        <w:ind w:left="720"/>
        <w:rPr>
          <w:rFonts w:ascii="Times New Roman" w:eastAsia="Times New Roman" w:hAnsi="Times New Roman" w:cs="Times New Roman"/>
          <w:sz w:val="28"/>
          <w:szCs w:val="28"/>
          <w:lang w:eastAsia="en-IN"/>
        </w:rPr>
      </w:pPr>
    </w:p>
    <w:p w14:paraId="0DAFEE46" w14:textId="3154A209" w:rsidR="001A0897" w:rsidRDefault="001A0897" w:rsidP="00650C12">
      <w:pPr>
        <w:spacing w:after="0" w:line="360" w:lineRule="auto"/>
        <w:ind w:left="720"/>
        <w:rPr>
          <w:rFonts w:ascii="Times New Roman" w:eastAsia="Times New Roman" w:hAnsi="Times New Roman" w:cs="Times New Roman"/>
          <w:sz w:val="28"/>
          <w:szCs w:val="28"/>
          <w:lang w:eastAsia="en-IN"/>
        </w:rPr>
      </w:pPr>
    </w:p>
    <w:p w14:paraId="16D90C5D" w14:textId="4A2362B4" w:rsidR="001A0897" w:rsidRDefault="001A0897" w:rsidP="00650C12">
      <w:pPr>
        <w:spacing w:after="0" w:line="360" w:lineRule="auto"/>
        <w:ind w:left="720"/>
        <w:rPr>
          <w:rFonts w:ascii="Times New Roman" w:eastAsia="Times New Roman" w:hAnsi="Times New Roman" w:cs="Times New Roman"/>
          <w:sz w:val="28"/>
          <w:szCs w:val="28"/>
          <w:lang w:eastAsia="en-IN"/>
        </w:rPr>
      </w:pPr>
    </w:p>
    <w:p w14:paraId="4A8E7D7D" w14:textId="77777777" w:rsidR="005B67D5" w:rsidRPr="00461D89" w:rsidRDefault="005B67D5" w:rsidP="00650C12">
      <w:pPr>
        <w:spacing w:after="0" w:line="360" w:lineRule="auto"/>
        <w:ind w:left="720"/>
        <w:rPr>
          <w:rFonts w:ascii="Times New Roman" w:eastAsia="Times New Roman" w:hAnsi="Times New Roman" w:cs="Times New Roman"/>
          <w:sz w:val="28"/>
          <w:szCs w:val="28"/>
          <w:lang w:eastAsia="en-IN"/>
        </w:rPr>
      </w:pPr>
    </w:p>
    <w:p w14:paraId="24DA395E" w14:textId="4FF4C64B" w:rsidR="00B70D9C" w:rsidRDefault="00B70D9C" w:rsidP="001E40CC">
      <w:pPr>
        <w:numPr>
          <w:ilvl w:val="0"/>
          <w:numId w:val="21"/>
        </w:numPr>
        <w:spacing w:after="0" w:line="36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ANAYSIS RESULTS</w:t>
      </w:r>
      <w:r w:rsidR="00EC3F31">
        <w:rPr>
          <w:rFonts w:ascii="Times New Roman" w:eastAsia="Times New Roman" w:hAnsi="Times New Roman" w:cs="Times New Roman"/>
          <w:b/>
          <w:bCs/>
          <w:sz w:val="28"/>
          <w:szCs w:val="28"/>
          <w:lang w:eastAsia="en-IN"/>
        </w:rPr>
        <w:t>:</w:t>
      </w:r>
    </w:p>
    <w:p w14:paraId="7C681784" w14:textId="405B0EDA" w:rsidR="001A0897" w:rsidRDefault="001A0897" w:rsidP="001A0897">
      <w:pPr>
        <w:spacing w:after="0" w:line="360" w:lineRule="auto"/>
        <w:rPr>
          <w:rFonts w:ascii="Times New Roman" w:eastAsia="Times New Roman" w:hAnsi="Times New Roman" w:cs="Times New Roman"/>
          <w:b/>
          <w:bCs/>
          <w:sz w:val="28"/>
          <w:szCs w:val="28"/>
          <w:lang w:eastAsia="en-IN"/>
        </w:rPr>
      </w:pPr>
    </w:p>
    <w:p w14:paraId="00558A41" w14:textId="77777777" w:rsidR="001A0897" w:rsidRDefault="001A0897" w:rsidP="001A0897">
      <w:pPr>
        <w:spacing w:after="0" w:line="360" w:lineRule="auto"/>
        <w:rPr>
          <w:rFonts w:ascii="Times New Roman" w:eastAsia="Times New Roman" w:hAnsi="Times New Roman" w:cs="Times New Roman"/>
          <w:b/>
          <w:bCs/>
          <w:sz w:val="28"/>
          <w:szCs w:val="28"/>
          <w:lang w:eastAsia="en-IN"/>
        </w:rPr>
      </w:pPr>
    </w:p>
    <w:p w14:paraId="3E850A4E" w14:textId="7D6E86AC" w:rsidR="00B900D0" w:rsidRDefault="007A2297" w:rsidP="00EC3F31">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It is observed that </w:t>
      </w:r>
      <w:r w:rsidR="00FC02A5">
        <w:rPr>
          <w:rFonts w:ascii="Times New Roman" w:eastAsia="Times New Roman" w:hAnsi="Times New Roman" w:cs="Times New Roman"/>
          <w:sz w:val="28"/>
          <w:szCs w:val="28"/>
          <w:lang w:eastAsia="en-IN"/>
        </w:rPr>
        <w:t xml:space="preserve">Excellent reviews were almost at the top whereas, </w:t>
      </w:r>
      <w:r w:rsidR="00A92148">
        <w:rPr>
          <w:rFonts w:ascii="Times New Roman" w:eastAsia="Times New Roman" w:hAnsi="Times New Roman" w:cs="Times New Roman"/>
          <w:sz w:val="28"/>
          <w:szCs w:val="28"/>
          <w:lang w:eastAsia="en-IN"/>
        </w:rPr>
        <w:t xml:space="preserve">Terrible were much less as compared. The highest reviews </w:t>
      </w:r>
      <w:proofErr w:type="gramStart"/>
      <w:r w:rsidR="00A92148">
        <w:rPr>
          <w:rFonts w:ascii="Times New Roman" w:eastAsia="Times New Roman" w:hAnsi="Times New Roman" w:cs="Times New Roman"/>
          <w:sz w:val="28"/>
          <w:szCs w:val="28"/>
          <w:lang w:eastAsia="en-IN"/>
        </w:rPr>
        <w:t>is</w:t>
      </w:r>
      <w:proofErr w:type="gramEnd"/>
      <w:r w:rsidR="00A92148">
        <w:rPr>
          <w:rFonts w:ascii="Times New Roman" w:eastAsia="Times New Roman" w:hAnsi="Times New Roman" w:cs="Times New Roman"/>
          <w:sz w:val="28"/>
          <w:szCs w:val="28"/>
          <w:lang w:eastAsia="en-IN"/>
        </w:rPr>
        <w:t xml:space="preserve"> shown at hotels which signifies the number of hotels to be more.</w:t>
      </w:r>
      <w:r w:rsidR="00650C12">
        <w:rPr>
          <w:rFonts w:ascii="Times New Roman" w:eastAsia="Times New Roman" w:hAnsi="Times New Roman" w:cs="Times New Roman"/>
          <w:sz w:val="28"/>
          <w:szCs w:val="28"/>
          <w:lang w:eastAsia="en-IN"/>
        </w:rPr>
        <w:t xml:space="preserve"> The filter of city can be used to see the visualization according to the city.</w:t>
      </w:r>
    </w:p>
    <w:p w14:paraId="1431827B" w14:textId="4A6754D1" w:rsidR="00B602C5" w:rsidRDefault="00B602C5" w:rsidP="00EC3F31">
      <w:pPr>
        <w:spacing w:after="0" w:line="360" w:lineRule="auto"/>
        <w:ind w:left="720"/>
        <w:rPr>
          <w:rFonts w:ascii="Times New Roman" w:eastAsia="Times New Roman" w:hAnsi="Times New Roman" w:cs="Times New Roman"/>
          <w:sz w:val="28"/>
          <w:szCs w:val="28"/>
          <w:lang w:eastAsia="en-IN"/>
        </w:rPr>
      </w:pPr>
    </w:p>
    <w:p w14:paraId="792DAF3D" w14:textId="1AA49CFF" w:rsidR="00B602C5" w:rsidRDefault="00B602C5" w:rsidP="00EC3F31">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There is huge demand at hotels but the terrible reviews here is more as compared to its average value. Hence, atten</w:t>
      </w:r>
      <w:r w:rsidR="003E49E7">
        <w:rPr>
          <w:rFonts w:ascii="Times New Roman" w:eastAsia="Times New Roman" w:hAnsi="Times New Roman" w:cs="Times New Roman"/>
          <w:sz w:val="28"/>
          <w:szCs w:val="28"/>
          <w:lang w:eastAsia="en-IN"/>
        </w:rPr>
        <w:t xml:space="preserve">tion should be </w:t>
      </w:r>
      <w:proofErr w:type="spellStart"/>
      <w:r w:rsidR="003E49E7">
        <w:rPr>
          <w:rFonts w:ascii="Times New Roman" w:eastAsia="Times New Roman" w:hAnsi="Times New Roman" w:cs="Times New Roman"/>
          <w:sz w:val="28"/>
          <w:szCs w:val="28"/>
          <w:lang w:eastAsia="en-IN"/>
        </w:rPr>
        <w:t>payed</w:t>
      </w:r>
      <w:proofErr w:type="spellEnd"/>
      <w:r w:rsidR="003E49E7">
        <w:rPr>
          <w:rFonts w:ascii="Times New Roman" w:eastAsia="Times New Roman" w:hAnsi="Times New Roman" w:cs="Times New Roman"/>
          <w:sz w:val="28"/>
          <w:szCs w:val="28"/>
          <w:lang w:eastAsia="en-IN"/>
        </w:rPr>
        <w:t xml:space="preserve"> for the highlight values the hotel offers to improve the reviews of the customers.</w:t>
      </w:r>
    </w:p>
    <w:p w14:paraId="3827AD0B" w14:textId="77777777" w:rsidR="00844AFA" w:rsidRPr="00B900D0" w:rsidRDefault="00844AFA" w:rsidP="00EC3F31">
      <w:pPr>
        <w:spacing w:after="0" w:line="360" w:lineRule="auto"/>
        <w:ind w:left="720"/>
        <w:rPr>
          <w:rFonts w:ascii="Times New Roman" w:eastAsia="Times New Roman" w:hAnsi="Times New Roman" w:cs="Times New Roman"/>
          <w:sz w:val="28"/>
          <w:szCs w:val="28"/>
          <w:lang w:eastAsia="en-IN"/>
        </w:rPr>
      </w:pPr>
    </w:p>
    <w:p w14:paraId="49610D23" w14:textId="195EE9F7" w:rsidR="00EC3F31" w:rsidRDefault="00EA45E2" w:rsidP="00EC3F31">
      <w:pPr>
        <w:spacing w:after="0" w:line="360" w:lineRule="auto"/>
        <w:ind w:left="720"/>
        <w:rPr>
          <w:rFonts w:ascii="Times New Roman" w:eastAsia="Times New Roman" w:hAnsi="Times New Roman" w:cs="Times New Roman"/>
          <w:b/>
          <w:bCs/>
          <w:sz w:val="28"/>
          <w:szCs w:val="28"/>
          <w:lang w:eastAsia="en-IN"/>
        </w:rPr>
      </w:pPr>
      <w:r>
        <w:rPr>
          <w:rFonts w:ascii="Times New Roman" w:eastAsia="Times New Roman" w:hAnsi="Times New Roman" w:cs="Times New Roman"/>
          <w:b/>
          <w:bCs/>
          <w:noProof/>
          <w:sz w:val="28"/>
          <w:szCs w:val="28"/>
          <w:lang w:eastAsia="en-IN"/>
        </w:rPr>
        <w:drawing>
          <wp:inline distT="0" distB="0" distL="0" distR="0" wp14:anchorId="7E3D70E5" wp14:editId="63CBB801">
            <wp:extent cx="6492240" cy="3901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492240" cy="3901440"/>
                    </a:xfrm>
                    <a:prstGeom prst="rect">
                      <a:avLst/>
                    </a:prstGeom>
                    <a:noFill/>
                    <a:ln>
                      <a:noFill/>
                    </a:ln>
                  </pic:spPr>
                </pic:pic>
              </a:graphicData>
            </a:graphic>
          </wp:inline>
        </w:drawing>
      </w:r>
    </w:p>
    <w:p w14:paraId="2B05DCDE" w14:textId="1AF70ADD" w:rsidR="001A0897" w:rsidRDefault="001A0897" w:rsidP="00EC3F31">
      <w:pPr>
        <w:spacing w:after="0" w:line="360" w:lineRule="auto"/>
        <w:ind w:left="720"/>
        <w:rPr>
          <w:rFonts w:ascii="Times New Roman" w:eastAsia="Times New Roman" w:hAnsi="Times New Roman" w:cs="Times New Roman"/>
          <w:b/>
          <w:bCs/>
          <w:sz w:val="28"/>
          <w:szCs w:val="28"/>
          <w:lang w:eastAsia="en-IN"/>
        </w:rPr>
      </w:pPr>
    </w:p>
    <w:p w14:paraId="12688E70" w14:textId="502D2379" w:rsidR="001A0897" w:rsidRDefault="001A0897" w:rsidP="00EC3F31">
      <w:pPr>
        <w:spacing w:after="0" w:line="360" w:lineRule="auto"/>
        <w:ind w:left="720"/>
        <w:rPr>
          <w:rFonts w:ascii="Times New Roman" w:eastAsia="Times New Roman" w:hAnsi="Times New Roman" w:cs="Times New Roman"/>
          <w:b/>
          <w:bCs/>
          <w:sz w:val="28"/>
          <w:szCs w:val="28"/>
          <w:lang w:eastAsia="en-IN"/>
        </w:rPr>
      </w:pPr>
    </w:p>
    <w:p w14:paraId="6EB6A90E" w14:textId="70805E97" w:rsidR="001A0897" w:rsidRDefault="001A0897" w:rsidP="00EC3F31">
      <w:pPr>
        <w:spacing w:after="0" w:line="360" w:lineRule="auto"/>
        <w:ind w:left="720"/>
        <w:rPr>
          <w:rFonts w:ascii="Times New Roman" w:eastAsia="Times New Roman" w:hAnsi="Times New Roman" w:cs="Times New Roman"/>
          <w:b/>
          <w:bCs/>
          <w:sz w:val="28"/>
          <w:szCs w:val="28"/>
          <w:lang w:eastAsia="en-IN"/>
        </w:rPr>
      </w:pPr>
    </w:p>
    <w:p w14:paraId="0A328A6A" w14:textId="26F85859" w:rsidR="001A0897" w:rsidRDefault="001A0897" w:rsidP="00EC3F31">
      <w:pPr>
        <w:spacing w:after="0" w:line="360" w:lineRule="auto"/>
        <w:ind w:left="720"/>
        <w:rPr>
          <w:rFonts w:ascii="Times New Roman" w:eastAsia="Times New Roman" w:hAnsi="Times New Roman" w:cs="Times New Roman"/>
          <w:b/>
          <w:bCs/>
          <w:sz w:val="28"/>
          <w:szCs w:val="28"/>
          <w:lang w:eastAsia="en-IN"/>
        </w:rPr>
      </w:pPr>
    </w:p>
    <w:p w14:paraId="206225DA" w14:textId="7052D5AA" w:rsidR="00A6001F" w:rsidRDefault="00A6001F" w:rsidP="00EC3F31">
      <w:pPr>
        <w:spacing w:after="0" w:line="360" w:lineRule="auto"/>
        <w:ind w:left="720"/>
        <w:rPr>
          <w:rFonts w:ascii="Times New Roman" w:eastAsia="Times New Roman" w:hAnsi="Times New Roman" w:cs="Times New Roman"/>
          <w:b/>
          <w:bCs/>
          <w:sz w:val="28"/>
          <w:szCs w:val="28"/>
          <w:lang w:eastAsia="en-IN"/>
        </w:rPr>
      </w:pPr>
    </w:p>
    <w:p w14:paraId="34DBC0D0" w14:textId="6D80AE52" w:rsidR="00A6001F" w:rsidRDefault="00A6001F" w:rsidP="00EC3F31">
      <w:pPr>
        <w:spacing w:after="0" w:line="360" w:lineRule="auto"/>
        <w:ind w:left="720"/>
        <w:rPr>
          <w:rFonts w:ascii="Times New Roman" w:eastAsia="Times New Roman" w:hAnsi="Times New Roman" w:cs="Times New Roman"/>
          <w:b/>
          <w:bCs/>
          <w:sz w:val="28"/>
          <w:szCs w:val="28"/>
          <w:lang w:eastAsia="en-IN"/>
        </w:rPr>
      </w:pPr>
    </w:p>
    <w:p w14:paraId="7CAC79EB" w14:textId="77777777" w:rsidR="00A6001F" w:rsidRDefault="00A6001F" w:rsidP="00EC3F31">
      <w:pPr>
        <w:spacing w:after="0" w:line="360" w:lineRule="auto"/>
        <w:ind w:left="720"/>
        <w:rPr>
          <w:rFonts w:ascii="Times New Roman" w:eastAsia="Times New Roman" w:hAnsi="Times New Roman" w:cs="Times New Roman"/>
          <w:b/>
          <w:bCs/>
          <w:sz w:val="28"/>
          <w:szCs w:val="28"/>
          <w:lang w:eastAsia="en-IN"/>
        </w:rPr>
      </w:pPr>
    </w:p>
    <w:p w14:paraId="18B04FFC" w14:textId="195D4AFF" w:rsidR="00B70D9C" w:rsidRDefault="00B70D9C" w:rsidP="001E40CC">
      <w:pPr>
        <w:numPr>
          <w:ilvl w:val="0"/>
          <w:numId w:val="21"/>
        </w:numPr>
        <w:spacing w:after="0" w:line="360" w:lineRule="auto"/>
        <w:rPr>
          <w:rFonts w:ascii="Times New Roman" w:eastAsia="Times New Roman" w:hAnsi="Times New Roman" w:cs="Times New Roman"/>
          <w:b/>
          <w:bCs/>
          <w:sz w:val="28"/>
          <w:szCs w:val="28"/>
          <w:lang w:eastAsia="en-IN"/>
        </w:rPr>
      </w:pPr>
      <w:r>
        <w:rPr>
          <w:rFonts w:ascii="Times New Roman" w:eastAsia="Times New Roman" w:hAnsi="Times New Roman" w:cs="Times New Roman"/>
          <w:b/>
          <w:bCs/>
          <w:sz w:val="28"/>
          <w:szCs w:val="28"/>
          <w:lang w:eastAsia="en-IN"/>
        </w:rPr>
        <w:t>VISUALIZATION</w:t>
      </w:r>
      <w:r w:rsidR="00844AFA">
        <w:rPr>
          <w:rFonts w:ascii="Times New Roman" w:eastAsia="Times New Roman" w:hAnsi="Times New Roman" w:cs="Times New Roman"/>
          <w:b/>
          <w:bCs/>
          <w:sz w:val="28"/>
          <w:szCs w:val="28"/>
          <w:lang w:eastAsia="en-IN"/>
        </w:rPr>
        <w:t>:</w:t>
      </w:r>
    </w:p>
    <w:p w14:paraId="2B12C54C" w14:textId="77777777" w:rsidR="00844AFA" w:rsidRDefault="00844AFA" w:rsidP="00844AFA">
      <w:pPr>
        <w:spacing w:after="0" w:line="360" w:lineRule="auto"/>
        <w:ind w:left="720"/>
        <w:rPr>
          <w:rFonts w:ascii="Times New Roman" w:eastAsia="Times New Roman" w:hAnsi="Times New Roman" w:cs="Times New Roman"/>
          <w:b/>
          <w:bCs/>
          <w:sz w:val="28"/>
          <w:szCs w:val="28"/>
          <w:lang w:eastAsia="en-IN"/>
        </w:rPr>
      </w:pPr>
    </w:p>
    <w:p w14:paraId="69BAB691" w14:textId="77777777" w:rsidR="00B70D9C" w:rsidRPr="001E40CC" w:rsidRDefault="00B70D9C" w:rsidP="00B70D9C">
      <w:pPr>
        <w:spacing w:after="0" w:line="360" w:lineRule="auto"/>
        <w:ind w:left="720"/>
        <w:rPr>
          <w:rFonts w:ascii="Times New Roman" w:eastAsia="Times New Roman" w:hAnsi="Times New Roman" w:cs="Times New Roman"/>
          <w:b/>
          <w:bCs/>
          <w:sz w:val="28"/>
          <w:szCs w:val="28"/>
          <w:lang w:eastAsia="en-IN"/>
        </w:rPr>
      </w:pPr>
    </w:p>
    <w:p w14:paraId="54A5BBF2" w14:textId="74C2A0E9" w:rsidR="00C51BA3" w:rsidRDefault="00EA45E2" w:rsidP="00E05A32">
      <w:pPr>
        <w:spacing w:after="0" w:line="360" w:lineRule="auto"/>
        <w:ind w:left="360"/>
        <w:rPr>
          <w:rFonts w:ascii="Times New Roman" w:eastAsia="Times New Roman" w:hAnsi="Times New Roman" w:cs="Times New Roman"/>
          <w:b/>
          <w:bCs/>
          <w:sz w:val="28"/>
          <w:szCs w:val="28"/>
          <w:lang w:val="en-IN" w:eastAsia="en-IN"/>
        </w:rPr>
      </w:pPr>
      <w:r>
        <w:rPr>
          <w:noProof/>
        </w:rPr>
        <w:drawing>
          <wp:inline distT="0" distB="0" distL="0" distR="0" wp14:anchorId="4C34D2EA" wp14:editId="1DC39F4A">
            <wp:extent cx="6395720" cy="3459480"/>
            <wp:effectExtent l="247650" t="190500" r="214630" b="198120"/>
            <wp:docPr id="6" name="Chart 1"/>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1D66EF50" w14:textId="10F78EA1"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042783AB" w14:textId="7AF2EE0A"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7BDD36FD" w14:textId="0FBA8372" w:rsidR="00C51BA3" w:rsidRDefault="00844AFA" w:rsidP="00844AFA">
      <w:pPr>
        <w:spacing w:after="0" w:line="360" w:lineRule="auto"/>
        <w:rPr>
          <w:rFonts w:ascii="Times New Roman" w:eastAsia="Times New Roman" w:hAnsi="Times New Roman" w:cs="Times New Roman"/>
          <w:sz w:val="28"/>
          <w:szCs w:val="28"/>
          <w:lang w:val="en-IN" w:eastAsia="en-IN"/>
        </w:rPr>
      </w:pPr>
      <w:r w:rsidRPr="00195EE9">
        <w:rPr>
          <w:rFonts w:ascii="Times New Roman" w:eastAsia="Times New Roman" w:hAnsi="Times New Roman" w:cs="Times New Roman"/>
          <w:sz w:val="28"/>
          <w:szCs w:val="28"/>
          <w:lang w:val="en-IN" w:eastAsia="en-IN"/>
        </w:rPr>
        <w:t xml:space="preserve">Above </w:t>
      </w:r>
      <w:r w:rsidR="00167429" w:rsidRPr="00195EE9">
        <w:rPr>
          <w:rFonts w:ascii="Times New Roman" w:eastAsia="Times New Roman" w:hAnsi="Times New Roman" w:cs="Times New Roman"/>
          <w:sz w:val="28"/>
          <w:szCs w:val="28"/>
          <w:lang w:val="en-IN" w:eastAsia="en-IN"/>
        </w:rPr>
        <w:t xml:space="preserve">Pivot chart shows the sum of ratings given by the customers from makemytrip.com which </w:t>
      </w:r>
      <w:r w:rsidR="00DC4390" w:rsidRPr="00195EE9">
        <w:rPr>
          <w:rFonts w:ascii="Times New Roman" w:eastAsia="Times New Roman" w:hAnsi="Times New Roman" w:cs="Times New Roman"/>
          <w:sz w:val="28"/>
          <w:szCs w:val="28"/>
          <w:lang w:val="en-IN" w:eastAsia="en-IN"/>
        </w:rPr>
        <w:t xml:space="preserve">shows the hotels to be used most from other property type. Excellent </w:t>
      </w:r>
      <w:r w:rsidR="00D31EA3" w:rsidRPr="00195EE9">
        <w:rPr>
          <w:rFonts w:ascii="Times New Roman" w:eastAsia="Times New Roman" w:hAnsi="Times New Roman" w:cs="Times New Roman"/>
          <w:sz w:val="28"/>
          <w:szCs w:val="28"/>
          <w:lang w:val="en-IN" w:eastAsia="en-IN"/>
        </w:rPr>
        <w:t xml:space="preserve">rating is seen in hotels booked from the site. Blank section shows the rating which </w:t>
      </w:r>
      <w:r w:rsidR="00A64C99" w:rsidRPr="00195EE9">
        <w:rPr>
          <w:rFonts w:ascii="Times New Roman" w:eastAsia="Times New Roman" w:hAnsi="Times New Roman" w:cs="Times New Roman"/>
          <w:sz w:val="28"/>
          <w:szCs w:val="28"/>
          <w:lang w:val="en-IN" w:eastAsia="en-IN"/>
        </w:rPr>
        <w:t>does not</w:t>
      </w:r>
      <w:r w:rsidR="00D31EA3" w:rsidRPr="00195EE9">
        <w:rPr>
          <w:rFonts w:ascii="Times New Roman" w:eastAsia="Times New Roman" w:hAnsi="Times New Roman" w:cs="Times New Roman"/>
          <w:sz w:val="28"/>
          <w:szCs w:val="28"/>
          <w:lang w:val="en-IN" w:eastAsia="en-IN"/>
        </w:rPr>
        <w:t xml:space="preserve"> define for any </w:t>
      </w:r>
      <w:r w:rsidR="00195EE9" w:rsidRPr="00195EE9">
        <w:rPr>
          <w:rFonts w:ascii="Times New Roman" w:eastAsia="Times New Roman" w:hAnsi="Times New Roman" w:cs="Times New Roman"/>
          <w:sz w:val="28"/>
          <w:szCs w:val="28"/>
          <w:lang w:val="en-IN" w:eastAsia="en-IN"/>
        </w:rPr>
        <w:t>specific property type.</w:t>
      </w:r>
    </w:p>
    <w:p w14:paraId="03BC91FD" w14:textId="5D1A4069" w:rsidR="00195EE9" w:rsidRPr="00195EE9" w:rsidRDefault="00195EE9" w:rsidP="00844AFA">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 According to city data changes and can be viewed as per the requirement. </w:t>
      </w:r>
      <w:r w:rsidR="00A64C99">
        <w:rPr>
          <w:rFonts w:ascii="Times New Roman" w:eastAsia="Times New Roman" w:hAnsi="Times New Roman" w:cs="Times New Roman"/>
          <w:sz w:val="28"/>
          <w:szCs w:val="28"/>
          <w:lang w:val="en-IN" w:eastAsia="en-IN"/>
        </w:rPr>
        <w:t xml:space="preserve">The reviews </w:t>
      </w:r>
      <w:r w:rsidR="002E0132">
        <w:rPr>
          <w:rFonts w:ascii="Times New Roman" w:eastAsia="Times New Roman" w:hAnsi="Times New Roman" w:cs="Times New Roman"/>
          <w:sz w:val="28"/>
          <w:szCs w:val="28"/>
          <w:lang w:val="en-IN" w:eastAsia="en-IN"/>
        </w:rPr>
        <w:t>reach up to 90,000 counts and this shows the business growth. Hence, attention should be paid to other property type.</w:t>
      </w:r>
    </w:p>
    <w:p w14:paraId="68214389" w14:textId="5F28DC1F" w:rsidR="00C51BA3" w:rsidRPr="00195EE9" w:rsidRDefault="00C51BA3" w:rsidP="00E05A32">
      <w:pPr>
        <w:spacing w:after="0" w:line="360" w:lineRule="auto"/>
        <w:ind w:left="360"/>
        <w:rPr>
          <w:rFonts w:ascii="Times New Roman" w:eastAsia="Times New Roman" w:hAnsi="Times New Roman" w:cs="Times New Roman"/>
          <w:sz w:val="28"/>
          <w:szCs w:val="28"/>
          <w:lang w:val="en-IN" w:eastAsia="en-IN"/>
        </w:rPr>
      </w:pPr>
    </w:p>
    <w:p w14:paraId="3D918D0B" w14:textId="13DCBB89" w:rsidR="00C51BA3" w:rsidRPr="00195EE9" w:rsidRDefault="00C51BA3" w:rsidP="00E05A32">
      <w:pPr>
        <w:spacing w:after="0" w:line="360" w:lineRule="auto"/>
        <w:ind w:left="360"/>
        <w:rPr>
          <w:rFonts w:ascii="Times New Roman" w:eastAsia="Times New Roman" w:hAnsi="Times New Roman" w:cs="Times New Roman"/>
          <w:sz w:val="28"/>
          <w:szCs w:val="28"/>
          <w:lang w:val="en-IN" w:eastAsia="en-IN"/>
        </w:rPr>
      </w:pPr>
    </w:p>
    <w:p w14:paraId="161336C3" w14:textId="7A288EF5"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5553AC86" w14:textId="77777777" w:rsidR="009C37C4" w:rsidRPr="009C37C4" w:rsidRDefault="009C37C4" w:rsidP="009C37C4">
      <w:pPr>
        <w:spacing w:after="0" w:line="360" w:lineRule="auto"/>
        <w:jc w:val="center"/>
        <w:rPr>
          <w:rFonts w:ascii="Times New Roman" w:eastAsia="Times New Roman" w:hAnsi="Times New Roman" w:cs="Times New Roman"/>
          <w:b/>
          <w:bCs/>
          <w:sz w:val="32"/>
          <w:szCs w:val="32"/>
          <w:lang w:eastAsia="en-IN"/>
        </w:rPr>
      </w:pPr>
      <w:r w:rsidRPr="009C37C4">
        <w:rPr>
          <w:rFonts w:ascii="Times New Roman" w:eastAsia="Times New Roman" w:hAnsi="Times New Roman" w:cs="Times New Roman"/>
          <w:b/>
          <w:bCs/>
          <w:sz w:val="32"/>
          <w:szCs w:val="32"/>
          <w:lang w:eastAsia="en-IN"/>
        </w:rPr>
        <w:t>Summarizing the total number of property type, especially hotels in respective city.</w:t>
      </w:r>
    </w:p>
    <w:p w14:paraId="7E45A3C0" w14:textId="50A80635"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5902EE74" w14:textId="6082B1C1" w:rsidR="00C51BA3" w:rsidRDefault="00C51BA3" w:rsidP="00E05A32">
      <w:pPr>
        <w:spacing w:after="0" w:line="360" w:lineRule="auto"/>
        <w:ind w:left="360"/>
        <w:rPr>
          <w:rFonts w:ascii="Times New Roman" w:eastAsia="Times New Roman" w:hAnsi="Times New Roman" w:cs="Times New Roman"/>
          <w:b/>
          <w:bCs/>
          <w:sz w:val="28"/>
          <w:szCs w:val="28"/>
          <w:lang w:val="en-IN" w:eastAsia="en-IN"/>
        </w:rPr>
      </w:pPr>
    </w:p>
    <w:p w14:paraId="3A9DAD12" w14:textId="331514A3" w:rsidR="0094124D" w:rsidRDefault="00FE280F" w:rsidP="00FE280F">
      <w:pPr>
        <w:numPr>
          <w:ilvl w:val="0"/>
          <w:numId w:val="23"/>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INTRODUCTION</w:t>
      </w:r>
      <w:r w:rsidR="00FD47CC">
        <w:rPr>
          <w:rFonts w:ascii="Times New Roman" w:eastAsia="Times New Roman" w:hAnsi="Times New Roman" w:cs="Times New Roman"/>
          <w:b/>
          <w:bCs/>
          <w:sz w:val="28"/>
          <w:szCs w:val="28"/>
          <w:lang w:val="en-IN" w:eastAsia="en-IN"/>
        </w:rPr>
        <w:t>:</w:t>
      </w:r>
    </w:p>
    <w:p w14:paraId="4AC573FA" w14:textId="13FF1198"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3B52AA8B" w14:textId="6D65646B"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65CA597A" w14:textId="136E3ABB" w:rsidR="00FD47CC" w:rsidRDefault="00677E8E" w:rsidP="00FD47CC">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In this objective, the insights are brought into light to know the use of hotels in respective area.</w:t>
      </w:r>
      <w:r w:rsidR="0005193A">
        <w:rPr>
          <w:rFonts w:ascii="Times New Roman" w:eastAsia="Times New Roman" w:hAnsi="Times New Roman" w:cs="Times New Roman"/>
          <w:sz w:val="28"/>
          <w:szCs w:val="28"/>
          <w:lang w:val="en-IN" w:eastAsia="en-IN"/>
        </w:rPr>
        <w:t xml:space="preserve"> It is assumed that the total number of hotels speaks about customer demand in respective cities</w:t>
      </w:r>
      <w:r w:rsidR="00777BC6">
        <w:rPr>
          <w:rFonts w:ascii="Times New Roman" w:eastAsia="Times New Roman" w:hAnsi="Times New Roman" w:cs="Times New Roman"/>
          <w:sz w:val="28"/>
          <w:szCs w:val="28"/>
          <w:lang w:val="en-IN" w:eastAsia="en-IN"/>
        </w:rPr>
        <w:t xml:space="preserve">. Count of hotels can be seen and visualized for user friendly. Similarly, the hotels as well as other type of property types can be considered. </w:t>
      </w:r>
    </w:p>
    <w:p w14:paraId="06CFC45F" w14:textId="6BAD18F8" w:rsidR="003672A2" w:rsidRDefault="003672A2" w:rsidP="00FD47CC">
      <w:pPr>
        <w:spacing w:after="0" w:line="360" w:lineRule="auto"/>
        <w:rPr>
          <w:rFonts w:ascii="Times New Roman" w:eastAsia="Times New Roman" w:hAnsi="Times New Roman" w:cs="Times New Roman"/>
          <w:sz w:val="28"/>
          <w:szCs w:val="28"/>
          <w:lang w:val="en-IN" w:eastAsia="en-IN"/>
        </w:rPr>
      </w:pPr>
    </w:p>
    <w:p w14:paraId="6AA3E597" w14:textId="43B0FDDF" w:rsidR="003672A2" w:rsidRDefault="003672A2" w:rsidP="00FD47CC">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Customers on site prefer hotels in </w:t>
      </w:r>
      <w:r w:rsidR="001B0A51">
        <w:rPr>
          <w:rFonts w:ascii="Times New Roman" w:eastAsia="Times New Roman" w:hAnsi="Times New Roman" w:cs="Times New Roman"/>
          <w:sz w:val="28"/>
          <w:szCs w:val="28"/>
          <w:lang w:val="en-IN" w:eastAsia="en-IN"/>
        </w:rPr>
        <w:t>locations which are tourist places. Lonavala, Pali and other such tourist cities have crowd of hotels which gradually increases the demand of hotels and increasing the gr</w:t>
      </w:r>
      <w:r w:rsidR="00056584">
        <w:rPr>
          <w:rFonts w:ascii="Times New Roman" w:eastAsia="Times New Roman" w:hAnsi="Times New Roman" w:cs="Times New Roman"/>
          <w:sz w:val="28"/>
          <w:szCs w:val="28"/>
          <w:lang w:val="en-IN" w:eastAsia="en-IN"/>
        </w:rPr>
        <w:t xml:space="preserve">owth of the owners. In such tourist places for more profit other </w:t>
      </w:r>
      <w:r w:rsidR="00BD7706">
        <w:rPr>
          <w:rFonts w:ascii="Times New Roman" w:eastAsia="Times New Roman" w:hAnsi="Times New Roman" w:cs="Times New Roman"/>
          <w:sz w:val="28"/>
          <w:szCs w:val="28"/>
          <w:lang w:val="en-IN" w:eastAsia="en-IN"/>
        </w:rPr>
        <w:t xml:space="preserve">property types can be constructed and hence, it will have better demand. The quality can be rise by the facilities they provide. </w:t>
      </w:r>
    </w:p>
    <w:p w14:paraId="78083D0F" w14:textId="6F1B5B9D" w:rsidR="00BD7706" w:rsidRDefault="00BD7706" w:rsidP="00FD47CC">
      <w:pPr>
        <w:spacing w:after="0" w:line="360" w:lineRule="auto"/>
        <w:rPr>
          <w:rFonts w:ascii="Times New Roman" w:eastAsia="Times New Roman" w:hAnsi="Times New Roman" w:cs="Times New Roman"/>
          <w:sz w:val="28"/>
          <w:szCs w:val="28"/>
          <w:lang w:val="en-IN" w:eastAsia="en-IN"/>
        </w:rPr>
      </w:pPr>
    </w:p>
    <w:p w14:paraId="079676EC" w14:textId="59502833" w:rsidR="00BD7706" w:rsidRPr="004F65C7" w:rsidRDefault="00BD7706" w:rsidP="00FD47CC">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refore, the count of hotels shows the visits of customers and analyses the </w:t>
      </w:r>
      <w:r w:rsidR="00D57702">
        <w:rPr>
          <w:rFonts w:ascii="Times New Roman" w:eastAsia="Times New Roman" w:hAnsi="Times New Roman" w:cs="Times New Roman"/>
          <w:sz w:val="28"/>
          <w:szCs w:val="28"/>
          <w:lang w:val="en-IN" w:eastAsia="en-IN"/>
        </w:rPr>
        <w:t xml:space="preserve">different aspects of tourism. In this analysis the data is cleaned and transformed as well as filtered for best possible results. </w:t>
      </w:r>
      <w:r w:rsidR="00F56179">
        <w:rPr>
          <w:rFonts w:ascii="Times New Roman" w:eastAsia="Times New Roman" w:hAnsi="Times New Roman" w:cs="Times New Roman"/>
          <w:sz w:val="28"/>
          <w:szCs w:val="28"/>
          <w:lang w:val="en-IN" w:eastAsia="en-IN"/>
        </w:rPr>
        <w:t xml:space="preserve">Different sheet is used for pivot chart and tables. Further you may </w:t>
      </w:r>
      <w:proofErr w:type="gramStart"/>
      <w:r w:rsidR="00F56179">
        <w:rPr>
          <w:rFonts w:ascii="Times New Roman" w:eastAsia="Times New Roman" w:hAnsi="Times New Roman" w:cs="Times New Roman"/>
          <w:sz w:val="28"/>
          <w:szCs w:val="28"/>
          <w:lang w:val="en-IN" w:eastAsia="en-IN"/>
        </w:rPr>
        <w:t>get  familiar</w:t>
      </w:r>
      <w:proofErr w:type="gramEnd"/>
      <w:r w:rsidR="00F56179">
        <w:rPr>
          <w:rFonts w:ascii="Times New Roman" w:eastAsia="Times New Roman" w:hAnsi="Times New Roman" w:cs="Times New Roman"/>
          <w:sz w:val="28"/>
          <w:szCs w:val="28"/>
          <w:lang w:val="en-IN" w:eastAsia="en-IN"/>
        </w:rPr>
        <w:t xml:space="preserve"> with its charts as well as the suspects its considering for.</w:t>
      </w:r>
      <w:r w:rsidR="00175C35">
        <w:rPr>
          <w:rFonts w:ascii="Times New Roman" w:eastAsia="Times New Roman" w:hAnsi="Times New Roman" w:cs="Times New Roman"/>
          <w:sz w:val="28"/>
          <w:szCs w:val="28"/>
          <w:lang w:val="en-IN" w:eastAsia="en-IN"/>
        </w:rPr>
        <w:t xml:space="preserve"> The insight is based on the counts of the hotels. It summarizes the count of property type in desired filters accord</w:t>
      </w:r>
      <w:r w:rsidR="008F14D5">
        <w:rPr>
          <w:rFonts w:ascii="Times New Roman" w:eastAsia="Times New Roman" w:hAnsi="Times New Roman" w:cs="Times New Roman"/>
          <w:sz w:val="28"/>
          <w:szCs w:val="28"/>
          <w:lang w:val="en-IN" w:eastAsia="en-IN"/>
        </w:rPr>
        <w:t>ing to city and the layers of filtering process.</w:t>
      </w:r>
    </w:p>
    <w:p w14:paraId="4B6AACE9" w14:textId="56784521"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5F00DEB3" w14:textId="3F6C5F74"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3B96CA98" w14:textId="22E700D0"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1316EC01" w14:textId="71689DEE"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29A18841" w14:textId="77777777"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4C5B4CE2" w14:textId="09C4C649" w:rsidR="00FE280F" w:rsidRDefault="00FE280F" w:rsidP="00FE280F">
      <w:pPr>
        <w:numPr>
          <w:ilvl w:val="0"/>
          <w:numId w:val="23"/>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GENERAL DESCRIPTION</w:t>
      </w:r>
      <w:r w:rsidR="00FD47CC">
        <w:rPr>
          <w:rFonts w:ascii="Times New Roman" w:eastAsia="Times New Roman" w:hAnsi="Times New Roman" w:cs="Times New Roman"/>
          <w:b/>
          <w:bCs/>
          <w:sz w:val="28"/>
          <w:szCs w:val="28"/>
          <w:lang w:val="en-IN" w:eastAsia="en-IN"/>
        </w:rPr>
        <w:t>:</w:t>
      </w:r>
    </w:p>
    <w:p w14:paraId="5CF78B40" w14:textId="1FA600F3" w:rsidR="008F14D5" w:rsidRDefault="008F14D5" w:rsidP="008F14D5">
      <w:pPr>
        <w:spacing w:after="0" w:line="360" w:lineRule="auto"/>
        <w:ind w:left="720"/>
        <w:rPr>
          <w:rFonts w:ascii="Times New Roman" w:eastAsia="Times New Roman" w:hAnsi="Times New Roman" w:cs="Times New Roman"/>
          <w:b/>
          <w:bCs/>
          <w:sz w:val="28"/>
          <w:szCs w:val="28"/>
          <w:lang w:val="en-IN" w:eastAsia="en-IN"/>
        </w:rPr>
      </w:pPr>
    </w:p>
    <w:p w14:paraId="3E7F36EE" w14:textId="61865328" w:rsidR="008F14D5" w:rsidRDefault="00666D10" w:rsidP="008F14D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As above scenario is described and hence the pivot chart and table are made available. The chart is in form </w:t>
      </w:r>
      <w:r w:rsidR="00710AB5">
        <w:rPr>
          <w:rFonts w:ascii="Times New Roman" w:eastAsia="Times New Roman" w:hAnsi="Times New Roman" w:cs="Times New Roman"/>
          <w:sz w:val="28"/>
          <w:szCs w:val="28"/>
          <w:lang w:val="en-IN" w:eastAsia="en-IN"/>
        </w:rPr>
        <w:t>of horizontal bar graphs. The graph plotting shows major city crowd such as Pali and Lonavala with high pitch of count of hotels which gives rise to growth in tourist area and ensures the satisfaction level of owner.</w:t>
      </w:r>
    </w:p>
    <w:p w14:paraId="79310609" w14:textId="68C185AC" w:rsidR="0003659C" w:rsidRDefault="0003659C" w:rsidP="008F14D5">
      <w:pPr>
        <w:spacing w:after="0" w:line="360" w:lineRule="auto"/>
        <w:ind w:left="720"/>
        <w:rPr>
          <w:rFonts w:ascii="Times New Roman" w:eastAsia="Times New Roman" w:hAnsi="Times New Roman" w:cs="Times New Roman"/>
          <w:sz w:val="28"/>
          <w:szCs w:val="28"/>
          <w:lang w:val="en-IN" w:eastAsia="en-IN"/>
        </w:rPr>
      </w:pPr>
    </w:p>
    <w:p w14:paraId="633201CE" w14:textId="609C0A4A" w:rsidR="0003659C" w:rsidRDefault="0003659C" w:rsidP="008F14D5">
      <w:pPr>
        <w:spacing w:after="0" w:line="360" w:lineRule="auto"/>
        <w:ind w:left="720"/>
        <w:rPr>
          <w:rFonts w:ascii="Times New Roman" w:eastAsia="Times New Roman" w:hAnsi="Times New Roman" w:cs="Times New Roman"/>
          <w:sz w:val="28"/>
          <w:szCs w:val="28"/>
          <w:lang w:val="en-IN" w:eastAsia="en-IN"/>
        </w:rPr>
      </w:pPr>
      <w:proofErr w:type="gramStart"/>
      <w:r>
        <w:rPr>
          <w:rFonts w:ascii="Times New Roman" w:eastAsia="Times New Roman" w:hAnsi="Times New Roman" w:cs="Times New Roman"/>
          <w:sz w:val="28"/>
          <w:szCs w:val="28"/>
          <w:lang w:val="en-IN" w:eastAsia="en-IN"/>
        </w:rPr>
        <w:t>Two layer</w:t>
      </w:r>
      <w:proofErr w:type="gramEnd"/>
      <w:r>
        <w:rPr>
          <w:rFonts w:ascii="Times New Roman" w:eastAsia="Times New Roman" w:hAnsi="Times New Roman" w:cs="Times New Roman"/>
          <w:sz w:val="28"/>
          <w:szCs w:val="28"/>
          <w:lang w:val="en-IN" w:eastAsia="en-IN"/>
        </w:rPr>
        <w:t xml:space="preserve"> filtering is applied, one which is based on city and other based on property type which ensures the effectiveness and results in </w:t>
      </w:r>
      <w:r w:rsidR="00740E5B">
        <w:rPr>
          <w:rFonts w:ascii="Times New Roman" w:eastAsia="Times New Roman" w:hAnsi="Times New Roman" w:cs="Times New Roman"/>
          <w:sz w:val="28"/>
          <w:szCs w:val="28"/>
          <w:lang w:val="en-IN" w:eastAsia="en-IN"/>
        </w:rPr>
        <w:t xml:space="preserve">required objective form. The chart id based on the pivot table which is then designed in </w:t>
      </w:r>
      <w:r w:rsidR="00742783">
        <w:rPr>
          <w:rFonts w:ascii="Times New Roman" w:eastAsia="Times New Roman" w:hAnsi="Times New Roman" w:cs="Times New Roman"/>
          <w:sz w:val="28"/>
          <w:szCs w:val="28"/>
          <w:lang w:val="en-IN" w:eastAsia="en-IN"/>
        </w:rPr>
        <w:t xml:space="preserve">horizontal graphical way with the colour effect as well as the </w:t>
      </w:r>
      <w:r w:rsidR="00FF62DD">
        <w:rPr>
          <w:rFonts w:ascii="Times New Roman" w:eastAsia="Times New Roman" w:hAnsi="Times New Roman" w:cs="Times New Roman"/>
          <w:sz w:val="28"/>
          <w:szCs w:val="28"/>
          <w:lang w:val="en-IN" w:eastAsia="en-IN"/>
        </w:rPr>
        <w:t>plotting designs which can enable labels too.</w:t>
      </w:r>
    </w:p>
    <w:p w14:paraId="5D43AB4C" w14:textId="080F6A77" w:rsidR="00FF62DD" w:rsidRDefault="00FF62DD" w:rsidP="008F14D5">
      <w:pPr>
        <w:spacing w:after="0" w:line="360" w:lineRule="auto"/>
        <w:ind w:left="720"/>
        <w:rPr>
          <w:rFonts w:ascii="Times New Roman" w:eastAsia="Times New Roman" w:hAnsi="Times New Roman" w:cs="Times New Roman"/>
          <w:sz w:val="28"/>
          <w:szCs w:val="28"/>
          <w:lang w:val="en-IN" w:eastAsia="en-IN"/>
        </w:rPr>
      </w:pPr>
    </w:p>
    <w:p w14:paraId="52740144" w14:textId="62A3F1E6" w:rsidR="00FF62DD" w:rsidRPr="008F14D5" w:rsidRDefault="00FF62DD" w:rsidP="008F14D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Slicers are used for user friendly filters and customized in such a way that it becomes easier to access required data. The changes in data can change the data in slicer too. One can break and connect the connection of data and the slicer. The slicing technique is enabled with special functionalities of excel.</w:t>
      </w:r>
    </w:p>
    <w:p w14:paraId="0D9C2E20" w14:textId="3BA239F9" w:rsidR="00FD47CC" w:rsidRPr="008F14D5" w:rsidRDefault="00FD47CC" w:rsidP="00FD47CC">
      <w:pPr>
        <w:spacing w:after="0" w:line="360" w:lineRule="auto"/>
        <w:rPr>
          <w:rFonts w:ascii="Times New Roman" w:eastAsia="Times New Roman" w:hAnsi="Times New Roman" w:cs="Times New Roman"/>
          <w:sz w:val="28"/>
          <w:szCs w:val="28"/>
          <w:lang w:val="en-IN" w:eastAsia="en-IN"/>
        </w:rPr>
      </w:pPr>
    </w:p>
    <w:p w14:paraId="5996CFB6" w14:textId="09AB532F"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0CA2F24B" w14:textId="6235CDE8" w:rsidR="00FD47CC" w:rsidRDefault="00FD47CC" w:rsidP="00FD47CC">
      <w:pPr>
        <w:spacing w:after="0" w:line="360" w:lineRule="auto"/>
        <w:rPr>
          <w:rFonts w:ascii="Times New Roman" w:eastAsia="Times New Roman" w:hAnsi="Times New Roman" w:cs="Times New Roman"/>
          <w:b/>
          <w:bCs/>
          <w:sz w:val="28"/>
          <w:szCs w:val="28"/>
          <w:lang w:val="en-IN" w:eastAsia="en-IN"/>
        </w:rPr>
      </w:pPr>
    </w:p>
    <w:p w14:paraId="312FF826" w14:textId="77777777" w:rsidR="00B177D1" w:rsidRDefault="00B177D1" w:rsidP="00FD47CC">
      <w:pPr>
        <w:spacing w:after="0" w:line="360" w:lineRule="auto"/>
        <w:rPr>
          <w:rFonts w:ascii="Times New Roman" w:eastAsia="Times New Roman" w:hAnsi="Times New Roman" w:cs="Times New Roman"/>
          <w:b/>
          <w:bCs/>
          <w:sz w:val="28"/>
          <w:szCs w:val="28"/>
          <w:lang w:val="en-IN" w:eastAsia="en-IN"/>
        </w:rPr>
      </w:pPr>
    </w:p>
    <w:p w14:paraId="35B7DA1D" w14:textId="41050752" w:rsidR="00FE280F" w:rsidRDefault="00FE280F" w:rsidP="00FE280F">
      <w:pPr>
        <w:numPr>
          <w:ilvl w:val="0"/>
          <w:numId w:val="23"/>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SPECEFIC REQUIREMENTS</w:t>
      </w:r>
      <w:r w:rsidR="00B177D1">
        <w:rPr>
          <w:rFonts w:ascii="Times New Roman" w:eastAsia="Times New Roman" w:hAnsi="Times New Roman" w:cs="Times New Roman"/>
          <w:b/>
          <w:bCs/>
          <w:sz w:val="28"/>
          <w:szCs w:val="28"/>
          <w:lang w:val="en-IN" w:eastAsia="en-IN"/>
        </w:rPr>
        <w:t>:</w:t>
      </w:r>
    </w:p>
    <w:p w14:paraId="78F6B8D1" w14:textId="77777777" w:rsidR="002573DA" w:rsidRDefault="002573DA" w:rsidP="002573DA">
      <w:pPr>
        <w:spacing w:after="0" w:line="360" w:lineRule="auto"/>
        <w:ind w:left="720"/>
        <w:rPr>
          <w:rFonts w:ascii="Times New Roman" w:eastAsia="Times New Roman" w:hAnsi="Times New Roman" w:cs="Times New Roman"/>
          <w:b/>
          <w:bCs/>
          <w:sz w:val="28"/>
          <w:szCs w:val="28"/>
          <w:lang w:val="en-IN" w:eastAsia="en-IN"/>
        </w:rPr>
      </w:pPr>
    </w:p>
    <w:p w14:paraId="438A0509" w14:textId="6A5197B2" w:rsidR="00C00A02" w:rsidRDefault="00C00A02" w:rsidP="00C00A02">
      <w:pPr>
        <w:spacing w:after="0" w:line="360" w:lineRule="auto"/>
        <w:ind w:left="36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Knowledge of Pivot table and the sparklines, Slicer from Insert tab and the conditional formatting along with design of pivot chart.</w:t>
      </w:r>
      <w:r w:rsidR="00FF62DD">
        <w:rPr>
          <w:rFonts w:ascii="Times New Roman" w:eastAsia="Times New Roman" w:hAnsi="Times New Roman" w:cs="Times New Roman"/>
          <w:sz w:val="28"/>
          <w:szCs w:val="28"/>
          <w:lang w:eastAsia="en-IN"/>
        </w:rPr>
        <w:t xml:space="preserve"> Data tab should be known as well as the insert tab to enhance the use of slicers.</w:t>
      </w:r>
      <w:r>
        <w:rPr>
          <w:rFonts w:ascii="Times New Roman" w:eastAsia="Times New Roman" w:hAnsi="Times New Roman" w:cs="Times New Roman"/>
          <w:sz w:val="28"/>
          <w:szCs w:val="28"/>
          <w:lang w:eastAsia="en-IN"/>
        </w:rPr>
        <w:t xml:space="preserve"> </w:t>
      </w:r>
    </w:p>
    <w:p w14:paraId="2554DC09" w14:textId="77777777" w:rsidR="00C00A02" w:rsidRDefault="00C00A02" w:rsidP="00C00A02">
      <w:pPr>
        <w:spacing w:after="0" w:line="360" w:lineRule="auto"/>
        <w:ind w:left="720"/>
        <w:rPr>
          <w:rFonts w:ascii="Times New Roman" w:eastAsia="Times New Roman" w:hAnsi="Times New Roman" w:cs="Times New Roman"/>
          <w:b/>
          <w:bCs/>
          <w:sz w:val="28"/>
          <w:szCs w:val="28"/>
          <w:lang w:val="en-IN" w:eastAsia="en-IN"/>
        </w:rPr>
      </w:pPr>
    </w:p>
    <w:p w14:paraId="18FB6F5E" w14:textId="00EC1B81"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7CE7D9BC" w14:textId="6598F22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C12B7C2" w14:textId="35205A3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53156BB" w14:textId="40D9159B"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7437083"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937697D" w14:textId="22EA7B5E" w:rsidR="00DC7DCE" w:rsidRDefault="00FE280F" w:rsidP="00DC7DCE">
      <w:pPr>
        <w:numPr>
          <w:ilvl w:val="0"/>
          <w:numId w:val="23"/>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ANAYSIS RESULTS</w:t>
      </w:r>
      <w:r w:rsidR="00B177D1">
        <w:rPr>
          <w:rFonts w:ascii="Times New Roman" w:eastAsia="Times New Roman" w:hAnsi="Times New Roman" w:cs="Times New Roman"/>
          <w:b/>
          <w:bCs/>
          <w:sz w:val="28"/>
          <w:szCs w:val="28"/>
          <w:lang w:val="en-IN" w:eastAsia="en-IN"/>
        </w:rPr>
        <w:t>:</w:t>
      </w:r>
    </w:p>
    <w:p w14:paraId="188B903B" w14:textId="3D28F210" w:rsidR="00DC7DCE" w:rsidRDefault="00DC7DCE" w:rsidP="00DC7DCE">
      <w:pPr>
        <w:spacing w:after="0" w:line="360" w:lineRule="auto"/>
        <w:ind w:left="720"/>
        <w:rPr>
          <w:rFonts w:ascii="Times New Roman" w:eastAsia="Times New Roman" w:hAnsi="Times New Roman" w:cs="Times New Roman"/>
          <w:b/>
          <w:bCs/>
          <w:sz w:val="28"/>
          <w:szCs w:val="28"/>
          <w:lang w:val="en-IN" w:eastAsia="en-IN"/>
        </w:rPr>
      </w:pPr>
    </w:p>
    <w:p w14:paraId="66DB265A" w14:textId="555450B7" w:rsidR="00DC7DCE" w:rsidRPr="00DC7DCE" w:rsidRDefault="00DC7DCE" w:rsidP="00DC7DCE">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Pivot table is analysed where one can see the grand total which is count of the </w:t>
      </w:r>
      <w:r w:rsidR="0024228E">
        <w:rPr>
          <w:rFonts w:ascii="Times New Roman" w:eastAsia="Times New Roman" w:hAnsi="Times New Roman" w:cs="Times New Roman"/>
          <w:sz w:val="28"/>
          <w:szCs w:val="28"/>
          <w:lang w:val="en-IN" w:eastAsia="en-IN"/>
        </w:rPr>
        <w:t>respective property type in respective cities.</w:t>
      </w:r>
      <w:r w:rsidR="00604E89">
        <w:rPr>
          <w:rFonts w:ascii="Times New Roman" w:eastAsia="Times New Roman" w:hAnsi="Times New Roman" w:cs="Times New Roman"/>
          <w:sz w:val="28"/>
          <w:szCs w:val="28"/>
          <w:lang w:val="en-IN" w:eastAsia="en-IN"/>
        </w:rPr>
        <w:t xml:space="preserve"> Goa, Co</w:t>
      </w:r>
      <w:r w:rsidR="00552B19">
        <w:rPr>
          <w:rFonts w:ascii="Times New Roman" w:eastAsia="Times New Roman" w:hAnsi="Times New Roman" w:cs="Times New Roman"/>
          <w:sz w:val="28"/>
          <w:szCs w:val="28"/>
          <w:lang w:val="en-IN" w:eastAsia="en-IN"/>
        </w:rPr>
        <w:t>c</w:t>
      </w:r>
      <w:r w:rsidR="00604E89">
        <w:rPr>
          <w:rFonts w:ascii="Times New Roman" w:eastAsia="Times New Roman" w:hAnsi="Times New Roman" w:cs="Times New Roman"/>
          <w:sz w:val="28"/>
          <w:szCs w:val="28"/>
          <w:lang w:val="en-IN" w:eastAsia="en-IN"/>
        </w:rPr>
        <w:t>hin, Coorg,</w:t>
      </w:r>
      <w:r w:rsidR="00552B19">
        <w:rPr>
          <w:rFonts w:ascii="Times New Roman" w:eastAsia="Times New Roman" w:hAnsi="Times New Roman" w:cs="Times New Roman"/>
          <w:sz w:val="28"/>
          <w:szCs w:val="28"/>
          <w:lang w:val="en-IN" w:eastAsia="en-IN"/>
        </w:rPr>
        <w:t xml:space="preserve"> Mumbai, Bangalore</w:t>
      </w:r>
      <w:r w:rsidR="00604E89">
        <w:rPr>
          <w:rFonts w:ascii="Times New Roman" w:eastAsia="Times New Roman" w:hAnsi="Times New Roman" w:cs="Times New Roman"/>
          <w:sz w:val="28"/>
          <w:szCs w:val="28"/>
          <w:lang w:val="en-IN" w:eastAsia="en-IN"/>
        </w:rPr>
        <w:t xml:space="preserve"> </w:t>
      </w:r>
      <w:r w:rsidR="00552B19">
        <w:rPr>
          <w:rFonts w:ascii="Times New Roman" w:eastAsia="Times New Roman" w:hAnsi="Times New Roman" w:cs="Times New Roman"/>
          <w:sz w:val="28"/>
          <w:szCs w:val="28"/>
          <w:lang w:val="en-IN" w:eastAsia="en-IN"/>
        </w:rPr>
        <w:t xml:space="preserve">such cities have count of nearly 600 hotels which attracts a great crowd. Hence, if any other hotel is to be constructed </w:t>
      </w:r>
      <w:r w:rsidR="008E264F">
        <w:rPr>
          <w:rFonts w:ascii="Times New Roman" w:eastAsia="Times New Roman" w:hAnsi="Times New Roman" w:cs="Times New Roman"/>
          <w:sz w:val="28"/>
          <w:szCs w:val="28"/>
          <w:lang w:val="en-IN" w:eastAsia="en-IN"/>
        </w:rPr>
        <w:t>the same cities should be considered for better profit. As the count of hotel is directly prop</w:t>
      </w:r>
      <w:r w:rsidR="00652489">
        <w:rPr>
          <w:rFonts w:ascii="Times New Roman" w:eastAsia="Times New Roman" w:hAnsi="Times New Roman" w:cs="Times New Roman"/>
          <w:sz w:val="28"/>
          <w:szCs w:val="28"/>
          <w:lang w:val="en-IN" w:eastAsia="en-IN"/>
        </w:rPr>
        <w:t>ortional to the hotel demand by the customers.</w:t>
      </w:r>
      <w:r w:rsidR="00604E89">
        <w:rPr>
          <w:rFonts w:ascii="Times New Roman" w:eastAsia="Times New Roman" w:hAnsi="Times New Roman" w:cs="Times New Roman"/>
          <w:sz w:val="28"/>
          <w:szCs w:val="28"/>
          <w:lang w:val="en-IN" w:eastAsia="en-IN"/>
        </w:rPr>
        <w:t xml:space="preserve"> </w:t>
      </w:r>
    </w:p>
    <w:p w14:paraId="1A450BF1" w14:textId="65E7E168"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BBF5037" w14:textId="45750401"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52772C8" w14:textId="4A71C66F" w:rsidR="00B177D1" w:rsidRDefault="00EA45E2" w:rsidP="00B177D1">
      <w:p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noProof/>
          <w:sz w:val="28"/>
          <w:szCs w:val="28"/>
          <w:lang w:val="en-IN" w:eastAsia="en-IN"/>
        </w:rPr>
        <w:drawing>
          <wp:inline distT="0" distB="0" distL="0" distR="0" wp14:anchorId="31512418" wp14:editId="48C50C32">
            <wp:extent cx="6766560" cy="381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766560" cy="3810000"/>
                    </a:xfrm>
                    <a:prstGeom prst="rect">
                      <a:avLst/>
                    </a:prstGeom>
                    <a:noFill/>
                    <a:ln>
                      <a:noFill/>
                    </a:ln>
                  </pic:spPr>
                </pic:pic>
              </a:graphicData>
            </a:graphic>
          </wp:inline>
        </w:drawing>
      </w:r>
    </w:p>
    <w:p w14:paraId="3A2B51C8" w14:textId="2AED2CC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7DB1D23" w14:textId="5BF9C1EC"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7915E64" w14:textId="3EDEEC22"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915AAF9" w14:textId="1F4CC509"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5F2FB50C" w14:textId="444171D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DB90ED6" w14:textId="5F7AF76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1E6F622"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41E2793" w14:textId="6D618BAC" w:rsidR="00FE280F" w:rsidRDefault="00FE280F" w:rsidP="00FE280F">
      <w:pPr>
        <w:numPr>
          <w:ilvl w:val="0"/>
          <w:numId w:val="23"/>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VISUALIZATION</w:t>
      </w:r>
      <w:r w:rsidR="00B177D1">
        <w:rPr>
          <w:rFonts w:ascii="Times New Roman" w:eastAsia="Times New Roman" w:hAnsi="Times New Roman" w:cs="Times New Roman"/>
          <w:b/>
          <w:bCs/>
          <w:sz w:val="28"/>
          <w:szCs w:val="28"/>
          <w:lang w:val="en-IN" w:eastAsia="en-IN"/>
        </w:rPr>
        <w:t>:</w:t>
      </w:r>
    </w:p>
    <w:p w14:paraId="523842FD" w14:textId="52311478" w:rsidR="00652489" w:rsidRDefault="00652489" w:rsidP="00652489">
      <w:pPr>
        <w:spacing w:after="0" w:line="360" w:lineRule="auto"/>
        <w:ind w:left="720"/>
        <w:rPr>
          <w:rFonts w:ascii="Times New Roman" w:eastAsia="Times New Roman" w:hAnsi="Times New Roman" w:cs="Times New Roman"/>
          <w:b/>
          <w:bCs/>
          <w:sz w:val="28"/>
          <w:szCs w:val="28"/>
          <w:lang w:val="en-IN" w:eastAsia="en-IN"/>
        </w:rPr>
      </w:pPr>
    </w:p>
    <w:p w14:paraId="3FEB3349" w14:textId="05249747" w:rsidR="00054A46" w:rsidRPr="00054A46" w:rsidRDefault="005916C0" w:rsidP="00652489">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All</w:t>
      </w:r>
      <w:r w:rsidR="00054A46">
        <w:rPr>
          <w:rFonts w:ascii="Times New Roman" w:eastAsia="Times New Roman" w:hAnsi="Times New Roman" w:cs="Times New Roman"/>
          <w:sz w:val="28"/>
          <w:szCs w:val="28"/>
          <w:lang w:val="en-IN" w:eastAsia="en-IN"/>
        </w:rPr>
        <w:t xml:space="preserve"> the cities are not visualized here as the filtering is selective. One can view according to the filters as explained in descr</w:t>
      </w:r>
      <w:r w:rsidR="002C0797">
        <w:rPr>
          <w:rFonts w:ascii="Times New Roman" w:eastAsia="Times New Roman" w:hAnsi="Times New Roman" w:cs="Times New Roman"/>
          <w:sz w:val="28"/>
          <w:szCs w:val="28"/>
          <w:lang w:val="en-IN" w:eastAsia="en-IN"/>
        </w:rPr>
        <w:t xml:space="preserve">iption part of the analysis. Glow, </w:t>
      </w:r>
      <w:proofErr w:type="gramStart"/>
      <w:r w:rsidR="002C0797">
        <w:rPr>
          <w:rFonts w:ascii="Times New Roman" w:eastAsia="Times New Roman" w:hAnsi="Times New Roman" w:cs="Times New Roman"/>
          <w:sz w:val="28"/>
          <w:szCs w:val="28"/>
          <w:lang w:val="en-IN" w:eastAsia="en-IN"/>
        </w:rPr>
        <w:t>bevel</w:t>
      </w:r>
      <w:proofErr w:type="gramEnd"/>
      <w:r w:rsidR="002C0797">
        <w:rPr>
          <w:rFonts w:ascii="Times New Roman" w:eastAsia="Times New Roman" w:hAnsi="Times New Roman" w:cs="Times New Roman"/>
          <w:sz w:val="28"/>
          <w:szCs w:val="28"/>
          <w:lang w:val="en-IN" w:eastAsia="en-IN"/>
        </w:rPr>
        <w:t xml:space="preserve"> and other border effects can be seen. Labels and caption </w:t>
      </w:r>
      <w:proofErr w:type="gramStart"/>
      <w:r w:rsidR="002C0797">
        <w:rPr>
          <w:rFonts w:ascii="Times New Roman" w:eastAsia="Times New Roman" w:hAnsi="Times New Roman" w:cs="Times New Roman"/>
          <w:sz w:val="28"/>
          <w:szCs w:val="28"/>
          <w:lang w:val="en-IN" w:eastAsia="en-IN"/>
        </w:rPr>
        <w:t>is</w:t>
      </w:r>
      <w:proofErr w:type="gramEnd"/>
      <w:r w:rsidR="002C0797">
        <w:rPr>
          <w:rFonts w:ascii="Times New Roman" w:eastAsia="Times New Roman" w:hAnsi="Times New Roman" w:cs="Times New Roman"/>
          <w:sz w:val="28"/>
          <w:szCs w:val="28"/>
          <w:lang w:val="en-IN" w:eastAsia="en-IN"/>
        </w:rPr>
        <w:t xml:space="preserve"> mentioned.</w:t>
      </w:r>
      <w:r>
        <w:rPr>
          <w:rFonts w:ascii="Times New Roman" w:eastAsia="Times New Roman" w:hAnsi="Times New Roman" w:cs="Times New Roman"/>
          <w:sz w:val="28"/>
          <w:szCs w:val="28"/>
          <w:lang w:val="en-IN" w:eastAsia="en-IN"/>
        </w:rPr>
        <w:t xml:space="preserve"> The Blue colour horizontal bars show the counts as per the X-axis.</w:t>
      </w:r>
    </w:p>
    <w:p w14:paraId="74039FE0" w14:textId="4A193BA0"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5114EA7" w14:textId="44033B3A"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B0402C0" w14:textId="4D60BF27" w:rsidR="00B177D1" w:rsidRDefault="00EA45E2" w:rsidP="00B177D1">
      <w:pPr>
        <w:spacing w:after="0" w:line="360" w:lineRule="auto"/>
        <w:rPr>
          <w:rFonts w:ascii="Times New Roman" w:eastAsia="Times New Roman" w:hAnsi="Times New Roman" w:cs="Times New Roman"/>
          <w:b/>
          <w:bCs/>
          <w:sz w:val="28"/>
          <w:szCs w:val="28"/>
          <w:lang w:val="en-IN" w:eastAsia="en-IN"/>
        </w:rPr>
      </w:pPr>
      <w:r>
        <w:rPr>
          <w:noProof/>
        </w:rPr>
        <w:drawing>
          <wp:inline distT="0" distB="0" distL="0" distR="0" wp14:anchorId="29636D7E" wp14:editId="2E4FFB19">
            <wp:extent cx="4577715" cy="2748280"/>
            <wp:effectExtent l="152400" t="152400" r="127635" b="128270"/>
            <wp:docPr id="8" name="Picture 8"/>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1C098EB" w14:textId="54B71D2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FE63A57"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649D260" w14:textId="474617C7" w:rsidR="0094124D" w:rsidRPr="003E0498" w:rsidRDefault="003E0498" w:rsidP="003E0498">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X-axis shows the count whereas the Y-axis shows the cities selected as per the filtered layers </w:t>
      </w:r>
      <w:r w:rsidR="00736C70">
        <w:rPr>
          <w:rFonts w:ascii="Times New Roman" w:eastAsia="Times New Roman" w:hAnsi="Times New Roman" w:cs="Times New Roman"/>
          <w:sz w:val="28"/>
          <w:szCs w:val="28"/>
          <w:lang w:val="en-IN" w:eastAsia="en-IN"/>
        </w:rPr>
        <w:t>and the inner part shows the plotted area.</w:t>
      </w:r>
    </w:p>
    <w:p w14:paraId="5EC69733" w14:textId="03A36FD9"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30069606" w14:textId="07B634E2"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74176743" w14:textId="40E17924"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24F1210A" w14:textId="518D30A2"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308F92F1" w14:textId="0F04E419"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9AF3D91" w14:textId="62D9BD23"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21EFC232" w14:textId="05F9AF8A"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20B8D9DF" w14:textId="6C0007EB" w:rsidR="00FE280F" w:rsidRDefault="00FE280F" w:rsidP="00FE280F">
      <w:pPr>
        <w:spacing w:after="0" w:line="360" w:lineRule="auto"/>
        <w:jc w:val="center"/>
        <w:rPr>
          <w:rFonts w:ascii="Times New Roman" w:eastAsia="Times New Roman" w:hAnsi="Times New Roman" w:cs="Times New Roman"/>
          <w:b/>
          <w:bCs/>
          <w:sz w:val="32"/>
          <w:szCs w:val="32"/>
          <w:lang w:eastAsia="en-IN"/>
        </w:rPr>
      </w:pPr>
      <w:r w:rsidRPr="00FE280F">
        <w:rPr>
          <w:rFonts w:ascii="Times New Roman" w:eastAsia="Times New Roman" w:hAnsi="Times New Roman" w:cs="Times New Roman"/>
          <w:b/>
          <w:bCs/>
          <w:sz w:val="32"/>
          <w:szCs w:val="32"/>
          <w:lang w:eastAsia="en-IN"/>
        </w:rPr>
        <w:t>Finding frequency of hotels according to stars and filtered by city as well as value given by people.</w:t>
      </w:r>
    </w:p>
    <w:p w14:paraId="25B9289A" w14:textId="77777777" w:rsidR="005E3180" w:rsidRDefault="005E3180" w:rsidP="00FE280F">
      <w:pPr>
        <w:spacing w:after="0" w:line="360" w:lineRule="auto"/>
        <w:jc w:val="center"/>
        <w:rPr>
          <w:rFonts w:ascii="Times New Roman" w:eastAsia="Times New Roman" w:hAnsi="Times New Roman" w:cs="Times New Roman"/>
          <w:b/>
          <w:bCs/>
          <w:sz w:val="32"/>
          <w:szCs w:val="32"/>
          <w:lang w:eastAsia="en-IN"/>
        </w:rPr>
      </w:pPr>
    </w:p>
    <w:p w14:paraId="458DD9D6" w14:textId="6DEABEEE"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0DE9EFAA" w14:textId="50F743A0" w:rsidR="005E3180" w:rsidRDefault="00FD47CC" w:rsidP="005E3180">
      <w:pPr>
        <w:numPr>
          <w:ilvl w:val="0"/>
          <w:numId w:val="24"/>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INTRODUCTION</w:t>
      </w:r>
      <w:r w:rsidR="00B177D1">
        <w:rPr>
          <w:rFonts w:ascii="Times New Roman" w:eastAsia="Times New Roman" w:hAnsi="Times New Roman" w:cs="Times New Roman"/>
          <w:b/>
          <w:bCs/>
          <w:sz w:val="28"/>
          <w:szCs w:val="28"/>
          <w:lang w:val="en-IN" w:eastAsia="en-IN"/>
        </w:rPr>
        <w:t>:</w:t>
      </w:r>
    </w:p>
    <w:p w14:paraId="38EA2220" w14:textId="092BE6AB" w:rsidR="005E3180" w:rsidRDefault="005E3180" w:rsidP="005E3180">
      <w:pPr>
        <w:spacing w:after="0" w:line="360" w:lineRule="auto"/>
        <w:ind w:left="720"/>
        <w:rPr>
          <w:rFonts w:ascii="Times New Roman" w:eastAsia="Times New Roman" w:hAnsi="Times New Roman" w:cs="Times New Roman"/>
          <w:b/>
          <w:bCs/>
          <w:sz w:val="28"/>
          <w:szCs w:val="28"/>
          <w:lang w:val="en-IN" w:eastAsia="en-IN"/>
        </w:rPr>
      </w:pPr>
    </w:p>
    <w:p w14:paraId="743CD4B5" w14:textId="266399E2" w:rsidR="005E3180" w:rsidRDefault="005E3180" w:rsidP="005E3180">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objective shows the frequency </w:t>
      </w:r>
      <w:r w:rsidR="005E4455">
        <w:rPr>
          <w:rFonts w:ascii="Times New Roman" w:eastAsia="Times New Roman" w:hAnsi="Times New Roman" w:cs="Times New Roman"/>
          <w:sz w:val="28"/>
          <w:szCs w:val="28"/>
          <w:lang w:val="en-IN" w:eastAsia="en-IN"/>
        </w:rPr>
        <w:t xml:space="preserve">of hotels based on the star ratings of the hotels. The customers prefer </w:t>
      </w:r>
      <w:proofErr w:type="gramStart"/>
      <w:r w:rsidR="005E4455">
        <w:rPr>
          <w:rFonts w:ascii="Times New Roman" w:eastAsia="Times New Roman" w:hAnsi="Times New Roman" w:cs="Times New Roman"/>
          <w:sz w:val="28"/>
          <w:szCs w:val="28"/>
          <w:lang w:val="en-IN" w:eastAsia="en-IN"/>
        </w:rPr>
        <w:t>5 star</w:t>
      </w:r>
      <w:proofErr w:type="gramEnd"/>
      <w:r w:rsidR="005E4455">
        <w:rPr>
          <w:rFonts w:ascii="Times New Roman" w:eastAsia="Times New Roman" w:hAnsi="Times New Roman" w:cs="Times New Roman"/>
          <w:sz w:val="28"/>
          <w:szCs w:val="28"/>
          <w:lang w:val="en-IN" w:eastAsia="en-IN"/>
        </w:rPr>
        <w:t xml:space="preserve"> hotels and average people wishes to go for 3 star hotels. Hence, it becomes easier for them to find the hotels as per their need by simply using slicer in user friendly way.</w:t>
      </w:r>
      <w:r w:rsidR="00E25FF2">
        <w:rPr>
          <w:rFonts w:ascii="Times New Roman" w:eastAsia="Times New Roman" w:hAnsi="Times New Roman" w:cs="Times New Roman"/>
          <w:sz w:val="28"/>
          <w:szCs w:val="28"/>
          <w:lang w:val="en-IN" w:eastAsia="en-IN"/>
        </w:rPr>
        <w:t xml:space="preserve"> </w:t>
      </w:r>
      <w:r w:rsidR="003826F9">
        <w:rPr>
          <w:rFonts w:ascii="Times New Roman" w:eastAsia="Times New Roman" w:hAnsi="Times New Roman" w:cs="Times New Roman"/>
          <w:sz w:val="28"/>
          <w:szCs w:val="28"/>
          <w:lang w:val="en-IN" w:eastAsia="en-IN"/>
        </w:rPr>
        <w:t xml:space="preserve">Customers after choosing their own preferences they note their experience in the way by giving feedback of being valuable. They either say it was value plus or no to the feedback. The value plus also satisfies the customers by its worth in aspects of money and </w:t>
      </w:r>
      <w:r w:rsidR="0081559A">
        <w:rPr>
          <w:rFonts w:ascii="Times New Roman" w:eastAsia="Times New Roman" w:hAnsi="Times New Roman" w:cs="Times New Roman"/>
          <w:sz w:val="28"/>
          <w:szCs w:val="28"/>
          <w:lang w:val="en-IN" w:eastAsia="en-IN"/>
        </w:rPr>
        <w:t>the living.</w:t>
      </w:r>
    </w:p>
    <w:p w14:paraId="56134931" w14:textId="3CEBD1B0" w:rsidR="0081559A" w:rsidRDefault="0081559A" w:rsidP="005E3180">
      <w:pPr>
        <w:spacing w:after="0" w:line="360" w:lineRule="auto"/>
        <w:ind w:left="720"/>
        <w:rPr>
          <w:rFonts w:ascii="Times New Roman" w:eastAsia="Times New Roman" w:hAnsi="Times New Roman" w:cs="Times New Roman"/>
          <w:sz w:val="28"/>
          <w:szCs w:val="28"/>
          <w:lang w:val="en-IN" w:eastAsia="en-IN"/>
        </w:rPr>
      </w:pPr>
    </w:p>
    <w:p w14:paraId="3DD83490" w14:textId="11360F5C" w:rsidR="0081559A" w:rsidRDefault="0081559A" w:rsidP="005E3180">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o know the satisfactory feedback strength as well as to know the </w:t>
      </w:r>
      <w:proofErr w:type="gramStart"/>
      <w:r>
        <w:rPr>
          <w:rFonts w:ascii="Times New Roman" w:eastAsia="Times New Roman" w:hAnsi="Times New Roman" w:cs="Times New Roman"/>
          <w:sz w:val="28"/>
          <w:szCs w:val="28"/>
          <w:lang w:val="en-IN" w:eastAsia="en-IN"/>
        </w:rPr>
        <w:t>5 star</w:t>
      </w:r>
      <w:proofErr w:type="gramEnd"/>
      <w:r>
        <w:rPr>
          <w:rFonts w:ascii="Times New Roman" w:eastAsia="Times New Roman" w:hAnsi="Times New Roman" w:cs="Times New Roman"/>
          <w:sz w:val="28"/>
          <w:szCs w:val="28"/>
          <w:lang w:val="en-IN" w:eastAsia="en-IN"/>
        </w:rPr>
        <w:t xml:space="preserve"> hotels this insight Is </w:t>
      </w:r>
      <w:r w:rsidR="00A927EC">
        <w:rPr>
          <w:rFonts w:ascii="Times New Roman" w:eastAsia="Times New Roman" w:hAnsi="Times New Roman" w:cs="Times New Roman"/>
          <w:sz w:val="28"/>
          <w:szCs w:val="28"/>
          <w:lang w:val="en-IN" w:eastAsia="en-IN"/>
        </w:rPr>
        <w:t>brought</w:t>
      </w:r>
      <w:r>
        <w:rPr>
          <w:rFonts w:ascii="Times New Roman" w:eastAsia="Times New Roman" w:hAnsi="Times New Roman" w:cs="Times New Roman"/>
          <w:sz w:val="28"/>
          <w:szCs w:val="28"/>
          <w:lang w:val="en-IN" w:eastAsia="en-IN"/>
        </w:rPr>
        <w:t xml:space="preserve"> into consideration. Plotting if this type of conclusions will help us to understand the categorization of hotel star rating and know the audience with their preferences. Value plus category helps to know the satisfaction level of the customers </w:t>
      </w:r>
      <w:proofErr w:type="gramStart"/>
      <w:r>
        <w:rPr>
          <w:rFonts w:ascii="Times New Roman" w:eastAsia="Times New Roman" w:hAnsi="Times New Roman" w:cs="Times New Roman"/>
          <w:sz w:val="28"/>
          <w:szCs w:val="28"/>
          <w:lang w:val="en-IN" w:eastAsia="en-IN"/>
        </w:rPr>
        <w:t>and also</w:t>
      </w:r>
      <w:proofErr w:type="gramEnd"/>
      <w:r>
        <w:rPr>
          <w:rFonts w:ascii="Times New Roman" w:eastAsia="Times New Roman" w:hAnsi="Times New Roman" w:cs="Times New Roman"/>
          <w:sz w:val="28"/>
          <w:szCs w:val="28"/>
          <w:lang w:val="en-IN" w:eastAsia="en-IN"/>
        </w:rPr>
        <w:t xml:space="preserve"> know the </w:t>
      </w:r>
      <w:r w:rsidR="000B3929">
        <w:rPr>
          <w:rFonts w:ascii="Times New Roman" w:eastAsia="Times New Roman" w:hAnsi="Times New Roman" w:cs="Times New Roman"/>
          <w:sz w:val="28"/>
          <w:szCs w:val="28"/>
          <w:lang w:val="en-IN" w:eastAsia="en-IN"/>
        </w:rPr>
        <w:t xml:space="preserve">highlighted points to be changed as per the convenience. </w:t>
      </w:r>
    </w:p>
    <w:p w14:paraId="2341F89F" w14:textId="34EBA768" w:rsidR="000B3929" w:rsidRDefault="000B3929" w:rsidP="005E3180">
      <w:pPr>
        <w:spacing w:after="0" w:line="360" w:lineRule="auto"/>
        <w:ind w:left="720"/>
        <w:rPr>
          <w:rFonts w:ascii="Times New Roman" w:eastAsia="Times New Roman" w:hAnsi="Times New Roman" w:cs="Times New Roman"/>
          <w:sz w:val="28"/>
          <w:szCs w:val="28"/>
          <w:lang w:val="en-IN" w:eastAsia="en-IN"/>
        </w:rPr>
      </w:pPr>
    </w:p>
    <w:p w14:paraId="4F820ABC" w14:textId="34951B1F" w:rsidR="000B3929" w:rsidRPr="005E3180" w:rsidRDefault="000B3929" w:rsidP="005E3180">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Hence, categorization makes huge impact of the insight mentioned and will help owner to understand the aspects of the hotels w</w:t>
      </w:r>
      <w:r w:rsidR="00692D7C">
        <w:rPr>
          <w:rFonts w:ascii="Times New Roman" w:eastAsia="Times New Roman" w:hAnsi="Times New Roman" w:cs="Times New Roman"/>
          <w:sz w:val="28"/>
          <w:szCs w:val="28"/>
          <w:lang w:val="en-IN" w:eastAsia="en-IN"/>
        </w:rPr>
        <w:t xml:space="preserve">hile constructing the hotel. It also helps owner to understand the need of hotel rating as to be satisfied what should be the </w:t>
      </w:r>
      <w:r w:rsidR="008A7BAA">
        <w:rPr>
          <w:rFonts w:ascii="Times New Roman" w:eastAsia="Times New Roman" w:hAnsi="Times New Roman" w:cs="Times New Roman"/>
          <w:sz w:val="28"/>
          <w:szCs w:val="28"/>
          <w:lang w:val="en-IN" w:eastAsia="en-IN"/>
        </w:rPr>
        <w:t>facilities provided.</w:t>
      </w:r>
    </w:p>
    <w:p w14:paraId="5F2E1D3F" w14:textId="0724E56A"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D81B9B9" w14:textId="64BEBA1C"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A2A497B" w14:textId="3351CBF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40A0211" w14:textId="6EFE2961"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9B904E5"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D39EAE7" w14:textId="051FAFE4" w:rsidR="00FD47CC" w:rsidRDefault="00FD47CC" w:rsidP="00FD47CC">
      <w:pPr>
        <w:numPr>
          <w:ilvl w:val="0"/>
          <w:numId w:val="24"/>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GENERAL DESCRIPTION</w:t>
      </w:r>
      <w:r w:rsidR="00B177D1">
        <w:rPr>
          <w:rFonts w:ascii="Times New Roman" w:eastAsia="Times New Roman" w:hAnsi="Times New Roman" w:cs="Times New Roman"/>
          <w:b/>
          <w:bCs/>
          <w:sz w:val="28"/>
          <w:szCs w:val="28"/>
          <w:lang w:val="en-IN" w:eastAsia="en-IN"/>
        </w:rPr>
        <w:t>:</w:t>
      </w:r>
    </w:p>
    <w:p w14:paraId="2BAB7414" w14:textId="6B90EA38" w:rsidR="00C15945" w:rsidRDefault="00C15945" w:rsidP="00C15945">
      <w:pPr>
        <w:spacing w:after="0" w:line="360" w:lineRule="auto"/>
        <w:ind w:left="720"/>
        <w:rPr>
          <w:rFonts w:ascii="Times New Roman" w:eastAsia="Times New Roman" w:hAnsi="Times New Roman" w:cs="Times New Roman"/>
          <w:b/>
          <w:bCs/>
          <w:sz w:val="28"/>
          <w:szCs w:val="28"/>
          <w:lang w:val="en-IN" w:eastAsia="en-IN"/>
        </w:rPr>
      </w:pPr>
    </w:p>
    <w:p w14:paraId="31766712" w14:textId="5C07404F" w:rsidR="00C15945" w:rsidRDefault="00C15945" w:rsidP="00C1594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e column of value plus which holds the value as yes and no are manipulated into binary values for easy access. The columns are merged and cleaned for the duplicate values.</w:t>
      </w:r>
      <w:r w:rsidR="004C4C39">
        <w:rPr>
          <w:rFonts w:ascii="Times New Roman" w:eastAsia="Times New Roman" w:hAnsi="Times New Roman" w:cs="Times New Roman"/>
          <w:sz w:val="28"/>
          <w:szCs w:val="28"/>
          <w:lang w:val="en-IN" w:eastAsia="en-IN"/>
        </w:rPr>
        <w:t xml:space="preserve"> Hotel star rating column is manipulated by </w:t>
      </w:r>
      <w:r w:rsidR="00A2282D">
        <w:rPr>
          <w:rFonts w:ascii="Times New Roman" w:eastAsia="Times New Roman" w:hAnsi="Times New Roman" w:cs="Times New Roman"/>
          <w:sz w:val="28"/>
          <w:szCs w:val="28"/>
          <w:lang w:val="en-IN" w:eastAsia="en-IN"/>
        </w:rPr>
        <w:t>changing the text into numeric values and applied with conditional formatting of star icon which signifies the column rating.</w:t>
      </w:r>
    </w:p>
    <w:p w14:paraId="1D3B0E23" w14:textId="7D9A1CB8" w:rsidR="00880C23" w:rsidRDefault="00880C23" w:rsidP="00C15945">
      <w:pPr>
        <w:spacing w:after="0" w:line="360" w:lineRule="auto"/>
        <w:ind w:left="720"/>
        <w:rPr>
          <w:rFonts w:ascii="Times New Roman" w:eastAsia="Times New Roman" w:hAnsi="Times New Roman" w:cs="Times New Roman"/>
          <w:sz w:val="28"/>
          <w:szCs w:val="28"/>
          <w:lang w:val="en-IN" w:eastAsia="en-IN"/>
        </w:rPr>
      </w:pPr>
    </w:p>
    <w:p w14:paraId="68C763C9" w14:textId="6910ED1E" w:rsidR="00C52339" w:rsidRDefault="00880C23" w:rsidP="00C52339">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e pivot chart is made but for the count of hotels</w:t>
      </w:r>
      <w:r w:rsidR="00A84603">
        <w:rPr>
          <w:rFonts w:ascii="Times New Roman" w:eastAsia="Times New Roman" w:hAnsi="Times New Roman" w:cs="Times New Roman"/>
          <w:sz w:val="28"/>
          <w:szCs w:val="28"/>
          <w:lang w:val="en-IN" w:eastAsia="en-IN"/>
        </w:rPr>
        <w:t xml:space="preserve">, property type is put in the values section of pivot table and hence the </w:t>
      </w:r>
      <w:proofErr w:type="gramStart"/>
      <w:r w:rsidR="00A84603">
        <w:rPr>
          <w:rFonts w:ascii="Times New Roman" w:eastAsia="Times New Roman" w:hAnsi="Times New Roman" w:cs="Times New Roman"/>
          <w:sz w:val="28"/>
          <w:szCs w:val="28"/>
          <w:lang w:val="en-IN" w:eastAsia="en-IN"/>
        </w:rPr>
        <w:t>later on</w:t>
      </w:r>
      <w:proofErr w:type="gramEnd"/>
      <w:r w:rsidR="00A84603">
        <w:rPr>
          <w:rFonts w:ascii="Times New Roman" w:eastAsia="Times New Roman" w:hAnsi="Times New Roman" w:cs="Times New Roman"/>
          <w:sz w:val="28"/>
          <w:szCs w:val="28"/>
          <w:lang w:val="en-IN" w:eastAsia="en-IN"/>
        </w:rPr>
        <w:t xml:space="preserve"> chart is prepared from pivot table. Specifically, slicers are added here for value plus </w:t>
      </w:r>
      <w:r w:rsidR="00C52339">
        <w:rPr>
          <w:rFonts w:ascii="Times New Roman" w:eastAsia="Times New Roman" w:hAnsi="Times New Roman" w:cs="Times New Roman"/>
          <w:sz w:val="28"/>
          <w:szCs w:val="28"/>
          <w:lang w:val="en-IN" w:eastAsia="en-IN"/>
        </w:rPr>
        <w:t xml:space="preserve">column. Customer can go according to value Plus or the </w:t>
      </w:r>
      <w:proofErr w:type="spellStart"/>
      <w:r w:rsidR="00C52339">
        <w:rPr>
          <w:rFonts w:ascii="Times New Roman" w:eastAsia="Times New Roman" w:hAnsi="Times New Roman" w:cs="Times New Roman"/>
          <w:sz w:val="28"/>
          <w:szCs w:val="28"/>
          <w:lang w:val="en-IN" w:eastAsia="en-IN"/>
        </w:rPr>
        <w:t>any way</w:t>
      </w:r>
      <w:proofErr w:type="spellEnd"/>
      <w:r w:rsidR="00C52339">
        <w:rPr>
          <w:rFonts w:ascii="Times New Roman" w:eastAsia="Times New Roman" w:hAnsi="Times New Roman" w:cs="Times New Roman"/>
          <w:sz w:val="28"/>
          <w:szCs w:val="28"/>
          <w:lang w:val="en-IN" w:eastAsia="en-IN"/>
        </w:rPr>
        <w:t xml:space="preserve"> as per the convenience. </w:t>
      </w:r>
    </w:p>
    <w:p w14:paraId="496593D4" w14:textId="58E5167D" w:rsidR="00F57E94" w:rsidRDefault="00F57E94" w:rsidP="00C52339">
      <w:pPr>
        <w:spacing w:after="0" w:line="360" w:lineRule="auto"/>
        <w:ind w:left="720"/>
        <w:rPr>
          <w:rFonts w:ascii="Times New Roman" w:eastAsia="Times New Roman" w:hAnsi="Times New Roman" w:cs="Times New Roman"/>
          <w:sz w:val="28"/>
          <w:szCs w:val="28"/>
          <w:lang w:val="en-IN" w:eastAsia="en-IN"/>
        </w:rPr>
      </w:pPr>
    </w:p>
    <w:p w14:paraId="70CF27EC" w14:textId="6D06839A" w:rsidR="00B21CC9" w:rsidRDefault="00EA45E2" w:rsidP="00C52339">
      <w:pPr>
        <w:spacing w:after="0" w:line="360" w:lineRule="auto"/>
        <w:ind w:left="720"/>
        <w:rPr>
          <w:noProof/>
        </w:rPr>
      </w:pPr>
      <w:r>
        <w:rPr>
          <w:noProof/>
        </w:rPr>
        <w:drawing>
          <wp:inline distT="0" distB="0" distL="0" distR="0" wp14:anchorId="3E9A28B2" wp14:editId="24FBDAD2">
            <wp:extent cx="2984500" cy="3085465"/>
            <wp:effectExtent l="209550" t="190500" r="196850" b="191135"/>
            <wp:docPr id="9" name="Picture 9"/>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80033C">
        <w:rPr>
          <w:noProof/>
        </w:rPr>
        <w:t xml:space="preserve">  </w:t>
      </w:r>
      <w:r w:rsidR="00A72B3D">
        <w:rPr>
          <w:noProof/>
        </w:rPr>
        <w:t>This shows the counts of hotels which is not value plus!</w:t>
      </w:r>
    </w:p>
    <w:p w14:paraId="679C9785" w14:textId="1C1EC829" w:rsidR="00F57E94" w:rsidRDefault="00EA45E2" w:rsidP="00C52339">
      <w:pPr>
        <w:spacing w:after="0" w:line="360" w:lineRule="auto"/>
        <w:ind w:left="720"/>
        <w:rPr>
          <w:rFonts w:ascii="Times New Roman" w:eastAsia="Times New Roman" w:hAnsi="Times New Roman" w:cs="Times New Roman"/>
          <w:sz w:val="28"/>
          <w:szCs w:val="28"/>
          <w:lang w:val="en-IN" w:eastAsia="en-IN"/>
        </w:rPr>
      </w:pPr>
      <w:r>
        <w:rPr>
          <w:noProof/>
        </w:rPr>
        <w:lastRenderedPageBreak/>
        <w:drawing>
          <wp:inline distT="0" distB="0" distL="0" distR="0" wp14:anchorId="66DC309E" wp14:editId="05EACF49">
            <wp:extent cx="4055110" cy="3684270"/>
            <wp:effectExtent l="209550" t="190500" r="193040" b="182880"/>
            <wp:docPr id="10" name="Picture 10"/>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552D2166" w14:textId="3F67382C" w:rsidR="00656879" w:rsidRDefault="00656879" w:rsidP="00C52339">
      <w:pPr>
        <w:spacing w:after="0" w:line="360" w:lineRule="auto"/>
        <w:ind w:left="720"/>
        <w:rPr>
          <w:rFonts w:ascii="Times New Roman" w:eastAsia="Times New Roman" w:hAnsi="Times New Roman" w:cs="Times New Roman"/>
          <w:sz w:val="28"/>
          <w:szCs w:val="28"/>
          <w:lang w:val="en-IN" w:eastAsia="en-IN"/>
        </w:rPr>
      </w:pPr>
    </w:p>
    <w:p w14:paraId="12A147B3" w14:textId="2010EBE8" w:rsidR="00B177D1" w:rsidRDefault="00A72B3D" w:rsidP="000D5B00">
      <w:pPr>
        <w:spacing w:after="0" w:line="360" w:lineRule="auto"/>
        <w:ind w:left="720"/>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8"/>
          <w:szCs w:val="28"/>
          <w:lang w:val="en-IN" w:eastAsia="en-IN"/>
        </w:rPr>
        <w:t>The above plot shows the hotels which are value plus.</w:t>
      </w:r>
      <w:r w:rsidR="000D5B00">
        <w:rPr>
          <w:rFonts w:ascii="Times New Roman" w:eastAsia="Times New Roman" w:hAnsi="Times New Roman" w:cs="Times New Roman"/>
          <w:sz w:val="28"/>
          <w:szCs w:val="28"/>
          <w:lang w:val="en-IN" w:eastAsia="en-IN"/>
        </w:rPr>
        <w:t xml:space="preserve"> Hence, one can say that 3star hotels are value plus.</w:t>
      </w:r>
    </w:p>
    <w:p w14:paraId="007FDE25" w14:textId="4479DD20"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B74E9D0" w14:textId="2FD9321B"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A6408D4" w14:textId="2AB390BF" w:rsidR="00656879" w:rsidRDefault="00656879" w:rsidP="00B177D1">
      <w:pPr>
        <w:spacing w:after="0" w:line="360" w:lineRule="auto"/>
        <w:rPr>
          <w:rFonts w:ascii="Times New Roman" w:eastAsia="Times New Roman" w:hAnsi="Times New Roman" w:cs="Times New Roman"/>
          <w:b/>
          <w:bCs/>
          <w:sz w:val="28"/>
          <w:szCs w:val="28"/>
          <w:lang w:val="en-IN" w:eastAsia="en-IN"/>
        </w:rPr>
      </w:pPr>
    </w:p>
    <w:p w14:paraId="45C4C029" w14:textId="280CB764" w:rsidR="00656879" w:rsidRDefault="00656879" w:rsidP="00B177D1">
      <w:pPr>
        <w:spacing w:after="0" w:line="360" w:lineRule="auto"/>
        <w:rPr>
          <w:rFonts w:ascii="Times New Roman" w:eastAsia="Times New Roman" w:hAnsi="Times New Roman" w:cs="Times New Roman"/>
          <w:b/>
          <w:bCs/>
          <w:sz w:val="28"/>
          <w:szCs w:val="28"/>
          <w:lang w:val="en-IN" w:eastAsia="en-IN"/>
        </w:rPr>
      </w:pPr>
    </w:p>
    <w:p w14:paraId="0AE450A5" w14:textId="77777777" w:rsidR="00656879" w:rsidRDefault="00656879" w:rsidP="00B177D1">
      <w:pPr>
        <w:spacing w:after="0" w:line="360" w:lineRule="auto"/>
        <w:rPr>
          <w:rFonts w:ascii="Times New Roman" w:eastAsia="Times New Roman" w:hAnsi="Times New Roman" w:cs="Times New Roman"/>
          <w:b/>
          <w:bCs/>
          <w:sz w:val="28"/>
          <w:szCs w:val="28"/>
          <w:lang w:val="en-IN" w:eastAsia="en-IN"/>
        </w:rPr>
      </w:pPr>
    </w:p>
    <w:p w14:paraId="5A73EE65"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1F59CF9" w14:textId="4E0A280E" w:rsidR="00FD47CC" w:rsidRDefault="00FD47CC" w:rsidP="00FD47CC">
      <w:pPr>
        <w:numPr>
          <w:ilvl w:val="0"/>
          <w:numId w:val="24"/>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SPECEFIC REQUIREMENTS</w:t>
      </w:r>
      <w:r w:rsidR="00B177D1">
        <w:rPr>
          <w:rFonts w:ascii="Times New Roman" w:eastAsia="Times New Roman" w:hAnsi="Times New Roman" w:cs="Times New Roman"/>
          <w:b/>
          <w:bCs/>
          <w:sz w:val="28"/>
          <w:szCs w:val="28"/>
          <w:lang w:val="en-IN" w:eastAsia="en-IN"/>
        </w:rPr>
        <w:t>:</w:t>
      </w:r>
    </w:p>
    <w:p w14:paraId="76AF78D3" w14:textId="44BB2B6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C1D1693" w14:textId="61C8CB3B" w:rsidR="002573DA" w:rsidRDefault="002573DA" w:rsidP="002573DA">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Knowledge of Pivot table and the sparklines, Slicer from Insert tab and the conditional formatting along with design of pivot chart. </w:t>
      </w:r>
      <w:r w:rsidR="00EE432C">
        <w:rPr>
          <w:rFonts w:ascii="Times New Roman" w:eastAsia="Times New Roman" w:hAnsi="Times New Roman" w:cs="Times New Roman"/>
          <w:sz w:val="28"/>
          <w:szCs w:val="28"/>
          <w:lang w:eastAsia="en-IN"/>
        </w:rPr>
        <w:t xml:space="preserve">Familiar to data tab, </w:t>
      </w:r>
      <w:r w:rsidR="005E3180">
        <w:rPr>
          <w:rFonts w:ascii="Times New Roman" w:eastAsia="Times New Roman" w:hAnsi="Times New Roman" w:cs="Times New Roman"/>
          <w:sz w:val="28"/>
          <w:szCs w:val="28"/>
          <w:lang w:eastAsia="en-IN"/>
        </w:rPr>
        <w:t>view tab and design tab. Formulas and different types of charts specially pie chart.</w:t>
      </w:r>
    </w:p>
    <w:p w14:paraId="5B7C752A" w14:textId="50A7C44B"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CBB940B" w14:textId="032B399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3661861"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693DC71" w14:textId="615544E5" w:rsidR="00FD47CC" w:rsidRDefault="00FD47CC" w:rsidP="00FD47CC">
      <w:pPr>
        <w:numPr>
          <w:ilvl w:val="0"/>
          <w:numId w:val="24"/>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ANAYSIS RESULTS</w:t>
      </w:r>
      <w:r w:rsidR="00B177D1">
        <w:rPr>
          <w:rFonts w:ascii="Times New Roman" w:eastAsia="Times New Roman" w:hAnsi="Times New Roman" w:cs="Times New Roman"/>
          <w:b/>
          <w:bCs/>
          <w:sz w:val="28"/>
          <w:szCs w:val="28"/>
          <w:lang w:val="en-IN" w:eastAsia="en-IN"/>
        </w:rPr>
        <w:t>:</w:t>
      </w:r>
    </w:p>
    <w:p w14:paraId="1F40E181" w14:textId="1717E350" w:rsidR="005F40D6" w:rsidRDefault="005F40D6" w:rsidP="005F40D6">
      <w:pPr>
        <w:spacing w:after="0" w:line="360" w:lineRule="auto"/>
        <w:ind w:left="720"/>
        <w:rPr>
          <w:rFonts w:ascii="Times New Roman" w:eastAsia="Times New Roman" w:hAnsi="Times New Roman" w:cs="Times New Roman"/>
          <w:sz w:val="28"/>
          <w:szCs w:val="28"/>
          <w:lang w:val="en-IN" w:eastAsia="en-IN"/>
        </w:rPr>
      </w:pPr>
    </w:p>
    <w:p w14:paraId="0A78388D" w14:textId="1F5F0C51" w:rsidR="005F40D6" w:rsidRDefault="00F71D84" w:rsidP="005F40D6">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re are two slicers where one denoted city and other value plus identification. </w:t>
      </w:r>
      <w:r w:rsidR="00A314E7">
        <w:rPr>
          <w:rFonts w:ascii="Times New Roman" w:eastAsia="Times New Roman" w:hAnsi="Times New Roman" w:cs="Times New Roman"/>
          <w:sz w:val="28"/>
          <w:szCs w:val="28"/>
          <w:lang w:val="en-IN" w:eastAsia="en-IN"/>
        </w:rPr>
        <w:t xml:space="preserve">The analysis results as there should be </w:t>
      </w:r>
      <w:proofErr w:type="gramStart"/>
      <w:r w:rsidR="00A314E7">
        <w:rPr>
          <w:rFonts w:ascii="Times New Roman" w:eastAsia="Times New Roman" w:hAnsi="Times New Roman" w:cs="Times New Roman"/>
          <w:sz w:val="28"/>
          <w:szCs w:val="28"/>
          <w:lang w:val="en-IN" w:eastAsia="en-IN"/>
        </w:rPr>
        <w:t>5 star</w:t>
      </w:r>
      <w:proofErr w:type="gramEnd"/>
      <w:r w:rsidR="00A314E7">
        <w:rPr>
          <w:rFonts w:ascii="Times New Roman" w:eastAsia="Times New Roman" w:hAnsi="Times New Roman" w:cs="Times New Roman"/>
          <w:sz w:val="28"/>
          <w:szCs w:val="28"/>
          <w:lang w:val="en-IN" w:eastAsia="en-IN"/>
        </w:rPr>
        <w:t xml:space="preserve"> hotels to satisfy the need of customer satisfaction but the count is very less and hence should be increased if customer satisfaction is considered as priority.</w:t>
      </w:r>
      <w:r w:rsidR="00C2393B">
        <w:rPr>
          <w:rFonts w:ascii="Times New Roman" w:eastAsia="Times New Roman" w:hAnsi="Times New Roman" w:cs="Times New Roman"/>
          <w:sz w:val="28"/>
          <w:szCs w:val="28"/>
          <w:lang w:val="en-IN" w:eastAsia="en-IN"/>
        </w:rPr>
        <w:t xml:space="preserve"> Average count is for </w:t>
      </w:r>
      <w:proofErr w:type="gramStart"/>
      <w:r w:rsidR="00C2393B">
        <w:rPr>
          <w:rFonts w:ascii="Times New Roman" w:eastAsia="Times New Roman" w:hAnsi="Times New Roman" w:cs="Times New Roman"/>
          <w:sz w:val="28"/>
          <w:szCs w:val="28"/>
          <w:lang w:val="en-IN" w:eastAsia="en-IN"/>
        </w:rPr>
        <w:t>3 star</w:t>
      </w:r>
      <w:proofErr w:type="gramEnd"/>
      <w:r w:rsidR="00C2393B">
        <w:rPr>
          <w:rFonts w:ascii="Times New Roman" w:eastAsia="Times New Roman" w:hAnsi="Times New Roman" w:cs="Times New Roman"/>
          <w:sz w:val="28"/>
          <w:szCs w:val="28"/>
          <w:lang w:val="en-IN" w:eastAsia="en-IN"/>
        </w:rPr>
        <w:t xml:space="preserve"> hotels which runs smoothly and are satisfied too.</w:t>
      </w:r>
    </w:p>
    <w:p w14:paraId="1C6830CE" w14:textId="3B1363A7" w:rsidR="00C2393B" w:rsidRPr="005F40D6" w:rsidRDefault="00B15ED7" w:rsidP="005F40D6">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Whereas people in village areas or other areas prefer 1 star hotels where value is not considered but the rates are considered and hence are </w:t>
      </w:r>
      <w:proofErr w:type="gramStart"/>
      <w:r>
        <w:rPr>
          <w:rFonts w:ascii="Times New Roman" w:eastAsia="Times New Roman" w:hAnsi="Times New Roman" w:cs="Times New Roman"/>
          <w:sz w:val="28"/>
          <w:szCs w:val="28"/>
          <w:lang w:val="en-IN" w:eastAsia="en-IN"/>
        </w:rPr>
        <w:t xml:space="preserve">in  </w:t>
      </w:r>
      <w:r w:rsidR="00900E3F">
        <w:rPr>
          <w:rFonts w:ascii="Times New Roman" w:eastAsia="Times New Roman" w:hAnsi="Times New Roman" w:cs="Times New Roman"/>
          <w:sz w:val="28"/>
          <w:szCs w:val="28"/>
          <w:lang w:val="en-IN" w:eastAsia="en-IN"/>
        </w:rPr>
        <w:t>huge</w:t>
      </w:r>
      <w:proofErr w:type="gramEnd"/>
      <w:r w:rsidR="00900E3F">
        <w:rPr>
          <w:rFonts w:ascii="Times New Roman" w:eastAsia="Times New Roman" w:hAnsi="Times New Roman" w:cs="Times New Roman"/>
          <w:sz w:val="28"/>
          <w:szCs w:val="28"/>
          <w:lang w:val="en-IN" w:eastAsia="en-IN"/>
        </w:rPr>
        <w:t xml:space="preserve"> crowd.</w:t>
      </w:r>
    </w:p>
    <w:p w14:paraId="2A2674E6" w14:textId="205F7698"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955734C" w14:textId="2E34E86D"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EC571D1" w14:textId="24B62BF6" w:rsidR="00B177D1" w:rsidRDefault="00EA45E2" w:rsidP="00B177D1">
      <w:p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noProof/>
          <w:sz w:val="28"/>
          <w:szCs w:val="28"/>
          <w:lang w:val="en-IN" w:eastAsia="en-IN"/>
        </w:rPr>
        <w:drawing>
          <wp:inline distT="0" distB="0" distL="0" distR="0" wp14:anchorId="79027198" wp14:editId="4FC3C700">
            <wp:extent cx="6766560" cy="381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766560" cy="3810000"/>
                    </a:xfrm>
                    <a:prstGeom prst="rect">
                      <a:avLst/>
                    </a:prstGeom>
                    <a:noFill/>
                    <a:ln>
                      <a:noFill/>
                    </a:ln>
                  </pic:spPr>
                </pic:pic>
              </a:graphicData>
            </a:graphic>
          </wp:inline>
        </w:drawing>
      </w:r>
    </w:p>
    <w:p w14:paraId="65FBFE02" w14:textId="0F4C9195"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779C877" w14:textId="660C2DB5"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7C426698" w14:textId="1A66E05D"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77BA0F19" w14:textId="37E21E9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3719B67" w14:textId="4FEF9F16"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6B6FBB7" w14:textId="77777777" w:rsidR="008A7BAA" w:rsidRDefault="008A7BAA" w:rsidP="00B177D1">
      <w:pPr>
        <w:spacing w:after="0" w:line="360" w:lineRule="auto"/>
        <w:rPr>
          <w:rFonts w:ascii="Times New Roman" w:eastAsia="Times New Roman" w:hAnsi="Times New Roman" w:cs="Times New Roman"/>
          <w:b/>
          <w:bCs/>
          <w:sz w:val="28"/>
          <w:szCs w:val="28"/>
          <w:lang w:val="en-IN" w:eastAsia="en-IN"/>
        </w:rPr>
      </w:pPr>
    </w:p>
    <w:p w14:paraId="117CA8AE" w14:textId="24E36476" w:rsidR="00FD47CC" w:rsidRDefault="00FD47CC" w:rsidP="00FD47CC">
      <w:pPr>
        <w:numPr>
          <w:ilvl w:val="0"/>
          <w:numId w:val="24"/>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VISUALIZATION</w:t>
      </w:r>
      <w:r w:rsidR="00B177D1">
        <w:rPr>
          <w:rFonts w:ascii="Times New Roman" w:eastAsia="Times New Roman" w:hAnsi="Times New Roman" w:cs="Times New Roman"/>
          <w:b/>
          <w:bCs/>
          <w:sz w:val="28"/>
          <w:szCs w:val="28"/>
          <w:lang w:val="en-IN" w:eastAsia="en-IN"/>
        </w:rPr>
        <w:t>:</w:t>
      </w:r>
    </w:p>
    <w:p w14:paraId="4291D98F" w14:textId="705422DB" w:rsidR="008A7BAA" w:rsidRDefault="008A7BAA" w:rsidP="008A7BAA">
      <w:pPr>
        <w:spacing w:after="0" w:line="360" w:lineRule="auto"/>
        <w:ind w:left="720"/>
        <w:rPr>
          <w:rFonts w:ascii="Times New Roman" w:eastAsia="Times New Roman" w:hAnsi="Times New Roman" w:cs="Times New Roman"/>
          <w:sz w:val="28"/>
          <w:szCs w:val="28"/>
          <w:lang w:val="en-IN" w:eastAsia="en-IN"/>
        </w:rPr>
      </w:pPr>
    </w:p>
    <w:p w14:paraId="66CA1894" w14:textId="0B734A12" w:rsidR="008A7BAA" w:rsidRPr="008A7BAA" w:rsidRDefault="008C0B00" w:rsidP="008A7BAA">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e colour label beside shows different colour which categorizes different star rating of the hotels</w:t>
      </w:r>
      <w:r w:rsidR="0024244C">
        <w:rPr>
          <w:rFonts w:ascii="Times New Roman" w:eastAsia="Times New Roman" w:hAnsi="Times New Roman" w:cs="Times New Roman"/>
          <w:sz w:val="28"/>
          <w:szCs w:val="28"/>
          <w:lang w:val="en-IN" w:eastAsia="en-IN"/>
        </w:rPr>
        <w:t>, while the count on that category mentions the count of hotels. We can observe that the</w:t>
      </w:r>
      <w:r w:rsidR="00E00ECF">
        <w:rPr>
          <w:rFonts w:ascii="Times New Roman" w:eastAsia="Times New Roman" w:hAnsi="Times New Roman" w:cs="Times New Roman"/>
          <w:sz w:val="28"/>
          <w:szCs w:val="28"/>
          <w:lang w:val="en-IN" w:eastAsia="en-IN"/>
        </w:rPr>
        <w:t xml:space="preserve"> </w:t>
      </w:r>
      <w:proofErr w:type="gramStart"/>
      <w:r w:rsidR="00456324">
        <w:rPr>
          <w:rFonts w:ascii="Times New Roman" w:eastAsia="Times New Roman" w:hAnsi="Times New Roman" w:cs="Times New Roman"/>
          <w:sz w:val="28"/>
          <w:szCs w:val="28"/>
          <w:lang w:val="en-IN" w:eastAsia="en-IN"/>
        </w:rPr>
        <w:t>1</w:t>
      </w:r>
      <w:r w:rsidR="00E00ECF">
        <w:rPr>
          <w:rFonts w:ascii="Times New Roman" w:eastAsia="Times New Roman" w:hAnsi="Times New Roman" w:cs="Times New Roman"/>
          <w:sz w:val="28"/>
          <w:szCs w:val="28"/>
          <w:lang w:val="en-IN" w:eastAsia="en-IN"/>
        </w:rPr>
        <w:t xml:space="preserve"> star</w:t>
      </w:r>
      <w:proofErr w:type="gramEnd"/>
      <w:r w:rsidR="00E00ECF">
        <w:rPr>
          <w:rFonts w:ascii="Times New Roman" w:eastAsia="Times New Roman" w:hAnsi="Times New Roman" w:cs="Times New Roman"/>
          <w:sz w:val="28"/>
          <w:szCs w:val="28"/>
          <w:lang w:val="en-IN" w:eastAsia="en-IN"/>
        </w:rPr>
        <w:t xml:space="preserve"> hotels are much in counts and hence explains the demand of the people.</w:t>
      </w:r>
      <w:r w:rsidR="00456324">
        <w:rPr>
          <w:rFonts w:ascii="Times New Roman" w:eastAsia="Times New Roman" w:hAnsi="Times New Roman" w:cs="Times New Roman"/>
          <w:sz w:val="28"/>
          <w:szCs w:val="28"/>
          <w:lang w:val="en-IN" w:eastAsia="en-IN"/>
        </w:rPr>
        <w:t xml:space="preserve"> </w:t>
      </w:r>
      <w:proofErr w:type="gramStart"/>
      <w:r w:rsidR="00456324">
        <w:rPr>
          <w:rFonts w:ascii="Times New Roman" w:eastAsia="Times New Roman" w:hAnsi="Times New Roman" w:cs="Times New Roman"/>
          <w:sz w:val="28"/>
          <w:szCs w:val="28"/>
          <w:lang w:val="en-IN" w:eastAsia="en-IN"/>
        </w:rPr>
        <w:t>5 star</w:t>
      </w:r>
      <w:proofErr w:type="gramEnd"/>
      <w:r w:rsidR="00456324">
        <w:rPr>
          <w:rFonts w:ascii="Times New Roman" w:eastAsia="Times New Roman" w:hAnsi="Times New Roman" w:cs="Times New Roman"/>
          <w:sz w:val="28"/>
          <w:szCs w:val="28"/>
          <w:lang w:val="en-IN" w:eastAsia="en-IN"/>
        </w:rPr>
        <w:t xml:space="preserve"> hotels are very less but when we see the satisfactory level by looking at slicer of value plus; it is observed that 5 star hotels are worthy as compared to 1 star hot</w:t>
      </w:r>
      <w:r w:rsidR="005F40D6">
        <w:rPr>
          <w:rFonts w:ascii="Times New Roman" w:eastAsia="Times New Roman" w:hAnsi="Times New Roman" w:cs="Times New Roman"/>
          <w:sz w:val="28"/>
          <w:szCs w:val="28"/>
          <w:lang w:val="en-IN" w:eastAsia="en-IN"/>
        </w:rPr>
        <w:t>els.</w:t>
      </w:r>
    </w:p>
    <w:p w14:paraId="6FE41502" w14:textId="1C06E16B"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F028ABB" w14:textId="2F90FF00"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8937F62" w14:textId="3BDB3424" w:rsidR="00B177D1" w:rsidRDefault="00EA45E2" w:rsidP="00B177D1">
      <w:pPr>
        <w:spacing w:after="0" w:line="360" w:lineRule="auto"/>
        <w:rPr>
          <w:rFonts w:ascii="Times New Roman" w:eastAsia="Times New Roman" w:hAnsi="Times New Roman" w:cs="Times New Roman"/>
          <w:b/>
          <w:bCs/>
          <w:sz w:val="28"/>
          <w:szCs w:val="28"/>
          <w:lang w:val="en-IN" w:eastAsia="en-IN"/>
        </w:rPr>
      </w:pPr>
      <w:r>
        <w:rPr>
          <w:noProof/>
        </w:rPr>
        <w:drawing>
          <wp:inline distT="0" distB="0" distL="0" distR="0" wp14:anchorId="2B197BB1" wp14:editId="1514039C">
            <wp:extent cx="4721225" cy="4353560"/>
            <wp:effectExtent l="209550" t="209550" r="193675" b="180340"/>
            <wp:docPr id="12" name="Picture 12"/>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518F5CF7" w14:textId="03EE4AC6"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56668B18" w14:textId="60ED4D1C" w:rsidR="00A01E5E" w:rsidRDefault="00A01E5E" w:rsidP="00FE280F">
      <w:pPr>
        <w:spacing w:after="0" w:line="360" w:lineRule="auto"/>
        <w:rPr>
          <w:rFonts w:ascii="Times New Roman" w:eastAsia="Times New Roman" w:hAnsi="Times New Roman" w:cs="Times New Roman"/>
          <w:sz w:val="28"/>
          <w:szCs w:val="28"/>
          <w:lang w:eastAsia="en-IN"/>
        </w:rPr>
      </w:pPr>
    </w:p>
    <w:p w14:paraId="0AB40A56" w14:textId="37FD2C95" w:rsidR="005F40D6" w:rsidRDefault="005F40D6" w:rsidP="00FE280F">
      <w:pPr>
        <w:spacing w:after="0" w:line="360" w:lineRule="auto"/>
        <w:rPr>
          <w:rFonts w:ascii="Times New Roman" w:eastAsia="Times New Roman" w:hAnsi="Times New Roman" w:cs="Times New Roman"/>
          <w:sz w:val="28"/>
          <w:szCs w:val="28"/>
          <w:lang w:eastAsia="en-IN"/>
        </w:rPr>
      </w:pPr>
    </w:p>
    <w:p w14:paraId="06A41178" w14:textId="77777777" w:rsidR="005F40D6" w:rsidRPr="008E7F34" w:rsidRDefault="005F40D6" w:rsidP="00FE280F">
      <w:pPr>
        <w:spacing w:after="0" w:line="360" w:lineRule="auto"/>
        <w:rPr>
          <w:rFonts w:ascii="Times New Roman" w:eastAsia="Times New Roman" w:hAnsi="Times New Roman" w:cs="Times New Roman"/>
          <w:sz w:val="28"/>
          <w:szCs w:val="28"/>
          <w:lang w:eastAsia="en-IN"/>
        </w:rPr>
      </w:pPr>
    </w:p>
    <w:p w14:paraId="63E5517E" w14:textId="4943D327" w:rsidR="00FE280F" w:rsidRDefault="00FE280F" w:rsidP="00FE280F">
      <w:pPr>
        <w:spacing w:after="0" w:line="360" w:lineRule="auto"/>
        <w:jc w:val="center"/>
        <w:rPr>
          <w:rFonts w:ascii="Times New Roman" w:eastAsia="Times New Roman" w:hAnsi="Times New Roman" w:cs="Times New Roman"/>
          <w:b/>
          <w:bCs/>
          <w:sz w:val="32"/>
          <w:szCs w:val="32"/>
          <w:lang w:eastAsia="en-IN"/>
        </w:rPr>
      </w:pPr>
      <w:r w:rsidRPr="00FE280F">
        <w:rPr>
          <w:rFonts w:ascii="Times New Roman" w:eastAsia="Times New Roman" w:hAnsi="Times New Roman" w:cs="Times New Roman"/>
          <w:b/>
          <w:bCs/>
          <w:sz w:val="32"/>
          <w:szCs w:val="32"/>
          <w:lang w:eastAsia="en-IN"/>
        </w:rPr>
        <w:t>Analyzing the value of property type as review of people to look over the highlights.</w:t>
      </w:r>
    </w:p>
    <w:p w14:paraId="4A08576F" w14:textId="3D0F161D"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06D039BE" w14:textId="7D43F461"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196C56F9" w14:textId="60B868FE" w:rsidR="00FD47CC" w:rsidRDefault="00FD47CC" w:rsidP="00FD47CC">
      <w:pPr>
        <w:numPr>
          <w:ilvl w:val="0"/>
          <w:numId w:val="25"/>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INTRODUCTION</w:t>
      </w:r>
      <w:r w:rsidR="00B177D1">
        <w:rPr>
          <w:rFonts w:ascii="Times New Roman" w:eastAsia="Times New Roman" w:hAnsi="Times New Roman" w:cs="Times New Roman"/>
          <w:b/>
          <w:bCs/>
          <w:sz w:val="28"/>
          <w:szCs w:val="28"/>
          <w:lang w:val="en-IN" w:eastAsia="en-IN"/>
        </w:rPr>
        <w:t>:</w:t>
      </w:r>
    </w:p>
    <w:p w14:paraId="1DA0C166" w14:textId="3B2839D3" w:rsidR="007E75FE" w:rsidRDefault="007E75FE" w:rsidP="007E75FE">
      <w:pPr>
        <w:spacing w:after="0" w:line="360" w:lineRule="auto"/>
        <w:ind w:left="720"/>
        <w:rPr>
          <w:rFonts w:ascii="Times New Roman" w:eastAsia="Times New Roman" w:hAnsi="Times New Roman" w:cs="Times New Roman"/>
          <w:b/>
          <w:bCs/>
          <w:sz w:val="28"/>
          <w:szCs w:val="28"/>
          <w:lang w:val="en-IN" w:eastAsia="en-IN"/>
        </w:rPr>
      </w:pPr>
    </w:p>
    <w:p w14:paraId="113F3058" w14:textId="595FACC4" w:rsidR="007E75FE" w:rsidRDefault="0065464F" w:rsidP="007E75FE">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re are many property </w:t>
      </w:r>
      <w:proofErr w:type="gramStart"/>
      <w:r>
        <w:rPr>
          <w:rFonts w:ascii="Times New Roman" w:eastAsia="Times New Roman" w:hAnsi="Times New Roman" w:cs="Times New Roman"/>
          <w:sz w:val="28"/>
          <w:szCs w:val="28"/>
          <w:lang w:val="en-IN" w:eastAsia="en-IN"/>
        </w:rPr>
        <w:t>type</w:t>
      </w:r>
      <w:proofErr w:type="gramEnd"/>
      <w:r>
        <w:rPr>
          <w:rFonts w:ascii="Times New Roman" w:eastAsia="Times New Roman" w:hAnsi="Times New Roman" w:cs="Times New Roman"/>
          <w:sz w:val="28"/>
          <w:szCs w:val="28"/>
          <w:lang w:val="en-IN" w:eastAsia="en-IN"/>
        </w:rPr>
        <w:t xml:space="preserve"> and hence to analyse the value of </w:t>
      </w:r>
      <w:r w:rsidR="00FB4BEE">
        <w:rPr>
          <w:rFonts w:ascii="Times New Roman" w:eastAsia="Times New Roman" w:hAnsi="Times New Roman" w:cs="Times New Roman"/>
          <w:sz w:val="28"/>
          <w:szCs w:val="28"/>
          <w:lang w:val="en-IN" w:eastAsia="en-IN"/>
        </w:rPr>
        <w:t xml:space="preserve">it by feedback of customer this insight has brought to book. In this, the total count of yes and no feedback are summarized using dashboard. The area coverage is </w:t>
      </w:r>
      <w:r w:rsidR="00A15E17">
        <w:rPr>
          <w:rFonts w:ascii="Times New Roman" w:eastAsia="Times New Roman" w:hAnsi="Times New Roman" w:cs="Times New Roman"/>
          <w:sz w:val="28"/>
          <w:szCs w:val="28"/>
          <w:lang w:val="en-IN" w:eastAsia="en-IN"/>
        </w:rPr>
        <w:t>considered for the data and further analysis is done.</w:t>
      </w:r>
    </w:p>
    <w:p w14:paraId="4673AF33" w14:textId="5F1502C1" w:rsidR="00A15E17" w:rsidRDefault="00A15E17" w:rsidP="007E75FE">
      <w:pPr>
        <w:spacing w:after="0" w:line="360" w:lineRule="auto"/>
        <w:ind w:left="720"/>
        <w:rPr>
          <w:rFonts w:ascii="Times New Roman" w:eastAsia="Times New Roman" w:hAnsi="Times New Roman" w:cs="Times New Roman"/>
          <w:sz w:val="28"/>
          <w:szCs w:val="28"/>
          <w:lang w:val="en-IN" w:eastAsia="en-IN"/>
        </w:rPr>
      </w:pPr>
    </w:p>
    <w:p w14:paraId="5EA3EC0F" w14:textId="68436618" w:rsidR="00A927EC" w:rsidRDefault="00A927EC" w:rsidP="00A927EC">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o know the satisfactory feedback strength as well as to know the value </w:t>
      </w:r>
      <w:proofErr w:type="gramStart"/>
      <w:r>
        <w:rPr>
          <w:rFonts w:ascii="Times New Roman" w:eastAsia="Times New Roman" w:hAnsi="Times New Roman" w:cs="Times New Roman"/>
          <w:sz w:val="28"/>
          <w:szCs w:val="28"/>
          <w:lang w:val="en-IN" w:eastAsia="en-IN"/>
        </w:rPr>
        <w:t>of  hotels</w:t>
      </w:r>
      <w:proofErr w:type="gramEnd"/>
      <w:r>
        <w:rPr>
          <w:rFonts w:ascii="Times New Roman" w:eastAsia="Times New Roman" w:hAnsi="Times New Roman" w:cs="Times New Roman"/>
          <w:sz w:val="28"/>
          <w:szCs w:val="28"/>
          <w:lang w:val="en-IN" w:eastAsia="en-IN"/>
        </w:rPr>
        <w:t xml:space="preserve"> this insight Is brought into consideration. Plotting if this type of conclusions will help us to understand the categorization of hotel </w:t>
      </w:r>
      <w:r w:rsidR="008D25B9">
        <w:rPr>
          <w:rFonts w:ascii="Times New Roman" w:eastAsia="Times New Roman" w:hAnsi="Times New Roman" w:cs="Times New Roman"/>
          <w:sz w:val="28"/>
          <w:szCs w:val="28"/>
          <w:lang w:val="en-IN" w:eastAsia="en-IN"/>
        </w:rPr>
        <w:t>value</w:t>
      </w:r>
      <w:r>
        <w:rPr>
          <w:rFonts w:ascii="Times New Roman" w:eastAsia="Times New Roman" w:hAnsi="Times New Roman" w:cs="Times New Roman"/>
          <w:sz w:val="28"/>
          <w:szCs w:val="28"/>
          <w:lang w:val="en-IN" w:eastAsia="en-IN"/>
        </w:rPr>
        <w:t xml:space="preserve"> and know the audience with their preferences. Value plus category helps to know the satisfaction level of the customers </w:t>
      </w:r>
      <w:proofErr w:type="gramStart"/>
      <w:r>
        <w:rPr>
          <w:rFonts w:ascii="Times New Roman" w:eastAsia="Times New Roman" w:hAnsi="Times New Roman" w:cs="Times New Roman"/>
          <w:sz w:val="28"/>
          <w:szCs w:val="28"/>
          <w:lang w:val="en-IN" w:eastAsia="en-IN"/>
        </w:rPr>
        <w:t>and also</w:t>
      </w:r>
      <w:proofErr w:type="gramEnd"/>
      <w:r>
        <w:rPr>
          <w:rFonts w:ascii="Times New Roman" w:eastAsia="Times New Roman" w:hAnsi="Times New Roman" w:cs="Times New Roman"/>
          <w:sz w:val="28"/>
          <w:szCs w:val="28"/>
          <w:lang w:val="en-IN" w:eastAsia="en-IN"/>
        </w:rPr>
        <w:t xml:space="preserve"> know the highlighted points to be changed as per the convenience. </w:t>
      </w:r>
    </w:p>
    <w:p w14:paraId="51A3D54A" w14:textId="77777777" w:rsidR="00A927EC" w:rsidRDefault="00A927EC" w:rsidP="00A927EC">
      <w:pPr>
        <w:spacing w:after="0" w:line="360" w:lineRule="auto"/>
        <w:ind w:left="720"/>
        <w:rPr>
          <w:rFonts w:ascii="Times New Roman" w:eastAsia="Times New Roman" w:hAnsi="Times New Roman" w:cs="Times New Roman"/>
          <w:sz w:val="28"/>
          <w:szCs w:val="28"/>
          <w:lang w:val="en-IN" w:eastAsia="en-IN"/>
        </w:rPr>
      </w:pPr>
    </w:p>
    <w:p w14:paraId="153A498F" w14:textId="0208164E" w:rsidR="00A927EC" w:rsidRDefault="00A927EC" w:rsidP="00A927EC">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Hence, categorization makes huge impact of the insight mentioned and will help owner to understand the aspects of the hotels while constructing the hotel. It also helps owner to understand the need of hotel </w:t>
      </w:r>
      <w:r w:rsidR="008D25B9">
        <w:rPr>
          <w:rFonts w:ascii="Times New Roman" w:eastAsia="Times New Roman" w:hAnsi="Times New Roman" w:cs="Times New Roman"/>
          <w:sz w:val="28"/>
          <w:szCs w:val="28"/>
          <w:lang w:val="en-IN" w:eastAsia="en-IN"/>
        </w:rPr>
        <w:t>value</w:t>
      </w:r>
      <w:r>
        <w:rPr>
          <w:rFonts w:ascii="Times New Roman" w:eastAsia="Times New Roman" w:hAnsi="Times New Roman" w:cs="Times New Roman"/>
          <w:sz w:val="28"/>
          <w:szCs w:val="28"/>
          <w:lang w:val="en-IN" w:eastAsia="en-IN"/>
        </w:rPr>
        <w:t xml:space="preserve"> as to be satisfied what should be the facilities provided.</w:t>
      </w:r>
    </w:p>
    <w:p w14:paraId="0B4C52D4" w14:textId="0A12541B" w:rsidR="009D576F" w:rsidRDefault="009D576F" w:rsidP="00A927EC">
      <w:pPr>
        <w:spacing w:after="0" w:line="360" w:lineRule="auto"/>
        <w:ind w:left="720"/>
        <w:rPr>
          <w:rFonts w:ascii="Times New Roman" w:eastAsia="Times New Roman" w:hAnsi="Times New Roman" w:cs="Times New Roman"/>
          <w:sz w:val="28"/>
          <w:szCs w:val="28"/>
          <w:lang w:val="en-IN" w:eastAsia="en-IN"/>
        </w:rPr>
      </w:pPr>
    </w:p>
    <w:p w14:paraId="02C3F252" w14:textId="43EBF921" w:rsidR="00B177D1" w:rsidRDefault="009D576F" w:rsidP="009D576F">
      <w:pPr>
        <w:spacing w:after="0" w:line="360" w:lineRule="auto"/>
        <w:ind w:left="720"/>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8"/>
          <w:szCs w:val="28"/>
          <w:lang w:val="en-IN" w:eastAsia="en-IN"/>
        </w:rPr>
        <w:t>People do prefer the value for money way!</w:t>
      </w:r>
    </w:p>
    <w:p w14:paraId="09EBC806" w14:textId="356536CB"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0792110" w14:textId="31F625E0"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4B17CBA8" w14:textId="6AECB83B"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1664A539" w14:textId="2E2343DD"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19EF4C0E" w14:textId="77777777"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29C94AF7"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625FF17" w14:textId="3D82713D" w:rsidR="009D576F" w:rsidRDefault="00FD47CC" w:rsidP="009D576F">
      <w:pPr>
        <w:numPr>
          <w:ilvl w:val="0"/>
          <w:numId w:val="25"/>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GENERAL DESCRIPTION</w:t>
      </w:r>
      <w:r w:rsidR="00B177D1">
        <w:rPr>
          <w:rFonts w:ascii="Times New Roman" w:eastAsia="Times New Roman" w:hAnsi="Times New Roman" w:cs="Times New Roman"/>
          <w:b/>
          <w:bCs/>
          <w:sz w:val="28"/>
          <w:szCs w:val="28"/>
          <w:lang w:val="en-IN" w:eastAsia="en-IN"/>
        </w:rPr>
        <w:t>:</w:t>
      </w:r>
    </w:p>
    <w:p w14:paraId="503F0096" w14:textId="1C0659A7" w:rsidR="00981F77" w:rsidRDefault="00981F77" w:rsidP="00981F77">
      <w:pPr>
        <w:spacing w:after="0" w:line="360" w:lineRule="auto"/>
        <w:ind w:left="720"/>
        <w:rPr>
          <w:rFonts w:ascii="Times New Roman" w:eastAsia="Times New Roman" w:hAnsi="Times New Roman" w:cs="Times New Roman"/>
          <w:b/>
          <w:bCs/>
          <w:sz w:val="28"/>
          <w:szCs w:val="28"/>
          <w:lang w:val="en-IN" w:eastAsia="en-IN"/>
        </w:rPr>
      </w:pPr>
    </w:p>
    <w:p w14:paraId="3AAA295F" w14:textId="55A53DA3" w:rsidR="00981F77" w:rsidRDefault="00981F77" w:rsidP="00981F77">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o visualize here the area plot is used and made understand the importance of facilities the customer provides. Hence, there is need oof customer feedback of yes in value plus category. The plot is designed and labelled well as per the caption and design.</w:t>
      </w:r>
      <w:r w:rsidR="00440784">
        <w:rPr>
          <w:rFonts w:ascii="Times New Roman" w:eastAsia="Times New Roman" w:hAnsi="Times New Roman" w:cs="Times New Roman"/>
          <w:sz w:val="28"/>
          <w:szCs w:val="28"/>
          <w:lang w:val="en-IN" w:eastAsia="en-IN"/>
        </w:rPr>
        <w:t xml:space="preserve">  Binary values of value plus column </w:t>
      </w:r>
      <w:proofErr w:type="gramStart"/>
      <w:r w:rsidR="00440784">
        <w:rPr>
          <w:rFonts w:ascii="Times New Roman" w:eastAsia="Times New Roman" w:hAnsi="Times New Roman" w:cs="Times New Roman"/>
          <w:sz w:val="28"/>
          <w:szCs w:val="28"/>
          <w:lang w:val="en-IN" w:eastAsia="en-IN"/>
        </w:rPr>
        <w:t>is</w:t>
      </w:r>
      <w:proofErr w:type="gramEnd"/>
      <w:r w:rsidR="00440784">
        <w:rPr>
          <w:rFonts w:ascii="Times New Roman" w:eastAsia="Times New Roman" w:hAnsi="Times New Roman" w:cs="Times New Roman"/>
          <w:sz w:val="28"/>
          <w:szCs w:val="28"/>
          <w:lang w:val="en-IN" w:eastAsia="en-IN"/>
        </w:rPr>
        <w:t xml:space="preserve"> brought in use. </w:t>
      </w:r>
      <w:r w:rsidR="00D71837">
        <w:rPr>
          <w:rFonts w:ascii="Times New Roman" w:eastAsia="Times New Roman" w:hAnsi="Times New Roman" w:cs="Times New Roman"/>
          <w:sz w:val="28"/>
          <w:szCs w:val="28"/>
          <w:lang w:val="en-IN" w:eastAsia="en-IN"/>
        </w:rPr>
        <w:t>Property type can be filtered accordingly. Column are merged and cleaned as per the requirement and filtered well.</w:t>
      </w:r>
    </w:p>
    <w:p w14:paraId="7CB43D09" w14:textId="5AF9A3E1" w:rsidR="00B177D1" w:rsidRDefault="00D71837" w:rsidP="00CD7A6D">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Pivot table are made on basis of cleaned data </w:t>
      </w:r>
      <w:r w:rsidR="00CD7A6D">
        <w:rPr>
          <w:rFonts w:ascii="Times New Roman" w:eastAsia="Times New Roman" w:hAnsi="Times New Roman" w:cs="Times New Roman"/>
          <w:sz w:val="28"/>
          <w:szCs w:val="28"/>
          <w:lang w:val="en-IN" w:eastAsia="en-IN"/>
        </w:rPr>
        <w:t xml:space="preserve">and then the pivot chart Is made. </w:t>
      </w:r>
    </w:p>
    <w:p w14:paraId="3610C522" w14:textId="3C676D63" w:rsidR="00B406D6" w:rsidRDefault="00B406D6" w:rsidP="00CD7A6D">
      <w:pPr>
        <w:spacing w:after="0" w:line="360" w:lineRule="auto"/>
        <w:ind w:left="720"/>
        <w:rPr>
          <w:rFonts w:ascii="Times New Roman" w:eastAsia="Times New Roman" w:hAnsi="Times New Roman" w:cs="Times New Roman"/>
          <w:sz w:val="28"/>
          <w:szCs w:val="28"/>
          <w:lang w:val="en-IN" w:eastAsia="en-IN"/>
        </w:rPr>
      </w:pPr>
    </w:p>
    <w:p w14:paraId="2B7A5D2A" w14:textId="77777777" w:rsidR="00B406D6" w:rsidRPr="008F14D5" w:rsidRDefault="00B406D6" w:rsidP="00B406D6">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Slicers are used for user friendly filters and customized in such a way that it becomes easier to access required data. The changes in data can change the data in slicer too. One can break and connect the connection of data and the slicer. The slicing technique is enabled with special functionalities of excel.</w:t>
      </w:r>
    </w:p>
    <w:p w14:paraId="0F90BCD7" w14:textId="3EA9424C"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23E1570" w14:textId="1408FDFC"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804742E" w14:textId="1DE9D511"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E9FA42D" w14:textId="3D6A124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94B6BDC"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7FCE6B94" w14:textId="780543B0" w:rsidR="002573DA" w:rsidRDefault="00FD47CC" w:rsidP="002573DA">
      <w:pPr>
        <w:numPr>
          <w:ilvl w:val="0"/>
          <w:numId w:val="25"/>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SPECEFIC REQUIREMENTS</w:t>
      </w:r>
      <w:r w:rsidR="00B177D1">
        <w:rPr>
          <w:rFonts w:ascii="Times New Roman" w:eastAsia="Times New Roman" w:hAnsi="Times New Roman" w:cs="Times New Roman"/>
          <w:b/>
          <w:bCs/>
          <w:sz w:val="28"/>
          <w:szCs w:val="28"/>
          <w:lang w:val="en-IN" w:eastAsia="en-IN"/>
        </w:rPr>
        <w:t>:</w:t>
      </w:r>
    </w:p>
    <w:p w14:paraId="7D02BBDB" w14:textId="77777777" w:rsidR="002573DA" w:rsidRPr="002573DA" w:rsidRDefault="002573DA" w:rsidP="002573DA">
      <w:pPr>
        <w:spacing w:after="0" w:line="360" w:lineRule="auto"/>
        <w:ind w:left="720"/>
        <w:rPr>
          <w:rFonts w:ascii="Times New Roman" w:eastAsia="Times New Roman" w:hAnsi="Times New Roman" w:cs="Times New Roman"/>
          <w:b/>
          <w:bCs/>
          <w:sz w:val="28"/>
          <w:szCs w:val="28"/>
          <w:lang w:val="en-IN" w:eastAsia="en-IN"/>
        </w:rPr>
      </w:pPr>
    </w:p>
    <w:p w14:paraId="3E24FBFD" w14:textId="31C2B09A" w:rsidR="002573DA" w:rsidRDefault="002573DA" w:rsidP="002573DA">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Knowledge of Pivot table and the sparklines, Slicer from Insert tab and the conditional formatting along with design of pivot chart. </w:t>
      </w:r>
      <w:r w:rsidR="005F5E9E">
        <w:rPr>
          <w:rFonts w:ascii="Times New Roman" w:eastAsia="Times New Roman" w:hAnsi="Times New Roman" w:cs="Times New Roman"/>
          <w:sz w:val="28"/>
          <w:szCs w:val="28"/>
          <w:lang w:eastAsia="en-IN"/>
        </w:rPr>
        <w:t>Different types of conditional formatting can be done. Data duplication can be filter out hence, knowledge to access is required.</w:t>
      </w:r>
    </w:p>
    <w:p w14:paraId="3CA26C64" w14:textId="77777777" w:rsidR="002573DA" w:rsidRDefault="002573DA" w:rsidP="002573DA">
      <w:pPr>
        <w:spacing w:after="0" w:line="360" w:lineRule="auto"/>
        <w:ind w:left="720"/>
        <w:rPr>
          <w:rFonts w:ascii="Times New Roman" w:eastAsia="Times New Roman" w:hAnsi="Times New Roman" w:cs="Times New Roman"/>
          <w:b/>
          <w:bCs/>
          <w:sz w:val="28"/>
          <w:szCs w:val="28"/>
          <w:lang w:val="en-IN" w:eastAsia="en-IN"/>
        </w:rPr>
      </w:pPr>
    </w:p>
    <w:p w14:paraId="24669C37" w14:textId="0F83AFD1"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9FCA37E" w14:textId="7C18E5F2"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9A4B3BC" w14:textId="0E8FEE1E"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42AEBEEE" w14:textId="44DF759F"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4BB02157" w14:textId="3EFBD282"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5DC79F24" w14:textId="77777777" w:rsidR="00A01E5E" w:rsidRDefault="00A01E5E" w:rsidP="00B177D1">
      <w:pPr>
        <w:spacing w:after="0" w:line="360" w:lineRule="auto"/>
        <w:rPr>
          <w:rFonts w:ascii="Times New Roman" w:eastAsia="Times New Roman" w:hAnsi="Times New Roman" w:cs="Times New Roman"/>
          <w:b/>
          <w:bCs/>
          <w:sz w:val="28"/>
          <w:szCs w:val="28"/>
          <w:lang w:val="en-IN" w:eastAsia="en-IN"/>
        </w:rPr>
      </w:pPr>
    </w:p>
    <w:p w14:paraId="3F103569" w14:textId="6588A525" w:rsidR="00FD47CC" w:rsidRDefault="00FD47CC" w:rsidP="00FD47CC">
      <w:pPr>
        <w:numPr>
          <w:ilvl w:val="0"/>
          <w:numId w:val="25"/>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ANAYSIS RESULTS</w:t>
      </w:r>
      <w:r w:rsidR="00B177D1">
        <w:rPr>
          <w:rFonts w:ascii="Times New Roman" w:eastAsia="Times New Roman" w:hAnsi="Times New Roman" w:cs="Times New Roman"/>
          <w:b/>
          <w:bCs/>
          <w:sz w:val="28"/>
          <w:szCs w:val="28"/>
          <w:lang w:val="en-IN" w:eastAsia="en-IN"/>
        </w:rPr>
        <w:t>:</w:t>
      </w:r>
    </w:p>
    <w:p w14:paraId="46346411" w14:textId="7C29BE15" w:rsidR="005F5E9E" w:rsidRDefault="005F5E9E" w:rsidP="005F5E9E">
      <w:pPr>
        <w:spacing w:after="0" w:line="360" w:lineRule="auto"/>
        <w:ind w:left="720"/>
        <w:rPr>
          <w:rFonts w:ascii="Times New Roman" w:eastAsia="Times New Roman" w:hAnsi="Times New Roman" w:cs="Times New Roman"/>
          <w:b/>
          <w:bCs/>
          <w:sz w:val="28"/>
          <w:szCs w:val="28"/>
          <w:lang w:val="en-IN" w:eastAsia="en-IN"/>
        </w:rPr>
      </w:pPr>
    </w:p>
    <w:p w14:paraId="686E38B8" w14:textId="342F5255" w:rsidR="00470319" w:rsidRDefault="00470319" w:rsidP="005F5E9E">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City filter can be seen in the chart which filter accordingly. </w:t>
      </w:r>
      <w:r w:rsidR="000C5211">
        <w:rPr>
          <w:rFonts w:ascii="Times New Roman" w:eastAsia="Times New Roman" w:hAnsi="Times New Roman" w:cs="Times New Roman"/>
          <w:sz w:val="28"/>
          <w:szCs w:val="28"/>
          <w:lang w:val="en-IN" w:eastAsia="en-IN"/>
        </w:rPr>
        <w:t xml:space="preserve">Count of hotel makes the huge impact of the summarizing of the categories. Hence by area graph this can be </w:t>
      </w:r>
      <w:r w:rsidR="00216016">
        <w:rPr>
          <w:rFonts w:ascii="Times New Roman" w:eastAsia="Times New Roman" w:hAnsi="Times New Roman" w:cs="Times New Roman"/>
          <w:sz w:val="28"/>
          <w:szCs w:val="28"/>
          <w:lang w:val="en-IN" w:eastAsia="en-IN"/>
        </w:rPr>
        <w:t>visualized. The graph results that the hotels are less which are value plus. Hence, there is urgent need to make the hotels worthy.</w:t>
      </w:r>
    </w:p>
    <w:p w14:paraId="16765E40" w14:textId="6E12C35C" w:rsidR="00216016" w:rsidRPr="00470319" w:rsidRDefault="000E43A8" w:rsidP="005F5E9E">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is visualization can also be done on room types maybe AC or Non-AC.</w:t>
      </w:r>
      <w:r w:rsidR="00C46324">
        <w:rPr>
          <w:rFonts w:ascii="Times New Roman" w:eastAsia="Times New Roman" w:hAnsi="Times New Roman" w:cs="Times New Roman"/>
          <w:sz w:val="28"/>
          <w:szCs w:val="28"/>
          <w:lang w:val="en-IN" w:eastAsia="en-IN"/>
        </w:rPr>
        <w:t xml:space="preserve"> The other attributes can create </w:t>
      </w:r>
      <w:proofErr w:type="gramStart"/>
      <w:r w:rsidR="00C46324">
        <w:rPr>
          <w:rFonts w:ascii="Times New Roman" w:eastAsia="Times New Roman" w:hAnsi="Times New Roman" w:cs="Times New Roman"/>
          <w:sz w:val="28"/>
          <w:szCs w:val="28"/>
          <w:lang w:val="en-IN" w:eastAsia="en-IN"/>
        </w:rPr>
        <w:t>an another</w:t>
      </w:r>
      <w:proofErr w:type="gramEnd"/>
      <w:r w:rsidR="00C46324">
        <w:rPr>
          <w:rFonts w:ascii="Times New Roman" w:eastAsia="Times New Roman" w:hAnsi="Times New Roman" w:cs="Times New Roman"/>
          <w:sz w:val="28"/>
          <w:szCs w:val="28"/>
          <w:lang w:val="en-IN" w:eastAsia="en-IN"/>
        </w:rPr>
        <w:t xml:space="preserve"> way to make it worthy.</w:t>
      </w:r>
    </w:p>
    <w:p w14:paraId="24E26AB5" w14:textId="1D2454EF"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5DB0AA0" w14:textId="31349E40"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0E8BCF1" w14:textId="4CC18245" w:rsidR="00B177D1" w:rsidRDefault="00EA45E2" w:rsidP="00B177D1">
      <w:p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noProof/>
          <w:sz w:val="28"/>
          <w:szCs w:val="28"/>
          <w:lang w:val="en-IN" w:eastAsia="en-IN"/>
        </w:rPr>
        <w:drawing>
          <wp:inline distT="0" distB="0" distL="0" distR="0" wp14:anchorId="28F5212C" wp14:editId="707B7EEF">
            <wp:extent cx="6766560" cy="3810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766560" cy="3810000"/>
                    </a:xfrm>
                    <a:prstGeom prst="rect">
                      <a:avLst/>
                    </a:prstGeom>
                    <a:noFill/>
                    <a:ln>
                      <a:noFill/>
                    </a:ln>
                  </pic:spPr>
                </pic:pic>
              </a:graphicData>
            </a:graphic>
          </wp:inline>
        </w:drawing>
      </w:r>
    </w:p>
    <w:p w14:paraId="4E172500" w14:textId="68F34A6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5879AC8D" w14:textId="4EDD8F56"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4D0C896" w14:textId="78ABDD02"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5182E4A4" w14:textId="2D7BE1BD"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48FEB87" w14:textId="77777777" w:rsidR="00C46324" w:rsidRDefault="00C46324" w:rsidP="00B177D1">
      <w:pPr>
        <w:spacing w:after="0" w:line="360" w:lineRule="auto"/>
        <w:rPr>
          <w:rFonts w:ascii="Times New Roman" w:eastAsia="Times New Roman" w:hAnsi="Times New Roman" w:cs="Times New Roman"/>
          <w:b/>
          <w:bCs/>
          <w:sz w:val="28"/>
          <w:szCs w:val="28"/>
          <w:lang w:val="en-IN" w:eastAsia="en-IN"/>
        </w:rPr>
      </w:pPr>
    </w:p>
    <w:p w14:paraId="5AB8B088" w14:textId="669C87D8"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1E144CFA"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BDDC346" w14:textId="6292D568" w:rsidR="00FD47CC" w:rsidRDefault="00FD47CC" w:rsidP="00FD47CC">
      <w:pPr>
        <w:numPr>
          <w:ilvl w:val="0"/>
          <w:numId w:val="25"/>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VISUALIZATION</w:t>
      </w:r>
      <w:r w:rsidR="00B177D1">
        <w:rPr>
          <w:rFonts w:ascii="Times New Roman" w:eastAsia="Times New Roman" w:hAnsi="Times New Roman" w:cs="Times New Roman"/>
          <w:b/>
          <w:bCs/>
          <w:sz w:val="28"/>
          <w:szCs w:val="28"/>
          <w:lang w:val="en-IN" w:eastAsia="en-IN"/>
        </w:rPr>
        <w:t>:</w:t>
      </w:r>
    </w:p>
    <w:p w14:paraId="3611D6EA" w14:textId="656EAA91" w:rsidR="00C77720" w:rsidRDefault="00C77720" w:rsidP="00C77720">
      <w:pPr>
        <w:spacing w:after="0" w:line="360" w:lineRule="auto"/>
        <w:ind w:left="720"/>
        <w:rPr>
          <w:rFonts w:ascii="Times New Roman" w:eastAsia="Times New Roman" w:hAnsi="Times New Roman" w:cs="Times New Roman"/>
          <w:b/>
          <w:bCs/>
          <w:sz w:val="28"/>
          <w:szCs w:val="28"/>
          <w:lang w:val="en-IN" w:eastAsia="en-IN"/>
        </w:rPr>
      </w:pPr>
    </w:p>
    <w:p w14:paraId="61927B87" w14:textId="22796A80" w:rsidR="00C77720" w:rsidRDefault="00C77720" w:rsidP="00C77720">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Area covered by “NO” is large and huge as compared to the “YES” which says that the hotels </w:t>
      </w:r>
      <w:r w:rsidR="00FA68ED">
        <w:rPr>
          <w:rFonts w:ascii="Times New Roman" w:eastAsia="Times New Roman" w:hAnsi="Times New Roman" w:cs="Times New Roman"/>
          <w:sz w:val="28"/>
          <w:szCs w:val="28"/>
          <w:lang w:val="en-IN" w:eastAsia="en-IN"/>
        </w:rPr>
        <w:t>are less worthy and have negative feedback by the customers.</w:t>
      </w:r>
    </w:p>
    <w:p w14:paraId="26F767E0" w14:textId="59E6122A" w:rsidR="00FA68ED" w:rsidRDefault="002108F2" w:rsidP="00C77720">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other property type nearly </w:t>
      </w:r>
      <w:proofErr w:type="gramStart"/>
      <w:r>
        <w:rPr>
          <w:rFonts w:ascii="Times New Roman" w:eastAsia="Times New Roman" w:hAnsi="Times New Roman" w:cs="Times New Roman"/>
          <w:sz w:val="28"/>
          <w:szCs w:val="28"/>
          <w:lang w:val="en-IN" w:eastAsia="en-IN"/>
        </w:rPr>
        <w:t>have</w:t>
      </w:r>
      <w:proofErr w:type="gramEnd"/>
      <w:r>
        <w:rPr>
          <w:rFonts w:ascii="Times New Roman" w:eastAsia="Times New Roman" w:hAnsi="Times New Roman" w:cs="Times New Roman"/>
          <w:sz w:val="28"/>
          <w:szCs w:val="28"/>
          <w:lang w:val="en-IN" w:eastAsia="en-IN"/>
        </w:rPr>
        <w:t xml:space="preserve"> any feedback and hence are nearly considered to be null values.</w:t>
      </w:r>
    </w:p>
    <w:p w14:paraId="4F6B4F5E" w14:textId="40AB0D32" w:rsidR="00D873CE" w:rsidRDefault="002B6C52" w:rsidP="00D873CE">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he visualization is made better by enabling design and making the theme visible. Gridlines are enabled to take the m</w:t>
      </w:r>
      <w:r w:rsidR="00D873CE">
        <w:rPr>
          <w:rFonts w:ascii="Times New Roman" w:eastAsia="Times New Roman" w:hAnsi="Times New Roman" w:cs="Times New Roman"/>
          <w:sz w:val="28"/>
          <w:szCs w:val="28"/>
          <w:lang w:val="en-IN" w:eastAsia="en-IN"/>
        </w:rPr>
        <w:t>e</w:t>
      </w:r>
      <w:r>
        <w:rPr>
          <w:rFonts w:ascii="Times New Roman" w:eastAsia="Times New Roman" w:hAnsi="Times New Roman" w:cs="Times New Roman"/>
          <w:sz w:val="28"/>
          <w:szCs w:val="28"/>
          <w:lang w:val="en-IN" w:eastAsia="en-IN"/>
        </w:rPr>
        <w:t>asure on Y-</w:t>
      </w:r>
      <w:r w:rsidR="00D873CE">
        <w:rPr>
          <w:rFonts w:ascii="Times New Roman" w:eastAsia="Times New Roman" w:hAnsi="Times New Roman" w:cs="Times New Roman"/>
          <w:sz w:val="28"/>
          <w:szCs w:val="28"/>
          <w:lang w:val="en-IN" w:eastAsia="en-IN"/>
        </w:rPr>
        <w:t xml:space="preserve"> axis.</w:t>
      </w:r>
    </w:p>
    <w:p w14:paraId="7D2612F3" w14:textId="77777777" w:rsidR="00D873CE" w:rsidRPr="00C77720" w:rsidRDefault="00D873CE" w:rsidP="00D873CE">
      <w:pPr>
        <w:spacing w:after="0" w:line="360" w:lineRule="auto"/>
        <w:ind w:left="720"/>
        <w:rPr>
          <w:rFonts w:ascii="Times New Roman" w:eastAsia="Times New Roman" w:hAnsi="Times New Roman" w:cs="Times New Roman"/>
          <w:sz w:val="28"/>
          <w:szCs w:val="28"/>
          <w:lang w:val="en-IN" w:eastAsia="en-IN"/>
        </w:rPr>
      </w:pPr>
    </w:p>
    <w:p w14:paraId="18B9AE4D" w14:textId="266091CC"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1C60012" w14:textId="0D4BF017" w:rsidR="00B177D1" w:rsidRDefault="00EA45E2" w:rsidP="00B177D1">
      <w:pPr>
        <w:spacing w:after="0" w:line="360" w:lineRule="auto"/>
        <w:rPr>
          <w:rFonts w:ascii="Times New Roman" w:eastAsia="Times New Roman" w:hAnsi="Times New Roman" w:cs="Times New Roman"/>
          <w:b/>
          <w:bCs/>
          <w:sz w:val="28"/>
          <w:szCs w:val="28"/>
          <w:lang w:val="en-IN" w:eastAsia="en-IN"/>
        </w:rPr>
      </w:pPr>
      <w:r>
        <w:rPr>
          <w:noProof/>
        </w:rPr>
        <w:drawing>
          <wp:inline distT="0" distB="0" distL="0" distR="0" wp14:anchorId="4511737A" wp14:editId="0355CAA6">
            <wp:extent cx="4572000" cy="2740660"/>
            <wp:effectExtent l="304800" t="247650" r="285750" b="345440"/>
            <wp:docPr id="14" name="Picture 14"/>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p>
    <w:p w14:paraId="33C536F8" w14:textId="2FDA8D0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C847034" w14:textId="3FD1580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5D2AD5EA" w14:textId="4F5D55E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F7F4D23" w14:textId="5FC7C910" w:rsidR="00C3547E" w:rsidRDefault="00C3547E" w:rsidP="00FE280F">
      <w:pPr>
        <w:spacing w:after="0" w:line="360" w:lineRule="auto"/>
        <w:jc w:val="center"/>
        <w:rPr>
          <w:rFonts w:ascii="Times New Roman" w:eastAsia="Times New Roman" w:hAnsi="Times New Roman" w:cs="Times New Roman"/>
          <w:b/>
          <w:bCs/>
          <w:sz w:val="32"/>
          <w:szCs w:val="32"/>
          <w:lang w:eastAsia="en-IN"/>
        </w:rPr>
      </w:pPr>
    </w:p>
    <w:p w14:paraId="0E795E48" w14:textId="6122A01C"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0865359B" w14:textId="2DC63036"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2734443C" w14:textId="77777777"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05C05561" w14:textId="77777777" w:rsidR="00FE280F" w:rsidRPr="00FE280F" w:rsidRDefault="00FE280F" w:rsidP="00FE280F">
      <w:pPr>
        <w:spacing w:after="0" w:line="360" w:lineRule="auto"/>
        <w:jc w:val="center"/>
        <w:rPr>
          <w:rFonts w:ascii="Times New Roman" w:eastAsia="Times New Roman" w:hAnsi="Times New Roman" w:cs="Times New Roman"/>
          <w:b/>
          <w:bCs/>
          <w:sz w:val="32"/>
          <w:szCs w:val="32"/>
          <w:lang w:eastAsia="en-IN"/>
        </w:rPr>
      </w:pPr>
    </w:p>
    <w:p w14:paraId="5B20A8D6" w14:textId="1B2A899E" w:rsidR="00FE280F" w:rsidRDefault="00FE280F" w:rsidP="00FE280F">
      <w:pPr>
        <w:spacing w:after="0" w:line="360" w:lineRule="auto"/>
        <w:jc w:val="center"/>
        <w:rPr>
          <w:rFonts w:ascii="Times New Roman" w:eastAsia="Times New Roman" w:hAnsi="Times New Roman" w:cs="Times New Roman"/>
          <w:b/>
          <w:bCs/>
          <w:sz w:val="32"/>
          <w:szCs w:val="32"/>
          <w:lang w:eastAsia="en-IN"/>
        </w:rPr>
      </w:pPr>
      <w:r w:rsidRPr="00FE280F">
        <w:rPr>
          <w:rFonts w:ascii="Times New Roman" w:eastAsia="Times New Roman" w:hAnsi="Times New Roman" w:cs="Times New Roman"/>
          <w:b/>
          <w:bCs/>
          <w:sz w:val="32"/>
          <w:szCs w:val="32"/>
          <w:lang w:eastAsia="en-IN"/>
        </w:rPr>
        <w:t>Analyzing the outliers based on longitudes and latitudes along with layer of hotel ratings and summarizing the hotel summations in country.</w:t>
      </w:r>
    </w:p>
    <w:p w14:paraId="49EE2161" w14:textId="4F835BCE"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7D65D84E" w14:textId="47282CCF" w:rsidR="00FD47CC" w:rsidRDefault="00FD47CC" w:rsidP="00FE280F">
      <w:pPr>
        <w:spacing w:after="0" w:line="360" w:lineRule="auto"/>
        <w:jc w:val="center"/>
        <w:rPr>
          <w:rFonts w:ascii="Times New Roman" w:eastAsia="Times New Roman" w:hAnsi="Times New Roman" w:cs="Times New Roman"/>
          <w:b/>
          <w:bCs/>
          <w:sz w:val="32"/>
          <w:szCs w:val="32"/>
          <w:lang w:eastAsia="en-IN"/>
        </w:rPr>
      </w:pPr>
    </w:p>
    <w:p w14:paraId="46EF1B75" w14:textId="31DE2210" w:rsidR="00C931D3" w:rsidRDefault="00FD47CC" w:rsidP="00C931D3">
      <w:pPr>
        <w:numPr>
          <w:ilvl w:val="0"/>
          <w:numId w:val="26"/>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INTRODUCTION</w:t>
      </w:r>
      <w:r w:rsidR="00B177D1">
        <w:rPr>
          <w:rFonts w:ascii="Times New Roman" w:eastAsia="Times New Roman" w:hAnsi="Times New Roman" w:cs="Times New Roman"/>
          <w:b/>
          <w:bCs/>
          <w:sz w:val="28"/>
          <w:szCs w:val="28"/>
          <w:lang w:val="en-IN" w:eastAsia="en-IN"/>
        </w:rPr>
        <w:t>:</w:t>
      </w:r>
    </w:p>
    <w:p w14:paraId="31CD7E27" w14:textId="336D7CCE" w:rsidR="00C931D3" w:rsidRDefault="00C931D3" w:rsidP="00C931D3">
      <w:pPr>
        <w:spacing w:after="0" w:line="360" w:lineRule="auto"/>
        <w:ind w:left="720"/>
        <w:rPr>
          <w:rFonts w:ascii="Times New Roman" w:eastAsia="Times New Roman" w:hAnsi="Times New Roman" w:cs="Times New Roman"/>
          <w:b/>
          <w:bCs/>
          <w:sz w:val="28"/>
          <w:szCs w:val="28"/>
          <w:lang w:val="en-IN" w:eastAsia="en-IN"/>
        </w:rPr>
      </w:pPr>
    </w:p>
    <w:p w14:paraId="0A59AE20" w14:textId="5BFB39E5" w:rsidR="00C931D3" w:rsidRDefault="00C931D3" w:rsidP="00C931D3">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o identify outliers based on latitude and longitude, we plot the latitudes and longitudes to check whether the points are within the country or outside the country. These helps to find the </w:t>
      </w:r>
      <w:r w:rsidR="0089208D">
        <w:rPr>
          <w:rFonts w:ascii="Times New Roman" w:eastAsia="Times New Roman" w:hAnsi="Times New Roman" w:cs="Times New Roman"/>
          <w:sz w:val="28"/>
          <w:szCs w:val="28"/>
          <w:lang w:val="en-IN" w:eastAsia="en-IN"/>
        </w:rPr>
        <w:t xml:space="preserve">outliers and know the wrong measures which can be rectified </w:t>
      </w:r>
      <w:proofErr w:type="gramStart"/>
      <w:r w:rsidR="0089208D">
        <w:rPr>
          <w:rFonts w:ascii="Times New Roman" w:eastAsia="Times New Roman" w:hAnsi="Times New Roman" w:cs="Times New Roman"/>
          <w:sz w:val="28"/>
          <w:szCs w:val="28"/>
          <w:lang w:val="en-IN" w:eastAsia="en-IN"/>
        </w:rPr>
        <w:t>later on</w:t>
      </w:r>
      <w:proofErr w:type="gramEnd"/>
      <w:r w:rsidR="0089208D">
        <w:rPr>
          <w:rFonts w:ascii="Times New Roman" w:eastAsia="Times New Roman" w:hAnsi="Times New Roman" w:cs="Times New Roman"/>
          <w:sz w:val="28"/>
          <w:szCs w:val="28"/>
          <w:lang w:val="en-IN" w:eastAsia="en-IN"/>
        </w:rPr>
        <w:t>.</w:t>
      </w:r>
    </w:p>
    <w:p w14:paraId="4FE8FE00" w14:textId="386530D9" w:rsidR="0089208D" w:rsidRDefault="0089208D" w:rsidP="00C931D3">
      <w:pPr>
        <w:spacing w:after="0" w:line="360" w:lineRule="auto"/>
        <w:ind w:left="720"/>
        <w:rPr>
          <w:rFonts w:ascii="Times New Roman" w:eastAsia="Times New Roman" w:hAnsi="Times New Roman" w:cs="Times New Roman"/>
          <w:sz w:val="28"/>
          <w:szCs w:val="28"/>
          <w:lang w:val="en-IN" w:eastAsia="en-IN"/>
        </w:rPr>
      </w:pPr>
    </w:p>
    <w:p w14:paraId="1D0FCF6C" w14:textId="1B4FE62B" w:rsidR="0089208D" w:rsidRDefault="0089208D" w:rsidP="00C931D3">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Data used should eb transformed earlier. Different types of aspects can be combined with these. All city </w:t>
      </w:r>
      <w:proofErr w:type="gramStart"/>
      <w:r>
        <w:rPr>
          <w:rFonts w:ascii="Times New Roman" w:eastAsia="Times New Roman" w:hAnsi="Times New Roman" w:cs="Times New Roman"/>
          <w:sz w:val="28"/>
          <w:szCs w:val="28"/>
          <w:lang w:val="en-IN" w:eastAsia="en-IN"/>
        </w:rPr>
        <w:t>at a glance</w:t>
      </w:r>
      <w:proofErr w:type="gramEnd"/>
      <w:r>
        <w:rPr>
          <w:rFonts w:ascii="Times New Roman" w:eastAsia="Times New Roman" w:hAnsi="Times New Roman" w:cs="Times New Roman"/>
          <w:sz w:val="28"/>
          <w:szCs w:val="28"/>
          <w:lang w:val="en-IN" w:eastAsia="en-IN"/>
        </w:rPr>
        <w:t xml:space="preserve"> can be viewed with combining different aspects. This helps in understanding the crowd over the city. Customer </w:t>
      </w:r>
      <w:r w:rsidR="00457464">
        <w:rPr>
          <w:rFonts w:ascii="Times New Roman" w:eastAsia="Times New Roman" w:hAnsi="Times New Roman" w:cs="Times New Roman"/>
          <w:sz w:val="28"/>
          <w:szCs w:val="28"/>
          <w:lang w:val="en-IN" w:eastAsia="en-IN"/>
        </w:rPr>
        <w:t xml:space="preserve">demand is always a </w:t>
      </w:r>
      <w:r w:rsidR="003C6620">
        <w:rPr>
          <w:rFonts w:ascii="Times New Roman" w:eastAsia="Times New Roman" w:hAnsi="Times New Roman" w:cs="Times New Roman"/>
          <w:sz w:val="28"/>
          <w:szCs w:val="28"/>
          <w:lang w:val="en-IN" w:eastAsia="en-IN"/>
        </w:rPr>
        <w:t>priority</w:t>
      </w:r>
      <w:r w:rsidR="00457464">
        <w:rPr>
          <w:rFonts w:ascii="Times New Roman" w:eastAsia="Times New Roman" w:hAnsi="Times New Roman" w:cs="Times New Roman"/>
          <w:sz w:val="28"/>
          <w:szCs w:val="28"/>
          <w:lang w:val="en-IN" w:eastAsia="en-IN"/>
        </w:rPr>
        <w:t>. Hence, it becomes necessary to provide right information for positive feedback. Right measures of latitude and longitude can ens</w:t>
      </w:r>
      <w:r w:rsidR="003C6620">
        <w:rPr>
          <w:rFonts w:ascii="Times New Roman" w:eastAsia="Times New Roman" w:hAnsi="Times New Roman" w:cs="Times New Roman"/>
          <w:sz w:val="28"/>
          <w:szCs w:val="28"/>
          <w:lang w:val="en-IN" w:eastAsia="en-IN"/>
        </w:rPr>
        <w:t>ure about the right address through google maps.</w:t>
      </w:r>
    </w:p>
    <w:p w14:paraId="633DC35B" w14:textId="537C5BB0" w:rsidR="003C6620" w:rsidRDefault="003C6620" w:rsidP="00C931D3">
      <w:pPr>
        <w:spacing w:after="0" w:line="360" w:lineRule="auto"/>
        <w:ind w:left="720"/>
        <w:rPr>
          <w:rFonts w:ascii="Times New Roman" w:eastAsia="Times New Roman" w:hAnsi="Times New Roman" w:cs="Times New Roman"/>
          <w:sz w:val="28"/>
          <w:szCs w:val="28"/>
          <w:lang w:val="en-IN" w:eastAsia="en-IN"/>
        </w:rPr>
      </w:pPr>
    </w:p>
    <w:p w14:paraId="545F0765" w14:textId="3D86F6FA" w:rsidR="00B177D1" w:rsidRDefault="00A42729" w:rsidP="00713230">
      <w:pPr>
        <w:spacing w:after="0" w:line="360" w:lineRule="auto"/>
        <w:ind w:left="720"/>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8"/>
          <w:szCs w:val="28"/>
          <w:lang w:val="en-IN" w:eastAsia="en-IN"/>
        </w:rPr>
        <w:t>Maps are types of charts. Heatmaps can also be brought in use to relate them with each other depending in any other</w:t>
      </w:r>
      <w:r w:rsidR="00DD04FF">
        <w:rPr>
          <w:rFonts w:ascii="Times New Roman" w:eastAsia="Times New Roman" w:hAnsi="Times New Roman" w:cs="Times New Roman"/>
          <w:sz w:val="28"/>
          <w:szCs w:val="28"/>
          <w:lang w:val="en-IN" w:eastAsia="en-IN"/>
        </w:rPr>
        <w:t xml:space="preserve"> category. Hence, it is necessary to assume the outliers to oppose the trend in any other type of category too.</w:t>
      </w:r>
      <w:r>
        <w:rPr>
          <w:rFonts w:ascii="Times New Roman" w:eastAsia="Times New Roman" w:hAnsi="Times New Roman" w:cs="Times New Roman"/>
          <w:sz w:val="28"/>
          <w:szCs w:val="28"/>
          <w:lang w:val="en-IN" w:eastAsia="en-IN"/>
        </w:rPr>
        <w:t xml:space="preserve"> </w:t>
      </w:r>
      <w:r w:rsidR="00713230">
        <w:rPr>
          <w:rFonts w:ascii="Times New Roman" w:eastAsia="Times New Roman" w:hAnsi="Times New Roman" w:cs="Times New Roman"/>
          <w:sz w:val="28"/>
          <w:szCs w:val="28"/>
          <w:lang w:val="en-IN" w:eastAsia="en-IN"/>
        </w:rPr>
        <w:t>Lastly, in this objective the other factors are also highlighted and similarly displays the dashboard too. Here, slicers can also be added.</w:t>
      </w:r>
    </w:p>
    <w:p w14:paraId="3ACBE5F8" w14:textId="3B422353"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735204E3" w14:textId="2C925B39"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5C25CC6" w14:textId="0C6DBADA"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68A5E308" w14:textId="3F039FB2"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091237D3" w14:textId="1AF44A0F"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8C9E1F7" w14:textId="63EE8344"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7C4FE44" w14:textId="77777777"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375DB201" w14:textId="43F29825" w:rsidR="00FD47CC" w:rsidRDefault="00FD47CC" w:rsidP="00FD47CC">
      <w:pPr>
        <w:numPr>
          <w:ilvl w:val="0"/>
          <w:numId w:val="26"/>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GENERAL DESCRIPTION</w:t>
      </w:r>
      <w:r w:rsidR="00B177D1">
        <w:rPr>
          <w:rFonts w:ascii="Times New Roman" w:eastAsia="Times New Roman" w:hAnsi="Times New Roman" w:cs="Times New Roman"/>
          <w:b/>
          <w:bCs/>
          <w:sz w:val="28"/>
          <w:szCs w:val="28"/>
          <w:lang w:val="en-IN" w:eastAsia="en-IN"/>
        </w:rPr>
        <w:t>:</w:t>
      </w:r>
    </w:p>
    <w:p w14:paraId="4CC38FDE" w14:textId="05731BFB" w:rsidR="00092495" w:rsidRDefault="00092495" w:rsidP="00092495">
      <w:pPr>
        <w:spacing w:after="0" w:line="360" w:lineRule="auto"/>
        <w:ind w:left="720"/>
        <w:rPr>
          <w:rFonts w:ascii="Times New Roman" w:eastAsia="Times New Roman" w:hAnsi="Times New Roman" w:cs="Times New Roman"/>
          <w:b/>
          <w:bCs/>
          <w:sz w:val="28"/>
          <w:szCs w:val="28"/>
          <w:lang w:val="en-IN" w:eastAsia="en-IN"/>
        </w:rPr>
      </w:pPr>
    </w:p>
    <w:p w14:paraId="04966826" w14:textId="77777777" w:rsidR="00C6478F" w:rsidRDefault="00092495" w:rsidP="0009249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Import the excel file of cleaned data </w:t>
      </w:r>
      <w:r w:rsidR="0087209B">
        <w:rPr>
          <w:rFonts w:ascii="Times New Roman" w:eastAsia="Times New Roman" w:hAnsi="Times New Roman" w:cs="Times New Roman"/>
          <w:sz w:val="28"/>
          <w:szCs w:val="28"/>
          <w:lang w:val="en-IN" w:eastAsia="en-IN"/>
        </w:rPr>
        <w:t xml:space="preserve">into tableau to make the worksheets of visualizations. </w:t>
      </w:r>
      <w:r w:rsidR="00D84374">
        <w:rPr>
          <w:rFonts w:ascii="Times New Roman" w:eastAsia="Times New Roman" w:hAnsi="Times New Roman" w:cs="Times New Roman"/>
          <w:sz w:val="28"/>
          <w:szCs w:val="28"/>
          <w:lang w:val="en-IN" w:eastAsia="en-IN"/>
        </w:rPr>
        <w:t xml:space="preserve">Green colour shows the numeric data and that of blue colour shows the labelled data. </w:t>
      </w:r>
      <w:r w:rsidR="00C559A9">
        <w:rPr>
          <w:rFonts w:ascii="Times New Roman" w:eastAsia="Times New Roman" w:hAnsi="Times New Roman" w:cs="Times New Roman"/>
          <w:sz w:val="28"/>
          <w:szCs w:val="28"/>
          <w:lang w:val="en-IN" w:eastAsia="en-IN"/>
        </w:rPr>
        <w:t xml:space="preserve">There is plot area, </w:t>
      </w:r>
      <w:proofErr w:type="gramStart"/>
      <w:r w:rsidR="00C559A9">
        <w:rPr>
          <w:rFonts w:ascii="Times New Roman" w:eastAsia="Times New Roman" w:hAnsi="Times New Roman" w:cs="Times New Roman"/>
          <w:sz w:val="28"/>
          <w:szCs w:val="28"/>
          <w:lang w:val="en-IN" w:eastAsia="en-IN"/>
        </w:rPr>
        <w:t>column</w:t>
      </w:r>
      <w:proofErr w:type="gramEnd"/>
      <w:r w:rsidR="00C559A9">
        <w:rPr>
          <w:rFonts w:ascii="Times New Roman" w:eastAsia="Times New Roman" w:hAnsi="Times New Roman" w:cs="Times New Roman"/>
          <w:sz w:val="28"/>
          <w:szCs w:val="28"/>
          <w:lang w:val="en-IN" w:eastAsia="en-IN"/>
        </w:rPr>
        <w:t xml:space="preserve"> and row; just by drag and drop operations can be done. Through show me panel different type of charts can be chosen. </w:t>
      </w:r>
      <w:r w:rsidR="00C6478F">
        <w:rPr>
          <w:rFonts w:ascii="Times New Roman" w:eastAsia="Times New Roman" w:hAnsi="Times New Roman" w:cs="Times New Roman"/>
          <w:sz w:val="28"/>
          <w:szCs w:val="28"/>
          <w:lang w:val="en-IN" w:eastAsia="en-IN"/>
        </w:rPr>
        <w:t xml:space="preserve">Size, colour, </w:t>
      </w:r>
      <w:proofErr w:type="gramStart"/>
      <w:r w:rsidR="00C6478F">
        <w:rPr>
          <w:rFonts w:ascii="Times New Roman" w:eastAsia="Times New Roman" w:hAnsi="Times New Roman" w:cs="Times New Roman"/>
          <w:sz w:val="28"/>
          <w:szCs w:val="28"/>
          <w:lang w:val="en-IN" w:eastAsia="en-IN"/>
        </w:rPr>
        <w:t>labels</w:t>
      </w:r>
      <w:proofErr w:type="gramEnd"/>
      <w:r w:rsidR="00C6478F">
        <w:rPr>
          <w:rFonts w:ascii="Times New Roman" w:eastAsia="Times New Roman" w:hAnsi="Times New Roman" w:cs="Times New Roman"/>
          <w:sz w:val="28"/>
          <w:szCs w:val="28"/>
          <w:lang w:val="en-IN" w:eastAsia="en-IN"/>
        </w:rPr>
        <w:t xml:space="preserve"> and much more can be customized.</w:t>
      </w:r>
    </w:p>
    <w:p w14:paraId="675963B3" w14:textId="77777777" w:rsidR="00C6478F" w:rsidRDefault="00C6478F" w:rsidP="00092495">
      <w:pPr>
        <w:spacing w:after="0" w:line="360" w:lineRule="auto"/>
        <w:ind w:left="720"/>
        <w:rPr>
          <w:rFonts w:ascii="Times New Roman" w:eastAsia="Times New Roman" w:hAnsi="Times New Roman" w:cs="Times New Roman"/>
          <w:sz w:val="28"/>
          <w:szCs w:val="28"/>
          <w:lang w:val="en-IN" w:eastAsia="en-IN"/>
        </w:rPr>
      </w:pPr>
    </w:p>
    <w:p w14:paraId="3297A806" w14:textId="77777777" w:rsidR="008F4D3E" w:rsidRDefault="00C6478F" w:rsidP="0009249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3D-Maps can be plotted by using Excel Office 365 where range is to </w:t>
      </w:r>
      <w:proofErr w:type="gramStart"/>
      <w:r>
        <w:rPr>
          <w:rFonts w:ascii="Times New Roman" w:eastAsia="Times New Roman" w:hAnsi="Times New Roman" w:cs="Times New Roman"/>
          <w:sz w:val="28"/>
          <w:szCs w:val="28"/>
          <w:lang w:val="en-IN" w:eastAsia="en-IN"/>
        </w:rPr>
        <w:t>selected</w:t>
      </w:r>
      <w:proofErr w:type="gramEnd"/>
      <w:r>
        <w:rPr>
          <w:rFonts w:ascii="Times New Roman" w:eastAsia="Times New Roman" w:hAnsi="Times New Roman" w:cs="Times New Roman"/>
          <w:sz w:val="28"/>
          <w:szCs w:val="28"/>
          <w:lang w:val="en-IN" w:eastAsia="en-IN"/>
        </w:rPr>
        <w:t xml:space="preserve"> of country, region or cities to plot on a map. </w:t>
      </w:r>
      <w:r w:rsidR="008F4D3E">
        <w:rPr>
          <w:rFonts w:ascii="Times New Roman" w:eastAsia="Times New Roman" w:hAnsi="Times New Roman" w:cs="Times New Roman"/>
          <w:sz w:val="28"/>
          <w:szCs w:val="28"/>
          <w:lang w:val="en-IN" w:eastAsia="en-IN"/>
        </w:rPr>
        <w:t xml:space="preserve">different colours, labels can be accessed as well as on can plot </w:t>
      </w:r>
      <w:proofErr w:type="gramStart"/>
      <w:r w:rsidR="008F4D3E">
        <w:rPr>
          <w:rFonts w:ascii="Times New Roman" w:eastAsia="Times New Roman" w:hAnsi="Times New Roman" w:cs="Times New Roman"/>
          <w:sz w:val="28"/>
          <w:szCs w:val="28"/>
          <w:lang w:val="en-IN" w:eastAsia="en-IN"/>
        </w:rPr>
        <w:t>other</w:t>
      </w:r>
      <w:proofErr w:type="gramEnd"/>
      <w:r w:rsidR="008F4D3E">
        <w:rPr>
          <w:rFonts w:ascii="Times New Roman" w:eastAsia="Times New Roman" w:hAnsi="Times New Roman" w:cs="Times New Roman"/>
          <w:sz w:val="28"/>
          <w:szCs w:val="28"/>
          <w:lang w:val="en-IN" w:eastAsia="en-IN"/>
        </w:rPr>
        <w:t xml:space="preserve"> factor on the same. </w:t>
      </w:r>
    </w:p>
    <w:p w14:paraId="7ED2DA13" w14:textId="77777777" w:rsidR="008F4D3E" w:rsidRDefault="008F4D3E" w:rsidP="00092495">
      <w:pPr>
        <w:spacing w:after="0" w:line="360" w:lineRule="auto"/>
        <w:ind w:left="720"/>
        <w:rPr>
          <w:rFonts w:ascii="Times New Roman" w:eastAsia="Times New Roman" w:hAnsi="Times New Roman" w:cs="Times New Roman"/>
          <w:sz w:val="28"/>
          <w:szCs w:val="28"/>
          <w:lang w:val="en-IN" w:eastAsia="en-IN"/>
        </w:rPr>
      </w:pPr>
    </w:p>
    <w:p w14:paraId="2C0527FA" w14:textId="37C43DD8" w:rsidR="00092495" w:rsidRDefault="008F4D3E" w:rsidP="00092495">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Count can be changed as sum, average, product and much more for customizing results. The type of data can also be chosen. Data validation can be applied. Colour platelet can be changed in design tab.</w:t>
      </w:r>
      <w:r w:rsidR="0087209B">
        <w:rPr>
          <w:rFonts w:ascii="Times New Roman" w:eastAsia="Times New Roman" w:hAnsi="Times New Roman" w:cs="Times New Roman"/>
          <w:sz w:val="28"/>
          <w:szCs w:val="28"/>
          <w:lang w:val="en-IN" w:eastAsia="en-IN"/>
        </w:rPr>
        <w:t xml:space="preserve"> </w:t>
      </w:r>
    </w:p>
    <w:p w14:paraId="7E8551DE" w14:textId="5BA2C003" w:rsidR="00C931D3" w:rsidRDefault="00C931D3" w:rsidP="00092495">
      <w:pPr>
        <w:spacing w:after="0" w:line="360" w:lineRule="auto"/>
        <w:ind w:left="720"/>
        <w:rPr>
          <w:rFonts w:ascii="Times New Roman" w:eastAsia="Times New Roman" w:hAnsi="Times New Roman" w:cs="Times New Roman"/>
          <w:sz w:val="28"/>
          <w:szCs w:val="28"/>
          <w:lang w:val="en-IN" w:eastAsia="en-IN"/>
        </w:rPr>
      </w:pPr>
    </w:p>
    <w:p w14:paraId="0DAD116E" w14:textId="77777777" w:rsidR="00C931D3" w:rsidRPr="00092495" w:rsidRDefault="00C931D3" w:rsidP="00092495">
      <w:pPr>
        <w:spacing w:after="0" w:line="360" w:lineRule="auto"/>
        <w:ind w:left="720"/>
        <w:rPr>
          <w:rFonts w:ascii="Times New Roman" w:eastAsia="Times New Roman" w:hAnsi="Times New Roman" w:cs="Times New Roman"/>
          <w:sz w:val="28"/>
          <w:szCs w:val="28"/>
          <w:lang w:val="en-IN" w:eastAsia="en-IN"/>
        </w:rPr>
      </w:pPr>
    </w:p>
    <w:p w14:paraId="02A78490" w14:textId="6F95339E"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49EA3427" w14:textId="38DFA166" w:rsidR="00B177D1" w:rsidRDefault="00B177D1" w:rsidP="00B177D1">
      <w:pPr>
        <w:spacing w:after="0" w:line="360" w:lineRule="auto"/>
        <w:rPr>
          <w:rFonts w:ascii="Times New Roman" w:eastAsia="Times New Roman" w:hAnsi="Times New Roman" w:cs="Times New Roman"/>
          <w:b/>
          <w:bCs/>
          <w:sz w:val="28"/>
          <w:szCs w:val="28"/>
          <w:lang w:val="en-IN" w:eastAsia="en-IN"/>
        </w:rPr>
      </w:pPr>
    </w:p>
    <w:p w14:paraId="2082A123" w14:textId="7C5011DC" w:rsidR="00FD47CC" w:rsidRDefault="00FD47CC" w:rsidP="00FD47CC">
      <w:pPr>
        <w:numPr>
          <w:ilvl w:val="0"/>
          <w:numId w:val="26"/>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SPECEFIC REQUIREMENTS</w:t>
      </w:r>
      <w:r w:rsidR="00AE0551">
        <w:rPr>
          <w:rFonts w:ascii="Times New Roman" w:eastAsia="Times New Roman" w:hAnsi="Times New Roman" w:cs="Times New Roman"/>
          <w:b/>
          <w:bCs/>
          <w:sz w:val="28"/>
          <w:szCs w:val="28"/>
          <w:lang w:val="en-IN" w:eastAsia="en-IN"/>
        </w:rPr>
        <w:t>:</w:t>
      </w:r>
    </w:p>
    <w:p w14:paraId="7961BB10" w14:textId="35525FCE" w:rsidR="002573DA" w:rsidRDefault="002573DA" w:rsidP="002573DA">
      <w:pPr>
        <w:spacing w:after="0" w:line="360" w:lineRule="auto"/>
        <w:ind w:left="720"/>
        <w:rPr>
          <w:rFonts w:ascii="Times New Roman" w:eastAsia="Times New Roman" w:hAnsi="Times New Roman" w:cs="Times New Roman"/>
          <w:b/>
          <w:bCs/>
          <w:sz w:val="28"/>
          <w:szCs w:val="28"/>
          <w:lang w:val="en-IN" w:eastAsia="en-IN"/>
        </w:rPr>
      </w:pPr>
    </w:p>
    <w:p w14:paraId="115CB859" w14:textId="620A9F2C" w:rsidR="00AE0551" w:rsidRDefault="002573DA" w:rsidP="00AF288D">
      <w:pPr>
        <w:spacing w:after="0" w:line="360" w:lineRule="auto"/>
        <w:ind w:left="720"/>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8"/>
          <w:szCs w:val="28"/>
          <w:lang w:eastAsia="en-IN"/>
        </w:rPr>
        <w:t xml:space="preserve">Knowledge of Pivot table and the sparklines, Slicer from Insert tab and the conditional formatting along with design of pivot chart. </w:t>
      </w:r>
      <w:r w:rsidR="0031374A">
        <w:rPr>
          <w:rFonts w:ascii="Times New Roman" w:eastAsia="Times New Roman" w:hAnsi="Times New Roman" w:cs="Times New Roman"/>
          <w:sz w:val="28"/>
          <w:szCs w:val="28"/>
          <w:lang w:eastAsia="en-IN"/>
        </w:rPr>
        <w:t xml:space="preserve">Tableau and its </w:t>
      </w:r>
      <w:r w:rsidR="00AF288D">
        <w:rPr>
          <w:rFonts w:ascii="Times New Roman" w:eastAsia="Times New Roman" w:hAnsi="Times New Roman" w:cs="Times New Roman"/>
          <w:sz w:val="28"/>
          <w:szCs w:val="28"/>
          <w:lang w:eastAsia="en-IN"/>
        </w:rPr>
        <w:t>functionalities</w:t>
      </w:r>
      <w:r w:rsidR="0031374A">
        <w:rPr>
          <w:rFonts w:ascii="Times New Roman" w:eastAsia="Times New Roman" w:hAnsi="Times New Roman" w:cs="Times New Roman"/>
          <w:sz w:val="28"/>
          <w:szCs w:val="28"/>
          <w:lang w:eastAsia="en-IN"/>
        </w:rPr>
        <w:t xml:space="preserve"> along with panel, filters, size show me and different aspects of the software.</w:t>
      </w:r>
      <w:r w:rsidR="00A00A1A">
        <w:rPr>
          <w:rFonts w:ascii="Times New Roman" w:eastAsia="Times New Roman" w:hAnsi="Times New Roman" w:cs="Times New Roman"/>
          <w:sz w:val="28"/>
          <w:szCs w:val="28"/>
          <w:lang w:eastAsia="en-IN"/>
        </w:rPr>
        <w:t xml:space="preserve"> 3D- MAP in excel which can be studied </w:t>
      </w:r>
      <w:r w:rsidR="00AF288D">
        <w:rPr>
          <w:rFonts w:ascii="Times New Roman" w:eastAsia="Times New Roman" w:hAnsi="Times New Roman" w:cs="Times New Roman"/>
          <w:sz w:val="28"/>
          <w:szCs w:val="28"/>
          <w:lang w:eastAsia="en-IN"/>
        </w:rPr>
        <w:t>with help of tutorials, plotting with help of latitudes and longitudes.</w:t>
      </w:r>
    </w:p>
    <w:p w14:paraId="31F9ED13" w14:textId="5C08C299"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571E5979" w14:textId="425B5465"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44C16D93" w14:textId="4B9573CC"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25101D60" w14:textId="77777777"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4E6C8E36" w14:textId="02F22B62" w:rsidR="00FD47CC" w:rsidRDefault="00FD47CC" w:rsidP="00FD47CC">
      <w:pPr>
        <w:numPr>
          <w:ilvl w:val="0"/>
          <w:numId w:val="26"/>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t>ANAYSIS RESULTS</w:t>
      </w:r>
      <w:r w:rsidR="00AE0551">
        <w:rPr>
          <w:rFonts w:ascii="Times New Roman" w:eastAsia="Times New Roman" w:hAnsi="Times New Roman" w:cs="Times New Roman"/>
          <w:b/>
          <w:bCs/>
          <w:sz w:val="28"/>
          <w:szCs w:val="28"/>
          <w:lang w:val="en-IN" w:eastAsia="en-IN"/>
        </w:rPr>
        <w:t>:</w:t>
      </w:r>
    </w:p>
    <w:p w14:paraId="1F770155" w14:textId="337ACC3C" w:rsidR="00C1402D" w:rsidRDefault="00C1402D" w:rsidP="00C1402D">
      <w:pPr>
        <w:spacing w:after="0" w:line="360" w:lineRule="auto"/>
        <w:ind w:left="720"/>
        <w:rPr>
          <w:rFonts w:ascii="Times New Roman" w:eastAsia="Times New Roman" w:hAnsi="Times New Roman" w:cs="Times New Roman"/>
          <w:b/>
          <w:bCs/>
          <w:sz w:val="28"/>
          <w:szCs w:val="28"/>
          <w:lang w:val="en-IN" w:eastAsia="en-IN"/>
        </w:rPr>
      </w:pPr>
    </w:p>
    <w:p w14:paraId="08F9E6AD" w14:textId="24B8240D" w:rsidR="00C1402D" w:rsidRDefault="00C1402D" w:rsidP="00C1402D">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re were some outliers which should be noted down and the outliers shows the wrong measure of latitudes and longitudes which should be corrected. Data validation is added to see the hotel facilities along with the hotel name in respective city. The green table column shows unique city names nearly about 750. </w:t>
      </w:r>
    </w:p>
    <w:p w14:paraId="474BC763" w14:textId="77777777" w:rsidR="00C1402D" w:rsidRPr="00C1402D" w:rsidRDefault="00C1402D" w:rsidP="00C1402D">
      <w:pPr>
        <w:spacing w:after="0" w:line="360" w:lineRule="auto"/>
        <w:ind w:left="720"/>
        <w:rPr>
          <w:rFonts w:ascii="Times New Roman" w:eastAsia="Times New Roman" w:hAnsi="Times New Roman" w:cs="Times New Roman"/>
          <w:sz w:val="28"/>
          <w:szCs w:val="28"/>
          <w:lang w:val="en-IN" w:eastAsia="en-IN"/>
        </w:rPr>
      </w:pPr>
    </w:p>
    <w:p w14:paraId="6889C2CD" w14:textId="5CD4F9B8"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717CE3A1" w14:textId="2B0C7CCA" w:rsidR="005C50E4" w:rsidRDefault="00EA45E2" w:rsidP="00AE0551">
      <w:p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noProof/>
          <w:sz w:val="28"/>
          <w:szCs w:val="28"/>
          <w:lang w:val="en-IN" w:eastAsia="en-IN"/>
        </w:rPr>
        <w:drawing>
          <wp:inline distT="0" distB="0" distL="0" distR="0" wp14:anchorId="2337B36F" wp14:editId="3B1B8D67">
            <wp:extent cx="5067300" cy="381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3">
                      <a:extLst>
                        <a:ext uri="{28A0092B-C50C-407E-A947-70E740481C1C}">
                          <a14:useLocalDpi xmlns:a14="http://schemas.microsoft.com/office/drawing/2010/main" val="0"/>
                        </a:ext>
                      </a:extLst>
                    </a:blip>
                    <a:srcRect r="46059"/>
                    <a:stretch>
                      <a:fillRect/>
                    </a:stretch>
                  </pic:blipFill>
                  <pic:spPr bwMode="auto">
                    <a:xfrm>
                      <a:off x="0" y="0"/>
                      <a:ext cx="5067300" cy="3810000"/>
                    </a:xfrm>
                    <a:prstGeom prst="rect">
                      <a:avLst/>
                    </a:prstGeom>
                    <a:noFill/>
                    <a:ln>
                      <a:noFill/>
                    </a:ln>
                  </pic:spPr>
                </pic:pic>
              </a:graphicData>
            </a:graphic>
          </wp:inline>
        </w:drawing>
      </w:r>
    </w:p>
    <w:p w14:paraId="7B8B61BC" w14:textId="2D316707"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5B4A4997" w14:textId="4BF5FBB9"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36C6C831" w14:textId="02FACD6E"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6AA7AF54" w14:textId="3DFE1677"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57B0A1C1" w14:textId="2E3A50BE"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775AE5E5" w14:textId="75327E32"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2D2035AF" w14:textId="47B8353E"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6E155D51" w14:textId="77777777"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359886EF" w14:textId="5EDE3EC9" w:rsidR="00FD47CC" w:rsidRDefault="00FD47CC" w:rsidP="00FD47CC">
      <w:pPr>
        <w:numPr>
          <w:ilvl w:val="0"/>
          <w:numId w:val="26"/>
        </w:num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b/>
          <w:bCs/>
          <w:sz w:val="28"/>
          <w:szCs w:val="28"/>
          <w:lang w:val="en-IN" w:eastAsia="en-IN"/>
        </w:rPr>
        <w:lastRenderedPageBreak/>
        <w:t>VISUALIZATION</w:t>
      </w:r>
      <w:r w:rsidR="00AE0551">
        <w:rPr>
          <w:rFonts w:ascii="Times New Roman" w:eastAsia="Times New Roman" w:hAnsi="Times New Roman" w:cs="Times New Roman"/>
          <w:b/>
          <w:bCs/>
          <w:sz w:val="28"/>
          <w:szCs w:val="28"/>
          <w:lang w:val="en-IN" w:eastAsia="en-IN"/>
        </w:rPr>
        <w:t>:</w:t>
      </w:r>
    </w:p>
    <w:p w14:paraId="0F1B878E" w14:textId="2E2C0098" w:rsidR="00C1402D" w:rsidRDefault="00C1402D" w:rsidP="00C1402D">
      <w:pPr>
        <w:spacing w:after="0" w:line="360" w:lineRule="auto"/>
        <w:ind w:left="720"/>
        <w:rPr>
          <w:rFonts w:ascii="Times New Roman" w:eastAsia="Times New Roman" w:hAnsi="Times New Roman" w:cs="Times New Roman"/>
          <w:b/>
          <w:bCs/>
          <w:sz w:val="28"/>
          <w:szCs w:val="28"/>
          <w:lang w:val="en-IN" w:eastAsia="en-IN"/>
        </w:rPr>
      </w:pPr>
    </w:p>
    <w:p w14:paraId="691F8EEC" w14:textId="2E8ECAC0" w:rsidR="00C1402D" w:rsidRPr="00C1402D" w:rsidRDefault="00C1402D" w:rsidP="00C1402D">
      <w:pPr>
        <w:spacing w:after="0" w:line="360" w:lineRule="auto"/>
        <w:ind w:left="720"/>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The below visualization shows 3-D Map </w:t>
      </w:r>
      <w:r w:rsidR="000948AE">
        <w:rPr>
          <w:rFonts w:ascii="Times New Roman" w:eastAsia="Times New Roman" w:hAnsi="Times New Roman" w:cs="Times New Roman"/>
          <w:sz w:val="28"/>
          <w:szCs w:val="28"/>
          <w:lang w:val="en-IN" w:eastAsia="en-IN"/>
        </w:rPr>
        <w:t>with different colours for different</w:t>
      </w:r>
      <w:r w:rsidR="004541F7">
        <w:rPr>
          <w:rFonts w:ascii="Times New Roman" w:eastAsia="Times New Roman" w:hAnsi="Times New Roman" w:cs="Times New Roman"/>
          <w:sz w:val="28"/>
          <w:szCs w:val="28"/>
          <w:lang w:val="en-IN" w:eastAsia="en-IN"/>
        </w:rPr>
        <w:t xml:space="preserve"> star ratings and plotted on map as bar graph. Respective colour shows the </w:t>
      </w:r>
      <w:r w:rsidR="005E15BD">
        <w:rPr>
          <w:rFonts w:ascii="Times New Roman" w:eastAsia="Times New Roman" w:hAnsi="Times New Roman" w:cs="Times New Roman"/>
          <w:sz w:val="28"/>
          <w:szCs w:val="28"/>
          <w:lang w:val="en-IN" w:eastAsia="en-IN"/>
        </w:rPr>
        <w:t>respective star rating hotels. Main concern here was to identify outliers.</w:t>
      </w:r>
      <w:r w:rsidR="000948AE">
        <w:rPr>
          <w:rFonts w:ascii="Times New Roman" w:eastAsia="Times New Roman" w:hAnsi="Times New Roman" w:cs="Times New Roman"/>
          <w:sz w:val="28"/>
          <w:szCs w:val="28"/>
          <w:lang w:val="en-IN" w:eastAsia="en-IN"/>
        </w:rPr>
        <w:t xml:space="preserve"> </w:t>
      </w:r>
    </w:p>
    <w:p w14:paraId="66797AA2" w14:textId="5D6297DB"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63DBD7CE" w14:textId="77777777" w:rsidR="005E15BD" w:rsidRDefault="005E15BD" w:rsidP="00AE0551">
      <w:pPr>
        <w:spacing w:after="0" w:line="360" w:lineRule="auto"/>
        <w:rPr>
          <w:noProof/>
        </w:rPr>
      </w:pPr>
    </w:p>
    <w:p w14:paraId="2A6881D4" w14:textId="64997267" w:rsidR="00AE0551" w:rsidRDefault="00EA45E2" w:rsidP="00AE0551">
      <w:pPr>
        <w:spacing w:after="0" w:line="360" w:lineRule="auto"/>
        <w:rPr>
          <w:rFonts w:ascii="Times New Roman" w:eastAsia="Times New Roman" w:hAnsi="Times New Roman" w:cs="Times New Roman"/>
          <w:b/>
          <w:bCs/>
          <w:sz w:val="28"/>
          <w:szCs w:val="28"/>
          <w:lang w:val="en-IN" w:eastAsia="en-IN"/>
        </w:rPr>
      </w:pPr>
      <w:r>
        <w:rPr>
          <w:noProof/>
        </w:rPr>
        <w:drawing>
          <wp:inline distT="0" distB="0" distL="0" distR="0" wp14:anchorId="0508F2B5" wp14:editId="03C2D607">
            <wp:extent cx="6656515" cy="3581413"/>
            <wp:effectExtent l="76200" t="76200" r="49530" b="57150"/>
            <wp:docPr id="1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24"/>
                    <a:srcRect l="22061" t="17255" r="2254" b="10414"/>
                    <a:stretch/>
                  </pic:blipFill>
                  <pic:spPr>
                    <a:xfrm>
                      <a:off x="0" y="0"/>
                      <a:ext cx="6656070" cy="3581400"/>
                    </a:xfrm>
                    <a:prstGeom prst="rect">
                      <a:avLst/>
                    </a:prstGeom>
                    <a:ln>
                      <a:noFill/>
                    </a:ln>
                    <a:effectLst>
                      <a:glow rad="63500">
                        <a:srgbClr val="5B9BD5">
                          <a:satMod val="175000"/>
                          <a:alpha val="40000"/>
                        </a:srgbClr>
                      </a:glow>
                      <a:softEdge rad="112500"/>
                    </a:effectLst>
                  </pic:spPr>
                </pic:pic>
              </a:graphicData>
            </a:graphic>
          </wp:inline>
        </w:drawing>
      </w:r>
    </w:p>
    <w:p w14:paraId="4A7225A1" w14:textId="50C94941"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3B922B39" w14:textId="77777777" w:rsidR="005E15BD" w:rsidRDefault="005E15BD" w:rsidP="00AE0551">
      <w:pPr>
        <w:spacing w:after="0" w:line="360" w:lineRule="auto"/>
        <w:rPr>
          <w:rFonts w:ascii="Times New Roman" w:eastAsia="Times New Roman" w:hAnsi="Times New Roman" w:cs="Times New Roman"/>
          <w:b/>
          <w:bCs/>
          <w:sz w:val="28"/>
          <w:szCs w:val="28"/>
          <w:lang w:val="en-IN" w:eastAsia="en-IN"/>
        </w:rPr>
      </w:pPr>
    </w:p>
    <w:p w14:paraId="61F53CB6" w14:textId="77777777" w:rsidR="00D57951" w:rsidRDefault="00D57951" w:rsidP="00AE0551">
      <w:pPr>
        <w:spacing w:after="0" w:line="360" w:lineRule="auto"/>
        <w:rPr>
          <w:noProof/>
        </w:rPr>
      </w:pPr>
    </w:p>
    <w:p w14:paraId="2C6CD72E" w14:textId="77777777" w:rsidR="00D57951" w:rsidRDefault="00D57951" w:rsidP="00AE0551">
      <w:pPr>
        <w:spacing w:after="0" w:line="360" w:lineRule="auto"/>
        <w:rPr>
          <w:noProof/>
        </w:rPr>
      </w:pPr>
    </w:p>
    <w:p w14:paraId="4929C076" w14:textId="21015BA5" w:rsidR="00AE0551" w:rsidRDefault="00EA45E2" w:rsidP="00AE0551">
      <w:pPr>
        <w:spacing w:after="0" w:line="360" w:lineRule="auto"/>
        <w:rPr>
          <w:rFonts w:ascii="Times New Roman" w:eastAsia="Times New Roman" w:hAnsi="Times New Roman" w:cs="Times New Roman"/>
          <w:b/>
          <w:bCs/>
          <w:sz w:val="28"/>
          <w:szCs w:val="28"/>
          <w:lang w:val="en-IN" w:eastAsia="en-IN"/>
        </w:rPr>
      </w:pPr>
      <w:r>
        <w:rPr>
          <w:noProof/>
        </w:rPr>
        <w:lastRenderedPageBreak/>
        <w:drawing>
          <wp:inline distT="0" distB="0" distL="0" distR="0" wp14:anchorId="63CC97DC" wp14:editId="164CF28A">
            <wp:extent cx="5720796" cy="3570943"/>
            <wp:effectExtent l="171450" t="152400" r="165735" b="163195"/>
            <wp:docPr id="1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25" cstate="print"/>
                    <a:srcRect l="13333" t="8685" r="13137" b="9856"/>
                    <a:stretch/>
                  </pic:blipFill>
                  <pic:spPr>
                    <a:xfrm>
                      <a:off x="0" y="0"/>
                      <a:ext cx="5720715" cy="3570605"/>
                    </a:xfrm>
                    <a:prstGeom prst="rect">
                      <a:avLst/>
                    </a:prstGeom>
                    <a:ln>
                      <a:noFill/>
                    </a:ln>
                    <a:effectLst>
                      <a:glow rad="63500">
                        <a:srgbClr val="A5A5A5">
                          <a:satMod val="175000"/>
                          <a:alpha val="40000"/>
                        </a:srgbClr>
                      </a:glow>
                      <a:outerShdw blurRad="63500" sx="102000" sy="102000" algn="ctr" rotWithShape="0">
                        <a:prstClr val="black">
                          <a:alpha val="40000"/>
                        </a:prstClr>
                      </a:outerShdw>
                      <a:softEdge rad="112500"/>
                    </a:effectLst>
                    <a:scene3d>
                      <a:camera prst="orthographicFront"/>
                      <a:lightRig rig="threePt" dir="t"/>
                    </a:scene3d>
                    <a:sp3d>
                      <a:bevelT w="165100" prst="coolSlant"/>
                    </a:sp3d>
                  </pic:spPr>
                </pic:pic>
              </a:graphicData>
            </a:graphic>
          </wp:inline>
        </w:drawing>
      </w:r>
    </w:p>
    <w:p w14:paraId="34F0DE4E" w14:textId="0B001A70" w:rsidR="00AE0551" w:rsidRDefault="00D57951" w:rsidP="00AE0551">
      <w:pPr>
        <w:spacing w:after="0" w:line="360" w:lineRule="auto"/>
        <w:rPr>
          <w:rFonts w:ascii="Times New Roman" w:eastAsia="Times New Roman" w:hAnsi="Times New Roman" w:cs="Times New Roman"/>
          <w:b/>
          <w:bCs/>
          <w:sz w:val="28"/>
          <w:szCs w:val="28"/>
          <w:lang w:val="en-IN" w:eastAsia="en-IN"/>
        </w:rPr>
      </w:pPr>
      <w:r>
        <w:rPr>
          <w:rFonts w:ascii="Times New Roman" w:eastAsia="Times New Roman" w:hAnsi="Times New Roman" w:cs="Times New Roman"/>
          <w:sz w:val="28"/>
          <w:szCs w:val="28"/>
          <w:lang w:val="en-IN" w:eastAsia="en-IN"/>
        </w:rPr>
        <w:t xml:space="preserve">The above visualization shows </w:t>
      </w:r>
      <w:r w:rsidR="007959F4">
        <w:rPr>
          <w:rFonts w:ascii="Times New Roman" w:eastAsia="Times New Roman" w:hAnsi="Times New Roman" w:cs="Times New Roman"/>
          <w:sz w:val="28"/>
          <w:szCs w:val="28"/>
          <w:lang w:val="en-IN" w:eastAsia="en-IN"/>
        </w:rPr>
        <w:t>the sum of hotels which is done with help of tableau. This makes it easier with the size of bubble. Increase in size of bubble aims in increase of the count of hotels.</w:t>
      </w:r>
      <w:r w:rsidR="00E44C50">
        <w:rPr>
          <w:rFonts w:ascii="Times New Roman" w:eastAsia="Times New Roman" w:hAnsi="Times New Roman" w:cs="Times New Roman"/>
          <w:sz w:val="28"/>
          <w:szCs w:val="28"/>
          <w:lang w:val="en-IN" w:eastAsia="en-IN"/>
        </w:rPr>
        <w:t xml:space="preserve"> Outliers can also be identified.</w:t>
      </w:r>
    </w:p>
    <w:p w14:paraId="1DD187C8" w14:textId="0A52C7C5"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24C68851" w14:textId="6F68444B"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39D764B2" w14:textId="77777777" w:rsidR="00E44C50" w:rsidRDefault="00E44C50" w:rsidP="00E44C50">
      <w:pPr>
        <w:spacing w:after="0" w:line="360" w:lineRule="auto"/>
        <w:rPr>
          <w:rFonts w:ascii="Times New Roman" w:eastAsia="Times New Roman" w:hAnsi="Times New Roman" w:cs="Times New Roman"/>
          <w:b/>
          <w:bCs/>
          <w:sz w:val="32"/>
          <w:szCs w:val="32"/>
          <w:lang w:val="en-IN" w:eastAsia="en-IN"/>
        </w:rPr>
      </w:pPr>
    </w:p>
    <w:p w14:paraId="173ED9E8" w14:textId="77777777" w:rsidR="00E44C50" w:rsidRDefault="00E44C50" w:rsidP="00E44C50">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REFRENCES</w:t>
      </w:r>
    </w:p>
    <w:p w14:paraId="613A5991" w14:textId="77777777" w:rsidR="00E44C50" w:rsidRDefault="00E44C50" w:rsidP="00E44C50">
      <w:pPr>
        <w:spacing w:after="0" w:line="360" w:lineRule="auto"/>
        <w:jc w:val="center"/>
        <w:rPr>
          <w:rFonts w:ascii="Times New Roman" w:eastAsia="Times New Roman" w:hAnsi="Times New Roman" w:cs="Times New Roman"/>
          <w:b/>
          <w:bCs/>
          <w:sz w:val="32"/>
          <w:szCs w:val="32"/>
          <w:lang w:val="en-IN" w:eastAsia="en-IN"/>
        </w:rPr>
      </w:pPr>
    </w:p>
    <w:p w14:paraId="168B0A09" w14:textId="77777777" w:rsidR="00E44C50" w:rsidRDefault="001C7375" w:rsidP="00E44C50">
      <w:pPr>
        <w:spacing w:after="0" w:line="360" w:lineRule="auto"/>
        <w:rPr>
          <w:rFonts w:ascii="Times New Roman" w:eastAsia="Times New Roman" w:hAnsi="Times New Roman" w:cs="Times New Roman"/>
          <w:sz w:val="28"/>
          <w:szCs w:val="28"/>
          <w:lang w:val="en-IN" w:eastAsia="en-IN"/>
        </w:rPr>
      </w:pPr>
      <w:hyperlink r:id="rId26" w:history="1">
        <w:r w:rsidR="00E44C50" w:rsidRPr="00CF2FE3">
          <w:rPr>
            <w:rStyle w:val="Hyperlink"/>
            <w:rFonts w:ascii="Times New Roman" w:eastAsia="Times New Roman" w:hAnsi="Times New Roman" w:cs="Times New Roman"/>
            <w:sz w:val="28"/>
            <w:szCs w:val="28"/>
            <w:lang w:val="en-IN" w:eastAsia="en-IN"/>
          </w:rPr>
          <w:t>https://www.kaggle.com/PromptCloudHQ/hotels-on-makemytrip</w:t>
        </w:r>
      </w:hyperlink>
    </w:p>
    <w:p w14:paraId="6F0CC67F" w14:textId="77777777" w:rsidR="00E44C50" w:rsidRPr="00083138" w:rsidRDefault="001C7375" w:rsidP="00E44C50">
      <w:pPr>
        <w:spacing w:after="0" w:line="360" w:lineRule="auto"/>
        <w:rPr>
          <w:rFonts w:ascii="Times New Roman" w:eastAsia="Times New Roman" w:hAnsi="Times New Roman" w:cs="Times New Roman"/>
          <w:sz w:val="28"/>
          <w:szCs w:val="28"/>
          <w:lang w:val="en-IN" w:eastAsia="en-IN"/>
        </w:rPr>
      </w:pPr>
      <w:hyperlink r:id="rId27" w:history="1">
        <w:r w:rsidR="00E44C50" w:rsidRPr="00F517C1">
          <w:rPr>
            <w:rStyle w:val="Hyperlink"/>
            <w:rFonts w:ascii="Times New Roman" w:eastAsia="Times New Roman" w:hAnsi="Times New Roman" w:cs="Times New Roman"/>
            <w:sz w:val="28"/>
            <w:szCs w:val="28"/>
            <w:lang w:val="en-IN" w:eastAsia="en-IN"/>
          </w:rPr>
          <w:t>https://www.excel-easy.com</w:t>
        </w:r>
      </w:hyperlink>
    </w:p>
    <w:p w14:paraId="5827DE10" w14:textId="77777777" w:rsidR="00E44C50" w:rsidRDefault="00E44C50" w:rsidP="00E44C50">
      <w:pPr>
        <w:spacing w:after="0" w:line="360" w:lineRule="auto"/>
        <w:rPr>
          <w:rFonts w:ascii="Times New Roman" w:eastAsia="Times New Roman" w:hAnsi="Times New Roman" w:cs="Times New Roman"/>
          <w:b/>
          <w:bCs/>
          <w:sz w:val="32"/>
          <w:szCs w:val="32"/>
          <w:lang w:val="en-IN" w:eastAsia="en-IN"/>
        </w:rPr>
      </w:pPr>
    </w:p>
    <w:p w14:paraId="30FDF5B0" w14:textId="3021176D" w:rsidR="00AE0551" w:rsidRDefault="00AE0551" w:rsidP="00AE0551">
      <w:pPr>
        <w:spacing w:after="0" w:line="360" w:lineRule="auto"/>
        <w:rPr>
          <w:rFonts w:ascii="Times New Roman" w:eastAsia="Times New Roman" w:hAnsi="Times New Roman" w:cs="Times New Roman"/>
          <w:b/>
          <w:bCs/>
          <w:sz w:val="28"/>
          <w:szCs w:val="28"/>
          <w:lang w:val="en-IN" w:eastAsia="en-IN"/>
        </w:rPr>
      </w:pPr>
    </w:p>
    <w:p w14:paraId="008C766F" w14:textId="27A83EE4" w:rsidR="00E44C50" w:rsidRDefault="00E44C50" w:rsidP="00AE0551">
      <w:pPr>
        <w:spacing w:after="0" w:line="360" w:lineRule="auto"/>
        <w:rPr>
          <w:rFonts w:ascii="Times New Roman" w:eastAsia="Times New Roman" w:hAnsi="Times New Roman" w:cs="Times New Roman"/>
          <w:b/>
          <w:bCs/>
          <w:sz w:val="28"/>
          <w:szCs w:val="28"/>
          <w:lang w:val="en-IN" w:eastAsia="en-IN"/>
        </w:rPr>
      </w:pPr>
    </w:p>
    <w:p w14:paraId="7C817E01" w14:textId="0ECBD527" w:rsidR="00E44C50" w:rsidRDefault="00E44C50" w:rsidP="00AE0551">
      <w:pPr>
        <w:spacing w:after="0" w:line="360" w:lineRule="auto"/>
        <w:rPr>
          <w:rFonts w:ascii="Times New Roman" w:eastAsia="Times New Roman" w:hAnsi="Times New Roman" w:cs="Times New Roman"/>
          <w:b/>
          <w:bCs/>
          <w:sz w:val="28"/>
          <w:szCs w:val="28"/>
          <w:lang w:val="en-IN" w:eastAsia="en-IN"/>
        </w:rPr>
      </w:pPr>
    </w:p>
    <w:p w14:paraId="3CBD00E0" w14:textId="77777777" w:rsidR="00E44C50" w:rsidRDefault="00E44C50" w:rsidP="00AE0551">
      <w:pPr>
        <w:spacing w:after="0" w:line="360" w:lineRule="auto"/>
        <w:rPr>
          <w:rFonts w:ascii="Times New Roman" w:eastAsia="Times New Roman" w:hAnsi="Times New Roman" w:cs="Times New Roman"/>
          <w:b/>
          <w:bCs/>
          <w:sz w:val="28"/>
          <w:szCs w:val="28"/>
          <w:lang w:val="en-IN" w:eastAsia="en-IN"/>
        </w:rPr>
      </w:pPr>
    </w:p>
    <w:p w14:paraId="4B4DD486" w14:textId="77777777" w:rsidR="003D0365" w:rsidRDefault="003D0365" w:rsidP="00AE0551">
      <w:pPr>
        <w:spacing w:after="0" w:line="360" w:lineRule="auto"/>
        <w:rPr>
          <w:rFonts w:ascii="Times New Roman" w:eastAsia="Times New Roman" w:hAnsi="Times New Roman" w:cs="Times New Roman"/>
          <w:b/>
          <w:bCs/>
          <w:sz w:val="28"/>
          <w:szCs w:val="28"/>
          <w:lang w:val="en-IN" w:eastAsia="en-IN"/>
        </w:rPr>
      </w:pPr>
    </w:p>
    <w:p w14:paraId="489A7A07" w14:textId="77777777" w:rsidR="00092495" w:rsidRDefault="00092495" w:rsidP="003D0365">
      <w:pPr>
        <w:spacing w:after="0" w:line="360" w:lineRule="auto"/>
        <w:jc w:val="center"/>
        <w:rPr>
          <w:rFonts w:ascii="Times New Roman" w:eastAsia="Times New Roman" w:hAnsi="Times New Roman" w:cs="Times New Roman"/>
          <w:b/>
          <w:bCs/>
          <w:sz w:val="32"/>
          <w:szCs w:val="32"/>
          <w:lang w:val="en-IN" w:eastAsia="en-IN"/>
        </w:rPr>
      </w:pPr>
    </w:p>
    <w:p w14:paraId="057099EB" w14:textId="3B87176D" w:rsidR="00AE0551" w:rsidRDefault="00AE0551" w:rsidP="003D0365">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LIST</w:t>
      </w:r>
      <w:r w:rsidR="00D4028A">
        <w:rPr>
          <w:rFonts w:ascii="Times New Roman" w:eastAsia="Times New Roman" w:hAnsi="Times New Roman" w:cs="Times New Roman"/>
          <w:b/>
          <w:bCs/>
          <w:sz w:val="32"/>
          <w:szCs w:val="32"/>
          <w:lang w:val="en-IN" w:eastAsia="en-IN"/>
        </w:rPr>
        <w:t xml:space="preserve"> OF ANALYSIS WITH R</w:t>
      </w:r>
      <w:r w:rsidR="00167DD0">
        <w:rPr>
          <w:rFonts w:ascii="Times New Roman" w:eastAsia="Times New Roman" w:hAnsi="Times New Roman" w:cs="Times New Roman"/>
          <w:b/>
          <w:bCs/>
          <w:sz w:val="32"/>
          <w:szCs w:val="32"/>
          <w:lang w:val="en-IN" w:eastAsia="en-IN"/>
        </w:rPr>
        <w:t>ESULTS</w:t>
      </w:r>
    </w:p>
    <w:p w14:paraId="57445BEC" w14:textId="4FD36C3B" w:rsidR="00493369" w:rsidRDefault="00493369" w:rsidP="00AE0551">
      <w:pPr>
        <w:spacing w:after="0" w:line="360" w:lineRule="auto"/>
        <w:rPr>
          <w:rFonts w:ascii="Times New Roman" w:eastAsia="Times New Roman" w:hAnsi="Times New Roman" w:cs="Times New Roman"/>
          <w:b/>
          <w:bCs/>
          <w:sz w:val="32"/>
          <w:szCs w:val="32"/>
          <w:lang w:val="en-IN" w:eastAsia="en-IN"/>
        </w:rPr>
      </w:pPr>
    </w:p>
    <w:p w14:paraId="7CEC00C0" w14:textId="04E5C67B" w:rsidR="006D5528" w:rsidRDefault="006D5528" w:rsidP="00AE0551">
      <w:pPr>
        <w:spacing w:after="0" w:line="360" w:lineRule="auto"/>
        <w:rPr>
          <w:rFonts w:ascii="Times New Roman" w:eastAsia="Times New Roman" w:hAnsi="Times New Roman" w:cs="Times New Roman"/>
          <w:b/>
          <w:bCs/>
          <w:sz w:val="32"/>
          <w:szCs w:val="32"/>
          <w:lang w:val="en-IN" w:eastAsia="en-IN"/>
        </w:rPr>
      </w:pPr>
    </w:p>
    <w:p w14:paraId="4A60C26D" w14:textId="77777777" w:rsidR="006D5528" w:rsidRDefault="006D5528" w:rsidP="006D5528">
      <w:pPr>
        <w:numPr>
          <w:ilvl w:val="0"/>
          <w:numId w:val="27"/>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Finding available property type in respective cities along with customer reviews</w:t>
      </w:r>
      <w:r>
        <w:rPr>
          <w:rFonts w:ascii="Times New Roman" w:eastAsia="Times New Roman" w:hAnsi="Times New Roman" w:cs="Times New Roman"/>
          <w:sz w:val="28"/>
          <w:szCs w:val="28"/>
          <w:lang w:eastAsia="en-IN"/>
        </w:rPr>
        <w:t>.</w:t>
      </w:r>
    </w:p>
    <w:p w14:paraId="7D0FBEB7" w14:textId="0934D471" w:rsidR="006D5528" w:rsidRDefault="001332C1" w:rsidP="006D5528">
      <w:pPr>
        <w:spacing w:after="0" w:line="360" w:lineRule="auto"/>
        <w:ind w:left="720"/>
        <w:rPr>
          <w:rFonts w:ascii="Times New Roman" w:eastAsia="Times New Roman" w:hAnsi="Times New Roman" w:cs="Times New Roman"/>
          <w:b/>
          <w:bCs/>
          <w:i/>
          <w:iCs/>
          <w:sz w:val="28"/>
          <w:szCs w:val="28"/>
          <w:lang w:eastAsia="en-IN"/>
        </w:rPr>
      </w:pPr>
      <w:r>
        <w:rPr>
          <w:rFonts w:ascii="Times New Roman" w:eastAsia="Times New Roman" w:hAnsi="Times New Roman" w:cs="Times New Roman"/>
          <w:b/>
          <w:bCs/>
          <w:i/>
          <w:iCs/>
          <w:sz w:val="28"/>
          <w:szCs w:val="28"/>
          <w:lang w:eastAsia="en-IN"/>
        </w:rPr>
        <w:t>RESULT:</w:t>
      </w:r>
    </w:p>
    <w:p w14:paraId="4AC6A1BB" w14:textId="6065EC08" w:rsidR="00C27FFC" w:rsidRDefault="00C27FFC" w:rsidP="006D5528">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 xml:space="preserve">Only hotels have more excellent rating as compared </w:t>
      </w:r>
      <w:r w:rsidR="0049265C">
        <w:rPr>
          <w:rFonts w:ascii="Times New Roman" w:eastAsia="Times New Roman" w:hAnsi="Times New Roman" w:cs="Times New Roman"/>
          <w:sz w:val="28"/>
          <w:szCs w:val="28"/>
          <w:lang w:eastAsia="en-IN"/>
        </w:rPr>
        <w:t>to another property type on their average.</w:t>
      </w:r>
    </w:p>
    <w:p w14:paraId="730ECA99" w14:textId="77777777" w:rsidR="00C27FFC" w:rsidRPr="009275B1" w:rsidRDefault="00C27FFC" w:rsidP="00FD659F">
      <w:pPr>
        <w:spacing w:after="0" w:line="360" w:lineRule="auto"/>
        <w:rPr>
          <w:rFonts w:ascii="Times New Roman" w:eastAsia="Times New Roman" w:hAnsi="Times New Roman" w:cs="Times New Roman"/>
          <w:sz w:val="28"/>
          <w:szCs w:val="28"/>
          <w:lang w:eastAsia="en-IN"/>
        </w:rPr>
      </w:pPr>
    </w:p>
    <w:p w14:paraId="197F3BA2" w14:textId="70D1BAE9" w:rsidR="00C27FFC" w:rsidRDefault="00C27FFC" w:rsidP="0049265C">
      <w:pPr>
        <w:numPr>
          <w:ilvl w:val="0"/>
          <w:numId w:val="27"/>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Summarizing the total number of property type, especially hotels in respective city.</w:t>
      </w:r>
    </w:p>
    <w:p w14:paraId="38FC676B" w14:textId="0FE453B8" w:rsidR="00FD659F" w:rsidRDefault="00FD659F" w:rsidP="00FD659F">
      <w:pPr>
        <w:spacing w:after="0" w:line="360" w:lineRule="auto"/>
        <w:ind w:left="720"/>
        <w:rPr>
          <w:rFonts w:ascii="Times New Roman" w:eastAsia="Times New Roman" w:hAnsi="Times New Roman" w:cs="Times New Roman"/>
          <w:b/>
          <w:bCs/>
          <w:i/>
          <w:iCs/>
          <w:sz w:val="28"/>
          <w:szCs w:val="28"/>
          <w:lang w:eastAsia="en-IN"/>
        </w:rPr>
      </w:pPr>
      <w:r>
        <w:rPr>
          <w:rFonts w:ascii="Times New Roman" w:eastAsia="Times New Roman" w:hAnsi="Times New Roman" w:cs="Times New Roman"/>
          <w:b/>
          <w:bCs/>
          <w:i/>
          <w:iCs/>
          <w:sz w:val="28"/>
          <w:szCs w:val="28"/>
          <w:lang w:eastAsia="en-IN"/>
        </w:rPr>
        <w:t>RESULT:</w:t>
      </w:r>
    </w:p>
    <w:p w14:paraId="456C7855" w14:textId="4FA3BE93" w:rsidR="00FD659F" w:rsidRPr="00FD659F" w:rsidRDefault="005B783B" w:rsidP="00FD659F">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Number of hotels are maximum in tourist area</w:t>
      </w:r>
      <w:r w:rsidR="00B92239">
        <w:rPr>
          <w:rFonts w:ascii="Times New Roman" w:eastAsia="Times New Roman" w:hAnsi="Times New Roman" w:cs="Times New Roman"/>
          <w:sz w:val="28"/>
          <w:szCs w:val="28"/>
          <w:lang w:eastAsia="en-IN"/>
        </w:rPr>
        <w:t xml:space="preserve"> and the cities.</w:t>
      </w:r>
    </w:p>
    <w:p w14:paraId="411F66A1" w14:textId="77777777" w:rsidR="00C27FFC" w:rsidRPr="008E7F34" w:rsidRDefault="00C27FFC" w:rsidP="00C27FFC">
      <w:pPr>
        <w:spacing w:after="0" w:line="360" w:lineRule="auto"/>
        <w:rPr>
          <w:rFonts w:ascii="Times New Roman" w:eastAsia="Times New Roman" w:hAnsi="Times New Roman" w:cs="Times New Roman"/>
          <w:sz w:val="28"/>
          <w:szCs w:val="28"/>
          <w:lang w:eastAsia="en-IN"/>
        </w:rPr>
      </w:pPr>
    </w:p>
    <w:p w14:paraId="6CB111D7" w14:textId="57D2DDE0" w:rsidR="00C27FFC" w:rsidRDefault="00C27FFC" w:rsidP="0049265C">
      <w:pPr>
        <w:numPr>
          <w:ilvl w:val="0"/>
          <w:numId w:val="27"/>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Finding frequency of hotels according to stars and filtered by city as well as value given by people.</w:t>
      </w:r>
    </w:p>
    <w:p w14:paraId="4F96B75C" w14:textId="733D3685" w:rsidR="00B92239" w:rsidRDefault="00B92239" w:rsidP="00B92239">
      <w:pPr>
        <w:spacing w:after="0" w:line="360" w:lineRule="auto"/>
        <w:ind w:left="720"/>
        <w:rPr>
          <w:rFonts w:ascii="Times New Roman" w:eastAsia="Times New Roman" w:hAnsi="Times New Roman" w:cs="Times New Roman"/>
          <w:b/>
          <w:bCs/>
          <w:i/>
          <w:iCs/>
          <w:sz w:val="28"/>
          <w:szCs w:val="28"/>
          <w:lang w:eastAsia="en-IN"/>
        </w:rPr>
      </w:pPr>
      <w:r>
        <w:rPr>
          <w:rFonts w:ascii="Times New Roman" w:eastAsia="Times New Roman" w:hAnsi="Times New Roman" w:cs="Times New Roman"/>
          <w:b/>
          <w:bCs/>
          <w:i/>
          <w:iCs/>
          <w:sz w:val="28"/>
          <w:szCs w:val="28"/>
          <w:lang w:eastAsia="en-IN"/>
        </w:rPr>
        <w:t>RESULT:</w:t>
      </w:r>
    </w:p>
    <w:p w14:paraId="0E618780" w14:textId="74F4ADF6" w:rsidR="00B92239" w:rsidRPr="00B92239" w:rsidRDefault="00F13F0E" w:rsidP="00B92239">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Balancing the value, 3 star rated hotels are in profit and are valued.</w:t>
      </w:r>
    </w:p>
    <w:p w14:paraId="60065FC3" w14:textId="77777777" w:rsidR="00C27FFC" w:rsidRPr="008E7F34" w:rsidRDefault="00C27FFC" w:rsidP="00C27FFC">
      <w:pPr>
        <w:spacing w:after="0" w:line="360" w:lineRule="auto"/>
        <w:rPr>
          <w:rFonts w:ascii="Times New Roman" w:eastAsia="Times New Roman" w:hAnsi="Times New Roman" w:cs="Times New Roman"/>
          <w:sz w:val="28"/>
          <w:szCs w:val="28"/>
          <w:lang w:eastAsia="en-IN"/>
        </w:rPr>
      </w:pPr>
    </w:p>
    <w:p w14:paraId="6F94A303" w14:textId="0304DF4D" w:rsidR="00C27FFC" w:rsidRDefault="00C27FFC" w:rsidP="0049265C">
      <w:pPr>
        <w:numPr>
          <w:ilvl w:val="0"/>
          <w:numId w:val="27"/>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Analyzing the value of property type as review of people to look over the highlights</w:t>
      </w:r>
      <w:r>
        <w:rPr>
          <w:rFonts w:ascii="Times New Roman" w:eastAsia="Times New Roman" w:hAnsi="Times New Roman" w:cs="Times New Roman"/>
          <w:sz w:val="28"/>
          <w:szCs w:val="28"/>
          <w:lang w:eastAsia="en-IN"/>
        </w:rPr>
        <w:t>.</w:t>
      </w:r>
    </w:p>
    <w:p w14:paraId="6CF746F7" w14:textId="435CB679" w:rsidR="00E54404" w:rsidRDefault="00E54404" w:rsidP="00E54404">
      <w:pPr>
        <w:spacing w:after="0" w:line="360" w:lineRule="auto"/>
        <w:ind w:left="720"/>
        <w:rPr>
          <w:rFonts w:ascii="Times New Roman" w:eastAsia="Times New Roman" w:hAnsi="Times New Roman" w:cs="Times New Roman"/>
          <w:b/>
          <w:bCs/>
          <w:i/>
          <w:iCs/>
          <w:sz w:val="28"/>
          <w:szCs w:val="28"/>
          <w:lang w:eastAsia="en-IN"/>
        </w:rPr>
      </w:pPr>
      <w:r>
        <w:rPr>
          <w:rFonts w:ascii="Times New Roman" w:eastAsia="Times New Roman" w:hAnsi="Times New Roman" w:cs="Times New Roman"/>
          <w:b/>
          <w:bCs/>
          <w:i/>
          <w:iCs/>
          <w:sz w:val="28"/>
          <w:szCs w:val="28"/>
          <w:lang w:eastAsia="en-IN"/>
        </w:rPr>
        <w:t>RESULT:</w:t>
      </w:r>
    </w:p>
    <w:p w14:paraId="56D11586" w14:textId="5B634C6C" w:rsidR="00E54404" w:rsidRPr="00E54404" w:rsidRDefault="00807054" w:rsidP="00E5440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Hotels are not valued as per the worth which is less than the average votes.</w:t>
      </w:r>
    </w:p>
    <w:p w14:paraId="343EAEDD" w14:textId="77777777" w:rsidR="00C27FFC" w:rsidRPr="008E7F34" w:rsidRDefault="00C27FFC" w:rsidP="00C27FFC">
      <w:pPr>
        <w:spacing w:after="0" w:line="360" w:lineRule="auto"/>
        <w:rPr>
          <w:rFonts w:ascii="Times New Roman" w:eastAsia="Times New Roman" w:hAnsi="Times New Roman" w:cs="Times New Roman"/>
          <w:sz w:val="28"/>
          <w:szCs w:val="28"/>
          <w:lang w:eastAsia="en-IN"/>
        </w:rPr>
      </w:pPr>
    </w:p>
    <w:p w14:paraId="63C72907" w14:textId="0B77AEE4" w:rsidR="00C27FFC" w:rsidRDefault="00C27FFC" w:rsidP="0049265C">
      <w:pPr>
        <w:numPr>
          <w:ilvl w:val="0"/>
          <w:numId w:val="27"/>
        </w:numPr>
        <w:spacing w:after="0" w:line="360" w:lineRule="auto"/>
        <w:rPr>
          <w:rFonts w:ascii="Times New Roman" w:eastAsia="Times New Roman" w:hAnsi="Times New Roman" w:cs="Times New Roman"/>
          <w:sz w:val="28"/>
          <w:szCs w:val="28"/>
          <w:lang w:eastAsia="en-IN"/>
        </w:rPr>
      </w:pPr>
      <w:r w:rsidRPr="003528AF">
        <w:rPr>
          <w:rFonts w:ascii="Times New Roman" w:eastAsia="Times New Roman" w:hAnsi="Times New Roman" w:cs="Times New Roman"/>
          <w:sz w:val="28"/>
          <w:szCs w:val="28"/>
          <w:lang w:eastAsia="en-IN"/>
        </w:rPr>
        <w:t>Analyzing the outliers based on longitudes and latitudes along with layer of hotel ratings and summarizing the hotel summations in country.</w:t>
      </w:r>
    </w:p>
    <w:p w14:paraId="097D2AA3" w14:textId="4F64296F" w:rsidR="00807054" w:rsidRDefault="00807054" w:rsidP="0080705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b/>
          <w:bCs/>
          <w:i/>
          <w:iCs/>
          <w:sz w:val="28"/>
          <w:szCs w:val="28"/>
          <w:lang w:eastAsia="en-IN"/>
        </w:rPr>
        <w:t>RESULT:</w:t>
      </w:r>
    </w:p>
    <w:p w14:paraId="50966BCD" w14:textId="696AEF0E" w:rsidR="00807054" w:rsidRPr="002B5D20" w:rsidRDefault="0045069B" w:rsidP="00807054">
      <w:pPr>
        <w:spacing w:after="0" w:line="360" w:lineRule="auto"/>
        <w:ind w:left="720"/>
        <w:rPr>
          <w:rFonts w:ascii="Times New Roman" w:eastAsia="Times New Roman" w:hAnsi="Times New Roman" w:cs="Times New Roman"/>
          <w:sz w:val="28"/>
          <w:szCs w:val="28"/>
          <w:lang w:eastAsia="en-IN"/>
        </w:rPr>
      </w:pPr>
      <w:r>
        <w:rPr>
          <w:rFonts w:ascii="Times New Roman" w:eastAsia="Times New Roman" w:hAnsi="Times New Roman" w:cs="Times New Roman"/>
          <w:sz w:val="28"/>
          <w:szCs w:val="28"/>
          <w:lang w:eastAsia="en-IN"/>
        </w:rPr>
        <w:t>There are some outliers who measures with wrong latitude and longitude</w:t>
      </w:r>
      <w:r w:rsidR="00092495">
        <w:rPr>
          <w:rFonts w:ascii="Times New Roman" w:eastAsia="Times New Roman" w:hAnsi="Times New Roman" w:cs="Times New Roman"/>
          <w:sz w:val="28"/>
          <w:szCs w:val="28"/>
          <w:lang w:eastAsia="en-IN"/>
        </w:rPr>
        <w:t>.</w:t>
      </w:r>
    </w:p>
    <w:p w14:paraId="6A7DDC17" w14:textId="77777777" w:rsidR="00C27FFC" w:rsidRPr="009074FC" w:rsidRDefault="00C27FFC" w:rsidP="00C27FFC">
      <w:pPr>
        <w:spacing w:after="0" w:line="360" w:lineRule="auto"/>
        <w:ind w:left="360"/>
        <w:rPr>
          <w:rFonts w:ascii="Times New Roman" w:eastAsia="Times New Roman" w:hAnsi="Times New Roman" w:cs="Times New Roman"/>
          <w:sz w:val="28"/>
          <w:szCs w:val="28"/>
          <w:lang w:val="en-IN" w:eastAsia="en-IN"/>
        </w:rPr>
      </w:pPr>
    </w:p>
    <w:p w14:paraId="7971436E" w14:textId="77777777" w:rsidR="00C27FFC" w:rsidRDefault="00C27FFC" w:rsidP="00C27FFC">
      <w:pPr>
        <w:spacing w:after="0" w:line="360" w:lineRule="auto"/>
        <w:ind w:left="360"/>
        <w:rPr>
          <w:rFonts w:ascii="Times New Roman" w:eastAsia="Times New Roman" w:hAnsi="Times New Roman" w:cs="Times New Roman"/>
          <w:b/>
          <w:bCs/>
          <w:sz w:val="28"/>
          <w:szCs w:val="28"/>
          <w:lang w:val="en-IN" w:eastAsia="en-IN"/>
        </w:rPr>
      </w:pPr>
    </w:p>
    <w:p w14:paraId="687EA604" w14:textId="77777777" w:rsidR="00E44C50" w:rsidRDefault="00E44C50" w:rsidP="00AE0551">
      <w:pPr>
        <w:spacing w:after="0" w:line="360" w:lineRule="auto"/>
        <w:rPr>
          <w:rFonts w:ascii="Times New Roman" w:eastAsia="Times New Roman" w:hAnsi="Times New Roman" w:cs="Times New Roman"/>
          <w:b/>
          <w:bCs/>
          <w:sz w:val="32"/>
          <w:szCs w:val="32"/>
          <w:lang w:val="en-IN" w:eastAsia="en-IN"/>
        </w:rPr>
      </w:pPr>
    </w:p>
    <w:p w14:paraId="06BF0889" w14:textId="69B72DCF" w:rsidR="00167DD0" w:rsidRDefault="00167DD0" w:rsidP="00AE0551">
      <w:pPr>
        <w:spacing w:after="0" w:line="360" w:lineRule="auto"/>
        <w:rPr>
          <w:rFonts w:ascii="Times New Roman" w:eastAsia="Times New Roman" w:hAnsi="Times New Roman" w:cs="Times New Roman"/>
          <w:b/>
          <w:bCs/>
          <w:sz w:val="32"/>
          <w:szCs w:val="32"/>
          <w:lang w:val="en-IN" w:eastAsia="en-IN"/>
        </w:rPr>
      </w:pPr>
    </w:p>
    <w:p w14:paraId="0AD9B5E8" w14:textId="1652DCA8" w:rsidR="00167DD0" w:rsidRDefault="00167DD0" w:rsidP="00167DD0">
      <w:pPr>
        <w:spacing w:after="0" w:line="360" w:lineRule="auto"/>
        <w:jc w:val="center"/>
        <w:rPr>
          <w:rFonts w:ascii="Times New Roman" w:eastAsia="Times New Roman" w:hAnsi="Times New Roman" w:cs="Times New Roman"/>
          <w:b/>
          <w:bCs/>
          <w:sz w:val="32"/>
          <w:szCs w:val="32"/>
          <w:lang w:val="en-IN" w:eastAsia="en-IN"/>
        </w:rPr>
      </w:pPr>
      <w:r>
        <w:rPr>
          <w:rFonts w:ascii="Times New Roman" w:eastAsia="Times New Roman" w:hAnsi="Times New Roman" w:cs="Times New Roman"/>
          <w:b/>
          <w:bCs/>
          <w:sz w:val="32"/>
          <w:szCs w:val="32"/>
          <w:lang w:val="en-IN" w:eastAsia="en-IN"/>
        </w:rPr>
        <w:t>BIBILOGRAPHY</w:t>
      </w:r>
    </w:p>
    <w:p w14:paraId="03E7CEFC" w14:textId="7929B40D" w:rsidR="00167DD0" w:rsidRDefault="00167DD0" w:rsidP="00167DD0">
      <w:pPr>
        <w:spacing w:after="0" w:line="360" w:lineRule="auto"/>
        <w:jc w:val="center"/>
        <w:rPr>
          <w:rFonts w:ascii="Times New Roman" w:eastAsia="Times New Roman" w:hAnsi="Times New Roman" w:cs="Times New Roman"/>
          <w:b/>
          <w:bCs/>
          <w:sz w:val="32"/>
          <w:szCs w:val="32"/>
          <w:lang w:val="en-IN" w:eastAsia="en-IN"/>
        </w:rPr>
      </w:pPr>
    </w:p>
    <w:p w14:paraId="4FED5E1E" w14:textId="77777777" w:rsidR="006B3335" w:rsidRDefault="006B3335" w:rsidP="00167DD0">
      <w:pPr>
        <w:spacing w:after="0" w:line="360" w:lineRule="auto"/>
        <w:jc w:val="center"/>
        <w:rPr>
          <w:rFonts w:ascii="Times New Roman" w:eastAsia="Times New Roman" w:hAnsi="Times New Roman" w:cs="Times New Roman"/>
          <w:b/>
          <w:bCs/>
          <w:sz w:val="32"/>
          <w:szCs w:val="32"/>
          <w:lang w:val="en-IN" w:eastAsia="en-IN"/>
        </w:rPr>
      </w:pPr>
    </w:p>
    <w:p w14:paraId="2E1018B0" w14:textId="692E146A" w:rsidR="000245FF" w:rsidRDefault="000245FF"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I have used many resources as such as videos available on google and searched for many shortcuts used for </w:t>
      </w:r>
      <w:proofErr w:type="gramStart"/>
      <w:r>
        <w:rPr>
          <w:rFonts w:ascii="Times New Roman" w:eastAsia="Times New Roman" w:hAnsi="Times New Roman" w:cs="Times New Roman"/>
          <w:sz w:val="28"/>
          <w:szCs w:val="28"/>
          <w:lang w:val="en-IN" w:eastAsia="en-IN"/>
        </w:rPr>
        <w:t>excel</w:t>
      </w:r>
      <w:proofErr w:type="gramEnd"/>
      <w:r>
        <w:rPr>
          <w:rFonts w:ascii="Times New Roman" w:eastAsia="Times New Roman" w:hAnsi="Times New Roman" w:cs="Times New Roman"/>
          <w:sz w:val="28"/>
          <w:szCs w:val="28"/>
          <w:lang w:val="en-IN" w:eastAsia="en-IN"/>
        </w:rPr>
        <w:t xml:space="preserve"> which made by work easier. Once going through the tabs and functionalities will make it easier to access the </w:t>
      </w:r>
      <w:r w:rsidR="00500E20">
        <w:rPr>
          <w:rFonts w:ascii="Times New Roman" w:eastAsia="Times New Roman" w:hAnsi="Times New Roman" w:cs="Times New Roman"/>
          <w:sz w:val="28"/>
          <w:szCs w:val="28"/>
          <w:lang w:val="en-IN" w:eastAsia="en-IN"/>
        </w:rPr>
        <w:t>MS. Excel</w:t>
      </w:r>
      <w:r>
        <w:rPr>
          <w:rFonts w:ascii="Times New Roman" w:eastAsia="Times New Roman" w:hAnsi="Times New Roman" w:cs="Times New Roman"/>
          <w:sz w:val="28"/>
          <w:szCs w:val="28"/>
          <w:lang w:val="en-IN" w:eastAsia="en-IN"/>
        </w:rPr>
        <w:t xml:space="preserve">. the version of Excel may vary which may or may not include some functionalities. </w:t>
      </w:r>
      <w:r w:rsidR="00500E20">
        <w:rPr>
          <w:rFonts w:ascii="Times New Roman" w:eastAsia="Times New Roman" w:hAnsi="Times New Roman" w:cs="Times New Roman"/>
          <w:sz w:val="28"/>
          <w:szCs w:val="28"/>
          <w:lang w:val="en-IN" w:eastAsia="en-IN"/>
        </w:rPr>
        <w:t>I</w:t>
      </w:r>
      <w:r>
        <w:rPr>
          <w:rFonts w:ascii="Times New Roman" w:eastAsia="Times New Roman" w:hAnsi="Times New Roman" w:cs="Times New Roman"/>
          <w:sz w:val="28"/>
          <w:szCs w:val="28"/>
          <w:lang w:val="en-IN" w:eastAsia="en-IN"/>
        </w:rPr>
        <w:t xml:space="preserve"> used the </w:t>
      </w:r>
      <w:r w:rsidR="0093072E">
        <w:rPr>
          <w:rFonts w:ascii="Times New Roman" w:eastAsia="Times New Roman" w:hAnsi="Times New Roman" w:cs="Times New Roman"/>
          <w:sz w:val="28"/>
          <w:szCs w:val="28"/>
          <w:lang w:val="en-IN" w:eastAsia="en-IN"/>
        </w:rPr>
        <w:t xml:space="preserve">Office 365 which made it easier for navigation as well as more </w:t>
      </w:r>
      <w:r w:rsidR="00500E20">
        <w:rPr>
          <w:rFonts w:ascii="Times New Roman" w:eastAsia="Times New Roman" w:hAnsi="Times New Roman" w:cs="Times New Roman"/>
          <w:sz w:val="28"/>
          <w:szCs w:val="28"/>
          <w:lang w:val="en-IN" w:eastAsia="en-IN"/>
        </w:rPr>
        <w:t>functionalities</w:t>
      </w:r>
      <w:r w:rsidR="0093072E">
        <w:rPr>
          <w:rFonts w:ascii="Times New Roman" w:eastAsia="Times New Roman" w:hAnsi="Times New Roman" w:cs="Times New Roman"/>
          <w:sz w:val="28"/>
          <w:szCs w:val="28"/>
          <w:lang w:val="en-IN" w:eastAsia="en-IN"/>
        </w:rPr>
        <w:t xml:space="preserve"> are made available.</w:t>
      </w:r>
    </w:p>
    <w:p w14:paraId="3BC24E2E" w14:textId="3FA61985" w:rsidR="00E53916" w:rsidRDefault="0093072E"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Cited references are </w:t>
      </w:r>
      <w:r w:rsidR="00E53916">
        <w:rPr>
          <w:rFonts w:ascii="Times New Roman" w:eastAsia="Times New Roman" w:hAnsi="Times New Roman" w:cs="Times New Roman"/>
          <w:sz w:val="28"/>
          <w:szCs w:val="28"/>
          <w:lang w:val="en-IN" w:eastAsia="en-IN"/>
        </w:rPr>
        <w:t xml:space="preserve">made available to know the browsing videos and tutorial for accessing Excel who is not aware about the software. Link for downloading </w:t>
      </w:r>
      <w:r w:rsidR="00500E20">
        <w:rPr>
          <w:rFonts w:ascii="Times New Roman" w:eastAsia="Times New Roman" w:hAnsi="Times New Roman" w:cs="Times New Roman"/>
          <w:sz w:val="28"/>
          <w:szCs w:val="28"/>
          <w:lang w:val="en-IN" w:eastAsia="en-IN"/>
        </w:rPr>
        <w:t>Office</w:t>
      </w:r>
      <w:r w:rsidR="00E53916">
        <w:rPr>
          <w:rFonts w:ascii="Times New Roman" w:eastAsia="Times New Roman" w:hAnsi="Times New Roman" w:cs="Times New Roman"/>
          <w:sz w:val="28"/>
          <w:szCs w:val="28"/>
          <w:lang w:val="en-IN" w:eastAsia="en-IN"/>
        </w:rPr>
        <w:t xml:space="preserve"> 365 will be given at the end</w:t>
      </w:r>
      <w:r w:rsidR="0041352A">
        <w:rPr>
          <w:rFonts w:ascii="Times New Roman" w:eastAsia="Times New Roman" w:hAnsi="Times New Roman" w:cs="Times New Roman"/>
          <w:sz w:val="28"/>
          <w:szCs w:val="28"/>
          <w:lang w:val="en-IN" w:eastAsia="en-IN"/>
        </w:rPr>
        <w:t>.</w:t>
      </w:r>
    </w:p>
    <w:p w14:paraId="4145375C" w14:textId="1769A947" w:rsidR="0041352A" w:rsidRDefault="0041352A" w:rsidP="00AE0551">
      <w:pPr>
        <w:spacing w:after="0" w:line="360" w:lineRule="auto"/>
        <w:rPr>
          <w:rFonts w:ascii="Times New Roman" w:eastAsia="Times New Roman" w:hAnsi="Times New Roman" w:cs="Times New Roman"/>
          <w:sz w:val="28"/>
          <w:szCs w:val="28"/>
          <w:lang w:val="en-IN" w:eastAsia="en-IN"/>
        </w:rPr>
      </w:pPr>
    </w:p>
    <w:p w14:paraId="4B8FCF00" w14:textId="1DB89689" w:rsidR="0041352A" w:rsidRDefault="0041352A"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I had many doubts in enabling </w:t>
      </w:r>
      <w:r w:rsidR="00500E20">
        <w:rPr>
          <w:rFonts w:ascii="Times New Roman" w:eastAsia="Times New Roman" w:hAnsi="Times New Roman" w:cs="Times New Roman"/>
          <w:sz w:val="28"/>
          <w:szCs w:val="28"/>
          <w:lang w:val="en-IN" w:eastAsia="en-IN"/>
        </w:rPr>
        <w:t>add-ins</w:t>
      </w:r>
      <w:r>
        <w:rPr>
          <w:rFonts w:ascii="Times New Roman" w:eastAsia="Times New Roman" w:hAnsi="Times New Roman" w:cs="Times New Roman"/>
          <w:sz w:val="28"/>
          <w:szCs w:val="28"/>
          <w:lang w:val="en-IN" w:eastAsia="en-IN"/>
        </w:rPr>
        <w:t xml:space="preserve"> and choosing t</w:t>
      </w:r>
      <w:r w:rsidR="00041CC3">
        <w:rPr>
          <w:rFonts w:ascii="Times New Roman" w:eastAsia="Times New Roman" w:hAnsi="Times New Roman" w:cs="Times New Roman"/>
          <w:sz w:val="28"/>
          <w:szCs w:val="28"/>
          <w:lang w:val="en-IN" w:eastAsia="en-IN"/>
        </w:rPr>
        <w:t xml:space="preserve">he right chart type for the desired analysis. On browsing it made easier to know which chart type should be used and where as well as when. Insights made it easier due to cleaning of data. Tutorials for tableau </w:t>
      </w:r>
      <w:r w:rsidR="00500E20">
        <w:rPr>
          <w:rFonts w:ascii="Times New Roman" w:eastAsia="Times New Roman" w:hAnsi="Times New Roman" w:cs="Times New Roman"/>
          <w:sz w:val="28"/>
          <w:szCs w:val="28"/>
          <w:lang w:val="en-IN" w:eastAsia="en-IN"/>
        </w:rPr>
        <w:t>was browsed to understand the working of the software and to know the additional features.</w:t>
      </w:r>
    </w:p>
    <w:p w14:paraId="4D73B4C0" w14:textId="6B7B4949" w:rsidR="007622BC" w:rsidRDefault="007622BC"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Tableau tutorials are made available on the official site as well where necessary functionalities are explained in proper way with visualization.</w:t>
      </w:r>
    </w:p>
    <w:p w14:paraId="73B75A12" w14:textId="77777777" w:rsidR="007622BC" w:rsidRDefault="007622BC" w:rsidP="00AE0551">
      <w:pPr>
        <w:spacing w:after="0" w:line="360" w:lineRule="auto"/>
        <w:rPr>
          <w:rFonts w:ascii="Times New Roman" w:eastAsia="Times New Roman" w:hAnsi="Times New Roman" w:cs="Times New Roman"/>
          <w:sz w:val="28"/>
          <w:szCs w:val="28"/>
          <w:lang w:val="en-IN" w:eastAsia="en-IN"/>
        </w:rPr>
      </w:pPr>
    </w:p>
    <w:p w14:paraId="58AC5EDD" w14:textId="77777777" w:rsidR="00500E20" w:rsidRPr="000245FF" w:rsidRDefault="00500E20" w:rsidP="00AE0551">
      <w:pPr>
        <w:spacing w:after="0" w:line="360" w:lineRule="auto"/>
        <w:rPr>
          <w:rFonts w:ascii="Times New Roman" w:eastAsia="Times New Roman" w:hAnsi="Times New Roman" w:cs="Times New Roman"/>
          <w:sz w:val="28"/>
          <w:szCs w:val="28"/>
          <w:lang w:val="en-IN" w:eastAsia="en-IN"/>
        </w:rPr>
      </w:pPr>
    </w:p>
    <w:p w14:paraId="5481E59F" w14:textId="04F33E1A" w:rsidR="00167DD0" w:rsidRDefault="00DA4EBF"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Link for downloading tableau:</w:t>
      </w:r>
      <w:r w:rsidR="00452EDF">
        <w:rPr>
          <w:rFonts w:ascii="Times New Roman" w:eastAsia="Times New Roman" w:hAnsi="Times New Roman" w:cs="Times New Roman"/>
          <w:sz w:val="28"/>
          <w:szCs w:val="28"/>
          <w:lang w:val="en-IN" w:eastAsia="en-IN"/>
        </w:rPr>
        <w:t xml:space="preserve"> </w:t>
      </w:r>
      <w:hyperlink r:id="rId28" w:history="1">
        <w:r w:rsidR="00452EDF" w:rsidRPr="00F067EC">
          <w:rPr>
            <w:rStyle w:val="Hyperlink"/>
            <w:rFonts w:ascii="Times New Roman" w:eastAsia="Times New Roman" w:hAnsi="Times New Roman" w:cs="Times New Roman"/>
            <w:sz w:val="28"/>
            <w:szCs w:val="28"/>
            <w:lang w:val="en-IN" w:eastAsia="en-IN"/>
          </w:rPr>
          <w:t>https://public.tableau.com/en-us/s/download</w:t>
        </w:r>
      </w:hyperlink>
    </w:p>
    <w:p w14:paraId="02A21E8D" w14:textId="77777777" w:rsidR="00F067EC" w:rsidRDefault="00F067EC" w:rsidP="00AE0551">
      <w:pPr>
        <w:spacing w:after="0" w:line="360" w:lineRule="auto"/>
        <w:rPr>
          <w:rFonts w:ascii="Times New Roman" w:eastAsia="Times New Roman" w:hAnsi="Times New Roman" w:cs="Times New Roman"/>
          <w:sz w:val="28"/>
          <w:szCs w:val="28"/>
          <w:lang w:val="en-IN" w:eastAsia="en-IN"/>
        </w:rPr>
      </w:pPr>
    </w:p>
    <w:p w14:paraId="092970C7" w14:textId="7375617B" w:rsidR="007622BC" w:rsidRPr="00DA4EBF" w:rsidRDefault="00DA4EBF" w:rsidP="00AE0551">
      <w:pPr>
        <w:spacing w:after="0" w:line="360" w:lineRule="auto"/>
        <w:rPr>
          <w:rFonts w:ascii="Times New Roman" w:eastAsia="Times New Roman" w:hAnsi="Times New Roman" w:cs="Times New Roman"/>
          <w:sz w:val="28"/>
          <w:szCs w:val="28"/>
          <w:lang w:val="en-IN" w:eastAsia="en-IN"/>
        </w:rPr>
      </w:pPr>
      <w:r>
        <w:rPr>
          <w:rFonts w:ascii="Times New Roman" w:eastAsia="Times New Roman" w:hAnsi="Times New Roman" w:cs="Times New Roman"/>
          <w:sz w:val="28"/>
          <w:szCs w:val="28"/>
          <w:lang w:val="en-IN" w:eastAsia="en-IN"/>
        </w:rPr>
        <w:t xml:space="preserve">Link for </w:t>
      </w:r>
      <w:r w:rsidR="007622BC">
        <w:rPr>
          <w:rFonts w:ascii="Times New Roman" w:eastAsia="Times New Roman" w:hAnsi="Times New Roman" w:cs="Times New Roman"/>
          <w:sz w:val="28"/>
          <w:szCs w:val="28"/>
          <w:lang w:val="en-IN" w:eastAsia="en-IN"/>
        </w:rPr>
        <w:t>downloading Office 365:</w:t>
      </w:r>
      <w:r w:rsidR="006B3335">
        <w:rPr>
          <w:rFonts w:ascii="Times New Roman" w:eastAsia="Times New Roman" w:hAnsi="Times New Roman" w:cs="Times New Roman"/>
          <w:sz w:val="28"/>
          <w:szCs w:val="28"/>
          <w:lang w:val="en-IN" w:eastAsia="en-IN"/>
        </w:rPr>
        <w:t xml:space="preserve"> </w:t>
      </w:r>
      <w:hyperlink r:id="rId29" w:history="1">
        <w:r w:rsidR="006B3335" w:rsidRPr="006B3335">
          <w:rPr>
            <w:rStyle w:val="Hyperlink"/>
            <w:rFonts w:ascii="Times New Roman" w:eastAsia="Times New Roman" w:hAnsi="Times New Roman" w:cs="Times New Roman"/>
            <w:sz w:val="28"/>
            <w:szCs w:val="28"/>
            <w:lang w:val="en-IN" w:eastAsia="en-IN"/>
          </w:rPr>
          <w:t>https://www.microsoft.com/en-in/microsoft-365/get-office-and-microsoft-365-oem-download-page</w:t>
        </w:r>
      </w:hyperlink>
    </w:p>
    <w:p w14:paraId="6B4BE06E" w14:textId="77777777" w:rsidR="00FD47CC" w:rsidRPr="002B5D20" w:rsidRDefault="00FD47CC" w:rsidP="00FD47CC">
      <w:pPr>
        <w:spacing w:after="0" w:line="360" w:lineRule="auto"/>
        <w:rPr>
          <w:rFonts w:ascii="Times New Roman" w:eastAsia="Times New Roman" w:hAnsi="Times New Roman" w:cs="Times New Roman"/>
          <w:b/>
          <w:bCs/>
          <w:sz w:val="32"/>
          <w:szCs w:val="32"/>
          <w:lang w:eastAsia="en-IN"/>
        </w:rPr>
      </w:pPr>
    </w:p>
    <w:p w14:paraId="0EFA0A10" w14:textId="77777777" w:rsidR="00FE280F" w:rsidRPr="009074FC" w:rsidRDefault="00FE280F" w:rsidP="00FE280F">
      <w:pPr>
        <w:spacing w:after="0" w:line="360" w:lineRule="auto"/>
        <w:ind w:left="360"/>
        <w:rPr>
          <w:rFonts w:ascii="Times New Roman" w:eastAsia="Times New Roman" w:hAnsi="Times New Roman" w:cs="Times New Roman"/>
          <w:sz w:val="28"/>
          <w:szCs w:val="28"/>
          <w:lang w:val="en-IN" w:eastAsia="en-IN"/>
        </w:rPr>
      </w:pPr>
    </w:p>
    <w:p w14:paraId="2960C601" w14:textId="77777777" w:rsidR="00FE280F" w:rsidRDefault="00FE280F" w:rsidP="00FE280F">
      <w:pPr>
        <w:spacing w:after="0" w:line="360" w:lineRule="auto"/>
        <w:ind w:left="360"/>
        <w:rPr>
          <w:rFonts w:ascii="Times New Roman" w:eastAsia="Times New Roman" w:hAnsi="Times New Roman" w:cs="Times New Roman"/>
          <w:b/>
          <w:bCs/>
          <w:sz w:val="28"/>
          <w:szCs w:val="28"/>
          <w:lang w:val="en-IN" w:eastAsia="en-IN"/>
        </w:rPr>
      </w:pPr>
    </w:p>
    <w:p w14:paraId="56CFFD86" w14:textId="043DE6F5" w:rsidR="0094124D" w:rsidRDefault="0094124D" w:rsidP="00E05A32">
      <w:pPr>
        <w:spacing w:after="0" w:line="360" w:lineRule="auto"/>
        <w:ind w:left="360"/>
        <w:rPr>
          <w:rFonts w:ascii="Times New Roman" w:eastAsia="Times New Roman" w:hAnsi="Times New Roman" w:cs="Times New Roman"/>
          <w:b/>
          <w:bCs/>
          <w:sz w:val="28"/>
          <w:szCs w:val="28"/>
          <w:lang w:val="en-IN" w:eastAsia="en-IN"/>
        </w:rPr>
      </w:pPr>
    </w:p>
    <w:p w14:paraId="41C9E2F8" w14:textId="77777777" w:rsidR="0094124D" w:rsidRPr="002F0A06" w:rsidRDefault="0094124D" w:rsidP="00E05A32">
      <w:pPr>
        <w:spacing w:after="0" w:line="360" w:lineRule="auto"/>
        <w:ind w:left="360"/>
        <w:rPr>
          <w:rFonts w:ascii="Times New Roman" w:eastAsia="Times New Roman" w:hAnsi="Times New Roman" w:cs="Times New Roman"/>
          <w:b/>
          <w:bCs/>
          <w:sz w:val="28"/>
          <w:szCs w:val="28"/>
          <w:lang w:val="en-IN" w:eastAsia="en-IN"/>
        </w:rPr>
      </w:pPr>
    </w:p>
    <w:sectPr w:rsidR="0094124D" w:rsidRPr="002F0A06" w:rsidSect="002812B3">
      <w:footnotePr>
        <w:pos w:val="beneathText"/>
      </w:footnotePr>
      <w:pgSz w:w="12240" w:h="15840"/>
      <w:pgMar w:top="720" w:right="720" w:bottom="720"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4E3B6D" w14:textId="77777777" w:rsidR="001C7375" w:rsidRDefault="001C7375">
      <w:r>
        <w:separator/>
      </w:r>
    </w:p>
  </w:endnote>
  <w:endnote w:type="continuationSeparator" w:id="0">
    <w:p w14:paraId="32F07977" w14:textId="77777777" w:rsidR="001C7375" w:rsidRDefault="001C73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ejaVu Sans">
    <w:charset w:val="00"/>
    <w:family w:val="swiss"/>
    <w:pitch w:val="variable"/>
    <w:sig w:usb0="E7002EFF" w:usb1="D200FDFF" w:usb2="0A04602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36A9DF" w14:textId="77777777" w:rsidR="001C7375" w:rsidRDefault="001C7375">
      <w:r>
        <w:separator/>
      </w:r>
    </w:p>
  </w:footnote>
  <w:footnote w:type="continuationSeparator" w:id="0">
    <w:p w14:paraId="6FEC7713" w14:textId="77777777" w:rsidR="001C7375" w:rsidRDefault="001C73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50789A72"/>
    <w:name w:val="WW8Num4"/>
    <w:lvl w:ilvl="0">
      <w:start w:val="1"/>
      <w:numFmt w:val="lowerLetter"/>
      <w:lvlText w:val="(%1)"/>
      <w:lvlJc w:val="left"/>
      <w:pPr>
        <w:tabs>
          <w:tab w:val="num" w:pos="1170"/>
        </w:tabs>
        <w:ind w:left="1170" w:hanging="360"/>
      </w:pPr>
      <w:rPr>
        <w:rFonts w:ascii="Calibri" w:eastAsia="Calibri" w:hAnsi="Calibri" w:cs="Calibri"/>
      </w:rPr>
    </w:lvl>
  </w:abstractNum>
  <w:abstractNum w:abstractNumId="1" w15:restartNumberingAfterBreak="0">
    <w:nsid w:val="00000002"/>
    <w:multiLevelType w:val="singleLevel"/>
    <w:tmpl w:val="00000002"/>
    <w:name w:val="WW8Num5"/>
    <w:lvl w:ilvl="0">
      <w:start w:val="1"/>
      <w:numFmt w:val="decimal"/>
      <w:lvlText w:val="%1."/>
      <w:lvlJc w:val="left"/>
      <w:pPr>
        <w:tabs>
          <w:tab w:val="num" w:pos="720"/>
        </w:tabs>
        <w:ind w:left="720" w:hanging="360"/>
      </w:pPr>
    </w:lvl>
  </w:abstractNum>
  <w:abstractNum w:abstractNumId="2" w15:restartNumberingAfterBreak="0">
    <w:nsid w:val="005277CD"/>
    <w:multiLevelType w:val="hybridMultilevel"/>
    <w:tmpl w:val="538A4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D71BD"/>
    <w:multiLevelType w:val="hybridMultilevel"/>
    <w:tmpl w:val="7FA2D76C"/>
    <w:lvl w:ilvl="0" w:tplc="04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60E7514"/>
    <w:multiLevelType w:val="hybridMultilevel"/>
    <w:tmpl w:val="FFF28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DD40E5"/>
    <w:multiLevelType w:val="hybridMultilevel"/>
    <w:tmpl w:val="B7780184"/>
    <w:lvl w:ilvl="0" w:tplc="0409001B">
      <w:start w:val="1"/>
      <w:numFmt w:val="lowerRoman"/>
      <w:lvlText w:val="%1."/>
      <w:lvlJc w:val="righ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3F55A69"/>
    <w:multiLevelType w:val="hybridMultilevel"/>
    <w:tmpl w:val="81DE9780"/>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04B1E64"/>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8" w15:restartNumberingAfterBreak="0">
    <w:nsid w:val="23135289"/>
    <w:multiLevelType w:val="hybridMultilevel"/>
    <w:tmpl w:val="FFF28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F9938D9"/>
    <w:multiLevelType w:val="hybridMultilevel"/>
    <w:tmpl w:val="52F8536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22B4935"/>
    <w:multiLevelType w:val="hybridMultilevel"/>
    <w:tmpl w:val="CA08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985666"/>
    <w:multiLevelType w:val="hybridMultilevel"/>
    <w:tmpl w:val="CA08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5BF5"/>
    <w:multiLevelType w:val="hybridMultilevel"/>
    <w:tmpl w:val="CA08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AA473FD"/>
    <w:multiLevelType w:val="hybridMultilevel"/>
    <w:tmpl w:val="FFF28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1CA2AA3"/>
    <w:multiLevelType w:val="hybridMultilevel"/>
    <w:tmpl w:val="BC2677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7501A9C"/>
    <w:multiLevelType w:val="hybridMultilevel"/>
    <w:tmpl w:val="1DFE01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0516F90"/>
    <w:multiLevelType w:val="hybridMultilevel"/>
    <w:tmpl w:val="456CA3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CA56CD0"/>
    <w:multiLevelType w:val="hybridMultilevel"/>
    <w:tmpl w:val="14E880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6D5884"/>
    <w:multiLevelType w:val="hybridMultilevel"/>
    <w:tmpl w:val="FFF28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1C4572B"/>
    <w:multiLevelType w:val="hybridMultilevel"/>
    <w:tmpl w:val="BE6CE6A2"/>
    <w:lvl w:ilvl="0" w:tplc="0409001B">
      <w:start w:val="1"/>
      <w:numFmt w:val="low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37720CE"/>
    <w:multiLevelType w:val="hybridMultilevel"/>
    <w:tmpl w:val="5E52F4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648A4DE6"/>
    <w:multiLevelType w:val="hybridMultilevel"/>
    <w:tmpl w:val="564E4F1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6F7F2A3E"/>
    <w:multiLevelType w:val="hybridMultilevel"/>
    <w:tmpl w:val="43C43E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65E5590"/>
    <w:multiLevelType w:val="hybridMultilevel"/>
    <w:tmpl w:val="CA080C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C86434"/>
    <w:multiLevelType w:val="hybridMultilevel"/>
    <w:tmpl w:val="CFF2F7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5B6C14"/>
    <w:multiLevelType w:val="hybridMultilevel"/>
    <w:tmpl w:val="F3C673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7A5860C0"/>
    <w:multiLevelType w:val="hybridMultilevel"/>
    <w:tmpl w:val="F9F245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AC40E28"/>
    <w:multiLevelType w:val="hybridMultilevel"/>
    <w:tmpl w:val="AC5CCE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6"/>
  </w:num>
  <w:num w:numId="3">
    <w:abstractNumId w:val="25"/>
  </w:num>
  <w:num w:numId="4">
    <w:abstractNumId w:val="14"/>
  </w:num>
  <w:num w:numId="5">
    <w:abstractNumId w:val="15"/>
  </w:num>
  <w:num w:numId="6">
    <w:abstractNumId w:val="20"/>
  </w:num>
  <w:num w:numId="7">
    <w:abstractNumId w:val="9"/>
  </w:num>
  <w:num w:numId="8">
    <w:abstractNumId w:val="3"/>
  </w:num>
  <w:num w:numId="9">
    <w:abstractNumId w:val="3"/>
  </w:num>
  <w:num w:numId="10">
    <w:abstractNumId w:val="21"/>
  </w:num>
  <w:num w:numId="11">
    <w:abstractNumId w:val="24"/>
  </w:num>
  <w:num w:numId="12">
    <w:abstractNumId w:val="17"/>
  </w:num>
  <w:num w:numId="13">
    <w:abstractNumId w:val="6"/>
  </w:num>
  <w:num w:numId="14">
    <w:abstractNumId w:val="19"/>
  </w:num>
  <w:num w:numId="15">
    <w:abstractNumId w:val="22"/>
  </w:num>
  <w:num w:numId="16">
    <w:abstractNumId w:val="7"/>
  </w:num>
  <w:num w:numId="17">
    <w:abstractNumId w:val="27"/>
  </w:num>
  <w:num w:numId="18">
    <w:abstractNumId w:val="8"/>
  </w:num>
  <w:num w:numId="19">
    <w:abstractNumId w:val="18"/>
  </w:num>
  <w:num w:numId="20">
    <w:abstractNumId w:val="16"/>
  </w:num>
  <w:num w:numId="21">
    <w:abstractNumId w:val="2"/>
  </w:num>
  <w:num w:numId="22">
    <w:abstractNumId w:val="4"/>
  </w:num>
  <w:num w:numId="23">
    <w:abstractNumId w:val="10"/>
  </w:num>
  <w:num w:numId="24">
    <w:abstractNumId w:val="23"/>
  </w:num>
  <w:num w:numId="25">
    <w:abstractNumId w:val="11"/>
  </w:num>
  <w:num w:numId="26">
    <w:abstractNumId w:val="12"/>
  </w:num>
  <w:num w:numId="27">
    <w:abstractNumId w:val="1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isplayBackgroundShape/>
  <w:proofState w:spelling="clean" w:grammar="clean"/>
  <w:defaultTabStop w:val="720"/>
  <w:drawingGridHorizontalSpacing w:val="110"/>
  <w:drawingGridVerticalSpacing w:val="0"/>
  <w:displayHorizontalDrawingGridEvery w:val="0"/>
  <w:displayVerticalDrawingGridEvery w:val="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0sDA0MzcyMjYxMjRU0lEKTi0uzszPAykwqQUALpTNeCwAAAA="/>
  </w:docVars>
  <w:rsids>
    <w:rsidRoot w:val="003C7753"/>
    <w:rsid w:val="00000CF1"/>
    <w:rsid w:val="00005B3C"/>
    <w:rsid w:val="000079B1"/>
    <w:rsid w:val="00010662"/>
    <w:rsid w:val="000245FF"/>
    <w:rsid w:val="0002780F"/>
    <w:rsid w:val="000278B3"/>
    <w:rsid w:val="0003659C"/>
    <w:rsid w:val="00041CC3"/>
    <w:rsid w:val="000468F9"/>
    <w:rsid w:val="000511FB"/>
    <w:rsid w:val="000515F3"/>
    <w:rsid w:val="0005193A"/>
    <w:rsid w:val="00054A46"/>
    <w:rsid w:val="00056584"/>
    <w:rsid w:val="00074F1E"/>
    <w:rsid w:val="000751A1"/>
    <w:rsid w:val="00075445"/>
    <w:rsid w:val="00077F70"/>
    <w:rsid w:val="00080878"/>
    <w:rsid w:val="00083138"/>
    <w:rsid w:val="00091D79"/>
    <w:rsid w:val="00092495"/>
    <w:rsid w:val="000948AE"/>
    <w:rsid w:val="000A384B"/>
    <w:rsid w:val="000A72A6"/>
    <w:rsid w:val="000B0721"/>
    <w:rsid w:val="000B142F"/>
    <w:rsid w:val="000B3929"/>
    <w:rsid w:val="000C5211"/>
    <w:rsid w:val="000D5B00"/>
    <w:rsid w:val="000E43A8"/>
    <w:rsid w:val="000F1FEB"/>
    <w:rsid w:val="000F5C46"/>
    <w:rsid w:val="00101D34"/>
    <w:rsid w:val="0010346B"/>
    <w:rsid w:val="001145B0"/>
    <w:rsid w:val="00114889"/>
    <w:rsid w:val="00126E34"/>
    <w:rsid w:val="001332C1"/>
    <w:rsid w:val="00135678"/>
    <w:rsid w:val="0014080B"/>
    <w:rsid w:val="001445DF"/>
    <w:rsid w:val="00146F3F"/>
    <w:rsid w:val="00167429"/>
    <w:rsid w:val="00167DD0"/>
    <w:rsid w:val="00171803"/>
    <w:rsid w:val="00175C35"/>
    <w:rsid w:val="00182D21"/>
    <w:rsid w:val="00195EE9"/>
    <w:rsid w:val="001A0897"/>
    <w:rsid w:val="001A362B"/>
    <w:rsid w:val="001A794C"/>
    <w:rsid w:val="001B0A51"/>
    <w:rsid w:val="001C41E9"/>
    <w:rsid w:val="001C7375"/>
    <w:rsid w:val="001C7D6E"/>
    <w:rsid w:val="001D4A45"/>
    <w:rsid w:val="001D586E"/>
    <w:rsid w:val="001D5F2E"/>
    <w:rsid w:val="001E0FF2"/>
    <w:rsid w:val="001E40CC"/>
    <w:rsid w:val="001E4286"/>
    <w:rsid w:val="001F23CD"/>
    <w:rsid w:val="001F7D35"/>
    <w:rsid w:val="00200131"/>
    <w:rsid w:val="002073E9"/>
    <w:rsid w:val="002108F2"/>
    <w:rsid w:val="00213806"/>
    <w:rsid w:val="00216016"/>
    <w:rsid w:val="0022351A"/>
    <w:rsid w:val="00223AC2"/>
    <w:rsid w:val="00226C1F"/>
    <w:rsid w:val="00227092"/>
    <w:rsid w:val="00230887"/>
    <w:rsid w:val="0024228E"/>
    <w:rsid w:val="0024244C"/>
    <w:rsid w:val="00251182"/>
    <w:rsid w:val="002513E1"/>
    <w:rsid w:val="002573DA"/>
    <w:rsid w:val="00280E5B"/>
    <w:rsid w:val="002812B3"/>
    <w:rsid w:val="00286703"/>
    <w:rsid w:val="00292C04"/>
    <w:rsid w:val="002A61C8"/>
    <w:rsid w:val="002A746A"/>
    <w:rsid w:val="002B46E6"/>
    <w:rsid w:val="002B5D20"/>
    <w:rsid w:val="002B6C52"/>
    <w:rsid w:val="002C0797"/>
    <w:rsid w:val="002C19EB"/>
    <w:rsid w:val="002D0BB8"/>
    <w:rsid w:val="002E0132"/>
    <w:rsid w:val="002E29B6"/>
    <w:rsid w:val="002E3580"/>
    <w:rsid w:val="002E7016"/>
    <w:rsid w:val="002E7D86"/>
    <w:rsid w:val="002F0A06"/>
    <w:rsid w:val="002F61F4"/>
    <w:rsid w:val="00300BE3"/>
    <w:rsid w:val="003052FB"/>
    <w:rsid w:val="00311C10"/>
    <w:rsid w:val="0031374A"/>
    <w:rsid w:val="003357C4"/>
    <w:rsid w:val="00343690"/>
    <w:rsid w:val="00344B6F"/>
    <w:rsid w:val="003528AF"/>
    <w:rsid w:val="0035336F"/>
    <w:rsid w:val="003544C5"/>
    <w:rsid w:val="0035663B"/>
    <w:rsid w:val="003672A2"/>
    <w:rsid w:val="003826F9"/>
    <w:rsid w:val="00384D7C"/>
    <w:rsid w:val="00387220"/>
    <w:rsid w:val="00387AA0"/>
    <w:rsid w:val="00390F3F"/>
    <w:rsid w:val="003A35C5"/>
    <w:rsid w:val="003C1BC1"/>
    <w:rsid w:val="003C5CF4"/>
    <w:rsid w:val="003C6620"/>
    <w:rsid w:val="003C7753"/>
    <w:rsid w:val="003D0365"/>
    <w:rsid w:val="003E0498"/>
    <w:rsid w:val="003E49E7"/>
    <w:rsid w:val="003F2E84"/>
    <w:rsid w:val="003F3651"/>
    <w:rsid w:val="0040317D"/>
    <w:rsid w:val="004039B0"/>
    <w:rsid w:val="004054BB"/>
    <w:rsid w:val="0041352A"/>
    <w:rsid w:val="00413A58"/>
    <w:rsid w:val="00423B3F"/>
    <w:rsid w:val="004345AB"/>
    <w:rsid w:val="00437F0B"/>
    <w:rsid w:val="00440784"/>
    <w:rsid w:val="004434AA"/>
    <w:rsid w:val="0045069B"/>
    <w:rsid w:val="00452EDF"/>
    <w:rsid w:val="004541F7"/>
    <w:rsid w:val="00456324"/>
    <w:rsid w:val="004567E9"/>
    <w:rsid w:val="00457464"/>
    <w:rsid w:val="00461D89"/>
    <w:rsid w:val="00462A0C"/>
    <w:rsid w:val="00470319"/>
    <w:rsid w:val="00483E29"/>
    <w:rsid w:val="0049265C"/>
    <w:rsid w:val="00493369"/>
    <w:rsid w:val="004C4C39"/>
    <w:rsid w:val="004C5240"/>
    <w:rsid w:val="004C7C2B"/>
    <w:rsid w:val="004C7F74"/>
    <w:rsid w:val="004D4320"/>
    <w:rsid w:val="004D45DE"/>
    <w:rsid w:val="004D6019"/>
    <w:rsid w:val="004D6ED6"/>
    <w:rsid w:val="004F15D3"/>
    <w:rsid w:val="004F1C36"/>
    <w:rsid w:val="004F2BB7"/>
    <w:rsid w:val="004F62AB"/>
    <w:rsid w:val="004F65C7"/>
    <w:rsid w:val="004F6848"/>
    <w:rsid w:val="00500E20"/>
    <w:rsid w:val="00507D48"/>
    <w:rsid w:val="005108FA"/>
    <w:rsid w:val="00510AAB"/>
    <w:rsid w:val="00511180"/>
    <w:rsid w:val="00523480"/>
    <w:rsid w:val="00533901"/>
    <w:rsid w:val="005365AC"/>
    <w:rsid w:val="00536941"/>
    <w:rsid w:val="005378C3"/>
    <w:rsid w:val="00541C3A"/>
    <w:rsid w:val="00545BAE"/>
    <w:rsid w:val="00552B19"/>
    <w:rsid w:val="005751BA"/>
    <w:rsid w:val="00577666"/>
    <w:rsid w:val="00580EF9"/>
    <w:rsid w:val="00581BED"/>
    <w:rsid w:val="005916C0"/>
    <w:rsid w:val="005942FF"/>
    <w:rsid w:val="005A27D2"/>
    <w:rsid w:val="005A2D36"/>
    <w:rsid w:val="005A4564"/>
    <w:rsid w:val="005B113E"/>
    <w:rsid w:val="005B67D5"/>
    <w:rsid w:val="005B783B"/>
    <w:rsid w:val="005C1AD1"/>
    <w:rsid w:val="005C1B58"/>
    <w:rsid w:val="005C50E4"/>
    <w:rsid w:val="005D0813"/>
    <w:rsid w:val="005D1224"/>
    <w:rsid w:val="005D14A8"/>
    <w:rsid w:val="005D77AF"/>
    <w:rsid w:val="005E15BD"/>
    <w:rsid w:val="005E3180"/>
    <w:rsid w:val="005E4455"/>
    <w:rsid w:val="005F0799"/>
    <w:rsid w:val="005F2BEF"/>
    <w:rsid w:val="005F40D6"/>
    <w:rsid w:val="005F5E9E"/>
    <w:rsid w:val="00600275"/>
    <w:rsid w:val="00604E89"/>
    <w:rsid w:val="00610880"/>
    <w:rsid w:val="006213B1"/>
    <w:rsid w:val="00621598"/>
    <w:rsid w:val="006247C0"/>
    <w:rsid w:val="00635B68"/>
    <w:rsid w:val="0063773D"/>
    <w:rsid w:val="00643520"/>
    <w:rsid w:val="006478E8"/>
    <w:rsid w:val="006508FA"/>
    <w:rsid w:val="00650C12"/>
    <w:rsid w:val="00652489"/>
    <w:rsid w:val="0065464F"/>
    <w:rsid w:val="00656879"/>
    <w:rsid w:val="00666AD9"/>
    <w:rsid w:val="00666D10"/>
    <w:rsid w:val="006713F0"/>
    <w:rsid w:val="00677E8E"/>
    <w:rsid w:val="006810F8"/>
    <w:rsid w:val="00692D7C"/>
    <w:rsid w:val="006938A1"/>
    <w:rsid w:val="00693E03"/>
    <w:rsid w:val="006A1302"/>
    <w:rsid w:val="006A26F3"/>
    <w:rsid w:val="006B3335"/>
    <w:rsid w:val="006B6AD3"/>
    <w:rsid w:val="006B7E40"/>
    <w:rsid w:val="006C4D83"/>
    <w:rsid w:val="006D5528"/>
    <w:rsid w:val="006E1D58"/>
    <w:rsid w:val="007003DD"/>
    <w:rsid w:val="007029DA"/>
    <w:rsid w:val="007073F4"/>
    <w:rsid w:val="00710AB5"/>
    <w:rsid w:val="00713230"/>
    <w:rsid w:val="007167A4"/>
    <w:rsid w:val="00717B1F"/>
    <w:rsid w:val="00736C70"/>
    <w:rsid w:val="00740E5B"/>
    <w:rsid w:val="00742783"/>
    <w:rsid w:val="007622BC"/>
    <w:rsid w:val="00770465"/>
    <w:rsid w:val="00770502"/>
    <w:rsid w:val="00770B6D"/>
    <w:rsid w:val="00777BC6"/>
    <w:rsid w:val="007959F4"/>
    <w:rsid w:val="007A2297"/>
    <w:rsid w:val="007B602A"/>
    <w:rsid w:val="007C0FA6"/>
    <w:rsid w:val="007D4DDD"/>
    <w:rsid w:val="007E3ED7"/>
    <w:rsid w:val="007E48B8"/>
    <w:rsid w:val="007E75FE"/>
    <w:rsid w:val="007F48F4"/>
    <w:rsid w:val="0080033C"/>
    <w:rsid w:val="00807054"/>
    <w:rsid w:val="00807BFA"/>
    <w:rsid w:val="00811EC8"/>
    <w:rsid w:val="00814E76"/>
    <w:rsid w:val="0081559A"/>
    <w:rsid w:val="00824BD9"/>
    <w:rsid w:val="00826D3D"/>
    <w:rsid w:val="00830BB5"/>
    <w:rsid w:val="008325EA"/>
    <w:rsid w:val="0083612A"/>
    <w:rsid w:val="00836DF5"/>
    <w:rsid w:val="00844AFA"/>
    <w:rsid w:val="0084690A"/>
    <w:rsid w:val="008479B9"/>
    <w:rsid w:val="00852F47"/>
    <w:rsid w:val="00861E1E"/>
    <w:rsid w:val="00863420"/>
    <w:rsid w:val="00864BDD"/>
    <w:rsid w:val="008661A6"/>
    <w:rsid w:val="00866EE1"/>
    <w:rsid w:val="00867C31"/>
    <w:rsid w:val="0087209B"/>
    <w:rsid w:val="00880C23"/>
    <w:rsid w:val="00890ED0"/>
    <w:rsid w:val="0089208D"/>
    <w:rsid w:val="008A58DE"/>
    <w:rsid w:val="008A7BAA"/>
    <w:rsid w:val="008B3271"/>
    <w:rsid w:val="008B3664"/>
    <w:rsid w:val="008C0B00"/>
    <w:rsid w:val="008C0FD6"/>
    <w:rsid w:val="008C4C60"/>
    <w:rsid w:val="008C76B5"/>
    <w:rsid w:val="008D25B9"/>
    <w:rsid w:val="008E0153"/>
    <w:rsid w:val="008E264F"/>
    <w:rsid w:val="008E7F34"/>
    <w:rsid w:val="008F14D5"/>
    <w:rsid w:val="008F3282"/>
    <w:rsid w:val="008F444B"/>
    <w:rsid w:val="008F4D3E"/>
    <w:rsid w:val="00900E3F"/>
    <w:rsid w:val="009074FC"/>
    <w:rsid w:val="00914E58"/>
    <w:rsid w:val="00915F72"/>
    <w:rsid w:val="00916C57"/>
    <w:rsid w:val="009275B1"/>
    <w:rsid w:val="0093072E"/>
    <w:rsid w:val="0094124D"/>
    <w:rsid w:val="00942C2D"/>
    <w:rsid w:val="00952EEE"/>
    <w:rsid w:val="009542CB"/>
    <w:rsid w:val="00981B0E"/>
    <w:rsid w:val="00981F77"/>
    <w:rsid w:val="009852BE"/>
    <w:rsid w:val="009B0DF7"/>
    <w:rsid w:val="009B61F6"/>
    <w:rsid w:val="009B7CD0"/>
    <w:rsid w:val="009C1BEA"/>
    <w:rsid w:val="009C3778"/>
    <w:rsid w:val="009C37C4"/>
    <w:rsid w:val="009D06CE"/>
    <w:rsid w:val="009D1A85"/>
    <w:rsid w:val="009D2F5C"/>
    <w:rsid w:val="009D3ECC"/>
    <w:rsid w:val="009D576F"/>
    <w:rsid w:val="009E0C47"/>
    <w:rsid w:val="009F4F5D"/>
    <w:rsid w:val="00A00A1A"/>
    <w:rsid w:val="00A01E5E"/>
    <w:rsid w:val="00A044C9"/>
    <w:rsid w:val="00A1358E"/>
    <w:rsid w:val="00A15E17"/>
    <w:rsid w:val="00A2282D"/>
    <w:rsid w:val="00A314E7"/>
    <w:rsid w:val="00A3357D"/>
    <w:rsid w:val="00A33E07"/>
    <w:rsid w:val="00A42729"/>
    <w:rsid w:val="00A51AE7"/>
    <w:rsid w:val="00A6001F"/>
    <w:rsid w:val="00A64C99"/>
    <w:rsid w:val="00A72B3D"/>
    <w:rsid w:val="00A84603"/>
    <w:rsid w:val="00A849E8"/>
    <w:rsid w:val="00A86523"/>
    <w:rsid w:val="00A90F3C"/>
    <w:rsid w:val="00A92148"/>
    <w:rsid w:val="00A927EC"/>
    <w:rsid w:val="00A95936"/>
    <w:rsid w:val="00A96B60"/>
    <w:rsid w:val="00AA5975"/>
    <w:rsid w:val="00AC2B50"/>
    <w:rsid w:val="00AC38CA"/>
    <w:rsid w:val="00AD0D4F"/>
    <w:rsid w:val="00AD645A"/>
    <w:rsid w:val="00AE0240"/>
    <w:rsid w:val="00AE0551"/>
    <w:rsid w:val="00AE5BAD"/>
    <w:rsid w:val="00AF1F27"/>
    <w:rsid w:val="00AF288D"/>
    <w:rsid w:val="00AF2BCA"/>
    <w:rsid w:val="00B10888"/>
    <w:rsid w:val="00B15ED7"/>
    <w:rsid w:val="00B177D1"/>
    <w:rsid w:val="00B21CC9"/>
    <w:rsid w:val="00B31678"/>
    <w:rsid w:val="00B35EF8"/>
    <w:rsid w:val="00B406D6"/>
    <w:rsid w:val="00B4101E"/>
    <w:rsid w:val="00B41766"/>
    <w:rsid w:val="00B43F1E"/>
    <w:rsid w:val="00B52554"/>
    <w:rsid w:val="00B602C5"/>
    <w:rsid w:val="00B67120"/>
    <w:rsid w:val="00B70D9C"/>
    <w:rsid w:val="00B71948"/>
    <w:rsid w:val="00B75079"/>
    <w:rsid w:val="00B7617D"/>
    <w:rsid w:val="00B801E9"/>
    <w:rsid w:val="00B80232"/>
    <w:rsid w:val="00B803C8"/>
    <w:rsid w:val="00B825F5"/>
    <w:rsid w:val="00B900D0"/>
    <w:rsid w:val="00B92239"/>
    <w:rsid w:val="00B9731E"/>
    <w:rsid w:val="00BA285E"/>
    <w:rsid w:val="00BB004B"/>
    <w:rsid w:val="00BB30A2"/>
    <w:rsid w:val="00BC7B69"/>
    <w:rsid w:val="00BD7706"/>
    <w:rsid w:val="00BE4EF4"/>
    <w:rsid w:val="00BE609E"/>
    <w:rsid w:val="00BE7617"/>
    <w:rsid w:val="00BF0BFF"/>
    <w:rsid w:val="00BF4106"/>
    <w:rsid w:val="00C00A02"/>
    <w:rsid w:val="00C11F10"/>
    <w:rsid w:val="00C1402D"/>
    <w:rsid w:val="00C15945"/>
    <w:rsid w:val="00C2393B"/>
    <w:rsid w:val="00C27FFC"/>
    <w:rsid w:val="00C345B4"/>
    <w:rsid w:val="00C350BD"/>
    <w:rsid w:val="00C3547E"/>
    <w:rsid w:val="00C35B0B"/>
    <w:rsid w:val="00C40C49"/>
    <w:rsid w:val="00C41939"/>
    <w:rsid w:val="00C46324"/>
    <w:rsid w:val="00C513C0"/>
    <w:rsid w:val="00C51752"/>
    <w:rsid w:val="00C51BA3"/>
    <w:rsid w:val="00C52339"/>
    <w:rsid w:val="00C5415D"/>
    <w:rsid w:val="00C559A9"/>
    <w:rsid w:val="00C5618C"/>
    <w:rsid w:val="00C60019"/>
    <w:rsid w:val="00C62AB6"/>
    <w:rsid w:val="00C6478F"/>
    <w:rsid w:val="00C67C1D"/>
    <w:rsid w:val="00C706C3"/>
    <w:rsid w:val="00C77720"/>
    <w:rsid w:val="00C80BD6"/>
    <w:rsid w:val="00C87B26"/>
    <w:rsid w:val="00C931D3"/>
    <w:rsid w:val="00C93204"/>
    <w:rsid w:val="00CC4F6E"/>
    <w:rsid w:val="00CC6CD0"/>
    <w:rsid w:val="00CD59F3"/>
    <w:rsid w:val="00CD7A6D"/>
    <w:rsid w:val="00CD7C4F"/>
    <w:rsid w:val="00CF0242"/>
    <w:rsid w:val="00CF2055"/>
    <w:rsid w:val="00CF5B69"/>
    <w:rsid w:val="00CF6393"/>
    <w:rsid w:val="00D040C1"/>
    <w:rsid w:val="00D05217"/>
    <w:rsid w:val="00D05AD2"/>
    <w:rsid w:val="00D23921"/>
    <w:rsid w:val="00D31EA3"/>
    <w:rsid w:val="00D32DD2"/>
    <w:rsid w:val="00D400FB"/>
    <w:rsid w:val="00D4028A"/>
    <w:rsid w:val="00D443BE"/>
    <w:rsid w:val="00D54D92"/>
    <w:rsid w:val="00D57702"/>
    <w:rsid w:val="00D57951"/>
    <w:rsid w:val="00D60378"/>
    <w:rsid w:val="00D64F7F"/>
    <w:rsid w:val="00D71837"/>
    <w:rsid w:val="00D71DAB"/>
    <w:rsid w:val="00D72748"/>
    <w:rsid w:val="00D84374"/>
    <w:rsid w:val="00D873CE"/>
    <w:rsid w:val="00D90524"/>
    <w:rsid w:val="00D94711"/>
    <w:rsid w:val="00DA18FE"/>
    <w:rsid w:val="00DA4EBF"/>
    <w:rsid w:val="00DB6000"/>
    <w:rsid w:val="00DC0ACE"/>
    <w:rsid w:val="00DC1BF4"/>
    <w:rsid w:val="00DC4390"/>
    <w:rsid w:val="00DC7DCE"/>
    <w:rsid w:val="00DD04FF"/>
    <w:rsid w:val="00DD1766"/>
    <w:rsid w:val="00DD302A"/>
    <w:rsid w:val="00DD32B5"/>
    <w:rsid w:val="00DD56C1"/>
    <w:rsid w:val="00DE45B0"/>
    <w:rsid w:val="00E00ECF"/>
    <w:rsid w:val="00E0100C"/>
    <w:rsid w:val="00E03C11"/>
    <w:rsid w:val="00E05A32"/>
    <w:rsid w:val="00E05D75"/>
    <w:rsid w:val="00E2556F"/>
    <w:rsid w:val="00E25D76"/>
    <w:rsid w:val="00E25FF2"/>
    <w:rsid w:val="00E36C1F"/>
    <w:rsid w:val="00E42DCB"/>
    <w:rsid w:val="00E44C50"/>
    <w:rsid w:val="00E45B8D"/>
    <w:rsid w:val="00E46996"/>
    <w:rsid w:val="00E51B14"/>
    <w:rsid w:val="00E53916"/>
    <w:rsid w:val="00E54404"/>
    <w:rsid w:val="00E64256"/>
    <w:rsid w:val="00E65673"/>
    <w:rsid w:val="00E846D3"/>
    <w:rsid w:val="00E94D59"/>
    <w:rsid w:val="00EA2565"/>
    <w:rsid w:val="00EA45E2"/>
    <w:rsid w:val="00EA6306"/>
    <w:rsid w:val="00EB659F"/>
    <w:rsid w:val="00EB7BD1"/>
    <w:rsid w:val="00EC0AF4"/>
    <w:rsid w:val="00EC3F31"/>
    <w:rsid w:val="00ED596E"/>
    <w:rsid w:val="00ED605B"/>
    <w:rsid w:val="00ED7DF9"/>
    <w:rsid w:val="00EE432C"/>
    <w:rsid w:val="00EE4C6E"/>
    <w:rsid w:val="00EF5013"/>
    <w:rsid w:val="00EF64AD"/>
    <w:rsid w:val="00F03230"/>
    <w:rsid w:val="00F067EC"/>
    <w:rsid w:val="00F13880"/>
    <w:rsid w:val="00F13F0E"/>
    <w:rsid w:val="00F25E78"/>
    <w:rsid w:val="00F32269"/>
    <w:rsid w:val="00F3345C"/>
    <w:rsid w:val="00F504FA"/>
    <w:rsid w:val="00F517C1"/>
    <w:rsid w:val="00F539C0"/>
    <w:rsid w:val="00F56179"/>
    <w:rsid w:val="00F57E94"/>
    <w:rsid w:val="00F62AB4"/>
    <w:rsid w:val="00F66DDE"/>
    <w:rsid w:val="00F71D84"/>
    <w:rsid w:val="00F72BA6"/>
    <w:rsid w:val="00F77C5C"/>
    <w:rsid w:val="00F82EA1"/>
    <w:rsid w:val="00F84539"/>
    <w:rsid w:val="00F87715"/>
    <w:rsid w:val="00F90810"/>
    <w:rsid w:val="00FA68ED"/>
    <w:rsid w:val="00FB4BEE"/>
    <w:rsid w:val="00FC02A5"/>
    <w:rsid w:val="00FC6871"/>
    <w:rsid w:val="00FC6D90"/>
    <w:rsid w:val="00FD3073"/>
    <w:rsid w:val="00FD47CC"/>
    <w:rsid w:val="00FD659F"/>
    <w:rsid w:val="00FE280F"/>
    <w:rsid w:val="00FF62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B1A65"/>
  <w15:chartTrackingRefBased/>
  <w15:docId w15:val="{E00848EF-7054-4DB7-8F7A-F4E007F7DD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spacing w:after="200"/>
    </w:pPr>
    <w:rPr>
      <w:rFonts w:ascii="Calibri" w:eastAsia="Calibri" w:hAnsi="Calibri" w:cs="Calibri"/>
      <w:sz w:val="22"/>
      <w:szCs w:val="22"/>
      <w:lang w:eastAsia="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pPr>
      <w:keepNext/>
      <w:spacing w:before="240" w:after="120"/>
    </w:pPr>
    <w:rPr>
      <w:rFonts w:ascii="Arial" w:eastAsia="DejaVu Sans"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sz w:val="24"/>
      <w:szCs w:val="24"/>
    </w:rPr>
  </w:style>
  <w:style w:type="paragraph" w:customStyle="1" w:styleId="Index">
    <w:name w:val="Index"/>
    <w:basedOn w:val="Normal"/>
    <w:pPr>
      <w:suppressLineNumbers/>
    </w:pPr>
    <w:rPr>
      <w:rFonts w:cs="Tahoma"/>
    </w:rPr>
  </w:style>
  <w:style w:type="paragraph" w:styleId="ListParagraph">
    <w:name w:val="List Paragraph"/>
    <w:basedOn w:val="Normal"/>
    <w:uiPriority w:val="34"/>
    <w:qFormat/>
    <w:pPr>
      <w:ind w:left="720"/>
    </w:pPr>
  </w:style>
  <w:style w:type="paragraph" w:styleId="BodyText3">
    <w:name w:val="Body Text 3"/>
    <w:basedOn w:val="Normal"/>
    <w:link w:val="BodyText3Char"/>
    <w:rsid w:val="00852F47"/>
    <w:pPr>
      <w:suppressAutoHyphens w:val="0"/>
      <w:spacing w:after="120"/>
    </w:pPr>
    <w:rPr>
      <w:rFonts w:ascii="Times New Roman" w:eastAsia="Times New Roman" w:hAnsi="Times New Roman" w:cs="Times New Roman"/>
      <w:sz w:val="16"/>
      <w:szCs w:val="16"/>
      <w:lang w:eastAsia="en-US"/>
    </w:rPr>
  </w:style>
  <w:style w:type="character" w:customStyle="1" w:styleId="BodyText3Char">
    <w:name w:val="Body Text 3 Char"/>
    <w:link w:val="BodyText3"/>
    <w:rsid w:val="00852F47"/>
    <w:rPr>
      <w:sz w:val="16"/>
      <w:szCs w:val="16"/>
      <w:lang w:val="en-US" w:eastAsia="en-US"/>
    </w:rPr>
  </w:style>
  <w:style w:type="table" w:styleId="TableGrid">
    <w:name w:val="Table Grid"/>
    <w:basedOn w:val="TableNormal"/>
    <w:uiPriority w:val="59"/>
    <w:rsid w:val="00D90524"/>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rsid w:val="00F77C5C"/>
    <w:pPr>
      <w:tabs>
        <w:tab w:val="center" w:pos="4320"/>
        <w:tab w:val="right" w:pos="8640"/>
      </w:tabs>
    </w:pPr>
  </w:style>
  <w:style w:type="paragraph" w:styleId="Footer">
    <w:name w:val="footer"/>
    <w:basedOn w:val="Normal"/>
    <w:rsid w:val="00F77C5C"/>
    <w:pPr>
      <w:tabs>
        <w:tab w:val="center" w:pos="4320"/>
        <w:tab w:val="right" w:pos="8640"/>
      </w:tabs>
    </w:pPr>
  </w:style>
  <w:style w:type="paragraph" w:styleId="NoSpacing">
    <w:name w:val="No Spacing"/>
    <w:link w:val="NoSpacingChar"/>
    <w:uiPriority w:val="1"/>
    <w:qFormat/>
    <w:rsid w:val="00F13880"/>
    <w:pPr>
      <w:suppressAutoHyphens/>
    </w:pPr>
    <w:rPr>
      <w:rFonts w:ascii="Calibri" w:eastAsia="Calibri" w:hAnsi="Calibri" w:cs="Calibri"/>
      <w:sz w:val="22"/>
      <w:szCs w:val="22"/>
      <w:lang w:eastAsia="ar-SA"/>
    </w:rPr>
  </w:style>
  <w:style w:type="paragraph" w:customStyle="1" w:styleId="Default">
    <w:name w:val="Default"/>
    <w:rsid w:val="00F539C0"/>
    <w:pPr>
      <w:autoSpaceDE w:val="0"/>
      <w:autoSpaceDN w:val="0"/>
      <w:adjustRightInd w:val="0"/>
    </w:pPr>
    <w:rPr>
      <w:color w:val="000000"/>
      <w:sz w:val="24"/>
      <w:szCs w:val="24"/>
      <w:lang w:eastAsia="en-IN"/>
    </w:rPr>
  </w:style>
  <w:style w:type="character" w:styleId="Hyperlink">
    <w:name w:val="Hyperlink"/>
    <w:uiPriority w:val="99"/>
    <w:unhideWhenUsed/>
    <w:rsid w:val="00A849E8"/>
    <w:rPr>
      <w:color w:val="0563C1"/>
      <w:u w:val="single"/>
    </w:rPr>
  </w:style>
  <w:style w:type="character" w:styleId="UnresolvedMention">
    <w:name w:val="Unresolved Mention"/>
    <w:uiPriority w:val="99"/>
    <w:semiHidden/>
    <w:unhideWhenUsed/>
    <w:rsid w:val="00A849E8"/>
    <w:rPr>
      <w:color w:val="605E5C"/>
      <w:shd w:val="clear" w:color="auto" w:fill="E1DFDD"/>
    </w:rPr>
  </w:style>
  <w:style w:type="character" w:styleId="FollowedHyperlink">
    <w:name w:val="FollowedHyperlink"/>
    <w:uiPriority w:val="99"/>
    <w:semiHidden/>
    <w:unhideWhenUsed/>
    <w:rsid w:val="00C706C3"/>
    <w:rPr>
      <w:color w:val="954F72"/>
      <w:u w:val="single"/>
    </w:rPr>
  </w:style>
  <w:style w:type="character" w:customStyle="1" w:styleId="NoSpacingChar">
    <w:name w:val="No Spacing Char"/>
    <w:link w:val="NoSpacing"/>
    <w:uiPriority w:val="1"/>
    <w:rsid w:val="002E29B6"/>
    <w:rPr>
      <w:rFonts w:ascii="Calibri" w:eastAsia="Calibri" w:hAnsi="Calibri" w:cs="Calibri"/>
      <w:sz w:val="22"/>
      <w:szCs w:val="22"/>
      <w:lang w:eastAsia="ar-SA"/>
    </w:rPr>
  </w:style>
  <w:style w:type="paragraph" w:styleId="NormalWeb">
    <w:name w:val="Normal (Web)"/>
    <w:basedOn w:val="Normal"/>
    <w:uiPriority w:val="99"/>
    <w:semiHidden/>
    <w:unhideWhenUsed/>
    <w:rsid w:val="00C5618C"/>
    <w:pPr>
      <w:suppressAutoHyphens w:val="0"/>
      <w:spacing w:before="100" w:beforeAutospacing="1" w:after="100" w:afterAutospacing="1"/>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448378">
      <w:bodyDiv w:val="1"/>
      <w:marLeft w:val="0"/>
      <w:marRight w:val="0"/>
      <w:marTop w:val="0"/>
      <w:marBottom w:val="0"/>
      <w:divBdr>
        <w:top w:val="none" w:sz="0" w:space="0" w:color="auto"/>
        <w:left w:val="none" w:sz="0" w:space="0" w:color="auto"/>
        <w:bottom w:val="none" w:sz="0" w:space="0" w:color="auto"/>
        <w:right w:val="none" w:sz="0" w:space="0" w:color="auto"/>
      </w:divBdr>
    </w:div>
    <w:div w:id="593590650">
      <w:bodyDiv w:val="1"/>
      <w:marLeft w:val="0"/>
      <w:marRight w:val="0"/>
      <w:marTop w:val="0"/>
      <w:marBottom w:val="0"/>
      <w:divBdr>
        <w:top w:val="none" w:sz="0" w:space="0" w:color="auto"/>
        <w:left w:val="none" w:sz="0" w:space="0" w:color="auto"/>
        <w:bottom w:val="none" w:sz="0" w:space="0" w:color="auto"/>
        <w:right w:val="none" w:sz="0" w:space="0" w:color="auto"/>
      </w:divBdr>
    </w:div>
    <w:div w:id="793641005">
      <w:bodyDiv w:val="1"/>
      <w:marLeft w:val="0"/>
      <w:marRight w:val="0"/>
      <w:marTop w:val="0"/>
      <w:marBottom w:val="0"/>
      <w:divBdr>
        <w:top w:val="none" w:sz="0" w:space="0" w:color="auto"/>
        <w:left w:val="none" w:sz="0" w:space="0" w:color="auto"/>
        <w:bottom w:val="none" w:sz="0" w:space="0" w:color="auto"/>
        <w:right w:val="none" w:sz="0" w:space="0" w:color="auto"/>
      </w:divBdr>
    </w:div>
    <w:div w:id="843934869">
      <w:bodyDiv w:val="1"/>
      <w:marLeft w:val="0"/>
      <w:marRight w:val="0"/>
      <w:marTop w:val="0"/>
      <w:marBottom w:val="0"/>
      <w:divBdr>
        <w:top w:val="none" w:sz="0" w:space="0" w:color="auto"/>
        <w:left w:val="none" w:sz="0" w:space="0" w:color="auto"/>
        <w:bottom w:val="none" w:sz="0" w:space="0" w:color="auto"/>
        <w:right w:val="none" w:sz="0" w:space="0" w:color="auto"/>
      </w:divBdr>
    </w:div>
    <w:div w:id="959841736">
      <w:bodyDiv w:val="1"/>
      <w:marLeft w:val="0"/>
      <w:marRight w:val="0"/>
      <w:marTop w:val="0"/>
      <w:marBottom w:val="0"/>
      <w:divBdr>
        <w:top w:val="none" w:sz="0" w:space="0" w:color="auto"/>
        <w:left w:val="none" w:sz="0" w:space="0" w:color="auto"/>
        <w:bottom w:val="none" w:sz="0" w:space="0" w:color="auto"/>
        <w:right w:val="none" w:sz="0" w:space="0" w:color="auto"/>
      </w:divBdr>
    </w:div>
    <w:div w:id="1580674496">
      <w:bodyDiv w:val="1"/>
      <w:marLeft w:val="0"/>
      <w:marRight w:val="0"/>
      <w:marTop w:val="0"/>
      <w:marBottom w:val="0"/>
      <w:divBdr>
        <w:top w:val="none" w:sz="0" w:space="0" w:color="auto"/>
        <w:left w:val="none" w:sz="0" w:space="0" w:color="auto"/>
        <w:bottom w:val="none" w:sz="0" w:space="0" w:color="auto"/>
        <w:right w:val="none" w:sz="0" w:space="0" w:color="auto"/>
      </w:divBdr>
    </w:div>
    <w:div w:id="1618951064">
      <w:bodyDiv w:val="1"/>
      <w:marLeft w:val="0"/>
      <w:marRight w:val="0"/>
      <w:marTop w:val="0"/>
      <w:marBottom w:val="0"/>
      <w:divBdr>
        <w:top w:val="none" w:sz="0" w:space="0" w:color="auto"/>
        <w:left w:val="none" w:sz="0" w:space="0" w:color="auto"/>
        <w:bottom w:val="none" w:sz="0" w:space="0" w:color="auto"/>
        <w:right w:val="none" w:sz="0" w:space="0" w:color="auto"/>
      </w:divBdr>
    </w:div>
    <w:div w:id="1856963146">
      <w:bodyDiv w:val="1"/>
      <w:marLeft w:val="0"/>
      <w:marRight w:val="0"/>
      <w:marTop w:val="0"/>
      <w:marBottom w:val="0"/>
      <w:divBdr>
        <w:top w:val="none" w:sz="0" w:space="0" w:color="auto"/>
        <w:left w:val="none" w:sz="0" w:space="0" w:color="auto"/>
        <w:bottom w:val="none" w:sz="0" w:space="0" w:color="auto"/>
        <w:right w:val="none" w:sz="0" w:space="0" w:color="auto"/>
      </w:divBdr>
    </w:div>
    <w:div w:id="1903980648">
      <w:bodyDiv w:val="1"/>
      <w:marLeft w:val="0"/>
      <w:marRight w:val="0"/>
      <w:marTop w:val="0"/>
      <w:marBottom w:val="0"/>
      <w:divBdr>
        <w:top w:val="none" w:sz="0" w:space="0" w:color="auto"/>
        <w:left w:val="none" w:sz="0" w:space="0" w:color="auto"/>
        <w:bottom w:val="none" w:sz="0" w:space="0" w:color="auto"/>
        <w:right w:val="none" w:sz="0" w:space="0" w:color="auto"/>
      </w:divBdr>
    </w:div>
    <w:div w:id="2129617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png"/><Relationship Id="rId18" Type="http://schemas.openxmlformats.org/officeDocument/2006/relationships/chart" Target="charts/chart4.xml"/><Relationship Id="rId26" Type="http://schemas.openxmlformats.org/officeDocument/2006/relationships/hyperlink" Target="https://www.kaggle.com/PromptCloudHQ/hotels-on-makemytrip" TargetMode="External"/><Relationship Id="rId3" Type="http://schemas.openxmlformats.org/officeDocument/2006/relationships/settings" Target="settings.xml"/><Relationship Id="rId21" Type="http://schemas.openxmlformats.org/officeDocument/2006/relationships/image" Target="media/image8.png"/><Relationship Id="rId7" Type="http://schemas.openxmlformats.org/officeDocument/2006/relationships/image" Target="media/image1.jpeg"/><Relationship Id="rId12" Type="http://schemas.openxmlformats.org/officeDocument/2006/relationships/image" Target="media/image4.png"/><Relationship Id="rId17" Type="http://schemas.openxmlformats.org/officeDocument/2006/relationships/chart" Target="charts/chart3.xml"/><Relationship Id="rId25"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chart" Target="charts/chart2.xml"/><Relationship Id="rId20" Type="http://schemas.openxmlformats.org/officeDocument/2006/relationships/chart" Target="charts/chart5.xml"/><Relationship Id="rId29" Type="http://schemas.openxmlformats.org/officeDocument/2006/relationships/hyperlink" Target="https://www.microsoft.com/en-in/microsoft-365/get-office-and-microsoft-365-oem-download-page"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0.pn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hyperlink" Target="https://public.tableau.com/en-us/s/download" TargetMode="External"/><Relationship Id="rId10" Type="http://schemas.openxmlformats.org/officeDocument/2006/relationships/hyperlink" Target="https://d.docs.live.net/b4ae5011f6862f5e/Documents/project%20hotel.xlsx"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kaggle.com/PromptCloudHQ/hotels-on-makemytrip" TargetMode="External"/><Relationship Id="rId14" Type="http://schemas.openxmlformats.org/officeDocument/2006/relationships/chart" Target="charts/chart1.xml"/><Relationship Id="rId22" Type="http://schemas.openxmlformats.org/officeDocument/2006/relationships/chart" Target="charts/chart6.xml"/><Relationship Id="rId27" Type="http://schemas.openxmlformats.org/officeDocument/2006/relationships/hyperlink" Target="https://www.excel-easy.com/" TargetMode="Externa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oleObject" Target="file:///C:\Users\lenovo\Desktop\excel%20project\project%20hotel.xlsx" TargetMode="External"/></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C:\Users\lenovo\Desktop\excel%20project\project%20hotel.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C:\Users\lenovo\Desktop\excel%20project\project%20hotel.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C:\Users\lenovo\Desktop\excel%20project\project%20hotel.xlsx" TargetMode="External"/></Relationships>
</file>

<file path=word/charts/_rels/chart5.xml.rels><?xml version="1.0" encoding="UTF-8" standalone="yes"?>
<Relationships xmlns="http://schemas.openxmlformats.org/package/2006/relationships"><Relationship Id="rId3" Type="http://schemas.openxmlformats.org/officeDocument/2006/relationships/themeOverride" Target="../theme/themeOverride5.xml"/><Relationship Id="rId2" Type="http://schemas.microsoft.com/office/2011/relationships/chartColorStyle" Target="colors5.xml"/><Relationship Id="rId1" Type="http://schemas.microsoft.com/office/2011/relationships/chartStyle" Target="style5.xml"/><Relationship Id="rId4" Type="http://schemas.openxmlformats.org/officeDocument/2006/relationships/oleObject" Target="file:///C:\Users\lenovo\Desktop\excel%20project\project%20hotel.xlsx" TargetMode="External"/></Relationships>
</file>

<file path=word/charts/_rels/chart6.xml.rels><?xml version="1.0" encoding="UTF-8" standalone="yes"?>
<Relationships xmlns="http://schemas.openxmlformats.org/package/2006/relationships"><Relationship Id="rId3" Type="http://schemas.openxmlformats.org/officeDocument/2006/relationships/themeOverride" Target="../theme/themeOverride6.xml"/><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oleObject" Target="file:///C:\Users\lenovo\Desktop\excel%20project\project%20hotel.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1!PivotTable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Property Type with review rating  according to selected city</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OBJECTIVE_1!$B$3</c:f>
              <c:strCache>
                <c:ptCount val="1"/>
                <c:pt idx="0">
                  <c:v>Sum of mmt_Excellent_review_rating</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1!$A$4:$A$20</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1!$B$4:$B$20</c:f>
              <c:numCache>
                <c:formatCode>General</c:formatCode>
                <c:ptCount val="16"/>
                <c:pt idx="0">
                  <c:v>0</c:v>
                </c:pt>
                <c:pt idx="1">
                  <c:v>7</c:v>
                </c:pt>
                <c:pt idx="2">
                  <c:v>14</c:v>
                </c:pt>
                <c:pt idx="3">
                  <c:v>13</c:v>
                </c:pt>
                <c:pt idx="4">
                  <c:v>340</c:v>
                </c:pt>
                <c:pt idx="5">
                  <c:v>89</c:v>
                </c:pt>
                <c:pt idx="6">
                  <c:v>21</c:v>
                </c:pt>
                <c:pt idx="7">
                  <c:v>8</c:v>
                </c:pt>
                <c:pt idx="8">
                  <c:v>86862</c:v>
                </c:pt>
                <c:pt idx="9">
                  <c:v>74</c:v>
                </c:pt>
                <c:pt idx="10">
                  <c:v>82</c:v>
                </c:pt>
                <c:pt idx="11">
                  <c:v>22</c:v>
                </c:pt>
                <c:pt idx="12">
                  <c:v>119</c:v>
                </c:pt>
                <c:pt idx="13">
                  <c:v>3</c:v>
                </c:pt>
                <c:pt idx="14">
                  <c:v>23</c:v>
                </c:pt>
                <c:pt idx="15">
                  <c:v>2910</c:v>
                </c:pt>
              </c:numCache>
            </c:numRef>
          </c:val>
          <c:extLst>
            <c:ext xmlns:c16="http://schemas.microsoft.com/office/drawing/2014/chart" uri="{C3380CC4-5D6E-409C-BE32-E72D297353CC}">
              <c16:uniqueId val="{00000000-2791-48C2-BE6D-82FF66534801}"/>
            </c:ext>
          </c:extLst>
        </c:ser>
        <c:ser>
          <c:idx val="1"/>
          <c:order val="1"/>
          <c:tx>
            <c:strRef>
              <c:f>OBJECTIVE_1!$C$3</c:f>
              <c:strCache>
                <c:ptCount val="1"/>
                <c:pt idx="0">
                  <c:v>Sum of mmt_Very_Good_review_rating</c:v>
                </c:pt>
              </c:strCache>
            </c:strRef>
          </c:tx>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1!$A$4:$A$20</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1!$C$4:$C$20</c:f>
              <c:numCache>
                <c:formatCode>General</c:formatCode>
                <c:ptCount val="16"/>
                <c:pt idx="0">
                  <c:v>0</c:v>
                </c:pt>
                <c:pt idx="1">
                  <c:v>0</c:v>
                </c:pt>
                <c:pt idx="2">
                  <c:v>10</c:v>
                </c:pt>
                <c:pt idx="3">
                  <c:v>2</c:v>
                </c:pt>
                <c:pt idx="4">
                  <c:v>224</c:v>
                </c:pt>
                <c:pt idx="5">
                  <c:v>26</c:v>
                </c:pt>
                <c:pt idx="6">
                  <c:v>15</c:v>
                </c:pt>
                <c:pt idx="7">
                  <c:v>0</c:v>
                </c:pt>
                <c:pt idx="8">
                  <c:v>42517</c:v>
                </c:pt>
                <c:pt idx="9">
                  <c:v>30</c:v>
                </c:pt>
                <c:pt idx="10">
                  <c:v>30</c:v>
                </c:pt>
                <c:pt idx="11">
                  <c:v>6</c:v>
                </c:pt>
                <c:pt idx="12">
                  <c:v>62</c:v>
                </c:pt>
                <c:pt idx="13">
                  <c:v>1</c:v>
                </c:pt>
                <c:pt idx="14">
                  <c:v>15</c:v>
                </c:pt>
                <c:pt idx="15">
                  <c:v>42938</c:v>
                </c:pt>
              </c:numCache>
            </c:numRef>
          </c:val>
          <c:extLst>
            <c:ext xmlns:c16="http://schemas.microsoft.com/office/drawing/2014/chart" uri="{C3380CC4-5D6E-409C-BE32-E72D297353CC}">
              <c16:uniqueId val="{00000001-2791-48C2-BE6D-82FF66534801}"/>
            </c:ext>
          </c:extLst>
        </c:ser>
        <c:ser>
          <c:idx val="2"/>
          <c:order val="2"/>
          <c:tx>
            <c:strRef>
              <c:f>OBJECTIVE_1!$D$3</c:f>
              <c:strCache>
                <c:ptCount val="1"/>
                <c:pt idx="0">
                  <c:v>Sum of mmt_Average_review_rating</c:v>
                </c:pt>
              </c:strCache>
            </c:strRef>
          </c:tx>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1!$A$4:$A$20</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1!$D$4:$D$20</c:f>
              <c:numCache>
                <c:formatCode>General</c:formatCode>
                <c:ptCount val="16"/>
                <c:pt idx="0">
                  <c:v>0</c:v>
                </c:pt>
                <c:pt idx="1">
                  <c:v>2</c:v>
                </c:pt>
                <c:pt idx="2">
                  <c:v>13</c:v>
                </c:pt>
                <c:pt idx="3">
                  <c:v>15</c:v>
                </c:pt>
                <c:pt idx="4">
                  <c:v>260</c:v>
                </c:pt>
                <c:pt idx="5">
                  <c:v>82</c:v>
                </c:pt>
                <c:pt idx="6">
                  <c:v>11</c:v>
                </c:pt>
                <c:pt idx="7">
                  <c:v>2</c:v>
                </c:pt>
                <c:pt idx="8">
                  <c:v>41119</c:v>
                </c:pt>
                <c:pt idx="9">
                  <c:v>42</c:v>
                </c:pt>
                <c:pt idx="10">
                  <c:v>38</c:v>
                </c:pt>
                <c:pt idx="11">
                  <c:v>4</c:v>
                </c:pt>
                <c:pt idx="12">
                  <c:v>81</c:v>
                </c:pt>
                <c:pt idx="13">
                  <c:v>0</c:v>
                </c:pt>
                <c:pt idx="14">
                  <c:v>15</c:v>
                </c:pt>
                <c:pt idx="15">
                  <c:v>41686</c:v>
                </c:pt>
              </c:numCache>
            </c:numRef>
          </c:val>
          <c:extLst>
            <c:ext xmlns:c16="http://schemas.microsoft.com/office/drawing/2014/chart" uri="{C3380CC4-5D6E-409C-BE32-E72D297353CC}">
              <c16:uniqueId val="{00000002-2791-48C2-BE6D-82FF66534801}"/>
            </c:ext>
          </c:extLst>
        </c:ser>
        <c:ser>
          <c:idx val="3"/>
          <c:order val="3"/>
          <c:tx>
            <c:strRef>
              <c:f>OBJECTIVE_1!$E$3</c:f>
              <c:strCache>
                <c:ptCount val="1"/>
                <c:pt idx="0">
                  <c:v>Sum of mmt_Poor_review_rating</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1!$A$4:$A$20</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1!$E$4:$E$20</c:f>
              <c:numCache>
                <c:formatCode>General</c:formatCode>
                <c:ptCount val="16"/>
                <c:pt idx="0">
                  <c:v>0</c:v>
                </c:pt>
                <c:pt idx="1">
                  <c:v>4</c:v>
                </c:pt>
                <c:pt idx="2">
                  <c:v>5</c:v>
                </c:pt>
                <c:pt idx="3">
                  <c:v>8</c:v>
                </c:pt>
                <c:pt idx="4">
                  <c:v>95</c:v>
                </c:pt>
                <c:pt idx="5">
                  <c:v>71</c:v>
                </c:pt>
                <c:pt idx="6">
                  <c:v>8</c:v>
                </c:pt>
                <c:pt idx="7">
                  <c:v>0</c:v>
                </c:pt>
                <c:pt idx="8">
                  <c:v>22244</c:v>
                </c:pt>
                <c:pt idx="9">
                  <c:v>32</c:v>
                </c:pt>
                <c:pt idx="10">
                  <c:v>11</c:v>
                </c:pt>
                <c:pt idx="11">
                  <c:v>6</c:v>
                </c:pt>
                <c:pt idx="12">
                  <c:v>50</c:v>
                </c:pt>
                <c:pt idx="13">
                  <c:v>0</c:v>
                </c:pt>
                <c:pt idx="14">
                  <c:v>3</c:v>
                </c:pt>
                <c:pt idx="15">
                  <c:v>22539</c:v>
                </c:pt>
              </c:numCache>
            </c:numRef>
          </c:val>
          <c:extLst>
            <c:ext xmlns:c16="http://schemas.microsoft.com/office/drawing/2014/chart" uri="{C3380CC4-5D6E-409C-BE32-E72D297353CC}">
              <c16:uniqueId val="{00000003-2791-48C2-BE6D-82FF66534801}"/>
            </c:ext>
          </c:extLst>
        </c:ser>
        <c:ser>
          <c:idx val="4"/>
          <c:order val="4"/>
          <c:tx>
            <c:strRef>
              <c:f>OBJECTIVE_1!$F$3</c:f>
              <c:strCache>
                <c:ptCount val="1"/>
                <c:pt idx="0">
                  <c:v>Sum of mmt_Terrible_review_rating</c:v>
                </c:pt>
              </c:strCache>
            </c:strRef>
          </c:tx>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1!$A$4:$A$20</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1!$F$4:$F$20</c:f>
              <c:numCache>
                <c:formatCode>General</c:formatCode>
                <c:ptCount val="16"/>
                <c:pt idx="0">
                  <c:v>0</c:v>
                </c:pt>
                <c:pt idx="1">
                  <c:v>0</c:v>
                </c:pt>
                <c:pt idx="2">
                  <c:v>0</c:v>
                </c:pt>
                <c:pt idx="3">
                  <c:v>4</c:v>
                </c:pt>
                <c:pt idx="4">
                  <c:v>31</c:v>
                </c:pt>
                <c:pt idx="5">
                  <c:v>18</c:v>
                </c:pt>
                <c:pt idx="6">
                  <c:v>1</c:v>
                </c:pt>
                <c:pt idx="7">
                  <c:v>1</c:v>
                </c:pt>
                <c:pt idx="8">
                  <c:v>8536</c:v>
                </c:pt>
                <c:pt idx="9">
                  <c:v>21</c:v>
                </c:pt>
                <c:pt idx="10">
                  <c:v>8</c:v>
                </c:pt>
                <c:pt idx="11">
                  <c:v>0</c:v>
                </c:pt>
                <c:pt idx="12">
                  <c:v>22</c:v>
                </c:pt>
                <c:pt idx="13">
                  <c:v>0</c:v>
                </c:pt>
                <c:pt idx="14">
                  <c:v>0</c:v>
                </c:pt>
                <c:pt idx="15">
                  <c:v>8644</c:v>
                </c:pt>
              </c:numCache>
            </c:numRef>
          </c:val>
          <c:extLst>
            <c:ext xmlns:c16="http://schemas.microsoft.com/office/drawing/2014/chart" uri="{C3380CC4-5D6E-409C-BE32-E72D297353CC}">
              <c16:uniqueId val="{00000004-2791-48C2-BE6D-82FF66534801}"/>
            </c:ext>
          </c:extLst>
        </c:ser>
        <c:dLbls>
          <c:showLegendKey val="0"/>
          <c:showVal val="0"/>
          <c:showCatName val="0"/>
          <c:showSerName val="0"/>
          <c:showPercent val="0"/>
          <c:showBubbleSize val="0"/>
        </c:dLbls>
        <c:gapWidth val="100"/>
        <c:overlap val="-24"/>
        <c:axId val="352731032"/>
        <c:axId val="352729072"/>
      </c:barChart>
      <c:catAx>
        <c:axId val="35273103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Property</a:t>
                </a:r>
                <a:r>
                  <a:rPr lang="en-US" baseline="0"/>
                  <a:t> type</a:t>
                </a:r>
                <a:endParaRPr 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52729072"/>
        <c:crosses val="autoZero"/>
        <c:auto val="1"/>
        <c:lblAlgn val="ctr"/>
        <c:lblOffset val="100"/>
        <c:noMultiLvlLbl val="0"/>
      </c:catAx>
      <c:valAx>
        <c:axId val="35272907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t>Total Reviews</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5273103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a:glow rad="139700">
        <a:schemeClr val="accent3">
          <a:satMod val="175000"/>
          <a:alpha val="40000"/>
        </a:schemeClr>
      </a:glow>
      <a:outerShdw blurRad="63500" sx="102000" sy="102000" algn="ctr" rotWithShape="0">
        <a:prstClr val="black">
          <a:alpha val="40000"/>
        </a:prstClr>
      </a:outerShdw>
    </a:effectLst>
    <a:scene3d>
      <a:camera prst="orthographicFront"/>
      <a:lightRig rig="threePt" dir="t"/>
    </a:scene3d>
    <a:sp3d>
      <a:bevelT w="165100" prst="coolSlant"/>
    </a:sp3d>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2!PivotTable1</c:name>
    <c:fmtId val="-1"/>
  </c:pivotSource>
  <c:chart>
    <c:title>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OBJECTIVE_2!$B$3:$B$4</c:f>
              <c:strCache>
                <c:ptCount val="1"/>
                <c:pt idx="0">
                  <c:v>Hotel</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OBJECTIVE_2!$A$5:$A$752</c:f>
              <c:strCache>
                <c:ptCount val="747"/>
                <c:pt idx="0">
                  <c:v>Abohar</c:v>
                </c:pt>
                <c:pt idx="1">
                  <c:v>AbuRoad</c:v>
                </c:pt>
                <c:pt idx="2">
                  <c:v>Agartala</c:v>
                </c:pt>
                <c:pt idx="3">
                  <c:v>Agra</c:v>
                </c:pt>
                <c:pt idx="4">
                  <c:v>Ahmedabad</c:v>
                </c:pt>
                <c:pt idx="5">
                  <c:v>Ahmednagar</c:v>
                </c:pt>
                <c:pt idx="6">
                  <c:v>Aizawl</c:v>
                </c:pt>
                <c:pt idx="7">
                  <c:v>Ajmer</c:v>
                </c:pt>
                <c:pt idx="8">
                  <c:v>Akola</c:v>
                </c:pt>
                <c:pt idx="9">
                  <c:v>Alibagh</c:v>
                </c:pt>
                <c:pt idx="10">
                  <c:v>Aligarh</c:v>
                </c:pt>
                <c:pt idx="11">
                  <c:v>Alipura</c:v>
                </c:pt>
                <c:pt idx="12">
                  <c:v>Allahabad</c:v>
                </c:pt>
                <c:pt idx="13">
                  <c:v>Allepey</c:v>
                </c:pt>
                <c:pt idx="14">
                  <c:v>Almora</c:v>
                </c:pt>
                <c:pt idx="15">
                  <c:v>Alwar</c:v>
                </c:pt>
                <c:pt idx="16">
                  <c:v>Amba</c:v>
                </c:pt>
                <c:pt idx="17">
                  <c:v>Ambaji</c:v>
                </c:pt>
                <c:pt idx="18">
                  <c:v>Ambala</c:v>
                </c:pt>
                <c:pt idx="19">
                  <c:v>Ambikapur</c:v>
                </c:pt>
                <c:pt idx="20">
                  <c:v>Amboli</c:v>
                </c:pt>
                <c:pt idx="21">
                  <c:v>Amravati</c:v>
                </c:pt>
                <c:pt idx="22">
                  <c:v>Amreli</c:v>
                </c:pt>
                <c:pt idx="23">
                  <c:v>Amritsar</c:v>
                </c:pt>
                <c:pt idx="24">
                  <c:v>Anand</c:v>
                </c:pt>
                <c:pt idx="25">
                  <c:v>Anandpur Sahib</c:v>
                </c:pt>
                <c:pt idx="26">
                  <c:v>AnandpurSahib</c:v>
                </c:pt>
                <c:pt idx="27">
                  <c:v>Anantapur</c:v>
                </c:pt>
                <c:pt idx="28">
                  <c:v>Andaman</c:v>
                </c:pt>
                <c:pt idx="29">
                  <c:v>Angul</c:v>
                </c:pt>
                <c:pt idx="30">
                  <c:v>Ankleshwar</c:v>
                </c:pt>
                <c:pt idx="31">
                  <c:v>Araku Valley</c:v>
                </c:pt>
                <c:pt idx="32">
                  <c:v>ArakuValley</c:v>
                </c:pt>
                <c:pt idx="33">
                  <c:v>Aritar</c:v>
                </c:pt>
                <c:pt idx="34">
                  <c:v>Asansol</c:v>
                </c:pt>
                <c:pt idx="35">
                  <c:v>Ashoknagar</c:v>
                </c:pt>
                <c:pt idx="36">
                  <c:v>Athirapally</c:v>
                </c:pt>
                <c:pt idx="37">
                  <c:v>Auli</c:v>
                </c:pt>
                <c:pt idx="38">
                  <c:v>Aurangabad</c:v>
                </c:pt>
                <c:pt idx="39">
                  <c:v>Ayodhya</c:v>
                </c:pt>
                <c:pt idx="40">
                  <c:v>Azamgarh</c:v>
                </c:pt>
                <c:pt idx="41">
                  <c:v>Badami</c:v>
                </c:pt>
                <c:pt idx="42">
                  <c:v>Baddi</c:v>
                </c:pt>
                <c:pt idx="43">
                  <c:v>Badrinath</c:v>
                </c:pt>
                <c:pt idx="44">
                  <c:v>Bagalkot</c:v>
                </c:pt>
                <c:pt idx="45">
                  <c:v>Bagdogra</c:v>
                </c:pt>
                <c:pt idx="46">
                  <c:v>Bageshwar</c:v>
                </c:pt>
                <c:pt idx="47">
                  <c:v>Bahadurgarh</c:v>
                </c:pt>
                <c:pt idx="48">
                  <c:v>Baharampur</c:v>
                </c:pt>
                <c:pt idx="49">
                  <c:v>Bahraich</c:v>
                </c:pt>
                <c:pt idx="50">
                  <c:v>Bakkhali</c:v>
                </c:pt>
                <c:pt idx="51">
                  <c:v>Balaghat</c:v>
                </c:pt>
                <c:pt idx="52">
                  <c:v>Balangir</c:v>
                </c:pt>
                <c:pt idx="53">
                  <c:v>Balasore</c:v>
                </c:pt>
                <c:pt idx="54">
                  <c:v>Banda</c:v>
                </c:pt>
                <c:pt idx="55">
                  <c:v>Bandhavgarh</c:v>
                </c:pt>
                <c:pt idx="56">
                  <c:v>Bandikui</c:v>
                </c:pt>
                <c:pt idx="57">
                  <c:v>Bandipur</c:v>
                </c:pt>
                <c:pt idx="58">
                  <c:v>Bangalore</c:v>
                </c:pt>
                <c:pt idx="59">
                  <c:v>Banswara</c:v>
                </c:pt>
                <c:pt idx="60">
                  <c:v>Baramati</c:v>
                </c:pt>
                <c:pt idx="61">
                  <c:v>Barbil</c:v>
                </c:pt>
                <c:pt idx="62">
                  <c:v>Bareilley</c:v>
                </c:pt>
                <c:pt idx="63">
                  <c:v>Bargarh</c:v>
                </c:pt>
                <c:pt idx="64">
                  <c:v>Barkot</c:v>
                </c:pt>
                <c:pt idx="65">
                  <c:v>Barmer</c:v>
                </c:pt>
                <c:pt idx="66">
                  <c:v>Barnala</c:v>
                </c:pt>
                <c:pt idx="67">
                  <c:v>Barog</c:v>
                </c:pt>
                <c:pt idx="68">
                  <c:v>Barot</c:v>
                </c:pt>
                <c:pt idx="69">
                  <c:v>Beawar</c:v>
                </c:pt>
                <c:pt idx="70">
                  <c:v>Beed</c:v>
                </c:pt>
                <c:pt idx="71">
                  <c:v>Behror</c:v>
                </c:pt>
                <c:pt idx="72">
                  <c:v>Bekal</c:v>
                </c:pt>
                <c:pt idx="73">
                  <c:v>Belgaum</c:v>
                </c:pt>
                <c:pt idx="74">
                  <c:v>Bellary</c:v>
                </c:pt>
                <c:pt idx="75">
                  <c:v>Belur</c:v>
                </c:pt>
                <c:pt idx="76">
                  <c:v>Berhampur</c:v>
                </c:pt>
                <c:pt idx="77">
                  <c:v>Berhampur-West Bengal</c:v>
                </c:pt>
                <c:pt idx="78">
                  <c:v>BerhampurWestBengal</c:v>
                </c:pt>
                <c:pt idx="79">
                  <c:v>Bhadrachalam</c:v>
                </c:pt>
                <c:pt idx="80">
                  <c:v>Bhadrak</c:v>
                </c:pt>
                <c:pt idx="81">
                  <c:v>Bhagalpur</c:v>
                </c:pt>
                <c:pt idx="82">
                  <c:v>Bhalukpong</c:v>
                </c:pt>
                <c:pt idx="83">
                  <c:v>Bhangarh</c:v>
                </c:pt>
                <c:pt idx="84">
                  <c:v>Bharatpur</c:v>
                </c:pt>
                <c:pt idx="85">
                  <c:v>Bharmour</c:v>
                </c:pt>
                <c:pt idx="86">
                  <c:v>Bharuch</c:v>
                </c:pt>
                <c:pt idx="87">
                  <c:v>Bhatinda</c:v>
                </c:pt>
                <c:pt idx="88">
                  <c:v>Bhavnagar</c:v>
                </c:pt>
                <c:pt idx="89">
                  <c:v>Bheemeshwari</c:v>
                </c:pt>
                <c:pt idx="90">
                  <c:v>Bhilai</c:v>
                </c:pt>
                <c:pt idx="91">
                  <c:v>Bhilwara</c:v>
                </c:pt>
                <c:pt idx="92">
                  <c:v>Bhimavaram</c:v>
                </c:pt>
                <c:pt idx="93">
                  <c:v>Bhimtal</c:v>
                </c:pt>
                <c:pt idx="94">
                  <c:v>Bhiwadi</c:v>
                </c:pt>
                <c:pt idx="95">
                  <c:v>Bhiwani</c:v>
                </c:pt>
                <c:pt idx="96">
                  <c:v>Bhojpur</c:v>
                </c:pt>
                <c:pt idx="97">
                  <c:v>Bhopal</c:v>
                </c:pt>
                <c:pt idx="98">
                  <c:v>Bhubaneshwar</c:v>
                </c:pt>
                <c:pt idx="99">
                  <c:v>Bhuj</c:v>
                </c:pt>
                <c:pt idx="100">
                  <c:v>Bhusawal</c:v>
                </c:pt>
                <c:pt idx="101">
                  <c:v>Biaora</c:v>
                </c:pt>
                <c:pt idx="102">
                  <c:v>Bijapur</c:v>
                </c:pt>
                <c:pt idx="103">
                  <c:v>Bikaner</c:v>
                </c:pt>
                <c:pt idx="104">
                  <c:v>Bilaspur</c:v>
                </c:pt>
                <c:pt idx="105">
                  <c:v>Bina</c:v>
                </c:pt>
                <c:pt idx="106">
                  <c:v>Binsar</c:v>
                </c:pt>
                <c:pt idx="107">
                  <c:v>Bir</c:v>
                </c:pt>
                <c:pt idx="108">
                  <c:v>Bishnupur</c:v>
                </c:pt>
                <c:pt idx="109">
                  <c:v>Bodhgaya</c:v>
                </c:pt>
                <c:pt idx="110">
                  <c:v>Bokaro</c:v>
                </c:pt>
                <c:pt idx="111">
                  <c:v>Bordi</c:v>
                </c:pt>
                <c:pt idx="112">
                  <c:v>BR Hills</c:v>
                </c:pt>
                <c:pt idx="113">
                  <c:v>Buduan</c:v>
                </c:pt>
                <c:pt idx="114">
                  <c:v>Bulandshahr</c:v>
                </c:pt>
                <c:pt idx="115">
                  <c:v>Buldhana</c:v>
                </c:pt>
                <c:pt idx="116">
                  <c:v>Bundi</c:v>
                </c:pt>
                <c:pt idx="117">
                  <c:v>Burdwan</c:v>
                </c:pt>
                <c:pt idx="118">
                  <c:v>Calicut</c:v>
                </c:pt>
                <c:pt idx="119">
                  <c:v>Chail</c:v>
                </c:pt>
                <c:pt idx="120">
                  <c:v>Chakrata</c:v>
                </c:pt>
                <c:pt idx="121">
                  <c:v>ChambaHimachal</c:v>
                </c:pt>
                <c:pt idx="122">
                  <c:v>ChambaUttaranchal</c:v>
                </c:pt>
                <c:pt idx="123">
                  <c:v>Chamoli</c:v>
                </c:pt>
                <c:pt idx="124">
                  <c:v>Chamrajnagar</c:v>
                </c:pt>
                <c:pt idx="125">
                  <c:v>Chandigarh</c:v>
                </c:pt>
                <c:pt idx="126">
                  <c:v>Chandrapur</c:v>
                </c:pt>
                <c:pt idx="127">
                  <c:v>Chaukori</c:v>
                </c:pt>
                <c:pt idx="128">
                  <c:v>Chenganoor</c:v>
                </c:pt>
                <c:pt idx="129">
                  <c:v>Chennai</c:v>
                </c:pt>
                <c:pt idx="130">
                  <c:v>Cherrapunjee</c:v>
                </c:pt>
                <c:pt idx="131">
                  <c:v>Chettinad</c:v>
                </c:pt>
                <c:pt idx="132">
                  <c:v>Chhatarpur</c:v>
                </c:pt>
                <c:pt idx="133">
                  <c:v>Chhindwara</c:v>
                </c:pt>
                <c:pt idx="134">
                  <c:v>Chidambaram</c:v>
                </c:pt>
                <c:pt idx="135">
                  <c:v>Chikhaldara</c:v>
                </c:pt>
                <c:pt idx="136">
                  <c:v>Chikmagalur</c:v>
                </c:pt>
                <c:pt idx="137">
                  <c:v>Chintpurni</c:v>
                </c:pt>
                <c:pt idx="138">
                  <c:v>Chiplun</c:v>
                </c:pt>
                <c:pt idx="139">
                  <c:v>Chitradurga</c:v>
                </c:pt>
                <c:pt idx="140">
                  <c:v>Chitrakoot</c:v>
                </c:pt>
                <c:pt idx="141">
                  <c:v>Chittoor</c:v>
                </c:pt>
                <c:pt idx="142">
                  <c:v>Chittorgarh</c:v>
                </c:pt>
                <c:pt idx="143">
                  <c:v>Chopta</c:v>
                </c:pt>
                <c:pt idx="144">
                  <c:v>Churu</c:v>
                </c:pt>
                <c:pt idx="145">
                  <c:v>Cochin</c:v>
                </c:pt>
                <c:pt idx="146">
                  <c:v>Coimbatore</c:v>
                </c:pt>
                <c:pt idx="147">
                  <c:v>Cooch Behar</c:v>
                </c:pt>
                <c:pt idx="148">
                  <c:v>CoochBehar</c:v>
                </c:pt>
                <c:pt idx="149">
                  <c:v>Coonoor</c:v>
                </c:pt>
                <c:pt idx="150">
                  <c:v>Coorg</c:v>
                </c:pt>
                <c:pt idx="151">
                  <c:v>Corbett</c:v>
                </c:pt>
                <c:pt idx="152">
                  <c:v>Cuttack</c:v>
                </c:pt>
                <c:pt idx="153">
                  <c:v>Dabhosa</c:v>
                </c:pt>
                <c:pt idx="154">
                  <c:v>Dahanu</c:v>
                </c:pt>
                <c:pt idx="155">
                  <c:v>Dahej</c:v>
                </c:pt>
                <c:pt idx="156">
                  <c:v>Dakor</c:v>
                </c:pt>
                <c:pt idx="157">
                  <c:v>Daksum</c:v>
                </c:pt>
                <c:pt idx="158">
                  <c:v>Dalhousie</c:v>
                </c:pt>
                <c:pt idx="159">
                  <c:v>Daltonganj</c:v>
                </c:pt>
                <c:pt idx="160">
                  <c:v>Daman</c:v>
                </c:pt>
                <c:pt idx="161">
                  <c:v>Damdama</c:v>
                </c:pt>
                <c:pt idx="162">
                  <c:v>Dandeli</c:v>
                </c:pt>
                <c:pt idx="163">
                  <c:v>Dapoli</c:v>
                </c:pt>
                <c:pt idx="164">
                  <c:v>Darbhanga</c:v>
                </c:pt>
                <c:pt idx="165">
                  <c:v>Darjeeling</c:v>
                </c:pt>
                <c:pt idx="166">
                  <c:v>Datia</c:v>
                </c:pt>
                <c:pt idx="167">
                  <c:v>Dausa</c:v>
                </c:pt>
                <c:pt idx="168">
                  <c:v>Davangere</c:v>
                </c:pt>
                <c:pt idx="169">
                  <c:v>Dehradun</c:v>
                </c:pt>
                <c:pt idx="170">
                  <c:v>Deogarh</c:v>
                </c:pt>
                <c:pt idx="171">
                  <c:v>DEOGHAR</c:v>
                </c:pt>
                <c:pt idx="172">
                  <c:v>Devprayag</c:v>
                </c:pt>
                <c:pt idx="173">
                  <c:v>Dewas</c:v>
                </c:pt>
                <c:pt idx="174">
                  <c:v>Dhampur</c:v>
                </c:pt>
                <c:pt idx="175">
                  <c:v>Dhamtari</c:v>
                </c:pt>
                <c:pt idx="176">
                  <c:v>Dhanaulti</c:v>
                </c:pt>
                <c:pt idx="177">
                  <c:v>Dhanbad</c:v>
                </c:pt>
                <c:pt idx="178">
                  <c:v>Dhar</c:v>
                </c:pt>
                <c:pt idx="179">
                  <c:v>Dharamshala</c:v>
                </c:pt>
                <c:pt idx="180">
                  <c:v>Dharmavaram</c:v>
                </c:pt>
                <c:pt idx="181">
                  <c:v>Dharwad</c:v>
                </c:pt>
                <c:pt idx="182">
                  <c:v>Dholpur</c:v>
                </c:pt>
                <c:pt idx="183">
                  <c:v>Dhule</c:v>
                </c:pt>
                <c:pt idx="184">
                  <c:v>Dibrugarh</c:v>
                </c:pt>
                <c:pt idx="185">
                  <c:v>Digha</c:v>
                </c:pt>
                <c:pt idx="186">
                  <c:v>Dimapur</c:v>
                </c:pt>
                <c:pt idx="187">
                  <c:v>Dindi</c:v>
                </c:pt>
                <c:pt idx="188">
                  <c:v>Dindigul</c:v>
                </c:pt>
                <c:pt idx="189">
                  <c:v>Dirang</c:v>
                </c:pt>
                <c:pt idx="190">
                  <c:v>Diu</c:v>
                </c:pt>
                <c:pt idx="191">
                  <c:v>Diveagar</c:v>
                </c:pt>
                <c:pt idx="192">
                  <c:v>Dongargarh</c:v>
                </c:pt>
                <c:pt idx="193">
                  <c:v>Dooars</c:v>
                </c:pt>
                <c:pt idx="194">
                  <c:v>Dungarpur</c:v>
                </c:pt>
                <c:pt idx="195">
                  <c:v>Durg</c:v>
                </c:pt>
                <c:pt idx="196">
                  <c:v>Durgapur</c:v>
                </c:pt>
                <c:pt idx="197">
                  <c:v>Dwarika</c:v>
                </c:pt>
                <c:pt idx="198">
                  <c:v>East Sikkim</c:v>
                </c:pt>
                <c:pt idx="199">
                  <c:v>EastSikkim</c:v>
                </c:pt>
                <c:pt idx="200">
                  <c:v>Eluru</c:v>
                </c:pt>
                <c:pt idx="201">
                  <c:v>Ernakulum</c:v>
                </c:pt>
                <c:pt idx="202">
                  <c:v>Erode</c:v>
                </c:pt>
                <c:pt idx="203">
                  <c:v>Etawah</c:v>
                </c:pt>
                <c:pt idx="204">
                  <c:v>Faizabad</c:v>
                </c:pt>
                <c:pt idx="205">
                  <c:v>Faridkot</c:v>
                </c:pt>
                <c:pt idx="206">
                  <c:v>Fatehabad</c:v>
                </c:pt>
                <c:pt idx="207">
                  <c:v>Fatehpur</c:v>
                </c:pt>
                <c:pt idx="208">
                  <c:v>Fatehpur Sikri</c:v>
                </c:pt>
                <c:pt idx="209">
                  <c:v>FatehpurSikri</c:v>
                </c:pt>
                <c:pt idx="210">
                  <c:v>Fazilka</c:v>
                </c:pt>
                <c:pt idx="211">
                  <c:v>Ferozepur</c:v>
                </c:pt>
                <c:pt idx="212">
                  <c:v>Firozabad</c:v>
                </c:pt>
                <c:pt idx="213">
                  <c:v>Forbesganj</c:v>
                </c:pt>
                <c:pt idx="214">
                  <c:v>Gajraula</c:v>
                </c:pt>
                <c:pt idx="215">
                  <c:v>Gandhidham</c:v>
                </c:pt>
                <c:pt idx="216">
                  <c:v>Gandhinagar</c:v>
                </c:pt>
                <c:pt idx="217">
                  <c:v>Gangavathi</c:v>
                </c:pt>
                <c:pt idx="218">
                  <c:v>Gangotri</c:v>
                </c:pt>
                <c:pt idx="219">
                  <c:v>Gangtok</c:v>
                </c:pt>
                <c:pt idx="220">
                  <c:v>Ganpatipule</c:v>
                </c:pt>
                <c:pt idx="221">
                  <c:v>Gaya</c:v>
                </c:pt>
                <c:pt idx="222">
                  <c:v>Ghangaria</c:v>
                </c:pt>
                <c:pt idx="223">
                  <c:v>Giridih</c:v>
                </c:pt>
                <c:pt idx="224">
                  <c:v>Goa</c:v>
                </c:pt>
                <c:pt idx="225">
                  <c:v>Godda</c:v>
                </c:pt>
                <c:pt idx="226">
                  <c:v>Godhra</c:v>
                </c:pt>
                <c:pt idx="227">
                  <c:v>Gokarna</c:v>
                </c:pt>
                <c:pt idx="228">
                  <c:v>Golaghat</c:v>
                </c:pt>
                <c:pt idx="229">
                  <c:v>Gondia</c:v>
                </c:pt>
                <c:pt idx="230">
                  <c:v>Gopalpur on sea</c:v>
                </c:pt>
                <c:pt idx="231">
                  <c:v>Gopalpuronsea</c:v>
                </c:pt>
                <c:pt idx="232">
                  <c:v>Gorakhpur</c:v>
                </c:pt>
                <c:pt idx="233">
                  <c:v>Gudalur</c:v>
                </c:pt>
                <c:pt idx="234">
                  <c:v>Guhagar</c:v>
                </c:pt>
                <c:pt idx="235">
                  <c:v>Gulbarga</c:v>
                </c:pt>
                <c:pt idx="236">
                  <c:v>Gulmarg</c:v>
                </c:pt>
                <c:pt idx="237">
                  <c:v>Guna</c:v>
                </c:pt>
                <c:pt idx="238">
                  <c:v>Gundlupet</c:v>
                </c:pt>
                <c:pt idx="239">
                  <c:v>Guntur</c:v>
                </c:pt>
                <c:pt idx="240">
                  <c:v>Guptkashi</c:v>
                </c:pt>
                <c:pt idx="241">
                  <c:v>Gurdaspur</c:v>
                </c:pt>
                <c:pt idx="242">
                  <c:v>Guruvayoor</c:v>
                </c:pt>
                <c:pt idx="243">
                  <c:v>Guwahati</c:v>
                </c:pt>
                <c:pt idx="244">
                  <c:v>Gwalior</c:v>
                </c:pt>
                <c:pt idx="245">
                  <c:v>Haldia</c:v>
                </c:pt>
                <c:pt idx="246">
                  <c:v>Haldwani</c:v>
                </c:pt>
                <c:pt idx="247">
                  <c:v>Hampi</c:v>
                </c:pt>
                <c:pt idx="248">
                  <c:v>Hansi</c:v>
                </c:pt>
                <c:pt idx="249">
                  <c:v>Hanumangarh</c:v>
                </c:pt>
                <c:pt idx="250">
                  <c:v>Hardoi</c:v>
                </c:pt>
                <c:pt idx="251">
                  <c:v>Haridwar</c:v>
                </c:pt>
                <c:pt idx="252">
                  <c:v>HarkiDun</c:v>
                </c:pt>
                <c:pt idx="253">
                  <c:v>Harnai</c:v>
                </c:pt>
                <c:pt idx="254">
                  <c:v>Hassan</c:v>
                </c:pt>
                <c:pt idx="255">
                  <c:v>Havelock</c:v>
                </c:pt>
                <c:pt idx="256">
                  <c:v>Haveri</c:v>
                </c:pt>
                <c:pt idx="257">
                  <c:v>Hazaribagh</c:v>
                </c:pt>
                <c:pt idx="258">
                  <c:v>Himmatnagar</c:v>
                </c:pt>
                <c:pt idx="259">
                  <c:v>Hingoli</c:v>
                </c:pt>
                <c:pt idx="260">
                  <c:v>Hissar</c:v>
                </c:pt>
                <c:pt idx="261">
                  <c:v>Hodal</c:v>
                </c:pt>
                <c:pt idx="262">
                  <c:v>Hoshangabad</c:v>
                </c:pt>
                <c:pt idx="263">
                  <c:v>Hoshiarpur</c:v>
                </c:pt>
                <c:pt idx="264">
                  <c:v>Hospet</c:v>
                </c:pt>
                <c:pt idx="265">
                  <c:v>Hosur</c:v>
                </c:pt>
                <c:pt idx="266">
                  <c:v>Howrah</c:v>
                </c:pt>
                <c:pt idx="267">
                  <c:v>Hubli</c:v>
                </c:pt>
                <c:pt idx="268">
                  <c:v>Hyderabad</c:v>
                </c:pt>
                <c:pt idx="269">
                  <c:v>Idduki</c:v>
                </c:pt>
                <c:pt idx="270">
                  <c:v>Igatpuri</c:v>
                </c:pt>
                <c:pt idx="271">
                  <c:v>Imphal</c:v>
                </c:pt>
                <c:pt idx="272">
                  <c:v>Indore</c:v>
                </c:pt>
                <c:pt idx="273">
                  <c:v>Itanagar</c:v>
                </c:pt>
                <c:pt idx="274">
                  <c:v>Itarsi</c:v>
                </c:pt>
                <c:pt idx="275">
                  <c:v>Jabalpur</c:v>
                </c:pt>
                <c:pt idx="276">
                  <c:v>Jagdalpur</c:v>
                </c:pt>
                <c:pt idx="277">
                  <c:v>Jaipur</c:v>
                </c:pt>
                <c:pt idx="278">
                  <c:v>Jaisalmer</c:v>
                </c:pt>
                <c:pt idx="279">
                  <c:v>Jajpur</c:v>
                </c:pt>
                <c:pt idx="280">
                  <c:v>Jalandhar</c:v>
                </c:pt>
                <c:pt idx="281">
                  <c:v>Jaldapara</c:v>
                </c:pt>
                <c:pt idx="282">
                  <c:v>Jalgaon</c:v>
                </c:pt>
                <c:pt idx="283">
                  <c:v>Jalna</c:v>
                </c:pt>
                <c:pt idx="284">
                  <c:v>Jalore</c:v>
                </c:pt>
                <c:pt idx="285">
                  <c:v>Jalpaiguri</c:v>
                </c:pt>
                <c:pt idx="286">
                  <c:v>Jambughoda</c:v>
                </c:pt>
                <c:pt idx="287">
                  <c:v>Jammu</c:v>
                </c:pt>
                <c:pt idx="288">
                  <c:v>Jamnagar</c:v>
                </c:pt>
                <c:pt idx="289">
                  <c:v>Jamshedpur</c:v>
                </c:pt>
                <c:pt idx="290">
                  <c:v>JASIDIH</c:v>
                </c:pt>
                <c:pt idx="291">
                  <c:v>Jaunpur</c:v>
                </c:pt>
                <c:pt idx="292">
                  <c:v>Jawalamukhi</c:v>
                </c:pt>
                <c:pt idx="293">
                  <c:v>Jawhar</c:v>
                </c:pt>
                <c:pt idx="294">
                  <c:v>Jhabua</c:v>
                </c:pt>
                <c:pt idx="295">
                  <c:v>Jhajjar</c:v>
                </c:pt>
                <c:pt idx="296">
                  <c:v>Jhalawar</c:v>
                </c:pt>
                <c:pt idx="297">
                  <c:v>Jhansi</c:v>
                </c:pt>
                <c:pt idx="298">
                  <c:v>Jharsuguda</c:v>
                </c:pt>
                <c:pt idx="299">
                  <c:v>Jhumri Telaiya</c:v>
                </c:pt>
                <c:pt idx="300">
                  <c:v>JhumriTelaiya</c:v>
                </c:pt>
                <c:pt idx="301">
                  <c:v>Jhunjhunu</c:v>
                </c:pt>
                <c:pt idx="302">
                  <c:v>Jind</c:v>
                </c:pt>
                <c:pt idx="303">
                  <c:v>Jodhpur</c:v>
                </c:pt>
                <c:pt idx="304">
                  <c:v>Jorhat</c:v>
                </c:pt>
                <c:pt idx="305">
                  <c:v>Joshimath</c:v>
                </c:pt>
                <c:pt idx="306">
                  <c:v>Junagarh</c:v>
                </c:pt>
                <c:pt idx="307">
                  <c:v>Jwalamukhi</c:v>
                </c:pt>
                <c:pt idx="308">
                  <c:v>Kabini</c:v>
                </c:pt>
                <c:pt idx="309">
                  <c:v>Kadapa</c:v>
                </c:pt>
                <c:pt idx="310">
                  <c:v>Kaithal</c:v>
                </c:pt>
                <c:pt idx="311">
                  <c:v>Kakinada</c:v>
                </c:pt>
                <c:pt idx="312">
                  <c:v>Kalimpong</c:v>
                </c:pt>
                <c:pt idx="313">
                  <c:v>Kalka</c:v>
                </c:pt>
                <c:pt idx="314">
                  <c:v>Kalpa</c:v>
                </c:pt>
                <c:pt idx="315">
                  <c:v>Kanatal</c:v>
                </c:pt>
                <c:pt idx="316">
                  <c:v>Kanchipuram</c:v>
                </c:pt>
                <c:pt idx="317">
                  <c:v>Kangra</c:v>
                </c:pt>
                <c:pt idx="318">
                  <c:v>Kanha</c:v>
                </c:pt>
                <c:pt idx="319">
                  <c:v>Kankavli</c:v>
                </c:pt>
                <c:pt idx="320">
                  <c:v>Kannur</c:v>
                </c:pt>
                <c:pt idx="321">
                  <c:v>Kanpur</c:v>
                </c:pt>
                <c:pt idx="322">
                  <c:v>Kanyakumari</c:v>
                </c:pt>
                <c:pt idx="323">
                  <c:v>Kapurthala</c:v>
                </c:pt>
                <c:pt idx="324">
                  <c:v>Karad</c:v>
                </c:pt>
                <c:pt idx="325">
                  <c:v>Karaikal</c:v>
                </c:pt>
                <c:pt idx="326">
                  <c:v>Karaikudi</c:v>
                </c:pt>
                <c:pt idx="327">
                  <c:v>Karanprayag</c:v>
                </c:pt>
                <c:pt idx="328">
                  <c:v>Karauli</c:v>
                </c:pt>
                <c:pt idx="329">
                  <c:v>Kargil</c:v>
                </c:pt>
                <c:pt idx="330">
                  <c:v>Karimnagar</c:v>
                </c:pt>
                <c:pt idx="331">
                  <c:v>Karjat</c:v>
                </c:pt>
                <c:pt idx="332">
                  <c:v>Karnal</c:v>
                </c:pt>
                <c:pt idx="333">
                  <c:v>Karsog</c:v>
                </c:pt>
                <c:pt idx="334">
                  <c:v>Karur</c:v>
                </c:pt>
                <c:pt idx="335">
                  <c:v>Karwar</c:v>
                </c:pt>
                <c:pt idx="336">
                  <c:v>Kasargod</c:v>
                </c:pt>
                <c:pt idx="337">
                  <c:v>Kasauli</c:v>
                </c:pt>
                <c:pt idx="338">
                  <c:v>Kashid</c:v>
                </c:pt>
                <c:pt idx="339">
                  <c:v>Kashipur</c:v>
                </c:pt>
                <c:pt idx="340">
                  <c:v>Kasol</c:v>
                </c:pt>
                <c:pt idx="341">
                  <c:v>Katihar</c:v>
                </c:pt>
                <c:pt idx="342">
                  <c:v>Katni</c:v>
                </c:pt>
                <c:pt idx="343">
                  <c:v>Katra</c:v>
                </c:pt>
                <c:pt idx="344">
                  <c:v>Kausani</c:v>
                </c:pt>
                <c:pt idx="345">
                  <c:v>Kavali</c:v>
                </c:pt>
                <c:pt idx="346">
                  <c:v>Kaza</c:v>
                </c:pt>
                <c:pt idx="347">
                  <c:v>Kaziranga</c:v>
                </c:pt>
                <c:pt idx="348">
                  <c:v>Kedarnath</c:v>
                </c:pt>
                <c:pt idx="349">
                  <c:v>Keonjhar</c:v>
                </c:pt>
                <c:pt idx="350">
                  <c:v>Keylong</c:v>
                </c:pt>
                <c:pt idx="351">
                  <c:v>Khajjiar</c:v>
                </c:pt>
                <c:pt idx="352">
                  <c:v>Khajuraho</c:v>
                </c:pt>
                <c:pt idx="353">
                  <c:v>Khammam</c:v>
                </c:pt>
                <c:pt idx="354">
                  <c:v>Khandwa</c:v>
                </c:pt>
                <c:pt idx="355">
                  <c:v>Khanna</c:v>
                </c:pt>
                <c:pt idx="356">
                  <c:v>Kharagpur</c:v>
                </c:pt>
                <c:pt idx="357">
                  <c:v>Khatu</c:v>
                </c:pt>
                <c:pt idx="358">
                  <c:v>Khimsar</c:v>
                </c:pt>
                <c:pt idx="359">
                  <c:v>Khopoli</c:v>
                </c:pt>
                <c:pt idx="360">
                  <c:v>Kinnaur</c:v>
                </c:pt>
                <c:pt idx="361">
                  <c:v>Kishangarh</c:v>
                </c:pt>
                <c:pt idx="362">
                  <c:v>Kodaikanal</c:v>
                </c:pt>
                <c:pt idx="363">
                  <c:v>Kohima</c:v>
                </c:pt>
                <c:pt idx="364">
                  <c:v>Kolhapur</c:v>
                </c:pt>
                <c:pt idx="365">
                  <c:v>Kolkata</c:v>
                </c:pt>
                <c:pt idx="366">
                  <c:v>Kollam</c:v>
                </c:pt>
                <c:pt idx="367">
                  <c:v>Konark</c:v>
                </c:pt>
                <c:pt idx="368">
                  <c:v>Korba</c:v>
                </c:pt>
                <c:pt idx="369">
                  <c:v>Kosi</c:v>
                </c:pt>
                <c:pt idx="370">
                  <c:v>Kota</c:v>
                </c:pt>
                <c:pt idx="371">
                  <c:v>Kotagiri</c:v>
                </c:pt>
                <c:pt idx="372">
                  <c:v>Kotdwar</c:v>
                </c:pt>
                <c:pt idx="373">
                  <c:v>Kotputli</c:v>
                </c:pt>
                <c:pt idx="374">
                  <c:v>Kottayam</c:v>
                </c:pt>
                <c:pt idx="375">
                  <c:v>Kovalam and Poovar</c:v>
                </c:pt>
                <c:pt idx="376">
                  <c:v>KovalamandPoovar</c:v>
                </c:pt>
                <c:pt idx="377">
                  <c:v>Krishnagiri</c:v>
                </c:pt>
                <c:pt idx="378">
                  <c:v>Krishnanagar</c:v>
                </c:pt>
                <c:pt idx="379">
                  <c:v>Kudal</c:v>
                </c:pt>
                <c:pt idx="380">
                  <c:v>Kullu</c:v>
                </c:pt>
                <c:pt idx="381">
                  <c:v>Kumarakom</c:v>
                </c:pt>
                <c:pt idx="382">
                  <c:v>Kumbakonam</c:v>
                </c:pt>
                <c:pt idx="383">
                  <c:v>Kumbalgarh</c:v>
                </c:pt>
                <c:pt idx="384">
                  <c:v>Kundapur</c:v>
                </c:pt>
                <c:pt idx="385">
                  <c:v>Kurnool</c:v>
                </c:pt>
                <c:pt idx="386">
                  <c:v>Kurseong</c:v>
                </c:pt>
                <c:pt idx="387">
                  <c:v>Kurukshetra</c:v>
                </c:pt>
                <c:pt idx="388">
                  <c:v>Kushinagar</c:v>
                </c:pt>
                <c:pt idx="389">
                  <c:v>Kutch</c:v>
                </c:pt>
                <c:pt idx="390">
                  <c:v>Kuttikkanam</c:v>
                </c:pt>
                <c:pt idx="391">
                  <c:v>Lachen</c:v>
                </c:pt>
                <c:pt idx="392">
                  <c:v>Lachung</c:v>
                </c:pt>
                <c:pt idx="393">
                  <c:v>Ladakh</c:v>
                </c:pt>
                <c:pt idx="394">
                  <c:v>Lahaul</c:v>
                </c:pt>
                <c:pt idx="395">
                  <c:v>Lakhimpur</c:v>
                </c:pt>
                <c:pt idx="396">
                  <c:v>Lakshadweep</c:v>
                </c:pt>
                <c:pt idx="397">
                  <c:v>Lalitpur</c:v>
                </c:pt>
                <c:pt idx="398">
                  <c:v>Lansdowne</c:v>
                </c:pt>
                <c:pt idx="399">
                  <c:v>Lataguri</c:v>
                </c:pt>
                <c:pt idx="400">
                  <c:v>Latur</c:v>
                </c:pt>
                <c:pt idx="401">
                  <c:v>Lava</c:v>
                </c:pt>
                <c:pt idx="402">
                  <c:v>Lavasa</c:v>
                </c:pt>
                <c:pt idx="403">
                  <c:v>Leh</c:v>
                </c:pt>
                <c:pt idx="404">
                  <c:v>Loleygaon</c:v>
                </c:pt>
                <c:pt idx="405">
                  <c:v>Lonavala And Khandala</c:v>
                </c:pt>
                <c:pt idx="406">
                  <c:v>LonavalaAndKhandala</c:v>
                </c:pt>
                <c:pt idx="407">
                  <c:v>Lucknow</c:v>
                </c:pt>
                <c:pt idx="408">
                  <c:v>Ludhiana</c:v>
                </c:pt>
                <c:pt idx="409">
                  <c:v>Madhopur</c:v>
                </c:pt>
                <c:pt idx="410">
                  <c:v>Madhubani</c:v>
                </c:pt>
                <c:pt idx="411">
                  <c:v>Madhupur</c:v>
                </c:pt>
                <c:pt idx="412">
                  <c:v>Madikeri</c:v>
                </c:pt>
                <c:pt idx="413">
                  <c:v>Madumalai</c:v>
                </c:pt>
                <c:pt idx="414">
                  <c:v>Madurai</c:v>
                </c:pt>
                <c:pt idx="415">
                  <c:v>Mahabaleshwar</c:v>
                </c:pt>
                <c:pt idx="416">
                  <c:v>Mahabalipuram</c:v>
                </c:pt>
                <c:pt idx="417">
                  <c:v>Maheshwar</c:v>
                </c:pt>
                <c:pt idx="418">
                  <c:v>Maihar</c:v>
                </c:pt>
                <c:pt idx="419">
                  <c:v>Malappuram</c:v>
                </c:pt>
                <c:pt idx="420">
                  <c:v>Malda</c:v>
                </c:pt>
                <c:pt idx="421">
                  <c:v>Malegaon</c:v>
                </c:pt>
                <c:pt idx="422">
                  <c:v>Malerkotla</c:v>
                </c:pt>
                <c:pt idx="423">
                  <c:v>Malshej</c:v>
                </c:pt>
                <c:pt idx="424">
                  <c:v>Malvan</c:v>
                </c:pt>
                <c:pt idx="425">
                  <c:v>Manali</c:v>
                </c:pt>
                <c:pt idx="426">
                  <c:v>Manas</c:v>
                </c:pt>
                <c:pt idx="427">
                  <c:v>Mandarmoni</c:v>
                </c:pt>
                <c:pt idx="428">
                  <c:v>Mandawa</c:v>
                </c:pt>
                <c:pt idx="429">
                  <c:v>Mandi</c:v>
                </c:pt>
                <c:pt idx="430">
                  <c:v>Mandi Gobindgarh</c:v>
                </c:pt>
                <c:pt idx="431">
                  <c:v>Mandsaur</c:v>
                </c:pt>
                <c:pt idx="432">
                  <c:v>Mandu</c:v>
                </c:pt>
                <c:pt idx="433">
                  <c:v>Mangalore</c:v>
                </c:pt>
                <c:pt idx="434">
                  <c:v>Manipal</c:v>
                </c:pt>
                <c:pt idx="435">
                  <c:v>Mansa</c:v>
                </c:pt>
                <c:pt idx="436">
                  <c:v>ManzDoNotBook</c:v>
                </c:pt>
                <c:pt idx="437">
                  <c:v>Masinagudi</c:v>
                </c:pt>
                <c:pt idx="438">
                  <c:v>Matheran</c:v>
                </c:pt>
                <c:pt idx="439">
                  <c:v>Mathura</c:v>
                </c:pt>
                <c:pt idx="440">
                  <c:v>Mayiladuthurai</c:v>
                </c:pt>
                <c:pt idx="441">
                  <c:v>Mayurbhanj</c:v>
                </c:pt>
                <c:pt idx="442">
                  <c:v>Medinipur</c:v>
                </c:pt>
                <c:pt idx="443">
                  <c:v>Meerut</c:v>
                </c:pt>
                <c:pt idx="444">
                  <c:v>Mehsana</c:v>
                </c:pt>
                <c:pt idx="445">
                  <c:v>METTUPALAYAM</c:v>
                </c:pt>
                <c:pt idx="446">
                  <c:v>Mirik</c:v>
                </c:pt>
                <c:pt idx="447">
                  <c:v>Mirzapur</c:v>
                </c:pt>
                <c:pt idx="448">
                  <c:v>Modasa</c:v>
                </c:pt>
                <c:pt idx="449">
                  <c:v>Moga</c:v>
                </c:pt>
                <c:pt idx="450">
                  <c:v>Mohali</c:v>
                </c:pt>
                <c:pt idx="451">
                  <c:v>Moradabad</c:v>
                </c:pt>
                <c:pt idx="452">
                  <c:v>Morbi</c:v>
                </c:pt>
                <c:pt idx="453">
                  <c:v>Mount Abu</c:v>
                </c:pt>
                <c:pt idx="454">
                  <c:v>MountAbu</c:v>
                </c:pt>
                <c:pt idx="455">
                  <c:v>Muktasar</c:v>
                </c:pt>
                <c:pt idx="456">
                  <c:v>Mukteshwar</c:v>
                </c:pt>
                <c:pt idx="457">
                  <c:v>Mukutmanipur</c:v>
                </c:pt>
                <c:pt idx="458">
                  <c:v>Mumbai</c:v>
                </c:pt>
                <c:pt idx="459">
                  <c:v>Mundra</c:v>
                </c:pt>
                <c:pt idx="460">
                  <c:v>Munnar</c:v>
                </c:pt>
                <c:pt idx="461">
                  <c:v>Munsiyari</c:v>
                </c:pt>
                <c:pt idx="462">
                  <c:v>Murshidabad</c:v>
                </c:pt>
                <c:pt idx="463">
                  <c:v>Murud Janjira</c:v>
                </c:pt>
                <c:pt idx="464">
                  <c:v>Murudeshwar</c:v>
                </c:pt>
                <c:pt idx="465">
                  <c:v>MurudJanjira</c:v>
                </c:pt>
                <c:pt idx="466">
                  <c:v>Mussoorie</c:v>
                </c:pt>
                <c:pt idx="467">
                  <c:v>Muvattupuzha</c:v>
                </c:pt>
                <c:pt idx="468">
                  <c:v>Muzaffarnagar</c:v>
                </c:pt>
                <c:pt idx="469">
                  <c:v>Muzaffarpur</c:v>
                </c:pt>
                <c:pt idx="470">
                  <c:v>Mysore</c:v>
                </c:pt>
                <c:pt idx="471">
                  <c:v>Nadiad</c:v>
                </c:pt>
                <c:pt idx="472">
                  <c:v>Nagaon</c:v>
                </c:pt>
                <c:pt idx="473">
                  <c:v>NAGARCOIL</c:v>
                </c:pt>
                <c:pt idx="474">
                  <c:v>Nagarholae</c:v>
                </c:pt>
                <c:pt idx="475">
                  <c:v>Nagaur</c:v>
                </c:pt>
                <c:pt idx="476">
                  <c:v>Nagpur</c:v>
                </c:pt>
                <c:pt idx="477">
                  <c:v>Nahan</c:v>
                </c:pt>
                <c:pt idx="478">
                  <c:v>Nainital</c:v>
                </c:pt>
                <c:pt idx="479">
                  <c:v>Najibabad</c:v>
                </c:pt>
                <c:pt idx="480">
                  <c:v>Nalagarh</c:v>
                </c:pt>
                <c:pt idx="481">
                  <c:v>Naldehra</c:v>
                </c:pt>
                <c:pt idx="482">
                  <c:v>Namakkal</c:v>
                </c:pt>
                <c:pt idx="483">
                  <c:v>Namchi</c:v>
                </c:pt>
                <c:pt idx="484">
                  <c:v>Nanded</c:v>
                </c:pt>
                <c:pt idx="485">
                  <c:v>Nandurbar</c:v>
                </c:pt>
                <c:pt idx="486">
                  <c:v>Narkanda</c:v>
                </c:pt>
                <c:pt idx="487">
                  <c:v>Narnaul</c:v>
                </c:pt>
                <c:pt idx="488">
                  <c:v>Narsinghpur</c:v>
                </c:pt>
                <c:pt idx="489">
                  <c:v>Nasik</c:v>
                </c:pt>
                <c:pt idx="490">
                  <c:v>Nathdwara</c:v>
                </c:pt>
                <c:pt idx="491">
                  <c:v>Naukuchiatal</c:v>
                </c:pt>
                <c:pt idx="492">
                  <c:v>Nawalgarh</c:v>
                </c:pt>
                <c:pt idx="493">
                  <c:v>Neemrana</c:v>
                </c:pt>
                <c:pt idx="494">
                  <c:v>Neemuch</c:v>
                </c:pt>
                <c:pt idx="495">
                  <c:v>Neil Island</c:v>
                </c:pt>
                <c:pt idx="496">
                  <c:v>NeilIsland</c:v>
                </c:pt>
                <c:pt idx="497">
                  <c:v>Nellore</c:v>
                </c:pt>
                <c:pt idx="498">
                  <c:v>Neral</c:v>
                </c:pt>
                <c:pt idx="499">
                  <c:v>New Delhi And NCR</c:v>
                </c:pt>
                <c:pt idx="500">
                  <c:v>New Tehri</c:v>
                </c:pt>
                <c:pt idx="501">
                  <c:v>NewDelhiAndNCR</c:v>
                </c:pt>
                <c:pt idx="502">
                  <c:v>NewTehri</c:v>
                </c:pt>
                <c:pt idx="503">
                  <c:v>Nilgiri</c:v>
                </c:pt>
                <c:pt idx="504">
                  <c:v>Nimaj</c:v>
                </c:pt>
                <c:pt idx="505">
                  <c:v>Nizamabad</c:v>
                </c:pt>
                <c:pt idx="506">
                  <c:v>North Lakhimpur</c:v>
                </c:pt>
                <c:pt idx="507">
                  <c:v>NorthLakhimpur</c:v>
                </c:pt>
                <c:pt idx="508">
                  <c:v>Nubra Valley</c:v>
                </c:pt>
                <c:pt idx="509">
                  <c:v>NubraValley</c:v>
                </c:pt>
                <c:pt idx="510">
                  <c:v>Omkareshwar</c:v>
                </c:pt>
                <c:pt idx="511">
                  <c:v>Ongole</c:v>
                </c:pt>
                <c:pt idx="512">
                  <c:v>Ooty</c:v>
                </c:pt>
                <c:pt idx="513">
                  <c:v>Orai</c:v>
                </c:pt>
                <c:pt idx="514">
                  <c:v>Orchha</c:v>
                </c:pt>
                <c:pt idx="515">
                  <c:v>Osian</c:v>
                </c:pt>
                <c:pt idx="516">
                  <c:v>Osmanabad</c:v>
                </c:pt>
                <c:pt idx="517">
                  <c:v>Pachmarhi</c:v>
                </c:pt>
                <c:pt idx="518">
                  <c:v>Pahalgam</c:v>
                </c:pt>
                <c:pt idx="519">
                  <c:v>Palakkad</c:v>
                </c:pt>
                <c:pt idx="520">
                  <c:v>Palampur</c:v>
                </c:pt>
                <c:pt idx="521">
                  <c:v>Palani</c:v>
                </c:pt>
                <c:pt idx="522">
                  <c:v>Pali</c:v>
                </c:pt>
                <c:pt idx="523">
                  <c:v>Palwal</c:v>
                </c:pt>
                <c:pt idx="524">
                  <c:v>Panchgani</c:v>
                </c:pt>
                <c:pt idx="525">
                  <c:v>Panchkula</c:v>
                </c:pt>
                <c:pt idx="526">
                  <c:v>Panchmarhi</c:v>
                </c:pt>
                <c:pt idx="527">
                  <c:v>Pangong</c:v>
                </c:pt>
                <c:pt idx="528">
                  <c:v>Pangot</c:v>
                </c:pt>
                <c:pt idx="529">
                  <c:v>Panhala</c:v>
                </c:pt>
                <c:pt idx="530">
                  <c:v>Panipat</c:v>
                </c:pt>
                <c:pt idx="531">
                  <c:v>Panna</c:v>
                </c:pt>
                <c:pt idx="532">
                  <c:v>Pantnagar</c:v>
                </c:pt>
                <c:pt idx="533">
                  <c:v>Panvel</c:v>
                </c:pt>
                <c:pt idx="534">
                  <c:v>Paonta Sahib</c:v>
                </c:pt>
                <c:pt idx="535">
                  <c:v>Paradeep</c:v>
                </c:pt>
                <c:pt idx="536">
                  <c:v>Parbhani</c:v>
                </c:pt>
                <c:pt idx="537">
                  <c:v>Parwanoo</c:v>
                </c:pt>
                <c:pt idx="538">
                  <c:v>Pathanamthitta</c:v>
                </c:pt>
                <c:pt idx="539">
                  <c:v>Pathankot</c:v>
                </c:pt>
                <c:pt idx="540">
                  <c:v>Patiala</c:v>
                </c:pt>
                <c:pt idx="541">
                  <c:v>Patna</c:v>
                </c:pt>
                <c:pt idx="542">
                  <c:v>Patnitop</c:v>
                </c:pt>
                <c:pt idx="543">
                  <c:v>Pauri</c:v>
                </c:pt>
                <c:pt idx="544">
                  <c:v>Pelling</c:v>
                </c:pt>
                <c:pt idx="545">
                  <c:v>Pench</c:v>
                </c:pt>
                <c:pt idx="546">
                  <c:v>Phagwara</c:v>
                </c:pt>
                <c:pt idx="547">
                  <c:v>Phalodi</c:v>
                </c:pt>
                <c:pt idx="548">
                  <c:v>Phaltan</c:v>
                </c:pt>
                <c:pt idx="549">
                  <c:v>Phulbani</c:v>
                </c:pt>
                <c:pt idx="550">
                  <c:v>Pilibhit</c:v>
                </c:pt>
                <c:pt idx="551">
                  <c:v>Pinjore</c:v>
                </c:pt>
                <c:pt idx="552">
                  <c:v>Pipariya</c:v>
                </c:pt>
                <c:pt idx="553">
                  <c:v>Pithampur</c:v>
                </c:pt>
                <c:pt idx="554">
                  <c:v>Pithoragarh</c:v>
                </c:pt>
                <c:pt idx="555">
                  <c:v>Pokhran</c:v>
                </c:pt>
                <c:pt idx="556">
                  <c:v>Pollachi</c:v>
                </c:pt>
                <c:pt idx="557">
                  <c:v>Pondicherry</c:v>
                </c:pt>
                <c:pt idx="558">
                  <c:v>Porbandar</c:v>
                </c:pt>
                <c:pt idx="559">
                  <c:v>Port Blair</c:v>
                </c:pt>
                <c:pt idx="560">
                  <c:v>PortBlair</c:v>
                </c:pt>
                <c:pt idx="561">
                  <c:v>Pragpur</c:v>
                </c:pt>
                <c:pt idx="562">
                  <c:v>Proddatur</c:v>
                </c:pt>
                <c:pt idx="563">
                  <c:v>Pune</c:v>
                </c:pt>
                <c:pt idx="564">
                  <c:v>Puri</c:v>
                </c:pt>
                <c:pt idx="565">
                  <c:v>Pushkar</c:v>
                </c:pt>
                <c:pt idx="566">
                  <c:v>Puttaparthi</c:v>
                </c:pt>
                <c:pt idx="567">
                  <c:v>Raibareilly</c:v>
                </c:pt>
                <c:pt idx="568">
                  <c:v>Raigad</c:v>
                </c:pt>
                <c:pt idx="569">
                  <c:v>Raigarh</c:v>
                </c:pt>
                <c:pt idx="570">
                  <c:v>Raipur</c:v>
                </c:pt>
                <c:pt idx="571">
                  <c:v>Rajahmundry</c:v>
                </c:pt>
                <c:pt idx="572">
                  <c:v>Rajgarh</c:v>
                </c:pt>
                <c:pt idx="573">
                  <c:v>Rajgir</c:v>
                </c:pt>
                <c:pt idx="574">
                  <c:v>Rajkot</c:v>
                </c:pt>
                <c:pt idx="575">
                  <c:v>Rajnandgaon</c:v>
                </c:pt>
                <c:pt idx="576">
                  <c:v>Rajpura</c:v>
                </c:pt>
                <c:pt idx="577">
                  <c:v>Rajsamand</c:v>
                </c:pt>
                <c:pt idx="578">
                  <c:v>Rajula</c:v>
                </c:pt>
                <c:pt idx="579">
                  <c:v>Rameshwaram</c:v>
                </c:pt>
                <c:pt idx="580">
                  <c:v>Ramgarh</c:v>
                </c:pt>
                <c:pt idx="581">
                  <c:v>Rampur</c:v>
                </c:pt>
                <c:pt idx="582">
                  <c:v>Ramtek</c:v>
                </c:pt>
                <c:pt idx="583">
                  <c:v>Ranakpur</c:v>
                </c:pt>
                <c:pt idx="584">
                  <c:v>Ranchi</c:v>
                </c:pt>
                <c:pt idx="585">
                  <c:v>Ranikhet</c:v>
                </c:pt>
                <c:pt idx="586">
                  <c:v>Ranipet</c:v>
                </c:pt>
                <c:pt idx="587">
                  <c:v>Ranthambhore</c:v>
                </c:pt>
                <c:pt idx="588">
                  <c:v>Ratlam</c:v>
                </c:pt>
                <c:pt idx="589">
                  <c:v>Ratnagiri</c:v>
                </c:pt>
                <c:pt idx="590">
                  <c:v>Ravangla</c:v>
                </c:pt>
                <c:pt idx="591">
                  <c:v>Rewa</c:v>
                </c:pt>
                <c:pt idx="592">
                  <c:v>Rewari</c:v>
                </c:pt>
                <c:pt idx="593">
                  <c:v>Rinchenpong</c:v>
                </c:pt>
                <c:pt idx="594">
                  <c:v>Rishikesh</c:v>
                </c:pt>
                <c:pt idx="595">
                  <c:v>Rishyap</c:v>
                </c:pt>
                <c:pt idx="596">
                  <c:v>Rohtak</c:v>
                </c:pt>
                <c:pt idx="597">
                  <c:v>Roorkee</c:v>
                </c:pt>
                <c:pt idx="598">
                  <c:v>Rourkela</c:v>
                </c:pt>
                <c:pt idx="599">
                  <c:v>Rudraprayag</c:v>
                </c:pt>
                <c:pt idx="600">
                  <c:v>Rudrapur</c:v>
                </c:pt>
                <c:pt idx="601">
                  <c:v>Sagar</c:v>
                </c:pt>
                <c:pt idx="602">
                  <c:v>Sagara</c:v>
                </c:pt>
                <c:pt idx="603">
                  <c:v>Saharanpur</c:v>
                </c:pt>
                <c:pt idx="604">
                  <c:v>Sakleshpur</c:v>
                </c:pt>
                <c:pt idx="605">
                  <c:v>Salasar</c:v>
                </c:pt>
                <c:pt idx="606">
                  <c:v>Salem</c:v>
                </c:pt>
                <c:pt idx="607">
                  <c:v>Samastipur</c:v>
                </c:pt>
                <c:pt idx="608">
                  <c:v>Sambalpur</c:v>
                </c:pt>
                <c:pt idx="609">
                  <c:v>Samode</c:v>
                </c:pt>
                <c:pt idx="610">
                  <c:v>Sanchore</c:v>
                </c:pt>
                <c:pt idx="611">
                  <c:v>Sangla</c:v>
                </c:pt>
                <c:pt idx="612">
                  <c:v>Sangli</c:v>
                </c:pt>
                <c:pt idx="613">
                  <c:v>Sangrur</c:v>
                </c:pt>
                <c:pt idx="614">
                  <c:v>Sankri</c:v>
                </c:pt>
                <c:pt idx="615">
                  <c:v>Saputara</c:v>
                </c:pt>
                <c:pt idx="616">
                  <c:v>Sariska</c:v>
                </c:pt>
                <c:pt idx="617">
                  <c:v>Sasan Gir</c:v>
                </c:pt>
                <c:pt idx="618">
                  <c:v>SasanGir</c:v>
                </c:pt>
                <c:pt idx="619">
                  <c:v>Satara</c:v>
                </c:pt>
                <c:pt idx="620">
                  <c:v>Satna</c:v>
                </c:pt>
                <c:pt idx="621">
                  <c:v>SawaiMadhopur</c:v>
                </c:pt>
                <c:pt idx="622">
                  <c:v>Sawantwadi</c:v>
                </c:pt>
                <c:pt idx="623">
                  <c:v>Secunderabad</c:v>
                </c:pt>
                <c:pt idx="624">
                  <c:v>Seema</c:v>
                </c:pt>
                <c:pt idx="625">
                  <c:v>Sendhwa</c:v>
                </c:pt>
                <c:pt idx="626">
                  <c:v>Shahdol</c:v>
                </c:pt>
                <c:pt idx="627">
                  <c:v>Shahjahanpur</c:v>
                </c:pt>
                <c:pt idx="628">
                  <c:v>Shankarpur</c:v>
                </c:pt>
                <c:pt idx="629">
                  <c:v>Shantiniketan</c:v>
                </c:pt>
                <c:pt idx="630">
                  <c:v>Sheopur</c:v>
                </c:pt>
                <c:pt idx="631">
                  <c:v>Shillong</c:v>
                </c:pt>
                <c:pt idx="632">
                  <c:v>Shimla</c:v>
                </c:pt>
                <c:pt idx="633">
                  <c:v>Shimoga</c:v>
                </c:pt>
                <c:pt idx="634">
                  <c:v>Shirdi</c:v>
                </c:pt>
                <c:pt idx="635">
                  <c:v>Shivpuri</c:v>
                </c:pt>
                <c:pt idx="636">
                  <c:v>Shrivardhan</c:v>
                </c:pt>
                <c:pt idx="637">
                  <c:v>Sidhpur</c:v>
                </c:pt>
                <c:pt idx="638">
                  <c:v>Sikar</c:v>
                </c:pt>
                <c:pt idx="639">
                  <c:v>Silchar</c:v>
                </c:pt>
                <c:pt idx="640">
                  <c:v>SilentValley</c:v>
                </c:pt>
                <c:pt idx="641">
                  <c:v>Siliguri</c:v>
                </c:pt>
                <c:pt idx="642">
                  <c:v>Silvassa</c:v>
                </c:pt>
                <c:pt idx="643">
                  <c:v>Sindhudurg</c:v>
                </c:pt>
                <c:pt idx="644">
                  <c:v>Singrauli</c:v>
                </c:pt>
                <c:pt idx="645">
                  <c:v>Sirmour</c:v>
                </c:pt>
                <c:pt idx="646">
                  <c:v>Sirohi</c:v>
                </c:pt>
                <c:pt idx="647">
                  <c:v>Sirsa</c:v>
                </c:pt>
                <c:pt idx="648">
                  <c:v>Sirsi</c:v>
                </c:pt>
                <c:pt idx="649">
                  <c:v>SIVAKASI</c:v>
                </c:pt>
                <c:pt idx="650">
                  <c:v>Solan</c:v>
                </c:pt>
                <c:pt idx="651">
                  <c:v>Solapur</c:v>
                </c:pt>
                <c:pt idx="652">
                  <c:v>Sombariea</c:v>
                </c:pt>
                <c:pt idx="653">
                  <c:v>Somnath</c:v>
                </c:pt>
                <c:pt idx="654">
                  <c:v>Sonamarg</c:v>
                </c:pt>
                <c:pt idx="655">
                  <c:v>Sonepat</c:v>
                </c:pt>
                <c:pt idx="656">
                  <c:v>Sonipat</c:v>
                </c:pt>
                <c:pt idx="657">
                  <c:v>Sri Ganganagar</c:v>
                </c:pt>
                <c:pt idx="658">
                  <c:v>SriGanganagar</c:v>
                </c:pt>
                <c:pt idx="659">
                  <c:v>Srikakulam</c:v>
                </c:pt>
                <c:pt idx="660">
                  <c:v>Srikalahasti</c:v>
                </c:pt>
                <c:pt idx="661">
                  <c:v>Srinagar</c:v>
                </c:pt>
                <c:pt idx="662">
                  <c:v>SrinagarGarhwal</c:v>
                </c:pt>
                <c:pt idx="663">
                  <c:v>Sriperumbudur</c:v>
                </c:pt>
                <c:pt idx="664">
                  <c:v>Srisailam</c:v>
                </c:pt>
                <c:pt idx="665">
                  <c:v>Subramanya</c:v>
                </c:pt>
                <c:pt idx="666">
                  <c:v>Sultanpur</c:v>
                </c:pt>
                <c:pt idx="667">
                  <c:v>Sumerpur</c:v>
                </c:pt>
                <c:pt idx="668">
                  <c:v>Sunderban</c:v>
                </c:pt>
                <c:pt idx="669">
                  <c:v>Surajgarh</c:v>
                </c:pt>
                <c:pt idx="670">
                  <c:v>Surat</c:v>
                </c:pt>
                <c:pt idx="671">
                  <c:v>Suratgarh</c:v>
                </c:pt>
                <c:pt idx="672">
                  <c:v>Tadepalligudem</c:v>
                </c:pt>
                <c:pt idx="673">
                  <c:v>Tadoba</c:v>
                </c:pt>
                <c:pt idx="674">
                  <c:v>Takdah</c:v>
                </c:pt>
                <c:pt idx="675">
                  <c:v>Tamia</c:v>
                </c:pt>
                <c:pt idx="676">
                  <c:v>Tanakpur</c:v>
                </c:pt>
                <c:pt idx="677">
                  <c:v>Tanjore</c:v>
                </c:pt>
                <c:pt idx="678">
                  <c:v>Tarapith</c:v>
                </c:pt>
                <c:pt idx="679">
                  <c:v>Tarkali</c:v>
                </c:pt>
                <c:pt idx="680">
                  <c:v>Tezpur</c:v>
                </c:pt>
                <c:pt idx="681">
                  <c:v>Thalasserry</c:v>
                </c:pt>
                <c:pt idx="682">
                  <c:v>Thane</c:v>
                </c:pt>
                <c:pt idx="683">
                  <c:v>Thanjavur</c:v>
                </c:pt>
                <c:pt idx="684">
                  <c:v>Thattekkad</c:v>
                </c:pt>
                <c:pt idx="685">
                  <c:v>Thekkady</c:v>
                </c:pt>
                <c:pt idx="686">
                  <c:v>Theni</c:v>
                </c:pt>
                <c:pt idx="687">
                  <c:v>Thiruvananthapuram</c:v>
                </c:pt>
                <c:pt idx="688">
                  <c:v>Thiruvannamalai</c:v>
                </c:pt>
                <c:pt idx="689">
                  <c:v>Thodupuzha</c:v>
                </c:pt>
                <c:pt idx="690">
                  <c:v>Thrissur</c:v>
                </c:pt>
                <c:pt idx="691">
                  <c:v>Tinsukia</c:v>
                </c:pt>
                <c:pt idx="692">
                  <c:v>TIRUCHENDUR</c:v>
                </c:pt>
                <c:pt idx="693">
                  <c:v>Tiruchirapally</c:v>
                </c:pt>
                <c:pt idx="694">
                  <c:v>Tirunelveli</c:v>
                </c:pt>
                <c:pt idx="695">
                  <c:v>Tirupati</c:v>
                </c:pt>
                <c:pt idx="696">
                  <c:v>Tirupur</c:v>
                </c:pt>
                <c:pt idx="697">
                  <c:v>Tiruttani</c:v>
                </c:pt>
                <c:pt idx="698">
                  <c:v>Tiruvannamalai</c:v>
                </c:pt>
                <c:pt idx="699">
                  <c:v>Tumkur</c:v>
                </c:pt>
                <c:pt idx="700">
                  <c:v>Tuticorin</c:v>
                </c:pt>
                <c:pt idx="701">
                  <c:v>Udaigiri</c:v>
                </c:pt>
                <c:pt idx="702">
                  <c:v>Udaipur</c:v>
                </c:pt>
                <c:pt idx="703">
                  <c:v>Udhampur</c:v>
                </c:pt>
                <c:pt idx="704">
                  <c:v>Udupi</c:v>
                </c:pt>
                <c:pt idx="705">
                  <c:v>Ujjain</c:v>
                </c:pt>
                <c:pt idx="706">
                  <c:v>Umargam</c:v>
                </c:pt>
                <c:pt idx="707">
                  <c:v>Una</c:v>
                </c:pt>
                <c:pt idx="708">
                  <c:v>Uttarkashi</c:v>
                </c:pt>
                <c:pt idx="709">
                  <c:v>Vadodara</c:v>
                </c:pt>
                <c:pt idx="710">
                  <c:v>Vagamon</c:v>
                </c:pt>
                <c:pt idx="711">
                  <c:v>Vailankanni</c:v>
                </c:pt>
                <c:pt idx="712">
                  <c:v>Valparai</c:v>
                </c:pt>
                <c:pt idx="713">
                  <c:v>Valsad</c:v>
                </c:pt>
                <c:pt idx="714">
                  <c:v>Vapi</c:v>
                </c:pt>
                <c:pt idx="715">
                  <c:v>Varanasi</c:v>
                </c:pt>
                <c:pt idx="716">
                  <c:v>Varkala</c:v>
                </c:pt>
                <c:pt idx="717">
                  <c:v>Vellore</c:v>
                </c:pt>
                <c:pt idx="718">
                  <c:v>Vengurla</c:v>
                </c:pt>
                <c:pt idx="719">
                  <c:v>Veraval</c:v>
                </c:pt>
                <c:pt idx="720">
                  <c:v>Vidisha</c:v>
                </c:pt>
                <c:pt idx="721">
                  <c:v>Vijaywada</c:v>
                </c:pt>
                <c:pt idx="722">
                  <c:v>Vinukonda</c:v>
                </c:pt>
                <c:pt idx="723">
                  <c:v>Vishakhapatnam</c:v>
                </c:pt>
                <c:pt idx="724">
                  <c:v>Vizianagram</c:v>
                </c:pt>
                <c:pt idx="725">
                  <c:v>Wada</c:v>
                </c:pt>
                <c:pt idx="726">
                  <c:v>Warangal</c:v>
                </c:pt>
                <c:pt idx="727">
                  <c:v>Wardha</c:v>
                </c:pt>
                <c:pt idx="728">
                  <c:v>Washim</c:v>
                </c:pt>
                <c:pt idx="729">
                  <c:v>Wayanad</c:v>
                </c:pt>
                <c:pt idx="730">
                  <c:v>WeekendGetawaysAroundBangalore</c:v>
                </c:pt>
                <c:pt idx="731">
                  <c:v>WeekendGetawaysAroundChandigarh</c:v>
                </c:pt>
                <c:pt idx="732">
                  <c:v>WeekendGetawaysAroundChennai</c:v>
                </c:pt>
                <c:pt idx="733">
                  <c:v>WeekendGetawaysAroundDelhi</c:v>
                </c:pt>
                <c:pt idx="734">
                  <c:v>WeekendGetawaysAroundHyderabad</c:v>
                </c:pt>
                <c:pt idx="735">
                  <c:v>WeekendGetawaysAroundMumbai</c:v>
                </c:pt>
                <c:pt idx="736">
                  <c:v>WeekendGetawaysAroundPune</c:v>
                </c:pt>
                <c:pt idx="737">
                  <c:v>West Sikkim</c:v>
                </c:pt>
                <c:pt idx="738">
                  <c:v>WestSikkim</c:v>
                </c:pt>
                <c:pt idx="739">
                  <c:v>Yamnotri</c:v>
                </c:pt>
                <c:pt idx="740">
                  <c:v>Yamunanagar</c:v>
                </c:pt>
                <c:pt idx="741">
                  <c:v>Yanam</c:v>
                </c:pt>
                <c:pt idx="742">
                  <c:v>Yavatmal</c:v>
                </c:pt>
                <c:pt idx="743">
                  <c:v>Yelagiri</c:v>
                </c:pt>
                <c:pt idx="744">
                  <c:v>Yercaud</c:v>
                </c:pt>
                <c:pt idx="745">
                  <c:v>Ziro</c:v>
                </c:pt>
                <c:pt idx="746">
                  <c:v>Zuluk</c:v>
                </c:pt>
              </c:strCache>
            </c:strRef>
          </c:cat>
          <c:val>
            <c:numRef>
              <c:f>OBJECTIVE_2!$B$5:$B$752</c:f>
              <c:numCache>
                <c:formatCode>General</c:formatCode>
                <c:ptCount val="747"/>
                <c:pt idx="0">
                  <c:v>3</c:v>
                </c:pt>
                <c:pt idx="1">
                  <c:v>7</c:v>
                </c:pt>
                <c:pt idx="2">
                  <c:v>5</c:v>
                </c:pt>
                <c:pt idx="3">
                  <c:v>108</c:v>
                </c:pt>
                <c:pt idx="4">
                  <c:v>233</c:v>
                </c:pt>
                <c:pt idx="5">
                  <c:v>7</c:v>
                </c:pt>
                <c:pt idx="6">
                  <c:v>1</c:v>
                </c:pt>
                <c:pt idx="7">
                  <c:v>72</c:v>
                </c:pt>
                <c:pt idx="8">
                  <c:v>14</c:v>
                </c:pt>
                <c:pt idx="9">
                  <c:v>33</c:v>
                </c:pt>
                <c:pt idx="10">
                  <c:v>8</c:v>
                </c:pt>
                <c:pt idx="11">
                  <c:v>1</c:v>
                </c:pt>
                <c:pt idx="12">
                  <c:v>20</c:v>
                </c:pt>
                <c:pt idx="13">
                  <c:v>145</c:v>
                </c:pt>
                <c:pt idx="14">
                  <c:v>21</c:v>
                </c:pt>
                <c:pt idx="15">
                  <c:v>25</c:v>
                </c:pt>
                <c:pt idx="16">
                  <c:v>4</c:v>
                </c:pt>
                <c:pt idx="17">
                  <c:v>6</c:v>
                </c:pt>
                <c:pt idx="18">
                  <c:v>20</c:v>
                </c:pt>
                <c:pt idx="19">
                  <c:v>3</c:v>
                </c:pt>
                <c:pt idx="20">
                  <c:v>3</c:v>
                </c:pt>
                <c:pt idx="21">
                  <c:v>8</c:v>
                </c:pt>
                <c:pt idx="22">
                  <c:v>2</c:v>
                </c:pt>
                <c:pt idx="23">
                  <c:v>90</c:v>
                </c:pt>
                <c:pt idx="24">
                  <c:v>10</c:v>
                </c:pt>
                <c:pt idx="25">
                  <c:v>1</c:v>
                </c:pt>
                <c:pt idx="26">
                  <c:v>1</c:v>
                </c:pt>
                <c:pt idx="27">
                  <c:v>3</c:v>
                </c:pt>
                <c:pt idx="28">
                  <c:v>6</c:v>
                </c:pt>
                <c:pt idx="29">
                  <c:v>5</c:v>
                </c:pt>
                <c:pt idx="30">
                  <c:v>6</c:v>
                </c:pt>
                <c:pt idx="31">
                  <c:v>2</c:v>
                </c:pt>
                <c:pt idx="32">
                  <c:v>5</c:v>
                </c:pt>
                <c:pt idx="33">
                  <c:v>2</c:v>
                </c:pt>
                <c:pt idx="34">
                  <c:v>16</c:v>
                </c:pt>
                <c:pt idx="35">
                  <c:v>8</c:v>
                </c:pt>
                <c:pt idx="36">
                  <c:v>6</c:v>
                </c:pt>
                <c:pt idx="37">
                  <c:v>3</c:v>
                </c:pt>
                <c:pt idx="38">
                  <c:v>49</c:v>
                </c:pt>
                <c:pt idx="39">
                  <c:v>2</c:v>
                </c:pt>
                <c:pt idx="40">
                  <c:v>8</c:v>
                </c:pt>
                <c:pt idx="41">
                  <c:v>11</c:v>
                </c:pt>
                <c:pt idx="42">
                  <c:v>22</c:v>
                </c:pt>
                <c:pt idx="43">
                  <c:v>10</c:v>
                </c:pt>
                <c:pt idx="44">
                  <c:v>3</c:v>
                </c:pt>
                <c:pt idx="45">
                  <c:v>3</c:v>
                </c:pt>
                <c:pt idx="46">
                  <c:v>7</c:v>
                </c:pt>
                <c:pt idx="47">
                  <c:v>7</c:v>
                </c:pt>
                <c:pt idx="48">
                  <c:v>6</c:v>
                </c:pt>
                <c:pt idx="49">
                  <c:v>6</c:v>
                </c:pt>
                <c:pt idx="50">
                  <c:v>11</c:v>
                </c:pt>
                <c:pt idx="51">
                  <c:v>10</c:v>
                </c:pt>
                <c:pt idx="52">
                  <c:v>1</c:v>
                </c:pt>
                <c:pt idx="53">
                  <c:v>8</c:v>
                </c:pt>
                <c:pt idx="54">
                  <c:v>1</c:v>
                </c:pt>
                <c:pt idx="55">
                  <c:v>20</c:v>
                </c:pt>
                <c:pt idx="56">
                  <c:v>1</c:v>
                </c:pt>
                <c:pt idx="57">
                  <c:v>8</c:v>
                </c:pt>
                <c:pt idx="58">
                  <c:v>588</c:v>
                </c:pt>
                <c:pt idx="59">
                  <c:v>1</c:v>
                </c:pt>
                <c:pt idx="60">
                  <c:v>2</c:v>
                </c:pt>
                <c:pt idx="61">
                  <c:v>2</c:v>
                </c:pt>
                <c:pt idx="62">
                  <c:v>9</c:v>
                </c:pt>
                <c:pt idx="63">
                  <c:v>1</c:v>
                </c:pt>
                <c:pt idx="64">
                  <c:v>3</c:v>
                </c:pt>
                <c:pt idx="65">
                  <c:v>3</c:v>
                </c:pt>
                <c:pt idx="66">
                  <c:v>2</c:v>
                </c:pt>
                <c:pt idx="67">
                  <c:v>4</c:v>
                </c:pt>
                <c:pt idx="68">
                  <c:v>1</c:v>
                </c:pt>
                <c:pt idx="69">
                  <c:v>4</c:v>
                </c:pt>
                <c:pt idx="70">
                  <c:v>6</c:v>
                </c:pt>
                <c:pt idx="71">
                  <c:v>5</c:v>
                </c:pt>
                <c:pt idx="72">
                  <c:v>5</c:v>
                </c:pt>
                <c:pt idx="73">
                  <c:v>3</c:v>
                </c:pt>
                <c:pt idx="74">
                  <c:v>2</c:v>
                </c:pt>
                <c:pt idx="75">
                  <c:v>4</c:v>
                </c:pt>
                <c:pt idx="76">
                  <c:v>3</c:v>
                </c:pt>
                <c:pt idx="77">
                  <c:v>1</c:v>
                </c:pt>
                <c:pt idx="78">
                  <c:v>2</c:v>
                </c:pt>
                <c:pt idx="79">
                  <c:v>4</c:v>
                </c:pt>
                <c:pt idx="80">
                  <c:v>3</c:v>
                </c:pt>
                <c:pt idx="81">
                  <c:v>2</c:v>
                </c:pt>
                <c:pt idx="82">
                  <c:v>3</c:v>
                </c:pt>
                <c:pt idx="83">
                  <c:v>1</c:v>
                </c:pt>
                <c:pt idx="84">
                  <c:v>17</c:v>
                </c:pt>
                <c:pt idx="85">
                  <c:v>2</c:v>
                </c:pt>
                <c:pt idx="86">
                  <c:v>22</c:v>
                </c:pt>
                <c:pt idx="87">
                  <c:v>29</c:v>
                </c:pt>
                <c:pt idx="88">
                  <c:v>18</c:v>
                </c:pt>
                <c:pt idx="89">
                  <c:v>2</c:v>
                </c:pt>
                <c:pt idx="90">
                  <c:v>21</c:v>
                </c:pt>
                <c:pt idx="91">
                  <c:v>25</c:v>
                </c:pt>
                <c:pt idx="92">
                  <c:v>3</c:v>
                </c:pt>
                <c:pt idx="93">
                  <c:v>15</c:v>
                </c:pt>
                <c:pt idx="94">
                  <c:v>10</c:v>
                </c:pt>
                <c:pt idx="95">
                  <c:v>2</c:v>
                </c:pt>
                <c:pt idx="96">
                  <c:v>2</c:v>
                </c:pt>
                <c:pt idx="97">
                  <c:v>114</c:v>
                </c:pt>
                <c:pt idx="98">
                  <c:v>67</c:v>
                </c:pt>
                <c:pt idx="99">
                  <c:v>15</c:v>
                </c:pt>
                <c:pt idx="100">
                  <c:v>6</c:v>
                </c:pt>
                <c:pt idx="101">
                  <c:v>2</c:v>
                </c:pt>
                <c:pt idx="102">
                  <c:v>1</c:v>
                </c:pt>
                <c:pt idx="103">
                  <c:v>27</c:v>
                </c:pt>
                <c:pt idx="104">
                  <c:v>6</c:v>
                </c:pt>
                <c:pt idx="105">
                  <c:v>2</c:v>
                </c:pt>
                <c:pt idx="106">
                  <c:v>3</c:v>
                </c:pt>
                <c:pt idx="107">
                  <c:v>3</c:v>
                </c:pt>
                <c:pt idx="108">
                  <c:v>2</c:v>
                </c:pt>
                <c:pt idx="109">
                  <c:v>25</c:v>
                </c:pt>
                <c:pt idx="110">
                  <c:v>6</c:v>
                </c:pt>
                <c:pt idx="111">
                  <c:v>1</c:v>
                </c:pt>
                <c:pt idx="112">
                  <c:v>1</c:v>
                </c:pt>
                <c:pt idx="113">
                  <c:v>1</c:v>
                </c:pt>
                <c:pt idx="114">
                  <c:v>3</c:v>
                </c:pt>
                <c:pt idx="115">
                  <c:v>4</c:v>
                </c:pt>
                <c:pt idx="116">
                  <c:v>16</c:v>
                </c:pt>
                <c:pt idx="117">
                  <c:v>1</c:v>
                </c:pt>
                <c:pt idx="118">
                  <c:v>11</c:v>
                </c:pt>
                <c:pt idx="119">
                  <c:v>16</c:v>
                </c:pt>
                <c:pt idx="120">
                  <c:v>1</c:v>
                </c:pt>
                <c:pt idx="121">
                  <c:v>2</c:v>
                </c:pt>
                <c:pt idx="122">
                  <c:v>5</c:v>
                </c:pt>
                <c:pt idx="123">
                  <c:v>2</c:v>
                </c:pt>
                <c:pt idx="124">
                  <c:v>5</c:v>
                </c:pt>
                <c:pt idx="125">
                  <c:v>173</c:v>
                </c:pt>
                <c:pt idx="126">
                  <c:v>15</c:v>
                </c:pt>
                <c:pt idx="127">
                  <c:v>1</c:v>
                </c:pt>
                <c:pt idx="128">
                  <c:v>1</c:v>
                </c:pt>
                <c:pt idx="129">
                  <c:v>319</c:v>
                </c:pt>
                <c:pt idx="130">
                  <c:v>1</c:v>
                </c:pt>
                <c:pt idx="131">
                  <c:v>10</c:v>
                </c:pt>
                <c:pt idx="132">
                  <c:v>2</c:v>
                </c:pt>
                <c:pt idx="133">
                  <c:v>4</c:v>
                </c:pt>
                <c:pt idx="134">
                  <c:v>16</c:v>
                </c:pt>
                <c:pt idx="135">
                  <c:v>5</c:v>
                </c:pt>
                <c:pt idx="136">
                  <c:v>217</c:v>
                </c:pt>
                <c:pt idx="137">
                  <c:v>6</c:v>
                </c:pt>
                <c:pt idx="138">
                  <c:v>9</c:v>
                </c:pt>
                <c:pt idx="139">
                  <c:v>1</c:v>
                </c:pt>
                <c:pt idx="140">
                  <c:v>1</c:v>
                </c:pt>
                <c:pt idx="141">
                  <c:v>8</c:v>
                </c:pt>
                <c:pt idx="142">
                  <c:v>18</c:v>
                </c:pt>
                <c:pt idx="143">
                  <c:v>9</c:v>
                </c:pt>
                <c:pt idx="144">
                  <c:v>7</c:v>
                </c:pt>
                <c:pt idx="145">
                  <c:v>406</c:v>
                </c:pt>
                <c:pt idx="146">
                  <c:v>106</c:v>
                </c:pt>
                <c:pt idx="147">
                  <c:v>1</c:v>
                </c:pt>
                <c:pt idx="148">
                  <c:v>3</c:v>
                </c:pt>
                <c:pt idx="149">
                  <c:v>28</c:v>
                </c:pt>
                <c:pt idx="150">
                  <c:v>407</c:v>
                </c:pt>
                <c:pt idx="151">
                  <c:v>60</c:v>
                </c:pt>
                <c:pt idx="152">
                  <c:v>20</c:v>
                </c:pt>
                <c:pt idx="153">
                  <c:v>1</c:v>
                </c:pt>
                <c:pt idx="154">
                  <c:v>2</c:v>
                </c:pt>
                <c:pt idx="155">
                  <c:v>7</c:v>
                </c:pt>
                <c:pt idx="156">
                  <c:v>1</c:v>
                </c:pt>
                <c:pt idx="157">
                  <c:v>4</c:v>
                </c:pt>
                <c:pt idx="158">
                  <c:v>57</c:v>
                </c:pt>
                <c:pt idx="159">
                  <c:v>1</c:v>
                </c:pt>
                <c:pt idx="160">
                  <c:v>29</c:v>
                </c:pt>
                <c:pt idx="161">
                  <c:v>2</c:v>
                </c:pt>
                <c:pt idx="162">
                  <c:v>22</c:v>
                </c:pt>
                <c:pt idx="163">
                  <c:v>14</c:v>
                </c:pt>
                <c:pt idx="164">
                  <c:v>3</c:v>
                </c:pt>
                <c:pt idx="165">
                  <c:v>82</c:v>
                </c:pt>
                <c:pt idx="166">
                  <c:v>3</c:v>
                </c:pt>
                <c:pt idx="167">
                  <c:v>7</c:v>
                </c:pt>
                <c:pt idx="168">
                  <c:v>1</c:v>
                </c:pt>
                <c:pt idx="169">
                  <c:v>94</c:v>
                </c:pt>
                <c:pt idx="170">
                  <c:v>3</c:v>
                </c:pt>
                <c:pt idx="171">
                  <c:v>19</c:v>
                </c:pt>
                <c:pt idx="172">
                  <c:v>2</c:v>
                </c:pt>
                <c:pt idx="173">
                  <c:v>5</c:v>
                </c:pt>
                <c:pt idx="174">
                  <c:v>1</c:v>
                </c:pt>
                <c:pt idx="175">
                  <c:v>1</c:v>
                </c:pt>
                <c:pt idx="176">
                  <c:v>12</c:v>
                </c:pt>
                <c:pt idx="177">
                  <c:v>14</c:v>
                </c:pt>
                <c:pt idx="178">
                  <c:v>7</c:v>
                </c:pt>
                <c:pt idx="179">
                  <c:v>144</c:v>
                </c:pt>
                <c:pt idx="180">
                  <c:v>2</c:v>
                </c:pt>
                <c:pt idx="181">
                  <c:v>7</c:v>
                </c:pt>
                <c:pt idx="182">
                  <c:v>3</c:v>
                </c:pt>
                <c:pt idx="183">
                  <c:v>5</c:v>
                </c:pt>
                <c:pt idx="184">
                  <c:v>11</c:v>
                </c:pt>
                <c:pt idx="185">
                  <c:v>14</c:v>
                </c:pt>
                <c:pt idx="186">
                  <c:v>15</c:v>
                </c:pt>
                <c:pt idx="187">
                  <c:v>1</c:v>
                </c:pt>
                <c:pt idx="188">
                  <c:v>5</c:v>
                </c:pt>
                <c:pt idx="189">
                  <c:v>2</c:v>
                </c:pt>
                <c:pt idx="190">
                  <c:v>23</c:v>
                </c:pt>
                <c:pt idx="191">
                  <c:v>4</c:v>
                </c:pt>
                <c:pt idx="192">
                  <c:v>3</c:v>
                </c:pt>
                <c:pt idx="193">
                  <c:v>23</c:v>
                </c:pt>
                <c:pt idx="194">
                  <c:v>4</c:v>
                </c:pt>
                <c:pt idx="195">
                  <c:v>6</c:v>
                </c:pt>
                <c:pt idx="196">
                  <c:v>15</c:v>
                </c:pt>
                <c:pt idx="197">
                  <c:v>16</c:v>
                </c:pt>
                <c:pt idx="198">
                  <c:v>8</c:v>
                </c:pt>
                <c:pt idx="199">
                  <c:v>12</c:v>
                </c:pt>
                <c:pt idx="200">
                  <c:v>1</c:v>
                </c:pt>
                <c:pt idx="201">
                  <c:v>3</c:v>
                </c:pt>
                <c:pt idx="202">
                  <c:v>9</c:v>
                </c:pt>
                <c:pt idx="203">
                  <c:v>2</c:v>
                </c:pt>
                <c:pt idx="204">
                  <c:v>1</c:v>
                </c:pt>
                <c:pt idx="205">
                  <c:v>1</c:v>
                </c:pt>
                <c:pt idx="206">
                  <c:v>4</c:v>
                </c:pt>
                <c:pt idx="207">
                  <c:v>4</c:v>
                </c:pt>
                <c:pt idx="208">
                  <c:v>3</c:v>
                </c:pt>
                <c:pt idx="209">
                  <c:v>2</c:v>
                </c:pt>
                <c:pt idx="210">
                  <c:v>2</c:v>
                </c:pt>
                <c:pt idx="211">
                  <c:v>7</c:v>
                </c:pt>
                <c:pt idx="212">
                  <c:v>5</c:v>
                </c:pt>
                <c:pt idx="213">
                  <c:v>1</c:v>
                </c:pt>
                <c:pt idx="214">
                  <c:v>1</c:v>
                </c:pt>
                <c:pt idx="215">
                  <c:v>14</c:v>
                </c:pt>
                <c:pt idx="216">
                  <c:v>23</c:v>
                </c:pt>
                <c:pt idx="217">
                  <c:v>1</c:v>
                </c:pt>
                <c:pt idx="218">
                  <c:v>2</c:v>
                </c:pt>
                <c:pt idx="219">
                  <c:v>89</c:v>
                </c:pt>
                <c:pt idx="220">
                  <c:v>42</c:v>
                </c:pt>
                <c:pt idx="221">
                  <c:v>18</c:v>
                </c:pt>
                <c:pt idx="222">
                  <c:v>3</c:v>
                </c:pt>
                <c:pt idx="223">
                  <c:v>2</c:v>
                </c:pt>
                <c:pt idx="224">
                  <c:v>787</c:v>
                </c:pt>
                <c:pt idx="225">
                  <c:v>6</c:v>
                </c:pt>
                <c:pt idx="226">
                  <c:v>2</c:v>
                </c:pt>
                <c:pt idx="227">
                  <c:v>20</c:v>
                </c:pt>
                <c:pt idx="228">
                  <c:v>1</c:v>
                </c:pt>
                <c:pt idx="229">
                  <c:v>15</c:v>
                </c:pt>
                <c:pt idx="230">
                  <c:v>1</c:v>
                </c:pt>
                <c:pt idx="231">
                  <c:v>3</c:v>
                </c:pt>
                <c:pt idx="232">
                  <c:v>5</c:v>
                </c:pt>
                <c:pt idx="233">
                  <c:v>2</c:v>
                </c:pt>
                <c:pt idx="234">
                  <c:v>26</c:v>
                </c:pt>
                <c:pt idx="235">
                  <c:v>9</c:v>
                </c:pt>
                <c:pt idx="236">
                  <c:v>40</c:v>
                </c:pt>
                <c:pt idx="237">
                  <c:v>7</c:v>
                </c:pt>
                <c:pt idx="238">
                  <c:v>2</c:v>
                </c:pt>
                <c:pt idx="239">
                  <c:v>10</c:v>
                </c:pt>
                <c:pt idx="240">
                  <c:v>4</c:v>
                </c:pt>
                <c:pt idx="241">
                  <c:v>3</c:v>
                </c:pt>
                <c:pt idx="242">
                  <c:v>53</c:v>
                </c:pt>
                <c:pt idx="243">
                  <c:v>118</c:v>
                </c:pt>
                <c:pt idx="244">
                  <c:v>65</c:v>
                </c:pt>
                <c:pt idx="245">
                  <c:v>1</c:v>
                </c:pt>
                <c:pt idx="246">
                  <c:v>28</c:v>
                </c:pt>
                <c:pt idx="247">
                  <c:v>28</c:v>
                </c:pt>
                <c:pt idx="248">
                  <c:v>1</c:v>
                </c:pt>
                <c:pt idx="249">
                  <c:v>12</c:v>
                </c:pt>
                <c:pt idx="250">
                  <c:v>1</c:v>
                </c:pt>
                <c:pt idx="251">
                  <c:v>295</c:v>
                </c:pt>
                <c:pt idx="252">
                  <c:v>1</c:v>
                </c:pt>
                <c:pt idx="253">
                  <c:v>1</c:v>
                </c:pt>
                <c:pt idx="254">
                  <c:v>32</c:v>
                </c:pt>
                <c:pt idx="255">
                  <c:v>17</c:v>
                </c:pt>
                <c:pt idx="256">
                  <c:v>4</c:v>
                </c:pt>
                <c:pt idx="257">
                  <c:v>4</c:v>
                </c:pt>
                <c:pt idx="258">
                  <c:v>19</c:v>
                </c:pt>
                <c:pt idx="259">
                  <c:v>2</c:v>
                </c:pt>
                <c:pt idx="260">
                  <c:v>58</c:v>
                </c:pt>
                <c:pt idx="261">
                  <c:v>3</c:v>
                </c:pt>
                <c:pt idx="262">
                  <c:v>10</c:v>
                </c:pt>
                <c:pt idx="263">
                  <c:v>9</c:v>
                </c:pt>
                <c:pt idx="264">
                  <c:v>18</c:v>
                </c:pt>
                <c:pt idx="265">
                  <c:v>11</c:v>
                </c:pt>
                <c:pt idx="266">
                  <c:v>1</c:v>
                </c:pt>
                <c:pt idx="267">
                  <c:v>13</c:v>
                </c:pt>
                <c:pt idx="268">
                  <c:v>447</c:v>
                </c:pt>
                <c:pt idx="269">
                  <c:v>26</c:v>
                </c:pt>
                <c:pt idx="270">
                  <c:v>10</c:v>
                </c:pt>
                <c:pt idx="271">
                  <c:v>7</c:v>
                </c:pt>
                <c:pt idx="272">
                  <c:v>140</c:v>
                </c:pt>
                <c:pt idx="273">
                  <c:v>4</c:v>
                </c:pt>
                <c:pt idx="274">
                  <c:v>2</c:v>
                </c:pt>
                <c:pt idx="275">
                  <c:v>29</c:v>
                </c:pt>
                <c:pt idx="276">
                  <c:v>3</c:v>
                </c:pt>
                <c:pt idx="277">
                  <c:v>562</c:v>
                </c:pt>
                <c:pt idx="278">
                  <c:v>83</c:v>
                </c:pt>
                <c:pt idx="279">
                  <c:v>2</c:v>
                </c:pt>
                <c:pt idx="280">
                  <c:v>17</c:v>
                </c:pt>
                <c:pt idx="281">
                  <c:v>1</c:v>
                </c:pt>
                <c:pt idx="282">
                  <c:v>8</c:v>
                </c:pt>
                <c:pt idx="283">
                  <c:v>3</c:v>
                </c:pt>
                <c:pt idx="284">
                  <c:v>4</c:v>
                </c:pt>
                <c:pt idx="285">
                  <c:v>4</c:v>
                </c:pt>
                <c:pt idx="286">
                  <c:v>1</c:v>
                </c:pt>
                <c:pt idx="287">
                  <c:v>64</c:v>
                </c:pt>
                <c:pt idx="288">
                  <c:v>4</c:v>
                </c:pt>
                <c:pt idx="289">
                  <c:v>13</c:v>
                </c:pt>
                <c:pt idx="290">
                  <c:v>1</c:v>
                </c:pt>
                <c:pt idx="291">
                  <c:v>1</c:v>
                </c:pt>
                <c:pt idx="292">
                  <c:v>10</c:v>
                </c:pt>
                <c:pt idx="293">
                  <c:v>5</c:v>
                </c:pt>
                <c:pt idx="294">
                  <c:v>3</c:v>
                </c:pt>
                <c:pt idx="295">
                  <c:v>1</c:v>
                </c:pt>
                <c:pt idx="296">
                  <c:v>1</c:v>
                </c:pt>
                <c:pt idx="297">
                  <c:v>16</c:v>
                </c:pt>
                <c:pt idx="298">
                  <c:v>8</c:v>
                </c:pt>
                <c:pt idx="299">
                  <c:v>1</c:v>
                </c:pt>
                <c:pt idx="300">
                  <c:v>1</c:v>
                </c:pt>
                <c:pt idx="301">
                  <c:v>1</c:v>
                </c:pt>
                <c:pt idx="302">
                  <c:v>4</c:v>
                </c:pt>
                <c:pt idx="303">
                  <c:v>78</c:v>
                </c:pt>
                <c:pt idx="304">
                  <c:v>6</c:v>
                </c:pt>
                <c:pt idx="305">
                  <c:v>12</c:v>
                </c:pt>
                <c:pt idx="306">
                  <c:v>19</c:v>
                </c:pt>
                <c:pt idx="307">
                  <c:v>1</c:v>
                </c:pt>
                <c:pt idx="308">
                  <c:v>10</c:v>
                </c:pt>
                <c:pt idx="309">
                  <c:v>2</c:v>
                </c:pt>
                <c:pt idx="310">
                  <c:v>2</c:v>
                </c:pt>
                <c:pt idx="311">
                  <c:v>10</c:v>
                </c:pt>
                <c:pt idx="312">
                  <c:v>22</c:v>
                </c:pt>
                <c:pt idx="313">
                  <c:v>15</c:v>
                </c:pt>
                <c:pt idx="314">
                  <c:v>12</c:v>
                </c:pt>
                <c:pt idx="315">
                  <c:v>13</c:v>
                </c:pt>
                <c:pt idx="316">
                  <c:v>21</c:v>
                </c:pt>
                <c:pt idx="317">
                  <c:v>8</c:v>
                </c:pt>
                <c:pt idx="318">
                  <c:v>19</c:v>
                </c:pt>
                <c:pt idx="319">
                  <c:v>4</c:v>
                </c:pt>
                <c:pt idx="320">
                  <c:v>19</c:v>
                </c:pt>
                <c:pt idx="321">
                  <c:v>29</c:v>
                </c:pt>
                <c:pt idx="322">
                  <c:v>27</c:v>
                </c:pt>
                <c:pt idx="323">
                  <c:v>1</c:v>
                </c:pt>
                <c:pt idx="324">
                  <c:v>3</c:v>
                </c:pt>
                <c:pt idx="325">
                  <c:v>3</c:v>
                </c:pt>
                <c:pt idx="326">
                  <c:v>9</c:v>
                </c:pt>
                <c:pt idx="327">
                  <c:v>1</c:v>
                </c:pt>
                <c:pt idx="328">
                  <c:v>4</c:v>
                </c:pt>
                <c:pt idx="329">
                  <c:v>2</c:v>
                </c:pt>
                <c:pt idx="330">
                  <c:v>1</c:v>
                </c:pt>
                <c:pt idx="331">
                  <c:v>4</c:v>
                </c:pt>
                <c:pt idx="332">
                  <c:v>7</c:v>
                </c:pt>
                <c:pt idx="333">
                  <c:v>1</c:v>
                </c:pt>
                <c:pt idx="334">
                  <c:v>4</c:v>
                </c:pt>
                <c:pt idx="335">
                  <c:v>6</c:v>
                </c:pt>
                <c:pt idx="336">
                  <c:v>20</c:v>
                </c:pt>
                <c:pt idx="337">
                  <c:v>28</c:v>
                </c:pt>
                <c:pt idx="338">
                  <c:v>7</c:v>
                </c:pt>
                <c:pt idx="339">
                  <c:v>12</c:v>
                </c:pt>
                <c:pt idx="340">
                  <c:v>12</c:v>
                </c:pt>
                <c:pt idx="341">
                  <c:v>4</c:v>
                </c:pt>
                <c:pt idx="342">
                  <c:v>4</c:v>
                </c:pt>
                <c:pt idx="343">
                  <c:v>147</c:v>
                </c:pt>
                <c:pt idx="344">
                  <c:v>14</c:v>
                </c:pt>
                <c:pt idx="345">
                  <c:v>1</c:v>
                </c:pt>
                <c:pt idx="346">
                  <c:v>9</c:v>
                </c:pt>
                <c:pt idx="347">
                  <c:v>9</c:v>
                </c:pt>
                <c:pt idx="348">
                  <c:v>2</c:v>
                </c:pt>
                <c:pt idx="349">
                  <c:v>1</c:v>
                </c:pt>
                <c:pt idx="350">
                  <c:v>1</c:v>
                </c:pt>
                <c:pt idx="351">
                  <c:v>4</c:v>
                </c:pt>
                <c:pt idx="352">
                  <c:v>19</c:v>
                </c:pt>
                <c:pt idx="353">
                  <c:v>2</c:v>
                </c:pt>
                <c:pt idx="354">
                  <c:v>5</c:v>
                </c:pt>
                <c:pt idx="355">
                  <c:v>8</c:v>
                </c:pt>
                <c:pt idx="356">
                  <c:v>8</c:v>
                </c:pt>
                <c:pt idx="357">
                  <c:v>1</c:v>
                </c:pt>
                <c:pt idx="358">
                  <c:v>2</c:v>
                </c:pt>
                <c:pt idx="359">
                  <c:v>5</c:v>
                </c:pt>
                <c:pt idx="360">
                  <c:v>11</c:v>
                </c:pt>
                <c:pt idx="361">
                  <c:v>11</c:v>
                </c:pt>
                <c:pt idx="362">
                  <c:v>139</c:v>
                </c:pt>
                <c:pt idx="363">
                  <c:v>6</c:v>
                </c:pt>
                <c:pt idx="364">
                  <c:v>37</c:v>
                </c:pt>
                <c:pt idx="365">
                  <c:v>271</c:v>
                </c:pt>
                <c:pt idx="366">
                  <c:v>26</c:v>
                </c:pt>
                <c:pt idx="367">
                  <c:v>3</c:v>
                </c:pt>
                <c:pt idx="368">
                  <c:v>3</c:v>
                </c:pt>
                <c:pt idx="369">
                  <c:v>2</c:v>
                </c:pt>
                <c:pt idx="370">
                  <c:v>24</c:v>
                </c:pt>
                <c:pt idx="371">
                  <c:v>9</c:v>
                </c:pt>
                <c:pt idx="372">
                  <c:v>1</c:v>
                </c:pt>
                <c:pt idx="373">
                  <c:v>1</c:v>
                </c:pt>
                <c:pt idx="374">
                  <c:v>38</c:v>
                </c:pt>
                <c:pt idx="375">
                  <c:v>13</c:v>
                </c:pt>
                <c:pt idx="376">
                  <c:v>49</c:v>
                </c:pt>
                <c:pt idx="377">
                  <c:v>2</c:v>
                </c:pt>
                <c:pt idx="378">
                  <c:v>1</c:v>
                </c:pt>
                <c:pt idx="379">
                  <c:v>1</c:v>
                </c:pt>
                <c:pt idx="380">
                  <c:v>14</c:v>
                </c:pt>
                <c:pt idx="381">
                  <c:v>78</c:v>
                </c:pt>
                <c:pt idx="382">
                  <c:v>16</c:v>
                </c:pt>
                <c:pt idx="383">
                  <c:v>9</c:v>
                </c:pt>
                <c:pt idx="384">
                  <c:v>3</c:v>
                </c:pt>
                <c:pt idx="385">
                  <c:v>19</c:v>
                </c:pt>
                <c:pt idx="386">
                  <c:v>3</c:v>
                </c:pt>
                <c:pt idx="387">
                  <c:v>5</c:v>
                </c:pt>
                <c:pt idx="388">
                  <c:v>4</c:v>
                </c:pt>
                <c:pt idx="389">
                  <c:v>6</c:v>
                </c:pt>
                <c:pt idx="390">
                  <c:v>6</c:v>
                </c:pt>
                <c:pt idx="391">
                  <c:v>4</c:v>
                </c:pt>
                <c:pt idx="392">
                  <c:v>9</c:v>
                </c:pt>
                <c:pt idx="393">
                  <c:v>1</c:v>
                </c:pt>
                <c:pt idx="394">
                  <c:v>1</c:v>
                </c:pt>
                <c:pt idx="395">
                  <c:v>1</c:v>
                </c:pt>
                <c:pt idx="396">
                  <c:v>11</c:v>
                </c:pt>
                <c:pt idx="397">
                  <c:v>3</c:v>
                </c:pt>
                <c:pt idx="398">
                  <c:v>5</c:v>
                </c:pt>
                <c:pt idx="399">
                  <c:v>3</c:v>
                </c:pt>
                <c:pt idx="400">
                  <c:v>3</c:v>
                </c:pt>
                <c:pt idx="401">
                  <c:v>3</c:v>
                </c:pt>
                <c:pt idx="402">
                  <c:v>2</c:v>
                </c:pt>
                <c:pt idx="403">
                  <c:v>64</c:v>
                </c:pt>
                <c:pt idx="404">
                  <c:v>2</c:v>
                </c:pt>
                <c:pt idx="405">
                  <c:v>8</c:v>
                </c:pt>
                <c:pt idx="406">
                  <c:v>84</c:v>
                </c:pt>
                <c:pt idx="407">
                  <c:v>81</c:v>
                </c:pt>
                <c:pt idx="408">
                  <c:v>38</c:v>
                </c:pt>
                <c:pt idx="409">
                  <c:v>2</c:v>
                </c:pt>
                <c:pt idx="410">
                  <c:v>2</c:v>
                </c:pt>
                <c:pt idx="411">
                  <c:v>2</c:v>
                </c:pt>
                <c:pt idx="412">
                  <c:v>3</c:v>
                </c:pt>
                <c:pt idx="413">
                  <c:v>5</c:v>
                </c:pt>
                <c:pt idx="414">
                  <c:v>74</c:v>
                </c:pt>
                <c:pt idx="415">
                  <c:v>72</c:v>
                </c:pt>
                <c:pt idx="416">
                  <c:v>39</c:v>
                </c:pt>
                <c:pt idx="417">
                  <c:v>8</c:v>
                </c:pt>
                <c:pt idx="418">
                  <c:v>3</c:v>
                </c:pt>
                <c:pt idx="419">
                  <c:v>20</c:v>
                </c:pt>
                <c:pt idx="420">
                  <c:v>4</c:v>
                </c:pt>
                <c:pt idx="421">
                  <c:v>2</c:v>
                </c:pt>
                <c:pt idx="422">
                  <c:v>4</c:v>
                </c:pt>
                <c:pt idx="423">
                  <c:v>2</c:v>
                </c:pt>
                <c:pt idx="424">
                  <c:v>17</c:v>
                </c:pt>
                <c:pt idx="425">
                  <c:v>365</c:v>
                </c:pt>
                <c:pt idx="426">
                  <c:v>2</c:v>
                </c:pt>
                <c:pt idx="427">
                  <c:v>7</c:v>
                </c:pt>
                <c:pt idx="428">
                  <c:v>8</c:v>
                </c:pt>
                <c:pt idx="429">
                  <c:v>15</c:v>
                </c:pt>
                <c:pt idx="430">
                  <c:v>1</c:v>
                </c:pt>
                <c:pt idx="431">
                  <c:v>2</c:v>
                </c:pt>
                <c:pt idx="432">
                  <c:v>4</c:v>
                </c:pt>
                <c:pt idx="433">
                  <c:v>46</c:v>
                </c:pt>
                <c:pt idx="434">
                  <c:v>11</c:v>
                </c:pt>
                <c:pt idx="435">
                  <c:v>2</c:v>
                </c:pt>
                <c:pt idx="436">
                  <c:v>9</c:v>
                </c:pt>
                <c:pt idx="437">
                  <c:v>9</c:v>
                </c:pt>
                <c:pt idx="438">
                  <c:v>18</c:v>
                </c:pt>
                <c:pt idx="439">
                  <c:v>46</c:v>
                </c:pt>
                <c:pt idx="440">
                  <c:v>4</c:v>
                </c:pt>
                <c:pt idx="441">
                  <c:v>1</c:v>
                </c:pt>
                <c:pt idx="442">
                  <c:v>3</c:v>
                </c:pt>
                <c:pt idx="443">
                  <c:v>31</c:v>
                </c:pt>
                <c:pt idx="444">
                  <c:v>10</c:v>
                </c:pt>
                <c:pt idx="445">
                  <c:v>2</c:v>
                </c:pt>
                <c:pt idx="446">
                  <c:v>3</c:v>
                </c:pt>
                <c:pt idx="447">
                  <c:v>2</c:v>
                </c:pt>
                <c:pt idx="448">
                  <c:v>1</c:v>
                </c:pt>
                <c:pt idx="449">
                  <c:v>2</c:v>
                </c:pt>
                <c:pt idx="450">
                  <c:v>21</c:v>
                </c:pt>
                <c:pt idx="451">
                  <c:v>11</c:v>
                </c:pt>
                <c:pt idx="452">
                  <c:v>9</c:v>
                </c:pt>
                <c:pt idx="453">
                  <c:v>26</c:v>
                </c:pt>
                <c:pt idx="454">
                  <c:v>54</c:v>
                </c:pt>
                <c:pt idx="455">
                  <c:v>2</c:v>
                </c:pt>
                <c:pt idx="456">
                  <c:v>9</c:v>
                </c:pt>
                <c:pt idx="457">
                  <c:v>2</c:v>
                </c:pt>
                <c:pt idx="458">
                  <c:v>560</c:v>
                </c:pt>
                <c:pt idx="459">
                  <c:v>8</c:v>
                </c:pt>
                <c:pt idx="460">
                  <c:v>228</c:v>
                </c:pt>
                <c:pt idx="461">
                  <c:v>7</c:v>
                </c:pt>
                <c:pt idx="462">
                  <c:v>1</c:v>
                </c:pt>
                <c:pt idx="463">
                  <c:v>2</c:v>
                </c:pt>
                <c:pt idx="464">
                  <c:v>18</c:v>
                </c:pt>
                <c:pt idx="465">
                  <c:v>7</c:v>
                </c:pt>
                <c:pt idx="466">
                  <c:v>169</c:v>
                </c:pt>
                <c:pt idx="467">
                  <c:v>102</c:v>
                </c:pt>
                <c:pt idx="468">
                  <c:v>3</c:v>
                </c:pt>
                <c:pt idx="469">
                  <c:v>7</c:v>
                </c:pt>
                <c:pt idx="470">
                  <c:v>255</c:v>
                </c:pt>
                <c:pt idx="471">
                  <c:v>12</c:v>
                </c:pt>
                <c:pt idx="472">
                  <c:v>3</c:v>
                </c:pt>
                <c:pt idx="473">
                  <c:v>14</c:v>
                </c:pt>
                <c:pt idx="474">
                  <c:v>1</c:v>
                </c:pt>
                <c:pt idx="475">
                  <c:v>13</c:v>
                </c:pt>
                <c:pt idx="476">
                  <c:v>107</c:v>
                </c:pt>
                <c:pt idx="477">
                  <c:v>25</c:v>
                </c:pt>
                <c:pt idx="478">
                  <c:v>280</c:v>
                </c:pt>
                <c:pt idx="479">
                  <c:v>8</c:v>
                </c:pt>
                <c:pt idx="480">
                  <c:v>4</c:v>
                </c:pt>
                <c:pt idx="481">
                  <c:v>1</c:v>
                </c:pt>
                <c:pt idx="482">
                  <c:v>21</c:v>
                </c:pt>
                <c:pt idx="483">
                  <c:v>8</c:v>
                </c:pt>
                <c:pt idx="484">
                  <c:v>12</c:v>
                </c:pt>
                <c:pt idx="485">
                  <c:v>1</c:v>
                </c:pt>
                <c:pt idx="486">
                  <c:v>2</c:v>
                </c:pt>
                <c:pt idx="487">
                  <c:v>5</c:v>
                </c:pt>
                <c:pt idx="488">
                  <c:v>2</c:v>
                </c:pt>
                <c:pt idx="489">
                  <c:v>85</c:v>
                </c:pt>
                <c:pt idx="490">
                  <c:v>35</c:v>
                </c:pt>
                <c:pt idx="491">
                  <c:v>4</c:v>
                </c:pt>
                <c:pt idx="492">
                  <c:v>8</c:v>
                </c:pt>
                <c:pt idx="493">
                  <c:v>16</c:v>
                </c:pt>
                <c:pt idx="494">
                  <c:v>3</c:v>
                </c:pt>
                <c:pt idx="495">
                  <c:v>2</c:v>
                </c:pt>
                <c:pt idx="496">
                  <c:v>5</c:v>
                </c:pt>
                <c:pt idx="497">
                  <c:v>15</c:v>
                </c:pt>
                <c:pt idx="498">
                  <c:v>2</c:v>
                </c:pt>
                <c:pt idx="499">
                  <c:v>418</c:v>
                </c:pt>
                <c:pt idx="500">
                  <c:v>1</c:v>
                </c:pt>
                <c:pt idx="501">
                  <c:v>941</c:v>
                </c:pt>
                <c:pt idx="502">
                  <c:v>3</c:v>
                </c:pt>
                <c:pt idx="503">
                  <c:v>11</c:v>
                </c:pt>
                <c:pt idx="504">
                  <c:v>2</c:v>
                </c:pt>
                <c:pt idx="505">
                  <c:v>4</c:v>
                </c:pt>
                <c:pt idx="506">
                  <c:v>2</c:v>
                </c:pt>
                <c:pt idx="507">
                  <c:v>1</c:v>
                </c:pt>
                <c:pt idx="508">
                  <c:v>11</c:v>
                </c:pt>
                <c:pt idx="509">
                  <c:v>14</c:v>
                </c:pt>
                <c:pt idx="510">
                  <c:v>8</c:v>
                </c:pt>
                <c:pt idx="511">
                  <c:v>7</c:v>
                </c:pt>
                <c:pt idx="512">
                  <c:v>116</c:v>
                </c:pt>
                <c:pt idx="513">
                  <c:v>2</c:v>
                </c:pt>
                <c:pt idx="514">
                  <c:v>18</c:v>
                </c:pt>
                <c:pt idx="515">
                  <c:v>1</c:v>
                </c:pt>
                <c:pt idx="516">
                  <c:v>4</c:v>
                </c:pt>
                <c:pt idx="517">
                  <c:v>18</c:v>
                </c:pt>
                <c:pt idx="518">
                  <c:v>71</c:v>
                </c:pt>
                <c:pt idx="519">
                  <c:v>26</c:v>
                </c:pt>
                <c:pt idx="520">
                  <c:v>22</c:v>
                </c:pt>
                <c:pt idx="521">
                  <c:v>13</c:v>
                </c:pt>
                <c:pt idx="522">
                  <c:v>15</c:v>
                </c:pt>
                <c:pt idx="523">
                  <c:v>4</c:v>
                </c:pt>
                <c:pt idx="524">
                  <c:v>25</c:v>
                </c:pt>
                <c:pt idx="525">
                  <c:v>21</c:v>
                </c:pt>
                <c:pt idx="526">
                  <c:v>2</c:v>
                </c:pt>
                <c:pt idx="527">
                  <c:v>7</c:v>
                </c:pt>
                <c:pt idx="528">
                  <c:v>7</c:v>
                </c:pt>
                <c:pt idx="529">
                  <c:v>12</c:v>
                </c:pt>
                <c:pt idx="530">
                  <c:v>19</c:v>
                </c:pt>
                <c:pt idx="531">
                  <c:v>10</c:v>
                </c:pt>
                <c:pt idx="532">
                  <c:v>1</c:v>
                </c:pt>
                <c:pt idx="533">
                  <c:v>4</c:v>
                </c:pt>
                <c:pt idx="534">
                  <c:v>3</c:v>
                </c:pt>
                <c:pt idx="535">
                  <c:v>5</c:v>
                </c:pt>
                <c:pt idx="536">
                  <c:v>2</c:v>
                </c:pt>
                <c:pt idx="537">
                  <c:v>28</c:v>
                </c:pt>
                <c:pt idx="538">
                  <c:v>30</c:v>
                </c:pt>
                <c:pt idx="539">
                  <c:v>21</c:v>
                </c:pt>
                <c:pt idx="540">
                  <c:v>24</c:v>
                </c:pt>
                <c:pt idx="541">
                  <c:v>79</c:v>
                </c:pt>
                <c:pt idx="542">
                  <c:v>21</c:v>
                </c:pt>
                <c:pt idx="543">
                  <c:v>8</c:v>
                </c:pt>
                <c:pt idx="544">
                  <c:v>34</c:v>
                </c:pt>
                <c:pt idx="545">
                  <c:v>19</c:v>
                </c:pt>
                <c:pt idx="546">
                  <c:v>2</c:v>
                </c:pt>
                <c:pt idx="547">
                  <c:v>4</c:v>
                </c:pt>
                <c:pt idx="548">
                  <c:v>1</c:v>
                </c:pt>
                <c:pt idx="549">
                  <c:v>5</c:v>
                </c:pt>
                <c:pt idx="550">
                  <c:v>2</c:v>
                </c:pt>
                <c:pt idx="551">
                  <c:v>2</c:v>
                </c:pt>
                <c:pt idx="552">
                  <c:v>2</c:v>
                </c:pt>
                <c:pt idx="553">
                  <c:v>6</c:v>
                </c:pt>
                <c:pt idx="554">
                  <c:v>9</c:v>
                </c:pt>
                <c:pt idx="555">
                  <c:v>2</c:v>
                </c:pt>
                <c:pt idx="556">
                  <c:v>10</c:v>
                </c:pt>
                <c:pt idx="557">
                  <c:v>72</c:v>
                </c:pt>
                <c:pt idx="558">
                  <c:v>10</c:v>
                </c:pt>
                <c:pt idx="559">
                  <c:v>18</c:v>
                </c:pt>
                <c:pt idx="560">
                  <c:v>45</c:v>
                </c:pt>
                <c:pt idx="561">
                  <c:v>1</c:v>
                </c:pt>
                <c:pt idx="562">
                  <c:v>1</c:v>
                </c:pt>
                <c:pt idx="563">
                  <c:v>392</c:v>
                </c:pt>
                <c:pt idx="564">
                  <c:v>89</c:v>
                </c:pt>
                <c:pt idx="565">
                  <c:v>52</c:v>
                </c:pt>
                <c:pt idx="566">
                  <c:v>7</c:v>
                </c:pt>
                <c:pt idx="567">
                  <c:v>3</c:v>
                </c:pt>
                <c:pt idx="568">
                  <c:v>10</c:v>
                </c:pt>
                <c:pt idx="569">
                  <c:v>7</c:v>
                </c:pt>
                <c:pt idx="570">
                  <c:v>66</c:v>
                </c:pt>
                <c:pt idx="571">
                  <c:v>26</c:v>
                </c:pt>
                <c:pt idx="572">
                  <c:v>5</c:v>
                </c:pt>
                <c:pt idx="573">
                  <c:v>15</c:v>
                </c:pt>
                <c:pt idx="574">
                  <c:v>48</c:v>
                </c:pt>
                <c:pt idx="575">
                  <c:v>3</c:v>
                </c:pt>
                <c:pt idx="576">
                  <c:v>6</c:v>
                </c:pt>
                <c:pt idx="577">
                  <c:v>11</c:v>
                </c:pt>
                <c:pt idx="578">
                  <c:v>1</c:v>
                </c:pt>
                <c:pt idx="579">
                  <c:v>22</c:v>
                </c:pt>
                <c:pt idx="580">
                  <c:v>11</c:v>
                </c:pt>
                <c:pt idx="581">
                  <c:v>7</c:v>
                </c:pt>
                <c:pt idx="582">
                  <c:v>2</c:v>
                </c:pt>
                <c:pt idx="583">
                  <c:v>10</c:v>
                </c:pt>
                <c:pt idx="584">
                  <c:v>58</c:v>
                </c:pt>
                <c:pt idx="585">
                  <c:v>17</c:v>
                </c:pt>
                <c:pt idx="586">
                  <c:v>1</c:v>
                </c:pt>
                <c:pt idx="587">
                  <c:v>50</c:v>
                </c:pt>
                <c:pt idx="588">
                  <c:v>4</c:v>
                </c:pt>
                <c:pt idx="589">
                  <c:v>30</c:v>
                </c:pt>
                <c:pt idx="590">
                  <c:v>3</c:v>
                </c:pt>
                <c:pt idx="591">
                  <c:v>14</c:v>
                </c:pt>
                <c:pt idx="592">
                  <c:v>2</c:v>
                </c:pt>
                <c:pt idx="593">
                  <c:v>2</c:v>
                </c:pt>
                <c:pt idx="594">
                  <c:v>77</c:v>
                </c:pt>
                <c:pt idx="595">
                  <c:v>4</c:v>
                </c:pt>
                <c:pt idx="596">
                  <c:v>9</c:v>
                </c:pt>
                <c:pt idx="597">
                  <c:v>12</c:v>
                </c:pt>
                <c:pt idx="598">
                  <c:v>9</c:v>
                </c:pt>
                <c:pt idx="599">
                  <c:v>3</c:v>
                </c:pt>
                <c:pt idx="600">
                  <c:v>17</c:v>
                </c:pt>
                <c:pt idx="601">
                  <c:v>3</c:v>
                </c:pt>
                <c:pt idx="602">
                  <c:v>2</c:v>
                </c:pt>
                <c:pt idx="603">
                  <c:v>7</c:v>
                </c:pt>
                <c:pt idx="604">
                  <c:v>30</c:v>
                </c:pt>
                <c:pt idx="605">
                  <c:v>4</c:v>
                </c:pt>
                <c:pt idx="606">
                  <c:v>26</c:v>
                </c:pt>
                <c:pt idx="607">
                  <c:v>1</c:v>
                </c:pt>
                <c:pt idx="608">
                  <c:v>8</c:v>
                </c:pt>
                <c:pt idx="609">
                  <c:v>2</c:v>
                </c:pt>
                <c:pt idx="610">
                  <c:v>2</c:v>
                </c:pt>
                <c:pt idx="611">
                  <c:v>4</c:v>
                </c:pt>
                <c:pt idx="612">
                  <c:v>6</c:v>
                </c:pt>
                <c:pt idx="613">
                  <c:v>4</c:v>
                </c:pt>
                <c:pt idx="614">
                  <c:v>2</c:v>
                </c:pt>
                <c:pt idx="615">
                  <c:v>2</c:v>
                </c:pt>
                <c:pt idx="616">
                  <c:v>5</c:v>
                </c:pt>
                <c:pt idx="617">
                  <c:v>4</c:v>
                </c:pt>
                <c:pt idx="618">
                  <c:v>15</c:v>
                </c:pt>
                <c:pt idx="619">
                  <c:v>11</c:v>
                </c:pt>
                <c:pt idx="620">
                  <c:v>8</c:v>
                </c:pt>
                <c:pt idx="621">
                  <c:v>7</c:v>
                </c:pt>
                <c:pt idx="622">
                  <c:v>1</c:v>
                </c:pt>
                <c:pt idx="623">
                  <c:v>3</c:v>
                </c:pt>
                <c:pt idx="624">
                  <c:v>1</c:v>
                </c:pt>
                <c:pt idx="625">
                  <c:v>2</c:v>
                </c:pt>
                <c:pt idx="626">
                  <c:v>5</c:v>
                </c:pt>
                <c:pt idx="627">
                  <c:v>1</c:v>
                </c:pt>
                <c:pt idx="628">
                  <c:v>1</c:v>
                </c:pt>
                <c:pt idx="629">
                  <c:v>1</c:v>
                </c:pt>
                <c:pt idx="630">
                  <c:v>1</c:v>
                </c:pt>
                <c:pt idx="631">
                  <c:v>2</c:v>
                </c:pt>
                <c:pt idx="632">
                  <c:v>91</c:v>
                </c:pt>
                <c:pt idx="633">
                  <c:v>7</c:v>
                </c:pt>
                <c:pt idx="634">
                  <c:v>152</c:v>
                </c:pt>
                <c:pt idx="635">
                  <c:v>7</c:v>
                </c:pt>
                <c:pt idx="636">
                  <c:v>7</c:v>
                </c:pt>
                <c:pt idx="637">
                  <c:v>2</c:v>
                </c:pt>
                <c:pt idx="638">
                  <c:v>8</c:v>
                </c:pt>
                <c:pt idx="639">
                  <c:v>4</c:v>
                </c:pt>
                <c:pt idx="640">
                  <c:v>2</c:v>
                </c:pt>
                <c:pt idx="641">
                  <c:v>22</c:v>
                </c:pt>
                <c:pt idx="642">
                  <c:v>20</c:v>
                </c:pt>
                <c:pt idx="643">
                  <c:v>7</c:v>
                </c:pt>
                <c:pt idx="644">
                  <c:v>10</c:v>
                </c:pt>
                <c:pt idx="645">
                  <c:v>18</c:v>
                </c:pt>
                <c:pt idx="646">
                  <c:v>3</c:v>
                </c:pt>
                <c:pt idx="647">
                  <c:v>10</c:v>
                </c:pt>
                <c:pt idx="648">
                  <c:v>2</c:v>
                </c:pt>
                <c:pt idx="649">
                  <c:v>3</c:v>
                </c:pt>
                <c:pt idx="650">
                  <c:v>33</c:v>
                </c:pt>
                <c:pt idx="651">
                  <c:v>10</c:v>
                </c:pt>
                <c:pt idx="652">
                  <c:v>2</c:v>
                </c:pt>
                <c:pt idx="653">
                  <c:v>10</c:v>
                </c:pt>
                <c:pt idx="654">
                  <c:v>8</c:v>
                </c:pt>
                <c:pt idx="655">
                  <c:v>6</c:v>
                </c:pt>
                <c:pt idx="656">
                  <c:v>1</c:v>
                </c:pt>
                <c:pt idx="657">
                  <c:v>2</c:v>
                </c:pt>
                <c:pt idx="658">
                  <c:v>8</c:v>
                </c:pt>
                <c:pt idx="659">
                  <c:v>2</c:v>
                </c:pt>
                <c:pt idx="660">
                  <c:v>7</c:v>
                </c:pt>
                <c:pt idx="661">
                  <c:v>379</c:v>
                </c:pt>
                <c:pt idx="662">
                  <c:v>1</c:v>
                </c:pt>
                <c:pt idx="663">
                  <c:v>1</c:v>
                </c:pt>
                <c:pt idx="664">
                  <c:v>1</c:v>
                </c:pt>
                <c:pt idx="665">
                  <c:v>2</c:v>
                </c:pt>
                <c:pt idx="666">
                  <c:v>1</c:v>
                </c:pt>
                <c:pt idx="667">
                  <c:v>2</c:v>
                </c:pt>
                <c:pt idx="668">
                  <c:v>9</c:v>
                </c:pt>
                <c:pt idx="669">
                  <c:v>1</c:v>
                </c:pt>
                <c:pt idx="670">
                  <c:v>29</c:v>
                </c:pt>
                <c:pt idx="671">
                  <c:v>2</c:v>
                </c:pt>
                <c:pt idx="672">
                  <c:v>1</c:v>
                </c:pt>
                <c:pt idx="673">
                  <c:v>3</c:v>
                </c:pt>
                <c:pt idx="674">
                  <c:v>1</c:v>
                </c:pt>
                <c:pt idx="675">
                  <c:v>1</c:v>
                </c:pt>
                <c:pt idx="676">
                  <c:v>1</c:v>
                </c:pt>
                <c:pt idx="677">
                  <c:v>10</c:v>
                </c:pt>
                <c:pt idx="678">
                  <c:v>13</c:v>
                </c:pt>
                <c:pt idx="679">
                  <c:v>3</c:v>
                </c:pt>
                <c:pt idx="680">
                  <c:v>6</c:v>
                </c:pt>
                <c:pt idx="681">
                  <c:v>4</c:v>
                </c:pt>
                <c:pt idx="682">
                  <c:v>4</c:v>
                </c:pt>
                <c:pt idx="683">
                  <c:v>2</c:v>
                </c:pt>
                <c:pt idx="684">
                  <c:v>1</c:v>
                </c:pt>
                <c:pt idx="685">
                  <c:v>48</c:v>
                </c:pt>
                <c:pt idx="686">
                  <c:v>16</c:v>
                </c:pt>
                <c:pt idx="687">
                  <c:v>48</c:v>
                </c:pt>
                <c:pt idx="688">
                  <c:v>7</c:v>
                </c:pt>
                <c:pt idx="689">
                  <c:v>7</c:v>
                </c:pt>
                <c:pt idx="690">
                  <c:v>47</c:v>
                </c:pt>
                <c:pt idx="691">
                  <c:v>4</c:v>
                </c:pt>
                <c:pt idx="692">
                  <c:v>2</c:v>
                </c:pt>
                <c:pt idx="693">
                  <c:v>17</c:v>
                </c:pt>
                <c:pt idx="694">
                  <c:v>11</c:v>
                </c:pt>
                <c:pt idx="695">
                  <c:v>100</c:v>
                </c:pt>
                <c:pt idx="696">
                  <c:v>10</c:v>
                </c:pt>
                <c:pt idx="697">
                  <c:v>2</c:v>
                </c:pt>
                <c:pt idx="698">
                  <c:v>6</c:v>
                </c:pt>
                <c:pt idx="699">
                  <c:v>2</c:v>
                </c:pt>
                <c:pt idx="700">
                  <c:v>6</c:v>
                </c:pt>
                <c:pt idx="701">
                  <c:v>2</c:v>
                </c:pt>
                <c:pt idx="702">
                  <c:v>238</c:v>
                </c:pt>
                <c:pt idx="703">
                  <c:v>14</c:v>
                </c:pt>
                <c:pt idx="704">
                  <c:v>13</c:v>
                </c:pt>
                <c:pt idx="705">
                  <c:v>71</c:v>
                </c:pt>
                <c:pt idx="706">
                  <c:v>2</c:v>
                </c:pt>
                <c:pt idx="707">
                  <c:v>4</c:v>
                </c:pt>
                <c:pt idx="708">
                  <c:v>10</c:v>
                </c:pt>
                <c:pt idx="709">
                  <c:v>56</c:v>
                </c:pt>
                <c:pt idx="710">
                  <c:v>17</c:v>
                </c:pt>
                <c:pt idx="711">
                  <c:v>8</c:v>
                </c:pt>
                <c:pt idx="712">
                  <c:v>12</c:v>
                </c:pt>
                <c:pt idx="713">
                  <c:v>4</c:v>
                </c:pt>
                <c:pt idx="714">
                  <c:v>22</c:v>
                </c:pt>
                <c:pt idx="715">
                  <c:v>219</c:v>
                </c:pt>
                <c:pt idx="716">
                  <c:v>30</c:v>
                </c:pt>
                <c:pt idx="717">
                  <c:v>15</c:v>
                </c:pt>
                <c:pt idx="718">
                  <c:v>1</c:v>
                </c:pt>
                <c:pt idx="719">
                  <c:v>5</c:v>
                </c:pt>
                <c:pt idx="720">
                  <c:v>3</c:v>
                </c:pt>
                <c:pt idx="721">
                  <c:v>26</c:v>
                </c:pt>
                <c:pt idx="722">
                  <c:v>1</c:v>
                </c:pt>
                <c:pt idx="723">
                  <c:v>94</c:v>
                </c:pt>
                <c:pt idx="724">
                  <c:v>1</c:v>
                </c:pt>
                <c:pt idx="725">
                  <c:v>1</c:v>
                </c:pt>
                <c:pt idx="726">
                  <c:v>10</c:v>
                </c:pt>
                <c:pt idx="727">
                  <c:v>12</c:v>
                </c:pt>
                <c:pt idx="728">
                  <c:v>3</c:v>
                </c:pt>
                <c:pt idx="729">
                  <c:v>156</c:v>
                </c:pt>
                <c:pt idx="730">
                  <c:v>25</c:v>
                </c:pt>
                <c:pt idx="731">
                  <c:v>27</c:v>
                </c:pt>
                <c:pt idx="732">
                  <c:v>36</c:v>
                </c:pt>
                <c:pt idx="733">
                  <c:v>40</c:v>
                </c:pt>
                <c:pt idx="734">
                  <c:v>20</c:v>
                </c:pt>
                <c:pt idx="735">
                  <c:v>94</c:v>
                </c:pt>
                <c:pt idx="736">
                  <c:v>85</c:v>
                </c:pt>
                <c:pt idx="737">
                  <c:v>3</c:v>
                </c:pt>
                <c:pt idx="738">
                  <c:v>17</c:v>
                </c:pt>
                <c:pt idx="739">
                  <c:v>4</c:v>
                </c:pt>
                <c:pt idx="740">
                  <c:v>11</c:v>
                </c:pt>
                <c:pt idx="741">
                  <c:v>2</c:v>
                </c:pt>
                <c:pt idx="742">
                  <c:v>9</c:v>
                </c:pt>
                <c:pt idx="743">
                  <c:v>20</c:v>
                </c:pt>
                <c:pt idx="744">
                  <c:v>47</c:v>
                </c:pt>
                <c:pt idx="745">
                  <c:v>2</c:v>
                </c:pt>
                <c:pt idx="746">
                  <c:v>2</c:v>
                </c:pt>
              </c:numCache>
            </c:numRef>
          </c:val>
          <c:extLst>
            <c:ext xmlns:c16="http://schemas.microsoft.com/office/drawing/2014/chart" uri="{C3380CC4-5D6E-409C-BE32-E72D297353CC}">
              <c16:uniqueId val="{00000000-0987-4DA2-98FD-B3585D34C8B5}"/>
            </c:ext>
          </c:extLst>
        </c:ser>
        <c:dLbls>
          <c:showLegendKey val="0"/>
          <c:showVal val="0"/>
          <c:showCatName val="0"/>
          <c:showSerName val="0"/>
          <c:showPercent val="0"/>
          <c:showBubbleSize val="0"/>
        </c:dLbls>
        <c:gapWidth val="115"/>
        <c:overlap val="-20"/>
        <c:axId val="352724760"/>
        <c:axId val="352727504"/>
      </c:barChart>
      <c:catAx>
        <c:axId val="352724760"/>
        <c:scaling>
          <c:orientation val="minMax"/>
        </c:scaling>
        <c:delete val="0"/>
        <c:axPos val="l"/>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52727504"/>
        <c:crosses val="autoZero"/>
        <c:auto val="1"/>
        <c:lblAlgn val="ctr"/>
        <c:lblOffset val="100"/>
        <c:noMultiLvlLbl val="0"/>
      </c:catAx>
      <c:valAx>
        <c:axId val="352727504"/>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crossAx val="352724760"/>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a:glow rad="152400">
        <a:schemeClr val="accent1">
          <a:alpha val="36000"/>
        </a:schemeClr>
      </a:glow>
    </a:effectLst>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3!PivotTable3</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otel</a:t>
            </a:r>
            <a:r>
              <a:rPr lang="en-US" baseline="0"/>
              <a:t> star vs.Count of hotel</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s>
    <c:plotArea>
      <c:layout/>
      <c:pieChart>
        <c:varyColors val="1"/>
        <c:ser>
          <c:idx val="0"/>
          <c:order val="0"/>
          <c:tx>
            <c:strRef>
              <c:f>OBJECTIVE_3!$B$4</c:f>
              <c:strCache>
                <c:ptCount val="1"/>
                <c:pt idx="0">
                  <c:v>Total</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D75C-4F66-B671-DEACDDD114E5}"/>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D75C-4F66-B671-DEACDDD114E5}"/>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D75C-4F66-B671-DEACDDD114E5}"/>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D75C-4F66-B671-DEACDDD114E5}"/>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D75C-4F66-B671-DEACDDD114E5}"/>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OBJECTIVE_3!$A$5:$A$10</c:f>
              <c:strCache>
                <c:ptCount val="5"/>
                <c:pt idx="0">
                  <c:v>1</c:v>
                </c:pt>
                <c:pt idx="1">
                  <c:v>2</c:v>
                </c:pt>
                <c:pt idx="2">
                  <c:v>3</c:v>
                </c:pt>
                <c:pt idx="3">
                  <c:v>4</c:v>
                </c:pt>
                <c:pt idx="4">
                  <c:v>5</c:v>
                </c:pt>
              </c:strCache>
            </c:strRef>
          </c:cat>
          <c:val>
            <c:numRef>
              <c:f>OBJECTIVE_3!$B$5:$B$10</c:f>
              <c:numCache>
                <c:formatCode>General</c:formatCode>
                <c:ptCount val="5"/>
                <c:pt idx="0">
                  <c:v>7414</c:v>
                </c:pt>
                <c:pt idx="1">
                  <c:v>1277</c:v>
                </c:pt>
                <c:pt idx="2">
                  <c:v>1770</c:v>
                </c:pt>
                <c:pt idx="3">
                  <c:v>341</c:v>
                </c:pt>
                <c:pt idx="4">
                  <c:v>156</c:v>
                </c:pt>
              </c:numCache>
            </c:numRef>
          </c:val>
          <c:extLst>
            <c:ext xmlns:c16="http://schemas.microsoft.com/office/drawing/2014/chart" uri="{C3380CC4-5D6E-409C-BE32-E72D297353CC}">
              <c16:uniqueId val="{0000000A-D75C-4F66-B671-DEACDDD114E5}"/>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a:glow rad="139700">
        <a:schemeClr val="accent2">
          <a:satMod val="175000"/>
          <a:alpha val="40000"/>
        </a:schemeClr>
      </a:glow>
      <a:outerShdw blurRad="63500" sx="102000" sy="102000" algn="ctr" rotWithShape="0">
        <a:prstClr val="black">
          <a:alpha val="40000"/>
        </a:prstClr>
      </a:outerShdw>
    </a:effectLst>
    <a:scene3d>
      <a:camera prst="orthographicFront"/>
      <a:lightRig rig="threePt" dir="t"/>
    </a:scene3d>
    <a:sp3d>
      <a:bevelT/>
    </a:sp3d>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3!PivotTable3</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otel</a:t>
            </a:r>
            <a:r>
              <a:rPr lang="en-US" baseline="0"/>
              <a:t> star vs.Count of hotel</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s>
    <c:plotArea>
      <c:layout/>
      <c:pieChart>
        <c:varyColors val="1"/>
        <c:ser>
          <c:idx val="0"/>
          <c:order val="0"/>
          <c:tx>
            <c:strRef>
              <c:f>OBJECTIVE_3!$B$4</c:f>
              <c:strCache>
                <c:ptCount val="1"/>
                <c:pt idx="0">
                  <c:v>Total</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942E-452D-B2E4-C64EE9071AB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942E-452D-B2E4-C64EE9071ABE}"/>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942E-452D-B2E4-C64EE9071ABE}"/>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942E-452D-B2E4-C64EE9071ABE}"/>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942E-452D-B2E4-C64EE9071AB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OBJECTIVE_3!$A$5:$A$10</c:f>
              <c:strCache>
                <c:ptCount val="5"/>
                <c:pt idx="0">
                  <c:v>1</c:v>
                </c:pt>
                <c:pt idx="1">
                  <c:v>2</c:v>
                </c:pt>
                <c:pt idx="2">
                  <c:v>3</c:v>
                </c:pt>
                <c:pt idx="3">
                  <c:v>4</c:v>
                </c:pt>
                <c:pt idx="4">
                  <c:v>5</c:v>
                </c:pt>
              </c:strCache>
            </c:strRef>
          </c:cat>
          <c:val>
            <c:numRef>
              <c:f>OBJECTIVE_3!$B$5:$B$10</c:f>
              <c:numCache>
                <c:formatCode>General</c:formatCode>
                <c:ptCount val="5"/>
                <c:pt idx="0">
                  <c:v>1731</c:v>
                </c:pt>
                <c:pt idx="1">
                  <c:v>1101</c:v>
                </c:pt>
                <c:pt idx="2">
                  <c:v>1824</c:v>
                </c:pt>
                <c:pt idx="3">
                  <c:v>611</c:v>
                </c:pt>
                <c:pt idx="4">
                  <c:v>276</c:v>
                </c:pt>
              </c:numCache>
            </c:numRef>
          </c:val>
          <c:extLst>
            <c:ext xmlns:c16="http://schemas.microsoft.com/office/drawing/2014/chart" uri="{C3380CC4-5D6E-409C-BE32-E72D297353CC}">
              <c16:uniqueId val="{0000000A-942E-452D-B2E4-C64EE9071AB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a:glow rad="139700">
        <a:schemeClr val="accent2">
          <a:satMod val="175000"/>
          <a:alpha val="40000"/>
        </a:schemeClr>
      </a:glow>
      <a:outerShdw blurRad="63500" sx="102000" sy="102000" algn="ctr" rotWithShape="0">
        <a:prstClr val="black">
          <a:alpha val="40000"/>
        </a:prstClr>
      </a:outerShdw>
    </a:effectLst>
    <a:scene3d>
      <a:camera prst="orthographicFront"/>
      <a:lightRig rig="threePt" dir="t"/>
    </a:scene3d>
    <a:sp3d>
      <a:bevelT/>
    </a:sp3d>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3!PivotTable3</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Hotel</a:t>
            </a:r>
            <a:r>
              <a:rPr lang="en-US" baseline="0"/>
              <a:t> star vs.Count of hotel</a:t>
            </a:r>
            <a:endParaRPr lang="en-US"/>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ivotFmts>
      <c:pivotFmt>
        <c:idx val="0"/>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pivotFmt>
    </c:pivotFmts>
    <c:plotArea>
      <c:layout/>
      <c:pieChart>
        <c:varyColors val="1"/>
        <c:ser>
          <c:idx val="0"/>
          <c:order val="0"/>
          <c:tx>
            <c:strRef>
              <c:f>OBJECTIVE_3!$B$4</c:f>
              <c:strCache>
                <c:ptCount val="1"/>
                <c:pt idx="0">
                  <c:v>Total</c:v>
                </c:pt>
              </c:strCache>
            </c:strRef>
          </c:tx>
          <c:dPt>
            <c:idx val="0"/>
            <c:bubble3D val="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1-D073-42F0-8891-F1516206EA6E}"/>
              </c:ext>
            </c:extLst>
          </c:dPt>
          <c:dPt>
            <c:idx val="1"/>
            <c:bubble3D val="0"/>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3-D073-42F0-8891-F1516206EA6E}"/>
              </c:ext>
            </c:extLst>
          </c:dPt>
          <c:dPt>
            <c:idx val="2"/>
            <c:bubble3D val="0"/>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5-D073-42F0-8891-F1516206EA6E}"/>
              </c:ext>
            </c:extLst>
          </c:dPt>
          <c:dPt>
            <c:idx val="3"/>
            <c:bubble3D val="0"/>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7-D073-42F0-8891-F1516206EA6E}"/>
              </c:ext>
            </c:extLst>
          </c:dPt>
          <c:dPt>
            <c:idx val="4"/>
            <c:bubble3D val="0"/>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9-D073-42F0-8891-F1516206EA6E}"/>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en-US"/>
              </a:p>
            </c:txPr>
            <c:dLblPos val="outEnd"/>
            <c:showLegendKey val="0"/>
            <c:showVal val="1"/>
            <c:showCatName val="0"/>
            <c:showSerName val="0"/>
            <c:showPercent val="0"/>
            <c:showBubbleSize val="0"/>
            <c:showLeaderLines val="1"/>
            <c:leaderLines>
              <c:spPr>
                <a:ln w="9525">
                  <a:solidFill>
                    <a:schemeClr val="lt1">
                      <a:lumMod val="95000"/>
                      <a:alpha val="54000"/>
                    </a:schemeClr>
                  </a:solidFill>
                </a:ln>
                <a:effectLst/>
              </c:spPr>
            </c:leaderLines>
            <c:extLst>
              <c:ext xmlns:c15="http://schemas.microsoft.com/office/drawing/2012/chart" uri="{CE6537A1-D6FC-4f65-9D91-7224C49458BB}"/>
            </c:extLst>
          </c:dLbls>
          <c:cat>
            <c:strRef>
              <c:f>OBJECTIVE_3!$A$5:$A$10</c:f>
              <c:strCache>
                <c:ptCount val="5"/>
                <c:pt idx="0">
                  <c:v>1</c:v>
                </c:pt>
                <c:pt idx="1">
                  <c:v>2</c:v>
                </c:pt>
                <c:pt idx="2">
                  <c:v>3</c:v>
                </c:pt>
                <c:pt idx="3">
                  <c:v>4</c:v>
                </c:pt>
                <c:pt idx="4">
                  <c:v>5</c:v>
                </c:pt>
              </c:strCache>
            </c:strRef>
          </c:cat>
          <c:val>
            <c:numRef>
              <c:f>OBJECTIVE_3!$B$5:$B$10</c:f>
              <c:numCache>
                <c:formatCode>General</c:formatCode>
                <c:ptCount val="5"/>
                <c:pt idx="0">
                  <c:v>9145</c:v>
                </c:pt>
                <c:pt idx="1">
                  <c:v>2378</c:v>
                </c:pt>
                <c:pt idx="2">
                  <c:v>3594</c:v>
                </c:pt>
                <c:pt idx="3">
                  <c:v>952</c:v>
                </c:pt>
                <c:pt idx="4">
                  <c:v>432</c:v>
                </c:pt>
              </c:numCache>
            </c:numRef>
          </c:val>
          <c:extLst>
            <c:ext xmlns:c16="http://schemas.microsoft.com/office/drawing/2014/chart" uri="{C3380CC4-5D6E-409C-BE32-E72D297353CC}">
              <c16:uniqueId val="{0000000A-D073-42F0-8891-F1516206EA6E}"/>
            </c:ext>
          </c:extLst>
        </c:ser>
        <c:dLbls>
          <c:showLegendKey val="0"/>
          <c:showVal val="0"/>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en-US"/>
        </a:p>
      </c:txPr>
    </c:legend>
    <c:plotVisOnly val="1"/>
    <c:dispBlanksAs val="gap"/>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a:glow rad="139700">
        <a:schemeClr val="accent2">
          <a:satMod val="175000"/>
          <a:alpha val="40000"/>
        </a:schemeClr>
      </a:glow>
      <a:outerShdw blurRad="63500" sx="102000" sy="102000" algn="ctr" rotWithShape="0">
        <a:prstClr val="black">
          <a:alpha val="40000"/>
        </a:prstClr>
      </a:outerShdw>
    </a:effectLst>
    <a:scene3d>
      <a:camera prst="orthographicFront"/>
      <a:lightRig rig="threePt" dir="t"/>
    </a:scene3d>
    <a:sp3d>
      <a:bevelT/>
    </a:sp3d>
  </c:spPr>
  <c:txPr>
    <a:bodyPr/>
    <a:lstStyle/>
    <a:p>
      <a:pPr>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pivotSource>
    <c:name>[project hotel.xlsx]OBJECTIVE_4!PivotTable1</c:name>
    <c:fmtId val="-1"/>
  </c:pivotSource>
  <c:chart>
    <c:autoTitleDeleted val="0"/>
    <c:pivotFmts>
      <c:pivotFmt>
        <c:idx val="0"/>
        <c:spPr>
          <a:solidFill>
            <a:srgbClr val="92D050"/>
          </a:solidFill>
          <a:ln>
            <a:noFill/>
          </a:ln>
          <a:effectLst>
            <a:outerShdw blurRad="50800" dist="50800" dir="5400000" algn="ctr" rotWithShape="0">
              <a:srgbClr val="00B050"/>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3"/>
        <c:spPr>
          <a:solidFill>
            <a:srgbClr val="92D050"/>
          </a:solidFill>
          <a:ln>
            <a:noFill/>
          </a:ln>
          <a:effectLst>
            <a:outerShdw blurRad="50800" dist="50800" dir="5400000" algn="ctr" rotWithShape="0">
              <a:srgbClr val="00B050"/>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4"/>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5"/>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6"/>
        <c:spPr>
          <a:solidFill>
            <a:srgbClr val="92D050"/>
          </a:solidFill>
          <a:ln>
            <a:noFill/>
          </a:ln>
          <a:effectLst>
            <a:outerShdw blurRad="50800" dist="50800" dir="5400000" algn="ctr" rotWithShape="0">
              <a:srgbClr val="00B050"/>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7"/>
        <c:spPr>
          <a:solidFill>
            <a:srgbClr val="FF0000"/>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
        <c:idx val="8"/>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extLst>
        </c:dLbl>
      </c:pivotFmt>
    </c:pivotFmts>
    <c:plotArea>
      <c:layout/>
      <c:areaChart>
        <c:grouping val="standard"/>
        <c:varyColors val="0"/>
        <c:ser>
          <c:idx val="0"/>
          <c:order val="0"/>
          <c:tx>
            <c:strRef>
              <c:f>OBJECTIVE_4!$B$4:$B$5</c:f>
              <c:strCache>
                <c:ptCount val="1"/>
                <c:pt idx="0">
                  <c:v>no</c:v>
                </c:pt>
              </c:strCache>
            </c:strRef>
          </c:tx>
          <c:spPr>
            <a:solidFill>
              <a:srgbClr val="92D050"/>
            </a:solidFill>
            <a:ln>
              <a:noFill/>
            </a:ln>
            <a:effectLst>
              <a:outerShdw blurRad="50800" dist="50800" dir="5400000" algn="ctr" rotWithShape="0">
                <a:srgbClr val="00B050"/>
              </a:outerShdw>
            </a:effectLst>
          </c:spPr>
          <c:cat>
            <c:strRef>
              <c:f>OBJECTIVE_4!$A$6:$A$22</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4!$B$6:$B$22</c:f>
              <c:numCache>
                <c:formatCode>General</c:formatCode>
                <c:ptCount val="16"/>
                <c:pt idx="0">
                  <c:v>1</c:v>
                </c:pt>
                <c:pt idx="1">
                  <c:v>16</c:v>
                </c:pt>
                <c:pt idx="2">
                  <c:v>4</c:v>
                </c:pt>
                <c:pt idx="3">
                  <c:v>13</c:v>
                </c:pt>
                <c:pt idx="4">
                  <c:v>14</c:v>
                </c:pt>
                <c:pt idx="5">
                  <c:v>28</c:v>
                </c:pt>
                <c:pt idx="6">
                  <c:v>28</c:v>
                </c:pt>
                <c:pt idx="7">
                  <c:v>1</c:v>
                </c:pt>
                <c:pt idx="8">
                  <c:v>18839</c:v>
                </c:pt>
                <c:pt idx="9">
                  <c:v>22</c:v>
                </c:pt>
                <c:pt idx="10">
                  <c:v>199</c:v>
                </c:pt>
                <c:pt idx="11">
                  <c:v>2</c:v>
                </c:pt>
                <c:pt idx="12">
                  <c:v>13</c:v>
                </c:pt>
                <c:pt idx="13">
                  <c:v>1</c:v>
                </c:pt>
                <c:pt idx="14">
                  <c:v>6</c:v>
                </c:pt>
              </c:numCache>
            </c:numRef>
          </c:val>
          <c:extLst>
            <c:ext xmlns:c16="http://schemas.microsoft.com/office/drawing/2014/chart" uri="{C3380CC4-5D6E-409C-BE32-E72D297353CC}">
              <c16:uniqueId val="{00000000-FEC0-4C17-AB1B-26831A5B439E}"/>
            </c:ext>
          </c:extLst>
        </c:ser>
        <c:ser>
          <c:idx val="1"/>
          <c:order val="1"/>
          <c:tx>
            <c:strRef>
              <c:f>OBJECTIVE_4!$C$4:$C$5</c:f>
              <c:strCache>
                <c:ptCount val="1"/>
                <c:pt idx="0">
                  <c:v>yes</c:v>
                </c:pt>
              </c:strCache>
            </c:strRef>
          </c:tx>
          <c:spPr>
            <a:solidFill>
              <a:srgbClr val="FF0000"/>
            </a:solidFill>
            <a:ln>
              <a:noFill/>
            </a:ln>
            <a:effectLst/>
          </c:spPr>
          <c:cat>
            <c:strRef>
              <c:f>OBJECTIVE_4!$A$6:$A$22</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4!$C$6:$C$22</c:f>
              <c:numCache>
                <c:formatCode>General</c:formatCode>
                <c:ptCount val="16"/>
                <c:pt idx="4">
                  <c:v>1</c:v>
                </c:pt>
                <c:pt idx="8">
                  <c:v>738</c:v>
                </c:pt>
                <c:pt idx="12">
                  <c:v>1</c:v>
                </c:pt>
              </c:numCache>
            </c:numRef>
          </c:val>
          <c:extLst>
            <c:ext xmlns:c16="http://schemas.microsoft.com/office/drawing/2014/chart" uri="{C3380CC4-5D6E-409C-BE32-E72D297353CC}">
              <c16:uniqueId val="{00000001-FEC0-4C17-AB1B-26831A5B439E}"/>
            </c:ext>
          </c:extLst>
        </c:ser>
        <c:ser>
          <c:idx val="2"/>
          <c:order val="2"/>
          <c:tx>
            <c:strRef>
              <c:f>OBJECTIVE_4!$D$4:$D$5</c:f>
              <c:strCache>
                <c:ptCount val="1"/>
                <c:pt idx="0">
                  <c:v>(blank)</c:v>
                </c:pt>
              </c:strCache>
            </c:strRef>
          </c:tx>
          <c:spPr>
            <a:solidFill>
              <a:schemeClr val="accent3"/>
            </a:solidFill>
            <a:ln>
              <a:noFill/>
            </a:ln>
            <a:effectLst/>
          </c:spPr>
          <c:cat>
            <c:strRef>
              <c:f>OBJECTIVE_4!$A$6:$A$22</c:f>
              <c:strCache>
                <c:ptCount val="16"/>
                <c:pt idx="0">
                  <c:v> recreation centre and travel desk. Safety deposit locker</c:v>
                </c:pt>
                <c:pt idx="1">
                  <c:v>Apartment</c:v>
                </c:pt>
                <c:pt idx="2">
                  <c:v>Beach Hut</c:v>
                </c:pt>
                <c:pt idx="3">
                  <c:v>Camp</c:v>
                </c:pt>
                <c:pt idx="4">
                  <c:v>Cottage</c:v>
                </c:pt>
                <c:pt idx="5">
                  <c:v>Guest House</c:v>
                </c:pt>
                <c:pt idx="6">
                  <c:v>Homestay</c:v>
                </c:pt>
                <c:pt idx="7">
                  <c:v>Hostel</c:v>
                </c:pt>
                <c:pt idx="8">
                  <c:v>Hotel</c:v>
                </c:pt>
                <c:pt idx="9">
                  <c:v>Houseboat</c:v>
                </c:pt>
                <c:pt idx="10">
                  <c:v>Lodge</c:v>
                </c:pt>
                <c:pt idx="11">
                  <c:v>Palace</c:v>
                </c:pt>
                <c:pt idx="12">
                  <c:v>Resort</c:v>
                </c:pt>
                <c:pt idx="13">
                  <c:v>Tree house</c:v>
                </c:pt>
                <c:pt idx="14">
                  <c:v>Villa</c:v>
                </c:pt>
                <c:pt idx="15">
                  <c:v>(blank)</c:v>
                </c:pt>
              </c:strCache>
            </c:strRef>
          </c:cat>
          <c:val>
            <c:numRef>
              <c:f>OBJECTIVE_4!$D$6:$D$22</c:f>
              <c:numCache>
                <c:formatCode>General</c:formatCode>
                <c:ptCount val="16"/>
              </c:numCache>
            </c:numRef>
          </c:val>
          <c:extLst>
            <c:ext xmlns:c16="http://schemas.microsoft.com/office/drawing/2014/chart" uri="{C3380CC4-5D6E-409C-BE32-E72D297353CC}">
              <c16:uniqueId val="{00000002-FEC0-4C17-AB1B-26831A5B439E}"/>
            </c:ext>
          </c:extLst>
        </c:ser>
        <c:dLbls>
          <c:showLegendKey val="0"/>
          <c:showVal val="0"/>
          <c:showCatName val="0"/>
          <c:showSerName val="0"/>
          <c:showPercent val="0"/>
          <c:showBubbleSize val="0"/>
        </c:dLbls>
        <c:axId val="679824672"/>
        <c:axId val="679822704"/>
      </c:areaChart>
      <c:catAx>
        <c:axId val="679824672"/>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679822704"/>
        <c:crosses val="autoZero"/>
        <c:auto val="1"/>
        <c:lblAlgn val="ctr"/>
        <c:lblOffset val="100"/>
        <c:noMultiLvlLbl val="0"/>
      </c:catAx>
      <c:valAx>
        <c:axId val="67982270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crossAx val="679824672"/>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bg1"/>
              </a:solidFill>
              <a:latin typeface="+mn-lt"/>
              <a:ea typeface="+mn-ea"/>
              <a:cs typeface="+mn-cs"/>
            </a:defRPr>
          </a:pPr>
          <a:endParaRPr lang="en-US"/>
        </a:p>
      </c:txPr>
    </c:legend>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tx1"/>
    </a:solidFill>
    <a:ln w="9525" cap="flat" cmpd="sng" algn="ctr">
      <a:solidFill>
        <a:schemeClr val="accent1"/>
      </a:solidFill>
      <a:round/>
    </a:ln>
    <a:effectLst>
      <a:glow rad="127000">
        <a:schemeClr val="accent1">
          <a:lumMod val="20000"/>
          <a:lumOff val="80000"/>
        </a:schemeClr>
      </a:glow>
      <a:outerShdw blurRad="228600" dist="50800" dir="5400000" algn="ctr" rotWithShape="0">
        <a:schemeClr val="accent1">
          <a:alpha val="93000"/>
        </a:schemeClr>
      </a:outerShdw>
    </a:effectLst>
    <a:scene3d>
      <a:camera prst="orthographicFront"/>
      <a:lightRig rig="brightRoom" dir="t"/>
    </a:scene3d>
    <a:sp3d prstMaterial="matte">
      <a:bevelT/>
      <a:bevelB/>
    </a:sp3d>
  </c:spPr>
  <c:txPr>
    <a:bodyPr/>
    <a:lstStyle/>
    <a:p>
      <a:pPr>
        <a:defRPr>
          <a:solidFill>
            <a:schemeClr val="bg1"/>
          </a:solidFill>
        </a:defRPr>
      </a:pPr>
      <a:endParaRPr lang="en-US"/>
    </a:p>
  </c:txPr>
  <c:externalData r:id="rId4">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4.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5.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6.xml><?xml version="1.0" encoding="utf-8"?>
<cs:chartStyle xmlns:cs="http://schemas.microsoft.com/office/drawing/2012/chartStyle" xmlns:a="http://schemas.openxmlformats.org/drawingml/2006/main" id="27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ln w="9525" cap="flat" cmpd="sng" algn="ctr">
        <a:solidFill>
          <a:schemeClr val="tx1">
            <a:lumMod val="15000"/>
            <a:lumOff val="85000"/>
          </a:schemeClr>
        </a:solidFill>
        <a:round/>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5.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6.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docProps/app.xml><?xml version="1.0" encoding="utf-8"?>
<Properties xmlns="http://schemas.openxmlformats.org/officeDocument/2006/extended-properties" xmlns:vt="http://schemas.openxmlformats.org/officeDocument/2006/docPropsVTypes">
  <Template>Normal.dotm</Template>
  <TotalTime>3</TotalTime>
  <Pages>37</Pages>
  <Words>4205</Words>
  <Characters>23974</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GUIDELINES</vt:lpstr>
    </vt:vector>
  </TitlesOfParts>
  <Company>Microsoft</Company>
  <LinksUpToDate>false</LinksUpToDate>
  <CharactersWithSpaces>28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dc:title>
  <dc:subject/>
  <dc:creator>srikanth</dc:creator>
  <cp:keywords/>
  <cp:lastModifiedBy>Mansi Kamthane</cp:lastModifiedBy>
  <cp:revision>3</cp:revision>
  <cp:lastPrinted>2009-09-11T11:42:00Z</cp:lastPrinted>
  <dcterms:created xsi:type="dcterms:W3CDTF">2020-11-19T16:32:00Z</dcterms:created>
  <dcterms:modified xsi:type="dcterms:W3CDTF">2020-12-02T13:58:00Z</dcterms:modified>
</cp:coreProperties>
</file>